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A2BF6D" w14:textId="566D2CF4" w:rsidR="00CE32C3" w:rsidRPr="00714D1D" w:rsidRDefault="00CE32C3" w:rsidP="00F214C4">
      <w:pPr>
        <w:jc w:val="center"/>
        <w:outlineLvl w:val="1"/>
        <w:rPr>
          <w:rFonts w:eastAsia="標楷體"/>
          <w:spacing w:val="-2"/>
          <w:sz w:val="26"/>
          <w:szCs w:val="26"/>
        </w:rPr>
      </w:pPr>
      <w:r w:rsidRPr="00714D1D">
        <w:rPr>
          <w:rFonts w:eastAsia="標楷體"/>
          <w:b/>
          <w:bCs/>
          <w:spacing w:val="-1"/>
          <w:sz w:val="26"/>
          <w:szCs w:val="26"/>
          <w:lang w:val="x-none" w:eastAsia="x-none"/>
        </w:rPr>
        <w:t>文藻外語大學國際企業管理系</w:t>
      </w:r>
      <w:r w:rsidRPr="00972B3A">
        <w:rPr>
          <w:rFonts w:eastAsia="標楷體"/>
          <w:b/>
          <w:bCs/>
          <w:spacing w:val="-1"/>
          <w:sz w:val="26"/>
          <w:szCs w:val="26"/>
          <w:lang w:val="x-none" w:eastAsia="x-none"/>
        </w:rPr>
        <w:t>學生</w:t>
      </w:r>
      <w:r w:rsidRPr="00714D1D">
        <w:rPr>
          <w:rFonts w:eastAsia="標楷體"/>
          <w:b/>
          <w:bCs/>
          <w:spacing w:val="-1"/>
          <w:sz w:val="26"/>
          <w:szCs w:val="26"/>
          <w:lang w:val="x-none" w:eastAsia="x-none"/>
        </w:rPr>
        <w:t>校外實習委員會設置辦法</w:t>
      </w:r>
      <w:r w:rsidR="00972B3A" w:rsidRPr="00907DA5">
        <w:rPr>
          <w:rFonts w:eastAsia="標楷體" w:hint="eastAsia"/>
          <w:b/>
          <w:sz w:val="26"/>
          <w:szCs w:val="26"/>
        </w:rPr>
        <w:t>【核定版】</w:t>
      </w:r>
    </w:p>
    <w:p w14:paraId="1B2451EE" w14:textId="77777777" w:rsidR="00EF7DA8" w:rsidRDefault="00EF7DA8" w:rsidP="00132F25">
      <w:pPr>
        <w:snapToGrid w:val="0"/>
        <w:jc w:val="right"/>
        <w:rPr>
          <w:rFonts w:eastAsia="標楷體"/>
          <w:spacing w:val="-2"/>
          <w:sz w:val="20"/>
          <w:szCs w:val="20"/>
        </w:rPr>
      </w:pPr>
    </w:p>
    <w:p w14:paraId="6D967E6E" w14:textId="0D6C9F34" w:rsidR="00CE32C3" w:rsidRPr="00CE32C3" w:rsidRDefault="00CE32C3" w:rsidP="00132F25">
      <w:pPr>
        <w:snapToGrid w:val="0"/>
        <w:jc w:val="right"/>
        <w:rPr>
          <w:rFonts w:eastAsia="標楷體"/>
          <w:spacing w:val="-2"/>
          <w:sz w:val="20"/>
          <w:szCs w:val="20"/>
        </w:rPr>
      </w:pPr>
      <w:r w:rsidRPr="00CE32C3">
        <w:rPr>
          <w:rFonts w:eastAsia="標楷體"/>
          <w:spacing w:val="-2"/>
          <w:sz w:val="20"/>
          <w:szCs w:val="20"/>
        </w:rPr>
        <w:t>民國</w:t>
      </w:r>
      <w:r w:rsidRPr="00CE32C3">
        <w:rPr>
          <w:rFonts w:eastAsia="標楷體"/>
          <w:spacing w:val="-2"/>
          <w:sz w:val="20"/>
          <w:szCs w:val="20"/>
        </w:rPr>
        <w:t>109</w:t>
      </w:r>
      <w:r w:rsidRPr="00CE32C3">
        <w:rPr>
          <w:rFonts w:eastAsia="標楷體"/>
          <w:spacing w:val="-2"/>
          <w:sz w:val="20"/>
          <w:szCs w:val="20"/>
        </w:rPr>
        <w:t>年</w:t>
      </w:r>
      <w:r w:rsidRPr="00CE32C3">
        <w:rPr>
          <w:rFonts w:eastAsia="標楷體"/>
          <w:spacing w:val="-2"/>
          <w:sz w:val="20"/>
          <w:szCs w:val="20"/>
        </w:rPr>
        <w:t>06</w:t>
      </w:r>
      <w:r w:rsidRPr="00CE32C3">
        <w:rPr>
          <w:rFonts w:eastAsia="標楷體"/>
          <w:spacing w:val="-2"/>
          <w:sz w:val="20"/>
          <w:szCs w:val="20"/>
        </w:rPr>
        <w:t>月</w:t>
      </w:r>
      <w:r w:rsidRPr="00CE32C3">
        <w:rPr>
          <w:rFonts w:eastAsia="標楷體"/>
          <w:spacing w:val="-2"/>
          <w:sz w:val="20"/>
          <w:szCs w:val="20"/>
        </w:rPr>
        <w:t>04</w:t>
      </w:r>
      <w:r w:rsidRPr="00CE32C3">
        <w:rPr>
          <w:rFonts w:eastAsia="標楷體"/>
          <w:spacing w:val="-2"/>
          <w:sz w:val="20"/>
          <w:szCs w:val="20"/>
        </w:rPr>
        <w:t>日系所務會議通過</w:t>
      </w:r>
    </w:p>
    <w:p w14:paraId="417D26E4" w14:textId="77777777" w:rsidR="00CE32C3" w:rsidRPr="00CE32C3" w:rsidRDefault="00CE32C3" w:rsidP="00D8382F">
      <w:pPr>
        <w:snapToGrid w:val="0"/>
        <w:ind w:right="-1"/>
        <w:jc w:val="right"/>
        <w:rPr>
          <w:rFonts w:eastAsia="標楷體"/>
          <w:spacing w:val="-2"/>
          <w:sz w:val="20"/>
          <w:szCs w:val="20"/>
        </w:rPr>
      </w:pPr>
      <w:r w:rsidRPr="00CE32C3">
        <w:rPr>
          <w:rFonts w:eastAsia="標楷體"/>
          <w:spacing w:val="-2"/>
          <w:sz w:val="20"/>
          <w:szCs w:val="20"/>
        </w:rPr>
        <w:t>民國</w:t>
      </w:r>
      <w:r w:rsidRPr="00CE32C3">
        <w:rPr>
          <w:rFonts w:eastAsia="標楷體"/>
          <w:spacing w:val="-2"/>
          <w:sz w:val="20"/>
          <w:szCs w:val="20"/>
        </w:rPr>
        <w:t>109</w:t>
      </w:r>
      <w:r w:rsidRPr="00CE32C3">
        <w:rPr>
          <w:rFonts w:eastAsia="標楷體"/>
          <w:spacing w:val="-2"/>
          <w:sz w:val="20"/>
          <w:szCs w:val="20"/>
        </w:rPr>
        <w:t>年</w:t>
      </w:r>
      <w:r w:rsidRPr="00CE32C3">
        <w:rPr>
          <w:rFonts w:eastAsia="標楷體"/>
          <w:spacing w:val="-2"/>
          <w:sz w:val="20"/>
          <w:szCs w:val="20"/>
        </w:rPr>
        <w:t>06</w:t>
      </w:r>
      <w:r w:rsidRPr="00CE32C3">
        <w:rPr>
          <w:rFonts w:eastAsia="標楷體"/>
          <w:spacing w:val="-2"/>
          <w:sz w:val="20"/>
          <w:szCs w:val="20"/>
        </w:rPr>
        <w:t>月</w:t>
      </w:r>
      <w:r w:rsidRPr="00CE32C3">
        <w:rPr>
          <w:rFonts w:eastAsia="標楷體"/>
          <w:spacing w:val="-2"/>
          <w:sz w:val="20"/>
          <w:szCs w:val="20"/>
        </w:rPr>
        <w:t>30</w:t>
      </w:r>
      <w:r w:rsidRPr="00CE32C3">
        <w:rPr>
          <w:rFonts w:eastAsia="標楷體"/>
          <w:spacing w:val="-2"/>
          <w:sz w:val="20"/>
          <w:szCs w:val="20"/>
        </w:rPr>
        <w:t>日英語暨國際學院院長核定實施</w:t>
      </w:r>
    </w:p>
    <w:p w14:paraId="7949C613" w14:textId="77777777" w:rsidR="00CE32C3" w:rsidRPr="00CE32C3" w:rsidRDefault="00CE32C3" w:rsidP="00D8382F">
      <w:pPr>
        <w:snapToGrid w:val="0"/>
        <w:ind w:right="-1"/>
        <w:jc w:val="right"/>
        <w:rPr>
          <w:rFonts w:eastAsia="標楷體"/>
          <w:spacing w:val="-2"/>
          <w:sz w:val="20"/>
          <w:szCs w:val="20"/>
        </w:rPr>
      </w:pPr>
      <w:r w:rsidRPr="00CE32C3">
        <w:rPr>
          <w:rFonts w:eastAsia="標楷體"/>
          <w:spacing w:val="-2"/>
          <w:sz w:val="20"/>
          <w:szCs w:val="20"/>
        </w:rPr>
        <w:t>民國</w:t>
      </w:r>
      <w:r w:rsidRPr="00CE32C3">
        <w:rPr>
          <w:rFonts w:eastAsia="標楷體"/>
          <w:spacing w:val="-2"/>
          <w:sz w:val="20"/>
          <w:szCs w:val="20"/>
        </w:rPr>
        <w:t>110</w:t>
      </w:r>
      <w:r w:rsidRPr="00CE32C3">
        <w:rPr>
          <w:rFonts w:eastAsia="標楷體"/>
          <w:spacing w:val="-2"/>
          <w:sz w:val="20"/>
          <w:szCs w:val="20"/>
        </w:rPr>
        <w:t>年</w:t>
      </w:r>
      <w:r w:rsidRPr="00CE32C3">
        <w:rPr>
          <w:rFonts w:eastAsia="標楷體"/>
          <w:spacing w:val="-2"/>
          <w:sz w:val="20"/>
          <w:szCs w:val="20"/>
        </w:rPr>
        <w:t>04</w:t>
      </w:r>
      <w:r w:rsidRPr="00CE32C3">
        <w:rPr>
          <w:rFonts w:eastAsia="標楷體"/>
          <w:spacing w:val="-2"/>
          <w:sz w:val="20"/>
          <w:szCs w:val="20"/>
        </w:rPr>
        <w:t>月</w:t>
      </w:r>
      <w:r w:rsidRPr="00CE32C3">
        <w:rPr>
          <w:rFonts w:eastAsia="標楷體"/>
          <w:spacing w:val="-2"/>
          <w:sz w:val="20"/>
          <w:szCs w:val="20"/>
        </w:rPr>
        <w:t>14</w:t>
      </w:r>
      <w:r w:rsidRPr="00CE32C3">
        <w:rPr>
          <w:rFonts w:eastAsia="標楷體"/>
          <w:spacing w:val="-2"/>
          <w:sz w:val="20"/>
          <w:szCs w:val="20"/>
        </w:rPr>
        <w:t>日系所務會議修訂</w:t>
      </w:r>
    </w:p>
    <w:p w14:paraId="1E40D186" w14:textId="77777777" w:rsidR="00CE32C3" w:rsidRPr="00CE32C3" w:rsidRDefault="00CE32C3" w:rsidP="00D8382F">
      <w:pPr>
        <w:snapToGrid w:val="0"/>
        <w:ind w:right="-1"/>
        <w:jc w:val="right"/>
        <w:rPr>
          <w:rFonts w:eastAsia="標楷體"/>
          <w:spacing w:val="-2"/>
          <w:sz w:val="20"/>
          <w:szCs w:val="20"/>
        </w:rPr>
      </w:pPr>
      <w:r w:rsidRPr="00CE32C3">
        <w:rPr>
          <w:rFonts w:eastAsia="標楷體"/>
          <w:spacing w:val="-2"/>
          <w:sz w:val="20"/>
          <w:szCs w:val="20"/>
        </w:rPr>
        <w:t>民國</w:t>
      </w:r>
      <w:r w:rsidRPr="00CE32C3">
        <w:rPr>
          <w:rFonts w:eastAsia="標楷體"/>
          <w:spacing w:val="-2"/>
          <w:sz w:val="20"/>
          <w:szCs w:val="20"/>
        </w:rPr>
        <w:t>110</w:t>
      </w:r>
      <w:r w:rsidRPr="00CE32C3">
        <w:rPr>
          <w:rFonts w:eastAsia="標楷體"/>
          <w:spacing w:val="-2"/>
          <w:sz w:val="20"/>
          <w:szCs w:val="20"/>
        </w:rPr>
        <w:t>年</w:t>
      </w:r>
      <w:r w:rsidRPr="00CE32C3">
        <w:rPr>
          <w:rFonts w:eastAsia="標楷體"/>
          <w:spacing w:val="-2"/>
          <w:sz w:val="20"/>
          <w:szCs w:val="20"/>
        </w:rPr>
        <w:t>07</w:t>
      </w:r>
      <w:r w:rsidRPr="00CE32C3">
        <w:rPr>
          <w:rFonts w:eastAsia="標楷體"/>
          <w:spacing w:val="-2"/>
          <w:sz w:val="20"/>
          <w:szCs w:val="20"/>
        </w:rPr>
        <w:t>月</w:t>
      </w:r>
      <w:r w:rsidRPr="00CE32C3">
        <w:rPr>
          <w:rFonts w:eastAsia="標楷體"/>
          <w:spacing w:val="-2"/>
          <w:sz w:val="20"/>
          <w:szCs w:val="20"/>
        </w:rPr>
        <w:t>24</w:t>
      </w:r>
      <w:r w:rsidRPr="00CE32C3">
        <w:rPr>
          <w:rFonts w:eastAsia="標楷體"/>
          <w:spacing w:val="-2"/>
          <w:sz w:val="20"/>
          <w:szCs w:val="20"/>
        </w:rPr>
        <w:t>日英語暨國際學院院長核定實施</w:t>
      </w:r>
    </w:p>
    <w:p w14:paraId="37B2B6A8" w14:textId="77777777" w:rsidR="00CE32C3" w:rsidRPr="00CE32C3" w:rsidRDefault="00CE32C3" w:rsidP="00D8382F">
      <w:pPr>
        <w:snapToGrid w:val="0"/>
        <w:ind w:right="-1"/>
        <w:jc w:val="right"/>
        <w:rPr>
          <w:rFonts w:eastAsia="標楷體"/>
          <w:spacing w:val="-2"/>
          <w:sz w:val="20"/>
          <w:szCs w:val="20"/>
        </w:rPr>
      </w:pPr>
      <w:r w:rsidRPr="00CE32C3">
        <w:rPr>
          <w:rFonts w:eastAsia="標楷體"/>
          <w:spacing w:val="-2"/>
          <w:sz w:val="20"/>
          <w:szCs w:val="20"/>
        </w:rPr>
        <w:t>民國</w:t>
      </w:r>
      <w:r w:rsidRPr="00CE32C3">
        <w:rPr>
          <w:rFonts w:eastAsia="標楷體"/>
          <w:spacing w:val="-2"/>
          <w:sz w:val="20"/>
          <w:szCs w:val="20"/>
        </w:rPr>
        <w:t>111</w:t>
      </w:r>
      <w:r w:rsidRPr="00CE32C3">
        <w:rPr>
          <w:rFonts w:eastAsia="標楷體"/>
          <w:spacing w:val="-2"/>
          <w:sz w:val="20"/>
          <w:szCs w:val="20"/>
        </w:rPr>
        <w:t>年</w:t>
      </w:r>
      <w:r w:rsidRPr="00CE32C3">
        <w:rPr>
          <w:rFonts w:eastAsia="標楷體"/>
          <w:spacing w:val="-2"/>
          <w:sz w:val="20"/>
          <w:szCs w:val="20"/>
        </w:rPr>
        <w:t>09</w:t>
      </w:r>
      <w:r w:rsidRPr="00CE32C3">
        <w:rPr>
          <w:rFonts w:eastAsia="標楷體"/>
          <w:spacing w:val="-2"/>
          <w:sz w:val="20"/>
          <w:szCs w:val="20"/>
        </w:rPr>
        <w:t>月</w:t>
      </w:r>
      <w:r w:rsidRPr="00CE32C3">
        <w:rPr>
          <w:rFonts w:eastAsia="標楷體"/>
          <w:spacing w:val="-2"/>
          <w:sz w:val="20"/>
          <w:szCs w:val="20"/>
        </w:rPr>
        <w:t>08</w:t>
      </w:r>
      <w:r w:rsidRPr="00CE32C3">
        <w:rPr>
          <w:rFonts w:eastAsia="標楷體"/>
          <w:spacing w:val="-2"/>
          <w:sz w:val="20"/>
          <w:szCs w:val="20"/>
        </w:rPr>
        <w:t>日系務會議修訂</w:t>
      </w:r>
    </w:p>
    <w:p w14:paraId="5E160E9D" w14:textId="77777777" w:rsidR="00CE32C3" w:rsidRPr="00CE32C3" w:rsidRDefault="00CE32C3" w:rsidP="00D8382F">
      <w:pPr>
        <w:snapToGrid w:val="0"/>
        <w:ind w:right="-1"/>
        <w:jc w:val="right"/>
        <w:rPr>
          <w:rFonts w:eastAsia="標楷體"/>
          <w:spacing w:val="-2"/>
          <w:sz w:val="20"/>
          <w:szCs w:val="20"/>
        </w:rPr>
      </w:pPr>
      <w:r w:rsidRPr="00CE32C3">
        <w:rPr>
          <w:rFonts w:eastAsia="標楷體"/>
          <w:spacing w:val="-2"/>
          <w:sz w:val="20"/>
          <w:szCs w:val="20"/>
        </w:rPr>
        <w:t>民國</w:t>
      </w:r>
      <w:r w:rsidRPr="00CE32C3">
        <w:rPr>
          <w:rFonts w:eastAsia="標楷體"/>
          <w:spacing w:val="-2"/>
          <w:sz w:val="20"/>
          <w:szCs w:val="20"/>
        </w:rPr>
        <w:t>111</w:t>
      </w:r>
      <w:r w:rsidRPr="00CE32C3">
        <w:rPr>
          <w:rFonts w:eastAsia="標楷體"/>
          <w:spacing w:val="-2"/>
          <w:sz w:val="20"/>
          <w:szCs w:val="20"/>
        </w:rPr>
        <w:t>年</w:t>
      </w:r>
      <w:r w:rsidRPr="00CE32C3">
        <w:rPr>
          <w:rFonts w:eastAsia="標楷體"/>
          <w:spacing w:val="-2"/>
          <w:sz w:val="20"/>
          <w:szCs w:val="20"/>
        </w:rPr>
        <w:t>09</w:t>
      </w:r>
      <w:r w:rsidRPr="00CE32C3">
        <w:rPr>
          <w:rFonts w:eastAsia="標楷體"/>
          <w:spacing w:val="-2"/>
          <w:sz w:val="20"/>
          <w:szCs w:val="20"/>
        </w:rPr>
        <w:t>月</w:t>
      </w:r>
      <w:r w:rsidRPr="00CE32C3">
        <w:rPr>
          <w:rFonts w:eastAsia="標楷體"/>
          <w:spacing w:val="-2"/>
          <w:sz w:val="20"/>
          <w:szCs w:val="20"/>
        </w:rPr>
        <w:t>28</w:t>
      </w:r>
      <w:r w:rsidRPr="00CE32C3">
        <w:rPr>
          <w:rFonts w:eastAsia="標楷體"/>
          <w:spacing w:val="-2"/>
          <w:sz w:val="20"/>
          <w:szCs w:val="20"/>
        </w:rPr>
        <w:t>日新媒體暨管理學院院務會議通過</w:t>
      </w:r>
    </w:p>
    <w:p w14:paraId="0F3B9719" w14:textId="77777777" w:rsidR="00CE32C3" w:rsidRPr="00CE32C3" w:rsidRDefault="00CE32C3" w:rsidP="00D8382F">
      <w:pPr>
        <w:snapToGrid w:val="0"/>
        <w:ind w:right="-1"/>
        <w:jc w:val="right"/>
        <w:rPr>
          <w:rFonts w:eastAsia="標楷體"/>
          <w:spacing w:val="-2"/>
          <w:sz w:val="20"/>
          <w:szCs w:val="20"/>
        </w:rPr>
      </w:pPr>
      <w:r w:rsidRPr="00CE32C3">
        <w:rPr>
          <w:rFonts w:eastAsia="標楷體"/>
          <w:spacing w:val="-2"/>
          <w:sz w:val="20"/>
          <w:szCs w:val="20"/>
        </w:rPr>
        <w:t>民國</w:t>
      </w:r>
      <w:r w:rsidRPr="00CE32C3">
        <w:rPr>
          <w:rFonts w:eastAsia="標楷體"/>
          <w:spacing w:val="-2"/>
          <w:sz w:val="20"/>
          <w:szCs w:val="20"/>
        </w:rPr>
        <w:t>111</w:t>
      </w:r>
      <w:r w:rsidRPr="00CE32C3">
        <w:rPr>
          <w:rFonts w:eastAsia="標楷體"/>
          <w:spacing w:val="-2"/>
          <w:sz w:val="20"/>
          <w:szCs w:val="20"/>
        </w:rPr>
        <w:t>年</w:t>
      </w:r>
      <w:r w:rsidRPr="00CE32C3">
        <w:rPr>
          <w:rFonts w:eastAsia="標楷體"/>
          <w:spacing w:val="-2"/>
          <w:sz w:val="20"/>
          <w:szCs w:val="20"/>
        </w:rPr>
        <w:t>10</w:t>
      </w:r>
      <w:r w:rsidRPr="00CE32C3">
        <w:rPr>
          <w:rFonts w:eastAsia="標楷體"/>
          <w:spacing w:val="-2"/>
          <w:sz w:val="20"/>
          <w:szCs w:val="20"/>
        </w:rPr>
        <w:t>月</w:t>
      </w:r>
      <w:r w:rsidRPr="00CE32C3">
        <w:rPr>
          <w:rFonts w:eastAsia="標楷體"/>
          <w:spacing w:val="-2"/>
          <w:sz w:val="20"/>
          <w:szCs w:val="20"/>
        </w:rPr>
        <w:t>04</w:t>
      </w:r>
      <w:r w:rsidRPr="00CE32C3">
        <w:rPr>
          <w:rFonts w:eastAsia="標楷體"/>
          <w:spacing w:val="-2"/>
          <w:sz w:val="20"/>
          <w:szCs w:val="20"/>
        </w:rPr>
        <w:t>日新媒體暨管理學院院長核定實施</w:t>
      </w:r>
    </w:p>
    <w:p w14:paraId="7C20496F" w14:textId="77777777" w:rsidR="00CE32C3" w:rsidRPr="00CE32C3" w:rsidRDefault="00CE32C3" w:rsidP="00D8382F">
      <w:pPr>
        <w:snapToGrid w:val="0"/>
        <w:ind w:right="-1"/>
        <w:jc w:val="right"/>
        <w:rPr>
          <w:rFonts w:eastAsia="標楷體"/>
          <w:spacing w:val="-2"/>
          <w:sz w:val="20"/>
          <w:szCs w:val="20"/>
        </w:rPr>
      </w:pPr>
      <w:r w:rsidRPr="00CE32C3">
        <w:rPr>
          <w:rFonts w:eastAsia="標楷體"/>
          <w:spacing w:val="-2"/>
          <w:sz w:val="20"/>
          <w:szCs w:val="20"/>
        </w:rPr>
        <w:t>民國</w:t>
      </w:r>
      <w:r w:rsidRPr="00CE32C3">
        <w:rPr>
          <w:rFonts w:eastAsia="標楷體"/>
          <w:spacing w:val="-2"/>
          <w:sz w:val="20"/>
          <w:szCs w:val="20"/>
        </w:rPr>
        <w:t>115</w:t>
      </w:r>
      <w:r w:rsidRPr="00CE32C3">
        <w:rPr>
          <w:rFonts w:eastAsia="標楷體"/>
          <w:spacing w:val="-2"/>
          <w:sz w:val="20"/>
          <w:szCs w:val="20"/>
        </w:rPr>
        <w:t>年</w:t>
      </w:r>
      <w:r w:rsidRPr="00CE32C3">
        <w:rPr>
          <w:rFonts w:eastAsia="標楷體"/>
          <w:spacing w:val="-2"/>
          <w:sz w:val="20"/>
          <w:szCs w:val="20"/>
        </w:rPr>
        <w:t>02</w:t>
      </w:r>
      <w:r w:rsidRPr="00CE32C3">
        <w:rPr>
          <w:rFonts w:eastAsia="標楷體"/>
          <w:spacing w:val="-2"/>
          <w:sz w:val="20"/>
          <w:szCs w:val="20"/>
        </w:rPr>
        <w:t>月</w:t>
      </w:r>
      <w:r w:rsidRPr="00CE32C3">
        <w:rPr>
          <w:rFonts w:eastAsia="標楷體"/>
          <w:spacing w:val="-2"/>
          <w:sz w:val="20"/>
          <w:szCs w:val="20"/>
        </w:rPr>
        <w:t>25</w:t>
      </w:r>
      <w:r w:rsidRPr="00CE32C3">
        <w:rPr>
          <w:rFonts w:eastAsia="標楷體"/>
          <w:spacing w:val="-2"/>
          <w:sz w:val="20"/>
          <w:szCs w:val="20"/>
        </w:rPr>
        <w:t>日系務會議審議通過</w:t>
      </w:r>
    </w:p>
    <w:p w14:paraId="7DAE1FBB" w14:textId="77777777" w:rsidR="00CE32C3" w:rsidRPr="00CE32C3" w:rsidRDefault="00CE32C3" w:rsidP="00D8382F">
      <w:pPr>
        <w:snapToGrid w:val="0"/>
        <w:ind w:right="-1"/>
        <w:jc w:val="right"/>
        <w:rPr>
          <w:rFonts w:eastAsia="標楷體"/>
          <w:spacing w:val="-2"/>
          <w:sz w:val="20"/>
          <w:szCs w:val="20"/>
        </w:rPr>
      </w:pPr>
      <w:r w:rsidRPr="00CE32C3">
        <w:rPr>
          <w:rFonts w:eastAsia="標楷體"/>
          <w:spacing w:val="-2"/>
          <w:sz w:val="20"/>
          <w:szCs w:val="20"/>
        </w:rPr>
        <w:t>民國</w:t>
      </w:r>
      <w:r w:rsidRPr="00CE32C3">
        <w:rPr>
          <w:rFonts w:eastAsia="標楷體"/>
          <w:spacing w:val="-2"/>
          <w:sz w:val="20"/>
          <w:szCs w:val="20"/>
        </w:rPr>
        <w:t>115</w:t>
      </w:r>
      <w:r w:rsidRPr="00CE32C3">
        <w:rPr>
          <w:rFonts w:eastAsia="標楷體"/>
          <w:spacing w:val="-2"/>
          <w:sz w:val="20"/>
          <w:szCs w:val="20"/>
        </w:rPr>
        <w:t>年</w:t>
      </w:r>
      <w:r w:rsidRPr="00CE32C3">
        <w:rPr>
          <w:rFonts w:eastAsia="標楷體"/>
          <w:spacing w:val="-2"/>
          <w:sz w:val="20"/>
          <w:szCs w:val="20"/>
        </w:rPr>
        <w:t>03</w:t>
      </w:r>
      <w:r w:rsidRPr="00CE32C3">
        <w:rPr>
          <w:rFonts w:eastAsia="標楷體"/>
          <w:spacing w:val="-2"/>
          <w:sz w:val="20"/>
          <w:szCs w:val="20"/>
        </w:rPr>
        <w:t>月</w:t>
      </w:r>
      <w:r w:rsidRPr="00CE32C3">
        <w:rPr>
          <w:rFonts w:eastAsia="標楷體"/>
          <w:spacing w:val="-2"/>
          <w:sz w:val="20"/>
          <w:szCs w:val="20"/>
        </w:rPr>
        <w:t>04</w:t>
      </w:r>
      <w:r w:rsidRPr="00CE32C3">
        <w:rPr>
          <w:rFonts w:eastAsia="標楷體"/>
          <w:spacing w:val="-2"/>
          <w:sz w:val="20"/>
          <w:szCs w:val="20"/>
        </w:rPr>
        <w:t>日院務會議審議通過</w:t>
      </w:r>
    </w:p>
    <w:p w14:paraId="5230FC2B" w14:textId="77777777" w:rsidR="00714D1D" w:rsidRPr="008F6671" w:rsidRDefault="00714D1D" w:rsidP="00714D1D">
      <w:pPr>
        <w:spacing w:line="240" w:lineRule="atLeast"/>
        <w:jc w:val="right"/>
        <w:rPr>
          <w:rFonts w:eastAsia="標楷體"/>
          <w:kern w:val="3"/>
          <w:sz w:val="20"/>
          <w:szCs w:val="20"/>
        </w:rPr>
      </w:pPr>
      <w:r w:rsidRPr="008F6671">
        <w:rPr>
          <w:rFonts w:eastAsia="標楷體" w:hint="eastAsia"/>
          <w:kern w:val="3"/>
          <w:sz w:val="20"/>
          <w:szCs w:val="20"/>
        </w:rPr>
        <w:t>民國</w:t>
      </w:r>
      <w:r w:rsidRPr="008F6671">
        <w:rPr>
          <w:rFonts w:eastAsia="標楷體"/>
          <w:kern w:val="3"/>
          <w:sz w:val="20"/>
          <w:szCs w:val="20"/>
        </w:rPr>
        <w:t>115</w:t>
      </w:r>
      <w:r w:rsidRPr="008F6671">
        <w:rPr>
          <w:rFonts w:eastAsia="標楷體"/>
          <w:kern w:val="3"/>
          <w:sz w:val="20"/>
          <w:szCs w:val="20"/>
        </w:rPr>
        <w:t>年</w:t>
      </w:r>
      <w:r>
        <w:rPr>
          <w:rFonts w:eastAsia="標楷體" w:hint="eastAsia"/>
          <w:kern w:val="3"/>
          <w:sz w:val="20"/>
          <w:szCs w:val="20"/>
        </w:rPr>
        <w:t>0</w:t>
      </w:r>
      <w:r w:rsidRPr="008F6671">
        <w:rPr>
          <w:rFonts w:eastAsia="標楷體" w:hint="eastAsia"/>
          <w:kern w:val="3"/>
          <w:sz w:val="20"/>
          <w:szCs w:val="20"/>
        </w:rPr>
        <w:t>4</w:t>
      </w:r>
      <w:r w:rsidRPr="008F6671">
        <w:rPr>
          <w:rFonts w:eastAsia="標楷體"/>
          <w:kern w:val="3"/>
          <w:sz w:val="20"/>
          <w:szCs w:val="20"/>
        </w:rPr>
        <w:t>月</w:t>
      </w:r>
      <w:r>
        <w:rPr>
          <w:rFonts w:eastAsia="標楷體" w:hint="eastAsia"/>
          <w:kern w:val="3"/>
          <w:sz w:val="20"/>
          <w:szCs w:val="20"/>
        </w:rPr>
        <w:t>0</w:t>
      </w:r>
      <w:r w:rsidRPr="008F6671">
        <w:rPr>
          <w:rFonts w:eastAsia="標楷體" w:hint="eastAsia"/>
          <w:kern w:val="3"/>
          <w:sz w:val="20"/>
          <w:szCs w:val="20"/>
        </w:rPr>
        <w:t>7</w:t>
      </w:r>
      <w:r w:rsidRPr="008F6671">
        <w:rPr>
          <w:rFonts w:eastAsia="標楷體"/>
          <w:kern w:val="3"/>
          <w:sz w:val="20"/>
          <w:szCs w:val="20"/>
        </w:rPr>
        <w:t>日行政會議修正通過</w:t>
      </w:r>
    </w:p>
    <w:p w14:paraId="6AE11C2F" w14:textId="24BDC142" w:rsidR="00CE32C3" w:rsidRDefault="00714D1D" w:rsidP="00D8382F">
      <w:pPr>
        <w:ind w:left="5908" w:right="-1" w:hanging="799"/>
        <w:jc w:val="right"/>
        <w:rPr>
          <w:rFonts w:eastAsia="標楷體"/>
          <w:spacing w:val="-4"/>
          <w:sz w:val="20"/>
          <w:szCs w:val="20"/>
        </w:rPr>
      </w:pPr>
      <w:r w:rsidRPr="00CE32C3">
        <w:rPr>
          <w:rFonts w:eastAsia="標楷體"/>
          <w:spacing w:val="-4"/>
          <w:sz w:val="20"/>
          <w:szCs w:val="20"/>
        </w:rPr>
        <w:t>民國</w:t>
      </w:r>
      <w:r w:rsidRPr="00CE32C3">
        <w:rPr>
          <w:rFonts w:eastAsia="標楷體"/>
          <w:spacing w:val="-4"/>
          <w:sz w:val="20"/>
          <w:szCs w:val="20"/>
        </w:rPr>
        <w:t>11</w:t>
      </w:r>
      <w:r>
        <w:rPr>
          <w:rFonts w:eastAsia="標楷體" w:hint="eastAsia"/>
          <w:spacing w:val="-4"/>
          <w:sz w:val="20"/>
          <w:szCs w:val="20"/>
        </w:rPr>
        <w:t>5</w:t>
      </w:r>
      <w:r w:rsidRPr="00CE32C3">
        <w:rPr>
          <w:rFonts w:eastAsia="標楷體"/>
          <w:spacing w:val="-4"/>
          <w:sz w:val="20"/>
          <w:szCs w:val="20"/>
        </w:rPr>
        <w:t>年</w:t>
      </w:r>
      <w:r>
        <w:rPr>
          <w:rFonts w:eastAsia="標楷體" w:hint="eastAsia"/>
          <w:spacing w:val="-4"/>
          <w:sz w:val="20"/>
          <w:szCs w:val="20"/>
        </w:rPr>
        <w:t>04</w:t>
      </w:r>
      <w:r w:rsidRPr="00CE32C3">
        <w:rPr>
          <w:rFonts w:eastAsia="標楷體"/>
          <w:spacing w:val="-4"/>
          <w:sz w:val="20"/>
          <w:szCs w:val="20"/>
        </w:rPr>
        <w:t>月</w:t>
      </w:r>
      <w:r>
        <w:rPr>
          <w:rFonts w:eastAsia="標楷體" w:hint="eastAsia"/>
          <w:spacing w:val="-4"/>
          <w:sz w:val="20"/>
          <w:szCs w:val="20"/>
        </w:rPr>
        <w:t>21</w:t>
      </w:r>
      <w:r w:rsidRPr="00CE32C3">
        <w:rPr>
          <w:rFonts w:eastAsia="標楷體"/>
          <w:spacing w:val="-4"/>
          <w:sz w:val="20"/>
          <w:szCs w:val="20"/>
        </w:rPr>
        <w:t>日校長核定</w:t>
      </w:r>
    </w:p>
    <w:p w14:paraId="392D5E7E" w14:textId="356275EA" w:rsidR="00A2790E" w:rsidRPr="000C7BEA" w:rsidRDefault="00A2790E" w:rsidP="00A2790E">
      <w:pPr>
        <w:spacing w:line="240" w:lineRule="atLeast"/>
        <w:jc w:val="right"/>
        <w:rPr>
          <w:rFonts w:eastAsia="標楷體"/>
          <w:spacing w:val="-4"/>
          <w:sz w:val="20"/>
          <w:szCs w:val="20"/>
          <w:shd w:val="pct15" w:color="auto" w:fill="FFFFFF"/>
        </w:rPr>
      </w:pPr>
      <w:r w:rsidRPr="000C7BEA">
        <w:rPr>
          <w:rFonts w:ascii="Calibri" w:eastAsia="標楷體" w:hAnsi="Calibri" w:hint="eastAsia"/>
          <w:kern w:val="3"/>
          <w:sz w:val="20"/>
          <w:szCs w:val="20"/>
          <w:shd w:val="pct15" w:color="auto" w:fill="FFFFFF"/>
        </w:rPr>
        <w:t>民國</w:t>
      </w:r>
      <w:r w:rsidRPr="000C7BEA">
        <w:rPr>
          <w:rFonts w:eastAsia="標楷體"/>
          <w:kern w:val="3"/>
          <w:sz w:val="20"/>
          <w:szCs w:val="20"/>
          <w:shd w:val="pct15" w:color="auto" w:fill="FFFFFF"/>
        </w:rPr>
        <w:t>115</w:t>
      </w:r>
      <w:r w:rsidRPr="000C7BEA">
        <w:rPr>
          <w:rFonts w:eastAsia="標楷體"/>
          <w:kern w:val="3"/>
          <w:sz w:val="20"/>
          <w:szCs w:val="20"/>
          <w:shd w:val="pct15" w:color="auto" w:fill="FFFFFF"/>
        </w:rPr>
        <w:t>年</w:t>
      </w:r>
      <w:r w:rsidR="001118D4">
        <w:rPr>
          <w:rFonts w:eastAsia="標楷體" w:hint="eastAsia"/>
          <w:kern w:val="3"/>
          <w:sz w:val="20"/>
          <w:szCs w:val="20"/>
          <w:shd w:val="pct15" w:color="auto" w:fill="FFFFFF"/>
        </w:rPr>
        <w:t>0</w:t>
      </w:r>
      <w:r>
        <w:rPr>
          <w:rFonts w:eastAsia="標楷體" w:hint="eastAsia"/>
          <w:kern w:val="3"/>
          <w:sz w:val="20"/>
          <w:szCs w:val="20"/>
          <w:shd w:val="pct15" w:color="auto" w:fill="FFFFFF"/>
        </w:rPr>
        <w:t>4</w:t>
      </w:r>
      <w:r w:rsidRPr="000C7BEA">
        <w:rPr>
          <w:rFonts w:eastAsia="標楷體"/>
          <w:kern w:val="3"/>
          <w:sz w:val="20"/>
          <w:szCs w:val="20"/>
          <w:shd w:val="pct15" w:color="auto" w:fill="FFFFFF"/>
        </w:rPr>
        <w:t>月</w:t>
      </w:r>
      <w:r>
        <w:rPr>
          <w:rFonts w:eastAsia="標楷體" w:hint="eastAsia"/>
          <w:kern w:val="3"/>
          <w:sz w:val="20"/>
          <w:szCs w:val="20"/>
          <w:shd w:val="pct15" w:color="auto" w:fill="FFFFFF"/>
        </w:rPr>
        <w:t>29</w:t>
      </w:r>
      <w:r w:rsidRPr="000C7BEA">
        <w:rPr>
          <w:rFonts w:ascii="Calibri" w:eastAsia="標楷體" w:hAnsi="Calibri"/>
          <w:kern w:val="3"/>
          <w:sz w:val="20"/>
          <w:szCs w:val="20"/>
          <w:shd w:val="pct15" w:color="auto" w:fill="FFFFFF"/>
        </w:rPr>
        <w:t>日</w:t>
      </w:r>
      <w:r w:rsidRPr="000C7BEA">
        <w:rPr>
          <w:rFonts w:ascii="Calibri" w:eastAsia="標楷體" w:hAnsi="Calibri" w:hint="eastAsia"/>
          <w:kern w:val="3"/>
          <w:sz w:val="20"/>
          <w:szCs w:val="20"/>
          <w:shd w:val="pct15" w:color="auto" w:fill="FFFFFF"/>
        </w:rPr>
        <w:t>校務</w:t>
      </w:r>
      <w:r w:rsidRPr="000C7BEA">
        <w:rPr>
          <w:rFonts w:ascii="Calibri" w:eastAsia="標楷體" w:hAnsi="Calibri"/>
          <w:kern w:val="3"/>
          <w:sz w:val="20"/>
          <w:szCs w:val="20"/>
          <w:shd w:val="pct15" w:color="auto" w:fill="FFFFFF"/>
        </w:rPr>
        <w:t>會議修正通過</w:t>
      </w:r>
    </w:p>
    <w:p w14:paraId="1C8ECFEF" w14:textId="7ED96DDA" w:rsidR="00A2790E" w:rsidRPr="00DC21EE" w:rsidRDefault="00A2790E" w:rsidP="00A2790E">
      <w:pPr>
        <w:spacing w:line="240" w:lineRule="atLeast"/>
        <w:jc w:val="right"/>
        <w:rPr>
          <w:rFonts w:eastAsia="標楷體"/>
        </w:rPr>
      </w:pPr>
      <w:r w:rsidRPr="000C7BEA">
        <w:rPr>
          <w:rFonts w:ascii="Calibri" w:eastAsia="標楷體" w:hAnsi="Calibri" w:hint="eastAsia"/>
          <w:kern w:val="3"/>
          <w:sz w:val="20"/>
          <w:szCs w:val="20"/>
          <w:shd w:val="pct15" w:color="auto" w:fill="FFFFFF"/>
        </w:rPr>
        <w:t>民國</w:t>
      </w:r>
      <w:r w:rsidRPr="000C7BEA">
        <w:rPr>
          <w:rFonts w:eastAsia="標楷體"/>
          <w:kern w:val="3"/>
          <w:sz w:val="20"/>
          <w:szCs w:val="20"/>
          <w:shd w:val="pct15" w:color="auto" w:fill="FFFFFF"/>
        </w:rPr>
        <w:t>115</w:t>
      </w:r>
      <w:r w:rsidRPr="000C7BEA">
        <w:rPr>
          <w:rFonts w:eastAsia="標楷體"/>
          <w:kern w:val="3"/>
          <w:sz w:val="20"/>
          <w:szCs w:val="20"/>
          <w:shd w:val="pct15" w:color="auto" w:fill="FFFFFF"/>
        </w:rPr>
        <w:t>年</w:t>
      </w:r>
      <w:r w:rsidR="001118D4">
        <w:rPr>
          <w:rFonts w:eastAsia="標楷體"/>
          <w:kern w:val="3"/>
          <w:sz w:val="20"/>
          <w:szCs w:val="20"/>
          <w:shd w:val="pct15" w:color="auto" w:fill="FFFFFF"/>
        </w:rPr>
        <w:t>05</w:t>
      </w:r>
      <w:r w:rsidRPr="000C7BEA">
        <w:rPr>
          <w:rFonts w:eastAsia="標楷體"/>
          <w:kern w:val="3"/>
          <w:sz w:val="20"/>
          <w:szCs w:val="20"/>
          <w:shd w:val="pct15" w:color="auto" w:fill="FFFFFF"/>
        </w:rPr>
        <w:t>月</w:t>
      </w:r>
      <w:r w:rsidR="001118D4">
        <w:rPr>
          <w:rFonts w:eastAsia="標楷體"/>
          <w:kern w:val="3"/>
          <w:sz w:val="20"/>
          <w:szCs w:val="20"/>
          <w:shd w:val="pct15" w:color="auto" w:fill="FFFFFF"/>
        </w:rPr>
        <w:t>06</w:t>
      </w:r>
      <w:r w:rsidRPr="000C7BEA">
        <w:rPr>
          <w:rFonts w:ascii="Calibri" w:eastAsia="標楷體" w:hAnsi="Calibri"/>
          <w:kern w:val="3"/>
          <w:sz w:val="20"/>
          <w:szCs w:val="20"/>
          <w:shd w:val="pct15" w:color="auto" w:fill="FFFFFF"/>
        </w:rPr>
        <w:t>日</w:t>
      </w:r>
      <w:r w:rsidRPr="000C7BEA">
        <w:rPr>
          <w:rFonts w:ascii="Calibri" w:eastAsia="標楷體" w:hAnsi="Calibri" w:hint="eastAsia"/>
          <w:kern w:val="3"/>
          <w:sz w:val="20"/>
          <w:szCs w:val="20"/>
          <w:shd w:val="pct15" w:color="auto" w:fill="FFFFFF"/>
        </w:rPr>
        <w:t>校</w:t>
      </w:r>
      <w:r>
        <w:rPr>
          <w:rFonts w:ascii="Calibri" w:eastAsia="標楷體" w:hAnsi="Calibri" w:hint="eastAsia"/>
          <w:kern w:val="3"/>
          <w:sz w:val="20"/>
          <w:szCs w:val="20"/>
          <w:shd w:val="pct15" w:color="auto" w:fill="FFFFFF"/>
        </w:rPr>
        <w:t>長核定</w:t>
      </w:r>
    </w:p>
    <w:p w14:paraId="63CDAB89" w14:textId="4403B797" w:rsidR="000C7BEA" w:rsidRDefault="000C7BEA" w:rsidP="00714D1D">
      <w:pPr>
        <w:spacing w:afterLines="30" w:after="72"/>
        <w:ind w:left="5908" w:right="96" w:hanging="799"/>
        <w:jc w:val="right"/>
        <w:rPr>
          <w:rFonts w:eastAsia="標楷體"/>
        </w:rPr>
      </w:pPr>
    </w:p>
    <w:p w14:paraId="5DA6F5EB" w14:textId="69351EF2" w:rsidR="00F214C4" w:rsidRDefault="00F214C4" w:rsidP="00714D1D">
      <w:pPr>
        <w:spacing w:afterLines="30" w:after="72"/>
        <w:ind w:left="5908" w:right="96" w:hanging="799"/>
        <w:jc w:val="right"/>
        <w:rPr>
          <w:rFonts w:eastAsia="標楷體"/>
        </w:rPr>
      </w:pPr>
    </w:p>
    <w:p w14:paraId="35F11D4E" w14:textId="77777777" w:rsidR="00F214C4" w:rsidRPr="00CE32C3" w:rsidRDefault="00F214C4" w:rsidP="00714D1D">
      <w:pPr>
        <w:spacing w:afterLines="30" w:after="72"/>
        <w:ind w:left="5908" w:right="96" w:hanging="799"/>
        <w:jc w:val="right"/>
        <w:rPr>
          <w:rFonts w:eastAsia="標楷體"/>
        </w:rPr>
      </w:pPr>
    </w:p>
    <w:p w14:paraId="59032DE9" w14:textId="77777777" w:rsidR="00CE32C3" w:rsidRPr="00972B3A" w:rsidRDefault="00CE32C3" w:rsidP="008B017E">
      <w:pPr>
        <w:widowControl/>
        <w:numPr>
          <w:ilvl w:val="0"/>
          <w:numId w:val="74"/>
        </w:numPr>
        <w:suppressAutoHyphens/>
        <w:autoSpaceDN w:val="0"/>
        <w:snapToGrid w:val="0"/>
        <w:spacing w:beforeLines="30" w:before="72"/>
        <w:ind w:left="992" w:right="96" w:hanging="992"/>
        <w:jc w:val="both"/>
        <w:textAlignment w:val="baseline"/>
        <w:rPr>
          <w:rFonts w:eastAsia="標楷體"/>
          <w:kern w:val="0"/>
        </w:rPr>
      </w:pPr>
      <w:r w:rsidRPr="00972B3A">
        <w:rPr>
          <w:rFonts w:eastAsia="標楷體"/>
          <w:kern w:val="3"/>
        </w:rPr>
        <w:t>為結合學校與實習機構之資源，培養學生務實致用、勤勞樸實之精神，並推動校外實習計畫之各項業務，依據教育部「專科以上學校產學合作實施辦法」設置「國際企業管理系學生校外實習委員會」（以下簡稱本會）。</w:t>
      </w:r>
    </w:p>
    <w:p w14:paraId="6A0520C7" w14:textId="77777777" w:rsidR="00CE32C3" w:rsidRPr="00972B3A" w:rsidRDefault="00CE32C3" w:rsidP="008B017E">
      <w:pPr>
        <w:widowControl/>
        <w:numPr>
          <w:ilvl w:val="0"/>
          <w:numId w:val="74"/>
        </w:numPr>
        <w:suppressAutoHyphens/>
        <w:autoSpaceDN w:val="0"/>
        <w:snapToGrid w:val="0"/>
        <w:spacing w:beforeLines="30" w:before="72"/>
        <w:ind w:left="992" w:right="96" w:hanging="992"/>
        <w:jc w:val="both"/>
        <w:textAlignment w:val="baseline"/>
        <w:rPr>
          <w:rFonts w:eastAsia="標楷體"/>
          <w:kern w:val="0"/>
        </w:rPr>
      </w:pPr>
      <w:r w:rsidRPr="00972B3A">
        <w:rPr>
          <w:rFonts w:eastAsia="標楷體"/>
          <w:kern w:val="3"/>
        </w:rPr>
        <w:t>本會委員任期一學年，主任委員由系主任擔任，遴選本系全體專任（案）教師</w:t>
      </w:r>
      <w:r w:rsidRPr="00972B3A">
        <w:rPr>
          <w:rFonts w:eastAsia="標楷體"/>
          <w:kern w:val="3"/>
          <w:lang w:eastAsia="zh-HK"/>
        </w:rPr>
        <w:t>三</w:t>
      </w:r>
      <w:r w:rsidRPr="00972B3A">
        <w:rPr>
          <w:rFonts w:eastAsia="標楷體"/>
          <w:kern w:val="3"/>
        </w:rPr>
        <w:t>至</w:t>
      </w:r>
      <w:r w:rsidRPr="00972B3A">
        <w:rPr>
          <w:rFonts w:eastAsia="標楷體"/>
          <w:kern w:val="3"/>
          <w:lang w:eastAsia="zh-HK"/>
        </w:rPr>
        <w:t>四</w:t>
      </w:r>
      <w:r w:rsidRPr="00972B3A">
        <w:rPr>
          <w:rFonts w:eastAsia="標楷體"/>
          <w:kern w:val="3"/>
        </w:rPr>
        <w:t>名為當然委員，學生代表至少二名，連選得連任。本會議開會時，因故不能出席時，需辦理請假手續，並由其職務代理人代理之。另視需要得邀請實習機構代表及實習生家長代表列席。</w:t>
      </w:r>
    </w:p>
    <w:p w14:paraId="61C76A07" w14:textId="77777777" w:rsidR="00CE32C3" w:rsidRPr="00972B3A" w:rsidRDefault="00CE32C3" w:rsidP="008B017E">
      <w:pPr>
        <w:widowControl/>
        <w:numPr>
          <w:ilvl w:val="0"/>
          <w:numId w:val="74"/>
        </w:numPr>
        <w:suppressAutoHyphens/>
        <w:autoSpaceDN w:val="0"/>
        <w:snapToGrid w:val="0"/>
        <w:spacing w:beforeLines="30" w:before="72"/>
        <w:ind w:left="992" w:right="96" w:hanging="992"/>
        <w:jc w:val="both"/>
        <w:textAlignment w:val="baseline"/>
        <w:rPr>
          <w:rFonts w:eastAsia="標楷體"/>
          <w:kern w:val="0"/>
        </w:rPr>
      </w:pPr>
      <w:r w:rsidRPr="00972B3A">
        <w:rPr>
          <w:rFonts w:eastAsia="標楷體"/>
          <w:spacing w:val="-2"/>
          <w:kern w:val="0"/>
        </w:rPr>
        <w:t>本會之任務如下：</w:t>
      </w:r>
    </w:p>
    <w:p w14:paraId="3A3B726C" w14:textId="77777777" w:rsidR="00CE32C3" w:rsidRPr="00972B3A" w:rsidRDefault="00CE32C3" w:rsidP="008B017E">
      <w:pPr>
        <w:widowControl/>
        <w:numPr>
          <w:ilvl w:val="0"/>
          <w:numId w:val="75"/>
        </w:numPr>
        <w:suppressAutoHyphens/>
        <w:autoSpaceDN w:val="0"/>
        <w:spacing w:beforeLines="30" w:before="72" w:line="276" w:lineRule="auto"/>
        <w:ind w:left="1560" w:right="96" w:hanging="567"/>
        <w:textAlignment w:val="baseline"/>
        <w:rPr>
          <w:rFonts w:eastAsia="標楷體"/>
          <w:spacing w:val="-2"/>
          <w:kern w:val="0"/>
        </w:rPr>
      </w:pPr>
      <w:r w:rsidRPr="00972B3A">
        <w:rPr>
          <w:rFonts w:eastAsia="標楷體"/>
          <w:spacing w:val="-2"/>
          <w:kern w:val="0"/>
        </w:rPr>
        <w:t>整體規劃及推動校外實習課程。</w:t>
      </w:r>
    </w:p>
    <w:p w14:paraId="15A177F2" w14:textId="77777777" w:rsidR="00CE32C3" w:rsidRPr="00972B3A" w:rsidRDefault="00CE32C3" w:rsidP="008B017E">
      <w:pPr>
        <w:widowControl/>
        <w:numPr>
          <w:ilvl w:val="0"/>
          <w:numId w:val="75"/>
        </w:numPr>
        <w:suppressAutoHyphens/>
        <w:autoSpaceDN w:val="0"/>
        <w:spacing w:beforeLines="30" w:before="72" w:line="276" w:lineRule="auto"/>
        <w:ind w:left="1560" w:right="96" w:hanging="567"/>
        <w:textAlignment w:val="baseline"/>
        <w:rPr>
          <w:rFonts w:eastAsia="標楷體"/>
          <w:spacing w:val="-2"/>
          <w:kern w:val="0"/>
        </w:rPr>
      </w:pPr>
      <w:r w:rsidRPr="00972B3A">
        <w:rPr>
          <w:rFonts w:eastAsia="標楷體"/>
          <w:spacing w:val="-2"/>
          <w:kern w:val="0"/>
        </w:rPr>
        <w:t>確認合作機構之評估結果及選定。</w:t>
      </w:r>
    </w:p>
    <w:p w14:paraId="6E83492A" w14:textId="77777777" w:rsidR="00CE32C3" w:rsidRPr="00972B3A" w:rsidRDefault="00CE32C3" w:rsidP="008B017E">
      <w:pPr>
        <w:widowControl/>
        <w:numPr>
          <w:ilvl w:val="0"/>
          <w:numId w:val="75"/>
        </w:numPr>
        <w:suppressAutoHyphens/>
        <w:autoSpaceDN w:val="0"/>
        <w:spacing w:beforeLines="30" w:before="72" w:line="276" w:lineRule="auto"/>
        <w:ind w:left="1560" w:right="96" w:hanging="567"/>
        <w:textAlignment w:val="baseline"/>
        <w:rPr>
          <w:rFonts w:eastAsia="標楷體"/>
          <w:spacing w:val="-2"/>
          <w:kern w:val="0"/>
        </w:rPr>
      </w:pPr>
      <w:r w:rsidRPr="00972B3A">
        <w:rPr>
          <w:rFonts w:eastAsia="標楷體"/>
          <w:spacing w:val="-2"/>
          <w:kern w:val="0"/>
        </w:rPr>
        <w:t>擬訂書面契約及學生個別實習計畫。</w:t>
      </w:r>
    </w:p>
    <w:p w14:paraId="3D9AD0AF" w14:textId="77777777" w:rsidR="00CE32C3" w:rsidRPr="00972B3A" w:rsidRDefault="00CE32C3" w:rsidP="008B017E">
      <w:pPr>
        <w:widowControl/>
        <w:numPr>
          <w:ilvl w:val="0"/>
          <w:numId w:val="75"/>
        </w:numPr>
        <w:suppressAutoHyphens/>
        <w:autoSpaceDN w:val="0"/>
        <w:spacing w:beforeLines="30" w:before="72" w:line="276" w:lineRule="auto"/>
        <w:ind w:left="1560" w:right="96" w:hanging="567"/>
        <w:textAlignment w:val="baseline"/>
        <w:rPr>
          <w:rFonts w:eastAsia="標楷體"/>
          <w:spacing w:val="-2"/>
          <w:kern w:val="0"/>
        </w:rPr>
      </w:pPr>
      <w:r w:rsidRPr="00972B3A">
        <w:rPr>
          <w:rFonts w:eastAsia="標楷體"/>
          <w:spacing w:val="-2"/>
          <w:kern w:val="0"/>
        </w:rPr>
        <w:t>協調、處理學生申訴、爭議及意外事件。</w:t>
      </w:r>
    </w:p>
    <w:p w14:paraId="7744B04C" w14:textId="77777777" w:rsidR="00CE32C3" w:rsidRPr="00972B3A" w:rsidRDefault="00CE32C3" w:rsidP="008B017E">
      <w:pPr>
        <w:widowControl/>
        <w:numPr>
          <w:ilvl w:val="0"/>
          <w:numId w:val="75"/>
        </w:numPr>
        <w:suppressAutoHyphens/>
        <w:autoSpaceDN w:val="0"/>
        <w:spacing w:beforeLines="30" w:before="72" w:line="276" w:lineRule="auto"/>
        <w:ind w:left="1560" w:right="96" w:hanging="567"/>
        <w:textAlignment w:val="baseline"/>
        <w:rPr>
          <w:rFonts w:eastAsia="標楷體"/>
          <w:spacing w:val="-2"/>
          <w:kern w:val="0"/>
        </w:rPr>
      </w:pPr>
      <w:r w:rsidRPr="00972B3A">
        <w:rPr>
          <w:rFonts w:eastAsia="標楷體"/>
          <w:spacing w:val="-2"/>
          <w:kern w:val="0"/>
        </w:rPr>
        <w:t>處理學生實習期滿前之終止實習。</w:t>
      </w:r>
    </w:p>
    <w:p w14:paraId="212C54F0" w14:textId="77777777" w:rsidR="00CE32C3" w:rsidRPr="00972B3A" w:rsidRDefault="00CE32C3" w:rsidP="008B017E">
      <w:pPr>
        <w:widowControl/>
        <w:numPr>
          <w:ilvl w:val="0"/>
          <w:numId w:val="75"/>
        </w:numPr>
        <w:suppressAutoHyphens/>
        <w:autoSpaceDN w:val="0"/>
        <w:spacing w:beforeLines="30" w:before="72" w:line="276" w:lineRule="auto"/>
        <w:ind w:left="1560" w:right="96" w:hanging="567"/>
        <w:textAlignment w:val="baseline"/>
        <w:rPr>
          <w:rFonts w:eastAsia="標楷體"/>
          <w:spacing w:val="-2"/>
          <w:kern w:val="0"/>
        </w:rPr>
      </w:pPr>
      <w:r w:rsidRPr="00972B3A">
        <w:rPr>
          <w:rFonts w:eastAsia="標楷體"/>
          <w:spacing w:val="-2"/>
          <w:kern w:val="0"/>
        </w:rPr>
        <w:t>追蹤處理及檢討學生實習輔導訪視結果。</w:t>
      </w:r>
    </w:p>
    <w:p w14:paraId="3CC34272" w14:textId="77777777" w:rsidR="00CE32C3" w:rsidRPr="00972B3A" w:rsidRDefault="00CE32C3" w:rsidP="008B017E">
      <w:pPr>
        <w:widowControl/>
        <w:numPr>
          <w:ilvl w:val="0"/>
          <w:numId w:val="75"/>
        </w:numPr>
        <w:suppressAutoHyphens/>
        <w:autoSpaceDN w:val="0"/>
        <w:spacing w:beforeLines="30" w:before="72" w:line="276" w:lineRule="auto"/>
        <w:ind w:left="1560" w:right="96" w:hanging="567"/>
        <w:textAlignment w:val="baseline"/>
        <w:rPr>
          <w:rFonts w:eastAsia="標楷體"/>
          <w:spacing w:val="-2"/>
          <w:kern w:val="0"/>
        </w:rPr>
      </w:pPr>
      <w:r w:rsidRPr="00972B3A">
        <w:rPr>
          <w:rFonts w:eastAsia="標楷體"/>
          <w:spacing w:val="-2"/>
          <w:kern w:val="0"/>
        </w:rPr>
        <w:t>其他學生權益保障相關事項。</w:t>
      </w:r>
    </w:p>
    <w:p w14:paraId="29D8DF4A" w14:textId="77777777" w:rsidR="00CE32C3" w:rsidRPr="00972B3A" w:rsidRDefault="00CE32C3" w:rsidP="00CE32C3">
      <w:pPr>
        <w:widowControl/>
        <w:spacing w:beforeLines="30" w:before="72" w:line="242" w:lineRule="auto"/>
        <w:ind w:left="984" w:right="96" w:hangingChars="417" w:hanging="984"/>
        <w:jc w:val="both"/>
        <w:rPr>
          <w:rFonts w:eastAsia="標楷體"/>
          <w:spacing w:val="-2"/>
          <w:kern w:val="0"/>
        </w:rPr>
      </w:pPr>
      <w:r w:rsidRPr="00972B3A">
        <w:rPr>
          <w:rFonts w:eastAsia="標楷體"/>
          <w:spacing w:val="-2"/>
          <w:kern w:val="0"/>
        </w:rPr>
        <w:t>第四條</w:t>
      </w:r>
      <w:r w:rsidRPr="00972B3A">
        <w:rPr>
          <w:rFonts w:eastAsia="標楷體" w:hint="eastAsia"/>
          <w:spacing w:val="-2"/>
          <w:kern w:val="0"/>
        </w:rPr>
        <w:t xml:space="preserve">　</w:t>
      </w:r>
      <w:r w:rsidRPr="00972B3A">
        <w:rPr>
          <w:rFonts w:eastAsia="標楷體"/>
          <w:kern w:val="3"/>
        </w:rPr>
        <w:t>本會每學期召開一次會議，必要時得加開臨時會議；並得邀請相關單位或人員列席報告。會議召開須有</w:t>
      </w:r>
      <w:r w:rsidRPr="00972B3A">
        <w:rPr>
          <w:rFonts w:eastAsia="標楷體" w:hint="eastAsia"/>
          <w:kern w:val="3"/>
        </w:rPr>
        <w:t>二</w:t>
      </w:r>
      <w:r w:rsidRPr="00972B3A">
        <w:rPr>
          <w:rFonts w:eastAsia="標楷體"/>
          <w:kern w:val="3"/>
        </w:rPr>
        <w:t>分之</w:t>
      </w:r>
      <w:r w:rsidRPr="00972B3A">
        <w:rPr>
          <w:rFonts w:eastAsia="標楷體" w:hint="eastAsia"/>
          <w:kern w:val="3"/>
        </w:rPr>
        <w:t>一</w:t>
      </w:r>
      <w:r w:rsidRPr="00972B3A">
        <w:rPr>
          <w:rFonts w:eastAsia="標楷體"/>
          <w:kern w:val="3"/>
        </w:rPr>
        <w:t>以上委員出席，出席委員二分之ㄧ以上同意始可決議。代理出席者具有表決權。</w:t>
      </w:r>
    </w:p>
    <w:p w14:paraId="7FFAE57B" w14:textId="7DF0E09A" w:rsidR="00CE32C3" w:rsidRDefault="00CE32C3" w:rsidP="00CE32C3">
      <w:pPr>
        <w:widowControl/>
        <w:spacing w:beforeLines="30" w:before="72" w:line="242" w:lineRule="auto"/>
        <w:ind w:left="1001" w:right="96" w:hangingChars="417" w:hanging="1001"/>
        <w:jc w:val="both"/>
        <w:rPr>
          <w:rFonts w:eastAsia="標楷體"/>
          <w:kern w:val="3"/>
        </w:rPr>
      </w:pPr>
      <w:r w:rsidRPr="00972B3A">
        <w:rPr>
          <w:rFonts w:eastAsia="標楷體"/>
        </w:rPr>
        <w:t>第五條</w:t>
      </w:r>
      <w:r w:rsidRPr="00972B3A">
        <w:rPr>
          <w:rFonts w:eastAsia="標楷體" w:hint="eastAsia"/>
        </w:rPr>
        <w:t xml:space="preserve">　</w:t>
      </w:r>
      <w:r w:rsidRPr="00972B3A">
        <w:rPr>
          <w:rFonts w:eastAsia="標楷體"/>
          <w:kern w:val="3"/>
        </w:rPr>
        <w:t>本辦法經系務會議、院務會議、行政會議及校務會議通過，陳請校長核定後公告實施，修訂時亦同。</w:t>
      </w:r>
    </w:p>
    <w:p w14:paraId="1CE56E02" w14:textId="77777777" w:rsidR="00F214C4" w:rsidRPr="00F214C4" w:rsidRDefault="00F214C4" w:rsidP="00CE32C3">
      <w:pPr>
        <w:widowControl/>
        <w:spacing w:beforeLines="30" w:before="72" w:line="242" w:lineRule="auto"/>
        <w:ind w:left="1001" w:right="96" w:hangingChars="417" w:hanging="1001"/>
        <w:jc w:val="both"/>
        <w:rPr>
          <w:rFonts w:eastAsia="標楷體"/>
          <w:shd w:val="pct15" w:color="auto" w:fill="FFFFFF"/>
        </w:rPr>
      </w:pPr>
    </w:p>
    <w:p w14:paraId="5742AA73" w14:textId="14D66BE0" w:rsidR="00CE32C3" w:rsidRPr="00CE32C3" w:rsidRDefault="00CE32C3" w:rsidP="00CE32C3">
      <w:pPr>
        <w:widowControl/>
        <w:rPr>
          <w:rFonts w:ascii="標楷體" w:eastAsia="標楷體" w:hAnsi="標楷體"/>
          <w:b/>
          <w:noProof/>
        </w:rPr>
      </w:pPr>
      <w:bookmarkStart w:id="0" w:name="_GoBack"/>
      <w:bookmarkEnd w:id="0"/>
    </w:p>
    <w:sectPr w:rsidR="00CE32C3" w:rsidRPr="00CE32C3" w:rsidSect="0076450A">
      <w:pgSz w:w="11906" w:h="16838" w:code="9"/>
      <w:pgMar w:top="851" w:right="1134" w:bottom="851" w:left="1134" w:header="567" w:footer="567" w:gutter="0"/>
      <w:cols w:space="720"/>
      <w:docGrid w:linePitch="35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60CD4C" w14:textId="77777777" w:rsidR="00CD64CA" w:rsidRDefault="00CD64CA" w:rsidP="00EA2E8F">
      <w:r>
        <w:separator/>
      </w:r>
    </w:p>
  </w:endnote>
  <w:endnote w:type="continuationSeparator" w:id="0">
    <w:p w14:paraId="033FB557" w14:textId="77777777" w:rsidR="00CD64CA" w:rsidRDefault="00CD64CA" w:rsidP="00EA2E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華康中明體">
    <w:panose1 w:val="02020509000000000000"/>
    <w:charset w:val="88"/>
    <w:family w:val="modern"/>
    <w:pitch w:val="fixed"/>
    <w:sig w:usb0="80000001" w:usb1="28091800" w:usb2="00000016" w:usb3="00000000" w:csb0="00100000" w:csb1="00000000"/>
  </w:font>
  <w:font w:name="全真楷書">
    <w:altName w:val="Arial Unicode MS"/>
    <w:charset w:val="88"/>
    <w:family w:val="modern"/>
    <w:pitch w:val="fixed"/>
    <w:sig w:usb0="00000001" w:usb1="08080000" w:usb2="00000010" w:usb3="00000000" w:csb0="001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зũ">
    <w:altName w:val="Times New Roman"/>
    <w:panose1 w:val="00000000000000000000"/>
    <w:charset w:val="00"/>
    <w:family w:val="roman"/>
    <w:notTrueType/>
    <w:pitch w:val="default"/>
  </w:font>
  <w:font w:name="華康特粗楷體">
    <w:panose1 w:val="03000909000000000000"/>
    <w:charset w:val="88"/>
    <w:family w:val="script"/>
    <w:pitch w:val="fixed"/>
    <w:sig w:usb0="80000001" w:usb1="28091800" w:usb2="00000016" w:usb3="00000000" w:csb0="001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華康粗黑體">
    <w:panose1 w:val="020B0709000000000000"/>
    <w:charset w:val="88"/>
    <w:family w:val="modern"/>
    <w:pitch w:val="fixed"/>
    <w:sig w:usb0="80000001" w:usb1="28091800" w:usb2="00000016" w:usb3="00000000" w:csb0="00100000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新細明體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新細明體, PMingLiU">
    <w:altName w:val="新細明體"/>
    <w:charset w:val="88"/>
    <w:family w:val="roman"/>
    <w:pitch w:val="default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F1F2BC" w14:textId="77777777" w:rsidR="00CD64CA" w:rsidRDefault="00CD64CA" w:rsidP="00EA2E8F">
      <w:r>
        <w:separator/>
      </w:r>
    </w:p>
  </w:footnote>
  <w:footnote w:type="continuationSeparator" w:id="0">
    <w:p w14:paraId="046C279E" w14:textId="77777777" w:rsidR="00CD64CA" w:rsidRDefault="00CD64CA" w:rsidP="00EA2E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8F892B0"/>
    <w:lvl w:ilvl="0">
      <w:start w:val="1"/>
      <w:numFmt w:val="decimal"/>
      <w:pStyle w:val="5"/>
      <w:lvlText w:val="%1."/>
      <w:lvlJc w:val="left"/>
      <w:pPr>
        <w:tabs>
          <w:tab w:val="num" w:pos="22851"/>
        </w:tabs>
        <w:ind w:leftChars="1000" w:left="22851" w:hangingChars="200" w:hanging="360"/>
      </w:pPr>
    </w:lvl>
  </w:abstractNum>
  <w:abstractNum w:abstractNumId="1" w15:restartNumberingAfterBreak="0">
    <w:nsid w:val="FFFFFF7D"/>
    <w:multiLevelType w:val="singleLevel"/>
    <w:tmpl w:val="30B4AE9E"/>
    <w:styleLink w:val="242"/>
    <w:lvl w:ilvl="0">
      <w:start w:val="1"/>
      <w:numFmt w:val="decimal"/>
      <w:pStyle w:val="4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2" w15:restartNumberingAfterBreak="0">
    <w:nsid w:val="FFFFFF7E"/>
    <w:multiLevelType w:val="singleLevel"/>
    <w:tmpl w:val="F9ACDA4E"/>
    <w:styleLink w:val="241"/>
    <w:lvl w:ilvl="0">
      <w:start w:val="1"/>
      <w:numFmt w:val="decimal"/>
      <w:pStyle w:val="3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3" w15:restartNumberingAfterBreak="0">
    <w:nsid w:val="FFFFFF7F"/>
    <w:multiLevelType w:val="singleLevel"/>
    <w:tmpl w:val="F5BE1A40"/>
    <w:lvl w:ilvl="0">
      <w:start w:val="1"/>
      <w:numFmt w:val="decimal"/>
      <w:pStyle w:val="2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4" w15:restartNumberingAfterBreak="0">
    <w:nsid w:val="FFFFFF80"/>
    <w:multiLevelType w:val="singleLevel"/>
    <w:tmpl w:val="5E2AF5A6"/>
    <w:styleLink w:val="2112"/>
    <w:lvl w:ilvl="0">
      <w:start w:val="1"/>
      <w:numFmt w:val="bullet"/>
      <w:pStyle w:val="50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E481612"/>
    <w:styleLink w:val="72"/>
    <w:lvl w:ilvl="0">
      <w:start w:val="1"/>
      <w:numFmt w:val="bullet"/>
      <w:pStyle w:val="40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73C1842"/>
    <w:styleLink w:val="71"/>
    <w:lvl w:ilvl="0">
      <w:start w:val="1"/>
      <w:numFmt w:val="bullet"/>
      <w:pStyle w:val="30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8"/>
    <w:multiLevelType w:val="singleLevel"/>
    <w:tmpl w:val="F4DAD628"/>
    <w:styleLink w:val="20"/>
    <w:lvl w:ilvl="0">
      <w:start w:val="1"/>
      <w:numFmt w:val="decimal"/>
      <w:pStyle w:val="a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8" w15:restartNumberingAfterBreak="0">
    <w:nsid w:val="FFFFFF89"/>
    <w:multiLevelType w:val="singleLevel"/>
    <w:tmpl w:val="77D81ADE"/>
    <w:lvl w:ilvl="0">
      <w:start w:val="1"/>
      <w:numFmt w:val="bullet"/>
      <w:pStyle w:val="a0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003D445A"/>
    <w:multiLevelType w:val="hybridMultilevel"/>
    <w:tmpl w:val="C400BC76"/>
    <w:lvl w:ilvl="0" w:tplc="A1CECC0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bCs/>
        <w:color w:val="000000"/>
        <w:sz w:val="24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00AD2E48"/>
    <w:multiLevelType w:val="hybridMultilevel"/>
    <w:tmpl w:val="771498E2"/>
    <w:lvl w:ilvl="0" w:tplc="1E3A21D0">
      <w:start w:val="1"/>
      <w:numFmt w:val="taiwaneseCountingThousand"/>
      <w:lvlText w:val="第%1條"/>
      <w:lvlJc w:val="left"/>
      <w:pPr>
        <w:ind w:left="718" w:hanging="480"/>
      </w:pPr>
      <w:rPr>
        <w:rFonts w:eastAsia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198" w:hanging="480"/>
      </w:pPr>
    </w:lvl>
    <w:lvl w:ilvl="2" w:tplc="0409001B" w:tentative="1">
      <w:start w:val="1"/>
      <w:numFmt w:val="lowerRoman"/>
      <w:lvlText w:val="%3."/>
      <w:lvlJc w:val="right"/>
      <w:pPr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ind w:left="4558" w:hanging="480"/>
      </w:pPr>
    </w:lvl>
  </w:abstractNum>
  <w:abstractNum w:abstractNumId="11" w15:restartNumberingAfterBreak="0">
    <w:nsid w:val="00B00413"/>
    <w:multiLevelType w:val="hybridMultilevel"/>
    <w:tmpl w:val="92FC3F9A"/>
    <w:styleLink w:val="ImportedStyle161"/>
    <w:lvl w:ilvl="0" w:tplc="234A1012">
      <w:start w:val="5"/>
      <w:numFmt w:val="ideographLegalTraditional"/>
      <w:lvlText w:val="%1、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70E0A70">
      <w:start w:val="1"/>
      <w:numFmt w:val="taiwaneseCountingThousand"/>
      <w:lvlText w:val="(%3)"/>
      <w:lvlJc w:val="left"/>
      <w:pPr>
        <w:ind w:left="1440" w:hanging="480"/>
      </w:pPr>
      <w:rPr>
        <w:rFonts w:ascii="Times New Roman" w:eastAsia="標楷體" w:hAnsi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02E071BB"/>
    <w:multiLevelType w:val="hybridMultilevel"/>
    <w:tmpl w:val="07F2098E"/>
    <w:lvl w:ilvl="0" w:tplc="74021196">
      <w:start w:val="1"/>
      <w:numFmt w:val="ideographLegalTraditional"/>
      <w:pStyle w:val="-"/>
      <w:lvlText w:val="%1、"/>
      <w:lvlJc w:val="left"/>
      <w:pPr>
        <w:ind w:left="480" w:hanging="480"/>
      </w:pPr>
      <w:rPr>
        <w:rFonts w:ascii="Times New Roman" w:eastAsia="標楷體" w:hAnsi="Times New Roman" w:hint="default"/>
        <w:sz w:val="4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03AC7F6C"/>
    <w:multiLevelType w:val="hybridMultilevel"/>
    <w:tmpl w:val="42726B12"/>
    <w:styleLink w:val="21112"/>
    <w:lvl w:ilvl="0" w:tplc="42726B12">
      <w:start w:val="1"/>
      <w:numFmt w:val="taiwaneseCountingThousand"/>
      <w:lvlText w:val="（%1）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05BB0E61"/>
    <w:multiLevelType w:val="hybridMultilevel"/>
    <w:tmpl w:val="9DE280D4"/>
    <w:styleLink w:val="ImportedStyle13"/>
    <w:lvl w:ilvl="0" w:tplc="CA780B68">
      <w:start w:val="1"/>
      <w:numFmt w:val="taiwaneseCounting"/>
      <w:lvlText w:val="(%1)"/>
      <w:lvlJc w:val="left"/>
      <w:pPr>
        <w:tabs>
          <w:tab w:val="num" w:pos="960"/>
        </w:tabs>
        <w:ind w:left="1091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34E13DE">
      <w:start w:val="1"/>
      <w:numFmt w:val="chineseCounting"/>
      <w:lvlText w:val="%2."/>
      <w:lvlJc w:val="left"/>
      <w:pPr>
        <w:tabs>
          <w:tab w:val="num" w:pos="1440"/>
        </w:tabs>
        <w:ind w:left="1571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5D0E03A">
      <w:start w:val="1"/>
      <w:numFmt w:val="lowerRoman"/>
      <w:lvlText w:val="%3."/>
      <w:lvlJc w:val="left"/>
      <w:pPr>
        <w:tabs>
          <w:tab w:val="num" w:pos="1920"/>
        </w:tabs>
        <w:ind w:left="2051" w:hanging="64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8B2CE68">
      <w:start w:val="1"/>
      <w:numFmt w:val="decimal"/>
      <w:lvlText w:val="%4."/>
      <w:lvlJc w:val="left"/>
      <w:pPr>
        <w:tabs>
          <w:tab w:val="num" w:pos="2400"/>
        </w:tabs>
        <w:ind w:left="2531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062FF50">
      <w:start w:val="1"/>
      <w:numFmt w:val="chineseCounting"/>
      <w:lvlText w:val="%5."/>
      <w:lvlJc w:val="left"/>
      <w:pPr>
        <w:tabs>
          <w:tab w:val="num" w:pos="2880"/>
        </w:tabs>
        <w:ind w:left="3011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13A8EFA">
      <w:start w:val="1"/>
      <w:numFmt w:val="lowerRoman"/>
      <w:lvlText w:val="%6."/>
      <w:lvlJc w:val="left"/>
      <w:pPr>
        <w:tabs>
          <w:tab w:val="num" w:pos="3360"/>
        </w:tabs>
        <w:ind w:left="3491" w:hanging="64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5A2AD48">
      <w:start w:val="1"/>
      <w:numFmt w:val="decimal"/>
      <w:lvlText w:val="%7."/>
      <w:lvlJc w:val="left"/>
      <w:pPr>
        <w:tabs>
          <w:tab w:val="num" w:pos="3840"/>
        </w:tabs>
        <w:ind w:left="3971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B6A30FE">
      <w:start w:val="1"/>
      <w:numFmt w:val="chineseCounting"/>
      <w:lvlText w:val="%8."/>
      <w:lvlJc w:val="left"/>
      <w:pPr>
        <w:tabs>
          <w:tab w:val="num" w:pos="4320"/>
        </w:tabs>
        <w:ind w:left="4451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510561E">
      <w:start w:val="1"/>
      <w:numFmt w:val="lowerRoman"/>
      <w:lvlText w:val="%9."/>
      <w:lvlJc w:val="left"/>
      <w:pPr>
        <w:tabs>
          <w:tab w:val="num" w:pos="4800"/>
        </w:tabs>
        <w:ind w:left="4931" w:hanging="64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05E25A5D"/>
    <w:multiLevelType w:val="hybridMultilevel"/>
    <w:tmpl w:val="87FAFE80"/>
    <w:lvl w:ilvl="0" w:tplc="2FA8B4E0">
      <w:start w:val="1"/>
      <w:numFmt w:val="taiwaneseCountingThousand"/>
      <w:lvlText w:val="%1、"/>
      <w:lvlJc w:val="left"/>
      <w:pPr>
        <w:ind w:left="594" w:hanging="480"/>
      </w:pPr>
      <w:rPr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1074" w:hanging="480"/>
      </w:pPr>
    </w:lvl>
    <w:lvl w:ilvl="2" w:tplc="0409001B" w:tentative="1">
      <w:start w:val="1"/>
      <w:numFmt w:val="lowerRoman"/>
      <w:lvlText w:val="%3."/>
      <w:lvlJc w:val="right"/>
      <w:pPr>
        <w:ind w:left="1554" w:hanging="480"/>
      </w:pPr>
    </w:lvl>
    <w:lvl w:ilvl="3" w:tplc="0409000F" w:tentative="1">
      <w:start w:val="1"/>
      <w:numFmt w:val="decimal"/>
      <w:lvlText w:val="%4."/>
      <w:lvlJc w:val="left"/>
      <w:pPr>
        <w:ind w:left="20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14" w:hanging="480"/>
      </w:pPr>
    </w:lvl>
    <w:lvl w:ilvl="5" w:tplc="0409001B" w:tentative="1">
      <w:start w:val="1"/>
      <w:numFmt w:val="lowerRoman"/>
      <w:lvlText w:val="%6."/>
      <w:lvlJc w:val="right"/>
      <w:pPr>
        <w:ind w:left="2994" w:hanging="480"/>
      </w:pPr>
    </w:lvl>
    <w:lvl w:ilvl="6" w:tplc="0409000F" w:tentative="1">
      <w:start w:val="1"/>
      <w:numFmt w:val="decimal"/>
      <w:lvlText w:val="%7."/>
      <w:lvlJc w:val="left"/>
      <w:pPr>
        <w:ind w:left="34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54" w:hanging="480"/>
      </w:pPr>
    </w:lvl>
    <w:lvl w:ilvl="8" w:tplc="0409001B" w:tentative="1">
      <w:start w:val="1"/>
      <w:numFmt w:val="lowerRoman"/>
      <w:lvlText w:val="%9."/>
      <w:lvlJc w:val="right"/>
      <w:pPr>
        <w:ind w:left="4434" w:hanging="480"/>
      </w:pPr>
    </w:lvl>
  </w:abstractNum>
  <w:abstractNum w:abstractNumId="16" w15:restartNumberingAfterBreak="0">
    <w:nsid w:val="06093251"/>
    <w:multiLevelType w:val="hybridMultilevel"/>
    <w:tmpl w:val="E5EAC3E6"/>
    <w:lvl w:ilvl="0" w:tplc="C8FAB0A4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bCs w:val="0"/>
        <w:color w:val="000000"/>
        <w:sz w:val="24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06A05F01"/>
    <w:multiLevelType w:val="hybridMultilevel"/>
    <w:tmpl w:val="BEF2D95C"/>
    <w:lvl w:ilvl="0" w:tplc="1988D8D8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bCs/>
        <w:color w:val="000000"/>
        <w:sz w:val="24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075B5868"/>
    <w:multiLevelType w:val="multilevel"/>
    <w:tmpl w:val="0409001D"/>
    <w:styleLink w:val="24"/>
    <w:lvl w:ilvl="0">
      <w:start w:val="1"/>
      <w:numFmt w:val="ideographLegalTraditional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</w:lvl>
  </w:abstractNum>
  <w:abstractNum w:abstractNumId="19" w15:restartNumberingAfterBreak="0">
    <w:nsid w:val="07876A88"/>
    <w:multiLevelType w:val="hybridMultilevel"/>
    <w:tmpl w:val="73DAE594"/>
    <w:lvl w:ilvl="0" w:tplc="4978F810">
      <w:start w:val="1"/>
      <w:numFmt w:val="decimal"/>
      <w:lvlText w:val="%1"/>
      <w:lvlJc w:val="center"/>
      <w:pPr>
        <w:ind w:left="480" w:hanging="192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07951A61"/>
    <w:multiLevelType w:val="hybridMultilevel"/>
    <w:tmpl w:val="2B9C8B58"/>
    <w:lvl w:ilvl="0" w:tplc="307A2542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/>
        <w:bCs/>
        <w:strike w:val="0"/>
        <w:color w:val="000000"/>
        <w:sz w:val="24"/>
        <w:szCs w:val="24"/>
        <w:u w:val="singl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083F0E75"/>
    <w:multiLevelType w:val="hybridMultilevel"/>
    <w:tmpl w:val="B358EA8A"/>
    <w:lvl w:ilvl="0" w:tplc="1E3A21D0">
      <w:start w:val="1"/>
      <w:numFmt w:val="taiwaneseCountingThousand"/>
      <w:lvlText w:val="第%1條"/>
      <w:lvlJc w:val="left"/>
      <w:pPr>
        <w:ind w:left="480" w:hanging="480"/>
      </w:pPr>
      <w:rPr>
        <w:rFonts w:eastAsia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084F68EA"/>
    <w:multiLevelType w:val="hybridMultilevel"/>
    <w:tmpl w:val="AA20366E"/>
    <w:lvl w:ilvl="0" w:tplc="69E022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08FA0FF4"/>
    <w:multiLevelType w:val="hybridMultilevel"/>
    <w:tmpl w:val="C43017D0"/>
    <w:lvl w:ilvl="0" w:tplc="00C6EF5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color w:val="000000"/>
        <w:sz w:val="24"/>
        <w:szCs w:val="24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092D2998"/>
    <w:multiLevelType w:val="hybridMultilevel"/>
    <w:tmpl w:val="8F1A7CBE"/>
    <w:lvl w:ilvl="0" w:tplc="2C40184C">
      <w:start w:val="1"/>
      <w:numFmt w:val="taiwaneseCountingThousand"/>
      <w:lvlText w:val="第%1條"/>
      <w:lvlJc w:val="left"/>
      <w:pPr>
        <w:ind w:left="480" w:hanging="480"/>
      </w:pPr>
      <w:rPr>
        <w:rFonts w:eastAsia="標楷體" w:hint="eastAsia"/>
        <w:b w:val="0"/>
        <w:bCs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0A823EBB"/>
    <w:multiLevelType w:val="hybridMultilevel"/>
    <w:tmpl w:val="190AEB66"/>
    <w:lvl w:ilvl="0" w:tplc="66E4C264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bCs/>
        <w:color w:val="000000"/>
        <w:sz w:val="24"/>
        <w:szCs w:val="24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0A8B314F"/>
    <w:multiLevelType w:val="hybridMultilevel"/>
    <w:tmpl w:val="E3D4BB3C"/>
    <w:lvl w:ilvl="0" w:tplc="78C48106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bCs/>
        <w:color w:val="000000"/>
        <w:sz w:val="24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0C885FAF"/>
    <w:multiLevelType w:val="hybridMultilevel"/>
    <w:tmpl w:val="E91C87A0"/>
    <w:styleLink w:val="ImportedStyle12"/>
    <w:lvl w:ilvl="0" w:tplc="6A166164">
      <w:start w:val="1"/>
      <w:numFmt w:val="taiwaneseCounting"/>
      <w:lvlText w:val="(%1)"/>
      <w:lvlJc w:val="left"/>
      <w:pPr>
        <w:tabs>
          <w:tab w:val="num" w:pos="960"/>
        </w:tabs>
        <w:ind w:left="1091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7208A68">
      <w:start w:val="1"/>
      <w:numFmt w:val="chineseCounting"/>
      <w:lvlText w:val="%2."/>
      <w:lvlJc w:val="left"/>
      <w:pPr>
        <w:tabs>
          <w:tab w:val="num" w:pos="1440"/>
        </w:tabs>
        <w:ind w:left="1571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84C858A">
      <w:start w:val="1"/>
      <w:numFmt w:val="lowerRoman"/>
      <w:lvlText w:val="%3."/>
      <w:lvlJc w:val="left"/>
      <w:pPr>
        <w:tabs>
          <w:tab w:val="num" w:pos="1920"/>
        </w:tabs>
        <w:ind w:left="2051" w:hanging="64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01E44A8">
      <w:start w:val="1"/>
      <w:numFmt w:val="decimal"/>
      <w:lvlText w:val="%4."/>
      <w:lvlJc w:val="left"/>
      <w:pPr>
        <w:tabs>
          <w:tab w:val="num" w:pos="2400"/>
        </w:tabs>
        <w:ind w:left="2531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AF6E510">
      <w:start w:val="1"/>
      <w:numFmt w:val="chineseCounting"/>
      <w:lvlText w:val="%5."/>
      <w:lvlJc w:val="left"/>
      <w:pPr>
        <w:tabs>
          <w:tab w:val="num" w:pos="2880"/>
        </w:tabs>
        <w:ind w:left="3011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E3CC5A0">
      <w:start w:val="1"/>
      <w:numFmt w:val="lowerRoman"/>
      <w:lvlText w:val="%6."/>
      <w:lvlJc w:val="left"/>
      <w:pPr>
        <w:tabs>
          <w:tab w:val="num" w:pos="3360"/>
        </w:tabs>
        <w:ind w:left="3491" w:hanging="64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3DE18BE">
      <w:start w:val="1"/>
      <w:numFmt w:val="decimal"/>
      <w:lvlText w:val="%7."/>
      <w:lvlJc w:val="left"/>
      <w:pPr>
        <w:tabs>
          <w:tab w:val="num" w:pos="3840"/>
        </w:tabs>
        <w:ind w:left="3971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12C9548">
      <w:start w:val="1"/>
      <w:numFmt w:val="chineseCounting"/>
      <w:lvlText w:val="%8."/>
      <w:lvlJc w:val="left"/>
      <w:pPr>
        <w:tabs>
          <w:tab w:val="num" w:pos="4320"/>
        </w:tabs>
        <w:ind w:left="4451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B345DFA">
      <w:start w:val="1"/>
      <w:numFmt w:val="lowerRoman"/>
      <w:lvlText w:val="%9."/>
      <w:lvlJc w:val="left"/>
      <w:pPr>
        <w:tabs>
          <w:tab w:val="num" w:pos="4800"/>
        </w:tabs>
        <w:ind w:left="4931" w:hanging="64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8" w15:restartNumberingAfterBreak="0">
    <w:nsid w:val="0D7D1FF9"/>
    <w:multiLevelType w:val="hybridMultilevel"/>
    <w:tmpl w:val="1E7AB252"/>
    <w:styleLink w:val="2111212"/>
    <w:lvl w:ilvl="0" w:tplc="A4C80B90">
      <w:start w:val="1"/>
      <w:numFmt w:val="decimal"/>
      <w:lvlText w:val="%1."/>
      <w:lvlJc w:val="left"/>
      <w:pPr>
        <w:ind w:left="1440" w:hanging="480"/>
      </w:pPr>
      <w:rPr>
        <w:b/>
        <w:u w:val="single"/>
      </w:rPr>
    </w:lvl>
    <w:lvl w:ilvl="1" w:tplc="04090019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9" w15:restartNumberingAfterBreak="0">
    <w:nsid w:val="0D924ADD"/>
    <w:multiLevelType w:val="hybridMultilevel"/>
    <w:tmpl w:val="C72C8D9A"/>
    <w:styleLink w:val="11113"/>
    <w:lvl w:ilvl="0" w:tplc="55783B7E">
      <w:start w:val="1"/>
      <w:numFmt w:val="taiwaneseCountingThousand"/>
      <w:lvlText w:val="%1、"/>
      <w:lvlJc w:val="left"/>
      <w:pPr>
        <w:ind w:left="660" w:hanging="6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0F6A7D73"/>
    <w:multiLevelType w:val="hybridMultilevel"/>
    <w:tmpl w:val="E5E87A40"/>
    <w:lvl w:ilvl="0" w:tplc="FC747A0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112A2400"/>
    <w:multiLevelType w:val="multilevel"/>
    <w:tmpl w:val="74F69ADC"/>
    <w:styleLink w:val="2117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2" w15:restartNumberingAfterBreak="0">
    <w:nsid w:val="11AC2C46"/>
    <w:multiLevelType w:val="hybridMultilevel"/>
    <w:tmpl w:val="25A81CD0"/>
    <w:styleLink w:val="1131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0409001B">
      <w:start w:val="1"/>
      <w:numFmt w:val="lowerRoman"/>
      <w:lvlText w:val="%6."/>
      <w:lvlJc w:val="right"/>
      <w:pPr>
        <w:ind w:left="3360" w:hanging="480"/>
      </w:pPr>
    </w:lvl>
    <w:lvl w:ilvl="6" w:tplc="0409000F">
      <w:start w:val="1"/>
      <w:numFmt w:val="decimal"/>
      <w:lvlText w:val="%7."/>
      <w:lvlJc w:val="left"/>
      <w:pPr>
        <w:ind w:left="3840" w:hanging="480"/>
      </w:pPr>
    </w:lvl>
    <w:lvl w:ilvl="7" w:tplc="04090019">
      <w:start w:val="1"/>
      <w:numFmt w:val="ideographTraditional"/>
      <w:lvlText w:val="%8、"/>
      <w:lvlJc w:val="left"/>
      <w:pPr>
        <w:ind w:left="4320" w:hanging="480"/>
      </w:pPr>
    </w:lvl>
    <w:lvl w:ilvl="8" w:tplc="0409001B">
      <w:start w:val="1"/>
      <w:numFmt w:val="lowerRoman"/>
      <w:lvlText w:val="%9."/>
      <w:lvlJc w:val="right"/>
      <w:pPr>
        <w:ind w:left="4800" w:hanging="480"/>
      </w:pPr>
    </w:lvl>
  </w:abstractNum>
  <w:abstractNum w:abstractNumId="33" w15:restartNumberingAfterBreak="0">
    <w:nsid w:val="12172E72"/>
    <w:multiLevelType w:val="hybridMultilevel"/>
    <w:tmpl w:val="23A029C0"/>
    <w:lvl w:ilvl="0" w:tplc="1E3A21D0">
      <w:start w:val="1"/>
      <w:numFmt w:val="taiwaneseCountingThousand"/>
      <w:lvlText w:val="第%1條"/>
      <w:lvlJc w:val="left"/>
      <w:pPr>
        <w:ind w:left="480" w:hanging="480"/>
      </w:pPr>
      <w:rPr>
        <w:rFonts w:eastAsia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12D122AB"/>
    <w:multiLevelType w:val="hybridMultilevel"/>
    <w:tmpl w:val="3ECEE966"/>
    <w:lvl w:ilvl="0" w:tplc="EDC41AB0">
      <w:start w:val="1"/>
      <w:numFmt w:val="ideographDigital"/>
      <w:pStyle w:val="a1"/>
      <w:lvlText w:val="（%1）"/>
      <w:lvlJc w:val="center"/>
      <w:pPr>
        <w:ind w:left="1047" w:hanging="480"/>
      </w:pPr>
      <w:rPr>
        <w:rFonts w:ascii="Times New Roman" w:eastAsia="標楷體" w:hAnsi="Times New Roman" w:hint="default"/>
        <w:b w:val="0"/>
        <w:i w:val="0"/>
        <w:sz w:val="26"/>
      </w:rPr>
    </w:lvl>
    <w:lvl w:ilvl="1" w:tplc="E17C041E">
      <w:start w:val="1"/>
      <w:numFmt w:val="taiwaneseCountingThousand"/>
      <w:lvlText w:val="%2、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145E0664"/>
    <w:multiLevelType w:val="hybridMultilevel"/>
    <w:tmpl w:val="D9229616"/>
    <w:lvl w:ilvl="0" w:tplc="1E3A21D0">
      <w:start w:val="1"/>
      <w:numFmt w:val="taiwaneseCountingThousand"/>
      <w:lvlText w:val="第%1條"/>
      <w:lvlJc w:val="left"/>
      <w:pPr>
        <w:ind w:left="480" w:hanging="480"/>
      </w:pPr>
      <w:rPr>
        <w:rFonts w:eastAsia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14843520"/>
    <w:multiLevelType w:val="hybridMultilevel"/>
    <w:tmpl w:val="C344C0C0"/>
    <w:lvl w:ilvl="0" w:tplc="1CB0EA76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bCs/>
        <w:color w:val="000000"/>
        <w:sz w:val="24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16167DC2"/>
    <w:multiLevelType w:val="hybridMultilevel"/>
    <w:tmpl w:val="D59A364C"/>
    <w:lvl w:ilvl="0" w:tplc="5998926C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/>
        <w:bCs w:val="0"/>
        <w:color w:val="000000"/>
        <w:sz w:val="24"/>
        <w:szCs w:val="24"/>
        <w:u w:val="singl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16462263"/>
    <w:multiLevelType w:val="hybridMultilevel"/>
    <w:tmpl w:val="8AA0827E"/>
    <w:lvl w:ilvl="0" w:tplc="7E3C5356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bCs/>
        <w:color w:val="000000"/>
        <w:sz w:val="24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16E7455B"/>
    <w:multiLevelType w:val="hybridMultilevel"/>
    <w:tmpl w:val="8A8A3050"/>
    <w:lvl w:ilvl="0" w:tplc="C636B78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bCs/>
        <w:color w:val="000000"/>
        <w:sz w:val="24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17B70CB9"/>
    <w:multiLevelType w:val="hybridMultilevel"/>
    <w:tmpl w:val="BC28DD7E"/>
    <w:lvl w:ilvl="0" w:tplc="AC7A58EA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/>
        <w:bCs w:val="0"/>
        <w:color w:val="000000"/>
        <w:sz w:val="24"/>
        <w:szCs w:val="24"/>
        <w:u w:val="singl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189706DF"/>
    <w:multiLevelType w:val="hybridMultilevel"/>
    <w:tmpl w:val="05DE98C4"/>
    <w:lvl w:ilvl="0" w:tplc="463254A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/>
        <w:bCs w:val="0"/>
        <w:color w:val="000000"/>
        <w:sz w:val="24"/>
        <w:szCs w:val="24"/>
        <w:u w:val="singl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18E40786"/>
    <w:multiLevelType w:val="hybridMultilevel"/>
    <w:tmpl w:val="BE94DBD4"/>
    <w:styleLink w:val="73"/>
    <w:lvl w:ilvl="0" w:tplc="EF16DD2A">
      <w:start w:val="1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0409001B">
      <w:start w:val="1"/>
      <w:numFmt w:val="lowerRoman"/>
      <w:lvlText w:val="%6."/>
      <w:lvlJc w:val="right"/>
      <w:pPr>
        <w:ind w:left="3360" w:hanging="480"/>
      </w:pPr>
    </w:lvl>
    <w:lvl w:ilvl="6" w:tplc="0409000F">
      <w:start w:val="1"/>
      <w:numFmt w:val="decimal"/>
      <w:lvlText w:val="%7."/>
      <w:lvlJc w:val="left"/>
      <w:pPr>
        <w:ind w:left="3840" w:hanging="480"/>
      </w:pPr>
    </w:lvl>
    <w:lvl w:ilvl="7" w:tplc="04090019">
      <w:start w:val="1"/>
      <w:numFmt w:val="ideographTraditional"/>
      <w:lvlText w:val="%8、"/>
      <w:lvlJc w:val="left"/>
      <w:pPr>
        <w:ind w:left="4320" w:hanging="480"/>
      </w:pPr>
    </w:lvl>
    <w:lvl w:ilvl="8" w:tplc="0409001B">
      <w:start w:val="1"/>
      <w:numFmt w:val="lowerRoman"/>
      <w:lvlText w:val="%9."/>
      <w:lvlJc w:val="right"/>
      <w:pPr>
        <w:ind w:left="4800" w:hanging="480"/>
      </w:pPr>
    </w:lvl>
  </w:abstractNum>
  <w:abstractNum w:abstractNumId="43" w15:restartNumberingAfterBreak="0">
    <w:nsid w:val="1AEB62CB"/>
    <w:multiLevelType w:val="hybridMultilevel"/>
    <w:tmpl w:val="ED66FA24"/>
    <w:lvl w:ilvl="0" w:tplc="D9703344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hint="eastAsia"/>
        <w:b/>
        <w:bCs/>
        <w:strike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1CB3476E"/>
    <w:multiLevelType w:val="hybridMultilevel"/>
    <w:tmpl w:val="78E205E2"/>
    <w:lvl w:ilvl="0" w:tplc="2DC8E05A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/>
        <w:bCs w:val="0"/>
        <w:color w:val="000000"/>
        <w:sz w:val="24"/>
        <w:szCs w:val="24"/>
        <w:u w:val="singl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1D9806AB"/>
    <w:multiLevelType w:val="hybridMultilevel"/>
    <w:tmpl w:val="FEF4615E"/>
    <w:lvl w:ilvl="0" w:tplc="1E3A21D0">
      <w:start w:val="1"/>
      <w:numFmt w:val="taiwaneseCountingThousand"/>
      <w:lvlText w:val="第%1條"/>
      <w:lvlJc w:val="left"/>
      <w:pPr>
        <w:ind w:left="480" w:hanging="480"/>
      </w:pPr>
      <w:rPr>
        <w:rFonts w:eastAsia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1DE211A6"/>
    <w:multiLevelType w:val="hybridMultilevel"/>
    <w:tmpl w:val="FE66597A"/>
    <w:styleLink w:val="29"/>
    <w:lvl w:ilvl="0" w:tplc="4978F810">
      <w:start w:val="1"/>
      <w:numFmt w:val="decimal"/>
      <w:lvlText w:val="%1"/>
      <w:lvlJc w:val="center"/>
      <w:pPr>
        <w:ind w:left="480" w:hanging="192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1E0D070F"/>
    <w:multiLevelType w:val="hybridMultilevel"/>
    <w:tmpl w:val="A83A5BFE"/>
    <w:styleLink w:val="43"/>
    <w:lvl w:ilvl="0" w:tplc="E59089B6">
      <w:start w:val="1"/>
      <w:numFmt w:val="taiwaneseCountingThousand"/>
      <w:lvlText w:val="%1、"/>
      <w:lvlJc w:val="left"/>
      <w:pPr>
        <w:ind w:left="360" w:hanging="360"/>
      </w:pPr>
      <w:rPr>
        <w:rFonts w:hint="default"/>
      </w:rPr>
    </w:lvl>
    <w:lvl w:ilvl="1" w:tplc="AE70A598">
      <w:start w:val="1"/>
      <w:numFmt w:val="taiwaneseCountingThousand"/>
      <w:lvlText w:val="(%2)"/>
      <w:lvlJc w:val="left"/>
      <w:pPr>
        <w:ind w:left="940" w:hanging="4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1E5E2EAB"/>
    <w:multiLevelType w:val="hybridMultilevel"/>
    <w:tmpl w:val="C344C0C0"/>
    <w:lvl w:ilvl="0" w:tplc="1CB0EA76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bCs/>
        <w:color w:val="000000"/>
        <w:sz w:val="24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9" w15:restartNumberingAfterBreak="0">
    <w:nsid w:val="1EFB2AB8"/>
    <w:multiLevelType w:val="hybridMultilevel"/>
    <w:tmpl w:val="26C2649A"/>
    <w:styleLink w:val="24111"/>
    <w:lvl w:ilvl="0" w:tplc="CDFA8018">
      <w:start w:val="8"/>
      <w:numFmt w:val="ideographLegalTraditional"/>
      <w:lvlText w:val="%1、"/>
      <w:lvlJc w:val="left"/>
      <w:pPr>
        <w:ind w:left="1047" w:hanging="480"/>
      </w:pPr>
      <w:rPr>
        <w:rFonts w:hint="eastAsia"/>
        <w:u w:val="none"/>
      </w:rPr>
    </w:lvl>
    <w:lvl w:ilvl="1" w:tplc="D8A4C872">
      <w:start w:val="1"/>
      <w:numFmt w:val="taiwaneseCountingThousand"/>
      <w:suff w:val="nothing"/>
      <w:lvlText w:val="%2、"/>
      <w:lvlJc w:val="left"/>
      <w:pPr>
        <w:ind w:left="960" w:hanging="480"/>
      </w:pPr>
      <w:rPr>
        <w:rFonts w:hint="eastAsia"/>
      </w:rPr>
    </w:lvl>
    <w:lvl w:ilvl="2" w:tplc="95EE582E">
      <w:start w:val="1"/>
      <w:numFmt w:val="taiwaneseCountingThousand"/>
      <w:lvlText w:val="(%3)"/>
      <w:lvlJc w:val="left"/>
      <w:pPr>
        <w:ind w:left="1440" w:hanging="480"/>
      </w:pPr>
      <w:rPr>
        <w:rFonts w:hint="eastAsia"/>
        <w:b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20051299"/>
    <w:multiLevelType w:val="hybridMultilevel"/>
    <w:tmpl w:val="71AC6A22"/>
    <w:lvl w:ilvl="0" w:tplc="0CA68828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/>
        <w:bCs/>
        <w:color w:val="000000"/>
        <w:sz w:val="24"/>
        <w:szCs w:val="24"/>
        <w:u w:val="singl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21986D40"/>
    <w:multiLevelType w:val="hybridMultilevel"/>
    <w:tmpl w:val="059C99B6"/>
    <w:lvl w:ilvl="0" w:tplc="57E43278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bCs/>
        <w:color w:val="000000"/>
        <w:sz w:val="24"/>
        <w:szCs w:val="24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225A05FC"/>
    <w:multiLevelType w:val="hybridMultilevel"/>
    <w:tmpl w:val="D8D03B4A"/>
    <w:lvl w:ilvl="0" w:tplc="0C92ADA8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/>
        <w:bCs w:val="0"/>
        <w:color w:val="000000"/>
        <w:sz w:val="24"/>
        <w:szCs w:val="24"/>
        <w:u w:val="singl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226B256A"/>
    <w:multiLevelType w:val="hybridMultilevel"/>
    <w:tmpl w:val="25A81CD0"/>
    <w:styleLink w:val="172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0409001B">
      <w:start w:val="1"/>
      <w:numFmt w:val="lowerRoman"/>
      <w:lvlText w:val="%6."/>
      <w:lvlJc w:val="right"/>
      <w:pPr>
        <w:ind w:left="3360" w:hanging="480"/>
      </w:pPr>
    </w:lvl>
    <w:lvl w:ilvl="6" w:tplc="0409000F">
      <w:start w:val="1"/>
      <w:numFmt w:val="decimal"/>
      <w:lvlText w:val="%7."/>
      <w:lvlJc w:val="left"/>
      <w:pPr>
        <w:ind w:left="3840" w:hanging="480"/>
      </w:pPr>
    </w:lvl>
    <w:lvl w:ilvl="7" w:tplc="04090019">
      <w:start w:val="1"/>
      <w:numFmt w:val="ideographTraditional"/>
      <w:lvlText w:val="%8、"/>
      <w:lvlJc w:val="left"/>
      <w:pPr>
        <w:ind w:left="4320" w:hanging="480"/>
      </w:pPr>
    </w:lvl>
    <w:lvl w:ilvl="8" w:tplc="0409001B">
      <w:start w:val="1"/>
      <w:numFmt w:val="lowerRoman"/>
      <w:lvlText w:val="%9."/>
      <w:lvlJc w:val="right"/>
      <w:pPr>
        <w:ind w:left="4800" w:hanging="480"/>
      </w:pPr>
    </w:lvl>
  </w:abstractNum>
  <w:abstractNum w:abstractNumId="54" w15:restartNumberingAfterBreak="0">
    <w:nsid w:val="22CB6D2B"/>
    <w:multiLevelType w:val="hybridMultilevel"/>
    <w:tmpl w:val="4A78646E"/>
    <w:lvl w:ilvl="0" w:tplc="28F82CA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bCs w:val="0"/>
        <w:color w:val="000000"/>
        <w:sz w:val="24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23360BE3"/>
    <w:multiLevelType w:val="hybridMultilevel"/>
    <w:tmpl w:val="7584D538"/>
    <w:lvl w:ilvl="0" w:tplc="FC747A0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6" w15:restartNumberingAfterBreak="0">
    <w:nsid w:val="251D732B"/>
    <w:multiLevelType w:val="hybridMultilevel"/>
    <w:tmpl w:val="9C7A60FC"/>
    <w:lvl w:ilvl="0" w:tplc="2BD016C6">
      <w:start w:val="1"/>
      <w:numFmt w:val="taiwaneseCountingThousand"/>
      <w:lvlText w:val="第%1條"/>
      <w:lvlJc w:val="left"/>
      <w:pPr>
        <w:ind w:left="480" w:hanging="480"/>
      </w:pPr>
      <w:rPr>
        <w:rFonts w:eastAsia="標楷體" w:hint="eastAsia"/>
        <w:b w:val="0"/>
        <w:bCs w:val="0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7" w15:restartNumberingAfterBreak="0">
    <w:nsid w:val="26DE3A26"/>
    <w:multiLevelType w:val="hybridMultilevel"/>
    <w:tmpl w:val="F43640C4"/>
    <w:styleLink w:val="ImportedStyle16"/>
    <w:lvl w:ilvl="0" w:tplc="8FF4FCBE">
      <w:start w:val="1"/>
      <w:numFmt w:val="decimal"/>
      <w:suff w:val="nothing"/>
      <w:lvlText w:val="%1."/>
      <w:lvlJc w:val="left"/>
      <w:pPr>
        <w:ind w:left="926" w:firstLine="20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AEE5D38">
      <w:start w:val="1"/>
      <w:numFmt w:val="chineseCounting"/>
      <w:lvlText w:val="%2."/>
      <w:lvlJc w:val="left"/>
      <w:pPr>
        <w:tabs>
          <w:tab w:val="num" w:pos="2379"/>
        </w:tabs>
        <w:ind w:left="2051" w:firstLine="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5D6B7D4">
      <w:start w:val="1"/>
      <w:numFmt w:val="lowerRoman"/>
      <w:lvlText w:val="%3."/>
      <w:lvlJc w:val="left"/>
      <w:pPr>
        <w:tabs>
          <w:tab w:val="num" w:pos="2859"/>
        </w:tabs>
        <w:ind w:left="2531" w:hanging="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2D0668E">
      <w:start w:val="1"/>
      <w:numFmt w:val="decimal"/>
      <w:lvlText w:val="%4."/>
      <w:lvlJc w:val="left"/>
      <w:pPr>
        <w:tabs>
          <w:tab w:val="num" w:pos="3339"/>
        </w:tabs>
        <w:ind w:left="3011" w:firstLine="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046F5F8">
      <w:start w:val="1"/>
      <w:numFmt w:val="chineseCounting"/>
      <w:lvlText w:val="%5."/>
      <w:lvlJc w:val="left"/>
      <w:pPr>
        <w:tabs>
          <w:tab w:val="num" w:pos="3819"/>
        </w:tabs>
        <w:ind w:left="3491" w:firstLine="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7CE121A">
      <w:start w:val="1"/>
      <w:numFmt w:val="lowerRoman"/>
      <w:lvlText w:val="%6."/>
      <w:lvlJc w:val="left"/>
      <w:pPr>
        <w:tabs>
          <w:tab w:val="num" w:pos="4299"/>
        </w:tabs>
        <w:ind w:left="3971" w:hanging="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30449C4">
      <w:start w:val="1"/>
      <w:numFmt w:val="decimal"/>
      <w:lvlText w:val="%7."/>
      <w:lvlJc w:val="left"/>
      <w:pPr>
        <w:tabs>
          <w:tab w:val="num" w:pos="4779"/>
        </w:tabs>
        <w:ind w:left="4451" w:firstLine="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95457D0">
      <w:start w:val="1"/>
      <w:numFmt w:val="chineseCounting"/>
      <w:lvlText w:val="%8."/>
      <w:lvlJc w:val="left"/>
      <w:pPr>
        <w:tabs>
          <w:tab w:val="num" w:pos="5259"/>
        </w:tabs>
        <w:ind w:left="4931" w:firstLine="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C443034">
      <w:start w:val="1"/>
      <w:numFmt w:val="lowerRoman"/>
      <w:lvlText w:val="%9."/>
      <w:lvlJc w:val="left"/>
      <w:pPr>
        <w:tabs>
          <w:tab w:val="num" w:pos="5739"/>
        </w:tabs>
        <w:ind w:left="5411" w:hanging="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8" w15:restartNumberingAfterBreak="0">
    <w:nsid w:val="28127F9C"/>
    <w:multiLevelType w:val="hybridMultilevel"/>
    <w:tmpl w:val="B22CEF3E"/>
    <w:lvl w:ilvl="0" w:tplc="B13E2D9E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/>
        <w:bCs w:val="0"/>
        <w:color w:val="000000"/>
        <w:sz w:val="24"/>
        <w:szCs w:val="24"/>
        <w:u w:val="singl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2D2F0D9F"/>
    <w:multiLevelType w:val="hybridMultilevel"/>
    <w:tmpl w:val="8C7E4656"/>
    <w:styleLink w:val="23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2E5A6C89"/>
    <w:multiLevelType w:val="hybridMultilevel"/>
    <w:tmpl w:val="4B7A2074"/>
    <w:lvl w:ilvl="0" w:tplc="7D42E09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/>
        <w:bCs/>
        <w:color w:val="000000"/>
        <w:sz w:val="24"/>
        <w:szCs w:val="24"/>
        <w:u w:val="singl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1" w15:restartNumberingAfterBreak="0">
    <w:nsid w:val="2F7442D9"/>
    <w:multiLevelType w:val="hybridMultilevel"/>
    <w:tmpl w:val="38860046"/>
    <w:lvl w:ilvl="0" w:tplc="CF72C18E">
      <w:start w:val="1"/>
      <w:numFmt w:val="taiwaneseCountingThousand"/>
      <w:lvlText w:val="第%1條"/>
      <w:lvlJc w:val="left"/>
      <w:pPr>
        <w:ind w:left="480" w:hanging="480"/>
      </w:pPr>
      <w:rPr>
        <w:rFonts w:eastAsia="標楷體" w:hint="eastAsia"/>
        <w:b w:val="0"/>
        <w:bCs w:val="0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2F75602C"/>
    <w:multiLevelType w:val="hybridMultilevel"/>
    <w:tmpl w:val="3DF67DAC"/>
    <w:lvl w:ilvl="0" w:tplc="A73E9D14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bCs/>
        <w:color w:val="000000"/>
        <w:sz w:val="24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3" w15:restartNumberingAfterBreak="0">
    <w:nsid w:val="2FAD3415"/>
    <w:multiLevelType w:val="hybridMultilevel"/>
    <w:tmpl w:val="F8FC77D2"/>
    <w:styleLink w:val="ImportedStyle141"/>
    <w:lvl w:ilvl="0" w:tplc="755A6CEE">
      <w:start w:val="3"/>
      <w:numFmt w:val="ideographLegalTraditional"/>
      <w:lvlText w:val="%1、"/>
      <w:lvlJc w:val="left"/>
      <w:pPr>
        <w:ind w:left="567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480" w:hanging="480"/>
      </w:pPr>
    </w:lvl>
    <w:lvl w:ilvl="2" w:tplc="070E0A70">
      <w:start w:val="1"/>
      <w:numFmt w:val="taiwaneseCountingThousand"/>
      <w:lvlText w:val="(%3)"/>
      <w:lvlJc w:val="left"/>
      <w:pPr>
        <w:ind w:left="960" w:hanging="480"/>
      </w:pPr>
      <w:rPr>
        <w:rFonts w:ascii="Times New Roman" w:eastAsia="標楷體" w:hAnsi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ind w:left="3840" w:hanging="480"/>
      </w:pPr>
    </w:lvl>
  </w:abstractNum>
  <w:abstractNum w:abstractNumId="64" w15:restartNumberingAfterBreak="0">
    <w:nsid w:val="325F20F7"/>
    <w:multiLevelType w:val="hybridMultilevel"/>
    <w:tmpl w:val="D6728342"/>
    <w:styleLink w:val="ImportedStyle2"/>
    <w:lvl w:ilvl="0" w:tplc="05805E2E">
      <w:start w:val="1"/>
      <w:numFmt w:val="taiwaneseCounting"/>
      <w:lvlText w:val="(%1)"/>
      <w:lvlJc w:val="left"/>
      <w:pPr>
        <w:ind w:left="948" w:hanging="4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4C841B6">
      <w:start w:val="1"/>
      <w:numFmt w:val="decimal"/>
      <w:lvlText w:val="%2."/>
      <w:lvlJc w:val="left"/>
      <w:pPr>
        <w:ind w:left="130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3A883DE">
      <w:start w:val="1"/>
      <w:numFmt w:val="lowerRoman"/>
      <w:lvlText w:val="%3."/>
      <w:lvlJc w:val="left"/>
      <w:pPr>
        <w:ind w:left="1908" w:hanging="6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F949764">
      <w:start w:val="1"/>
      <w:numFmt w:val="decimal"/>
      <w:lvlText w:val="%4."/>
      <w:lvlJc w:val="left"/>
      <w:pPr>
        <w:ind w:left="2388" w:hanging="4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936F522">
      <w:start w:val="1"/>
      <w:numFmt w:val="decimal"/>
      <w:lvlText w:val="%5."/>
      <w:lvlJc w:val="left"/>
      <w:pPr>
        <w:ind w:left="2868" w:hanging="4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DC25890">
      <w:start w:val="1"/>
      <w:numFmt w:val="lowerRoman"/>
      <w:lvlText w:val="%6."/>
      <w:lvlJc w:val="left"/>
      <w:pPr>
        <w:ind w:left="3348" w:hanging="6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3303BC0">
      <w:start w:val="1"/>
      <w:numFmt w:val="decimal"/>
      <w:lvlText w:val="%7."/>
      <w:lvlJc w:val="left"/>
      <w:pPr>
        <w:ind w:left="3828" w:hanging="4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51EAC78">
      <w:start w:val="1"/>
      <w:numFmt w:val="decimal"/>
      <w:lvlText w:val="%8."/>
      <w:lvlJc w:val="left"/>
      <w:pPr>
        <w:ind w:left="4308" w:hanging="4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CECA068">
      <w:start w:val="1"/>
      <w:numFmt w:val="lowerRoman"/>
      <w:lvlText w:val="%9."/>
      <w:lvlJc w:val="left"/>
      <w:pPr>
        <w:ind w:left="4788" w:hanging="6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5" w15:restartNumberingAfterBreak="0">
    <w:nsid w:val="326927FB"/>
    <w:multiLevelType w:val="hybridMultilevel"/>
    <w:tmpl w:val="F210E96C"/>
    <w:lvl w:ilvl="0" w:tplc="6E206084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/>
        <w:bCs/>
        <w:color w:val="000000"/>
        <w:sz w:val="24"/>
        <w:szCs w:val="24"/>
        <w:u w:val="singl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32826B86"/>
    <w:multiLevelType w:val="hybridMultilevel"/>
    <w:tmpl w:val="1BA871B4"/>
    <w:styleLink w:val="2114"/>
    <w:lvl w:ilvl="0" w:tplc="06B22EC0">
      <w:start w:val="1"/>
      <w:numFmt w:val="taiwaneseCountingThousand"/>
      <w:suff w:val="nothing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7" w15:restartNumberingAfterBreak="0">
    <w:nsid w:val="32FD4E43"/>
    <w:multiLevelType w:val="hybridMultilevel"/>
    <w:tmpl w:val="458A50B6"/>
    <w:lvl w:ilvl="0" w:tplc="A4EA4E6C">
      <w:start w:val="1"/>
      <w:numFmt w:val="taiwaneseCountingThousand"/>
      <w:lvlText w:val="%1、"/>
      <w:lvlJc w:val="left"/>
      <w:pPr>
        <w:ind w:left="1331" w:hanging="480"/>
      </w:pPr>
      <w:rPr>
        <w:rFonts w:ascii="標楷體" w:eastAsia="標楷體" w:hAnsi="標楷體" w:cs="Times New Roman" w:hint="default"/>
        <w:b w:val="0"/>
        <w:bCs/>
        <w:color w:val="000000"/>
        <w:sz w:val="24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8" w15:restartNumberingAfterBreak="0">
    <w:nsid w:val="35164758"/>
    <w:multiLevelType w:val="hybridMultilevel"/>
    <w:tmpl w:val="9BB61DB4"/>
    <w:styleLink w:val="211"/>
    <w:lvl w:ilvl="0" w:tplc="F2AA2D46">
      <w:start w:val="1"/>
      <w:numFmt w:val="taiwaneseCountingThousand"/>
      <w:lvlText w:val="(%1)"/>
      <w:lvlJc w:val="left"/>
      <w:pPr>
        <w:ind w:left="1884" w:hanging="480"/>
      </w:pPr>
      <w:rPr>
        <w:rFonts w:hint="eastAsia"/>
        <w:b w:val="0"/>
        <w:color w:val="auto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2364" w:hanging="480"/>
      </w:pPr>
    </w:lvl>
    <w:lvl w:ilvl="2" w:tplc="0409001B" w:tentative="1">
      <w:start w:val="1"/>
      <w:numFmt w:val="lowerRoman"/>
      <w:lvlText w:val="%3."/>
      <w:lvlJc w:val="right"/>
      <w:pPr>
        <w:ind w:left="2844" w:hanging="480"/>
      </w:pPr>
    </w:lvl>
    <w:lvl w:ilvl="3" w:tplc="0409000F" w:tentative="1">
      <w:start w:val="1"/>
      <w:numFmt w:val="decimal"/>
      <w:lvlText w:val="%4."/>
      <w:lvlJc w:val="left"/>
      <w:pPr>
        <w:ind w:left="33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04" w:hanging="480"/>
      </w:pPr>
    </w:lvl>
    <w:lvl w:ilvl="5" w:tplc="0409001B" w:tentative="1">
      <w:start w:val="1"/>
      <w:numFmt w:val="lowerRoman"/>
      <w:lvlText w:val="%6."/>
      <w:lvlJc w:val="right"/>
      <w:pPr>
        <w:ind w:left="4284" w:hanging="480"/>
      </w:pPr>
    </w:lvl>
    <w:lvl w:ilvl="6" w:tplc="0409000F" w:tentative="1">
      <w:start w:val="1"/>
      <w:numFmt w:val="decimal"/>
      <w:lvlText w:val="%7."/>
      <w:lvlJc w:val="left"/>
      <w:pPr>
        <w:ind w:left="47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44" w:hanging="480"/>
      </w:pPr>
    </w:lvl>
    <w:lvl w:ilvl="8" w:tplc="0409001B" w:tentative="1">
      <w:start w:val="1"/>
      <w:numFmt w:val="lowerRoman"/>
      <w:lvlText w:val="%9."/>
      <w:lvlJc w:val="right"/>
      <w:pPr>
        <w:ind w:left="5724" w:hanging="480"/>
      </w:pPr>
    </w:lvl>
  </w:abstractNum>
  <w:abstractNum w:abstractNumId="69" w15:restartNumberingAfterBreak="0">
    <w:nsid w:val="35A5280C"/>
    <w:multiLevelType w:val="multilevel"/>
    <w:tmpl w:val="0409001D"/>
    <w:styleLink w:val="a2"/>
    <w:lvl w:ilvl="0">
      <w:start w:val="1"/>
      <w:numFmt w:val="upperRoman"/>
      <w:lvlText w:val="%1"/>
      <w:lvlJc w:val="left"/>
      <w:pPr>
        <w:tabs>
          <w:tab w:val="num" w:pos="425"/>
        </w:tabs>
        <w:ind w:left="425" w:hanging="425"/>
      </w:pPr>
      <w:rPr>
        <w:rFonts w:hint="eastAsia"/>
        <w:b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</w:lvl>
  </w:abstractNum>
  <w:abstractNum w:abstractNumId="70" w15:restartNumberingAfterBreak="0">
    <w:nsid w:val="362906F8"/>
    <w:multiLevelType w:val="hybridMultilevel"/>
    <w:tmpl w:val="34AC3432"/>
    <w:lvl w:ilvl="0" w:tplc="E49A9478">
      <w:start w:val="1"/>
      <w:numFmt w:val="taiwaneseCountingThousand"/>
      <w:lvlText w:val="第%1條"/>
      <w:lvlJc w:val="left"/>
      <w:pPr>
        <w:ind w:left="480" w:hanging="480"/>
      </w:pPr>
      <w:rPr>
        <w:rFonts w:eastAsia="標楷體" w:hint="eastAsia"/>
        <w:b w:val="0"/>
        <w:bCs w:val="0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1" w15:restartNumberingAfterBreak="0">
    <w:nsid w:val="383A5B15"/>
    <w:multiLevelType w:val="hybridMultilevel"/>
    <w:tmpl w:val="949465B8"/>
    <w:styleLink w:val="7"/>
    <w:lvl w:ilvl="0" w:tplc="69FC5F6A">
      <w:start w:val="1"/>
      <w:numFmt w:val="ideographLegalTraditional"/>
      <w:lvlText w:val="%1、"/>
      <w:lvlJc w:val="left"/>
      <w:pPr>
        <w:tabs>
          <w:tab w:val="num" w:pos="480"/>
        </w:tabs>
        <w:ind w:left="480" w:hanging="480"/>
      </w:pPr>
      <w:rPr>
        <w:lang w:val="en-US"/>
      </w:rPr>
    </w:lvl>
    <w:lvl w:ilvl="1" w:tplc="ED8A6824">
      <w:start w:val="1"/>
      <w:numFmt w:val="taiwaneseCountingThousand"/>
      <w:lvlText w:val="%2、"/>
      <w:lvlJc w:val="left"/>
      <w:pPr>
        <w:tabs>
          <w:tab w:val="num" w:pos="960"/>
        </w:tabs>
        <w:ind w:left="960" w:hanging="480"/>
      </w:pPr>
    </w:lvl>
    <w:lvl w:ilvl="2" w:tplc="ABAC822A">
      <w:numFmt w:val="bullet"/>
      <w:lvlText w:val="※"/>
      <w:lvlJc w:val="left"/>
      <w:pPr>
        <w:ind w:left="1320" w:hanging="360"/>
      </w:pPr>
      <w:rPr>
        <w:rFonts w:ascii="標楷體" w:eastAsia="標楷體" w:hAnsi="標楷體" w:cs="Times New Roman" w:hint="eastAsia"/>
      </w:rPr>
    </w:lvl>
    <w:lvl w:ilvl="3" w:tplc="F8520EA4" w:tentative="1">
      <w:start w:val="1"/>
      <w:numFmt w:val="decimal"/>
      <w:lvlText w:val="%4."/>
      <w:lvlJc w:val="left"/>
      <w:pPr>
        <w:ind w:left="1920" w:hanging="480"/>
      </w:pPr>
    </w:lvl>
    <w:lvl w:ilvl="4" w:tplc="1938DAC2" w:tentative="1">
      <w:start w:val="1"/>
      <w:numFmt w:val="ideographTraditional"/>
      <w:lvlText w:val="%5、"/>
      <w:lvlJc w:val="left"/>
      <w:pPr>
        <w:ind w:left="2400" w:hanging="480"/>
      </w:pPr>
    </w:lvl>
    <w:lvl w:ilvl="5" w:tplc="D5526952" w:tentative="1">
      <w:start w:val="1"/>
      <w:numFmt w:val="lowerRoman"/>
      <w:lvlText w:val="%6."/>
      <w:lvlJc w:val="right"/>
      <w:pPr>
        <w:ind w:left="2880" w:hanging="480"/>
      </w:pPr>
    </w:lvl>
    <w:lvl w:ilvl="6" w:tplc="0D1A1E60" w:tentative="1">
      <w:start w:val="1"/>
      <w:numFmt w:val="decimal"/>
      <w:lvlText w:val="%7."/>
      <w:lvlJc w:val="left"/>
      <w:pPr>
        <w:ind w:left="3360" w:hanging="480"/>
      </w:pPr>
    </w:lvl>
    <w:lvl w:ilvl="7" w:tplc="941C7794" w:tentative="1">
      <w:start w:val="1"/>
      <w:numFmt w:val="ideographTraditional"/>
      <w:lvlText w:val="%8、"/>
      <w:lvlJc w:val="left"/>
      <w:pPr>
        <w:ind w:left="3840" w:hanging="480"/>
      </w:pPr>
    </w:lvl>
    <w:lvl w:ilvl="8" w:tplc="FCF2960E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2" w15:restartNumberingAfterBreak="0">
    <w:nsid w:val="38903C3C"/>
    <w:multiLevelType w:val="hybridMultilevel"/>
    <w:tmpl w:val="812AA514"/>
    <w:styleLink w:val="712111"/>
    <w:lvl w:ilvl="0" w:tplc="6C58E1AA">
      <w:start w:val="1"/>
      <w:numFmt w:val="ideographLegalTraditional"/>
      <w:lvlText w:val="%1、"/>
      <w:lvlJc w:val="left"/>
      <w:pPr>
        <w:ind w:left="480" w:hanging="480"/>
      </w:pPr>
      <w:rPr>
        <w:b/>
      </w:rPr>
    </w:lvl>
    <w:lvl w:ilvl="1" w:tplc="918C2E6E">
      <w:start w:val="1"/>
      <w:numFmt w:val="taiwaneseCountingThousand"/>
      <w:lvlText w:val="%2、"/>
      <w:lvlJc w:val="left"/>
      <w:pPr>
        <w:ind w:left="1005" w:hanging="52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398733CE"/>
    <w:multiLevelType w:val="multilevel"/>
    <w:tmpl w:val="E9F2A79C"/>
    <w:styleLink w:val="92"/>
    <w:lvl w:ilvl="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/>
        <w:b w:val="0"/>
        <w:color w:val="000000"/>
        <w:sz w:val="26"/>
        <w:szCs w:val="26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39912AC3"/>
    <w:multiLevelType w:val="hybridMultilevel"/>
    <w:tmpl w:val="DB04AF18"/>
    <w:styleLink w:val="21120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0409001B">
      <w:start w:val="1"/>
      <w:numFmt w:val="lowerRoman"/>
      <w:lvlText w:val="%6."/>
      <w:lvlJc w:val="right"/>
      <w:pPr>
        <w:ind w:left="3360" w:hanging="480"/>
      </w:pPr>
    </w:lvl>
    <w:lvl w:ilvl="6" w:tplc="0409000F">
      <w:start w:val="1"/>
      <w:numFmt w:val="decimal"/>
      <w:lvlText w:val="%7."/>
      <w:lvlJc w:val="left"/>
      <w:pPr>
        <w:ind w:left="3840" w:hanging="480"/>
      </w:pPr>
    </w:lvl>
    <w:lvl w:ilvl="7" w:tplc="04090019">
      <w:start w:val="1"/>
      <w:numFmt w:val="ideographTraditional"/>
      <w:lvlText w:val="%8、"/>
      <w:lvlJc w:val="left"/>
      <w:pPr>
        <w:ind w:left="4320" w:hanging="480"/>
      </w:pPr>
    </w:lvl>
    <w:lvl w:ilvl="8" w:tplc="0409001B">
      <w:start w:val="1"/>
      <w:numFmt w:val="lowerRoman"/>
      <w:lvlText w:val="%9."/>
      <w:lvlJc w:val="right"/>
      <w:pPr>
        <w:ind w:left="4800" w:hanging="480"/>
      </w:pPr>
    </w:lvl>
  </w:abstractNum>
  <w:abstractNum w:abstractNumId="75" w15:restartNumberingAfterBreak="0">
    <w:nsid w:val="3ACA27D7"/>
    <w:multiLevelType w:val="hybridMultilevel"/>
    <w:tmpl w:val="2856F300"/>
    <w:lvl w:ilvl="0" w:tplc="1E3A21D0">
      <w:start w:val="1"/>
      <w:numFmt w:val="taiwaneseCountingThousand"/>
      <w:lvlText w:val="第%1條"/>
      <w:lvlJc w:val="left"/>
      <w:pPr>
        <w:ind w:left="480" w:hanging="480"/>
      </w:pPr>
      <w:rPr>
        <w:rFonts w:eastAsia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3B7775C8"/>
    <w:multiLevelType w:val="hybridMultilevel"/>
    <w:tmpl w:val="7930AFCA"/>
    <w:lvl w:ilvl="0" w:tplc="FC747A02">
      <w:start w:val="1"/>
      <w:numFmt w:val="decimal"/>
      <w:lvlText w:val="%1."/>
      <w:lvlJc w:val="left"/>
      <w:pPr>
        <w:ind w:left="514" w:hanging="48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94" w:hanging="480"/>
      </w:pPr>
    </w:lvl>
    <w:lvl w:ilvl="2" w:tplc="0409001B" w:tentative="1">
      <w:start w:val="1"/>
      <w:numFmt w:val="lowerRoman"/>
      <w:lvlText w:val="%3."/>
      <w:lvlJc w:val="right"/>
      <w:pPr>
        <w:ind w:left="1474" w:hanging="480"/>
      </w:pPr>
    </w:lvl>
    <w:lvl w:ilvl="3" w:tplc="0409000F" w:tentative="1">
      <w:start w:val="1"/>
      <w:numFmt w:val="decimal"/>
      <w:lvlText w:val="%4."/>
      <w:lvlJc w:val="left"/>
      <w:pPr>
        <w:ind w:left="19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34" w:hanging="480"/>
      </w:pPr>
    </w:lvl>
    <w:lvl w:ilvl="5" w:tplc="0409001B" w:tentative="1">
      <w:start w:val="1"/>
      <w:numFmt w:val="lowerRoman"/>
      <w:lvlText w:val="%6."/>
      <w:lvlJc w:val="right"/>
      <w:pPr>
        <w:ind w:left="2914" w:hanging="480"/>
      </w:pPr>
    </w:lvl>
    <w:lvl w:ilvl="6" w:tplc="0409000F" w:tentative="1">
      <w:start w:val="1"/>
      <w:numFmt w:val="decimal"/>
      <w:lvlText w:val="%7."/>
      <w:lvlJc w:val="left"/>
      <w:pPr>
        <w:ind w:left="33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74" w:hanging="480"/>
      </w:pPr>
    </w:lvl>
    <w:lvl w:ilvl="8" w:tplc="0409001B" w:tentative="1">
      <w:start w:val="1"/>
      <w:numFmt w:val="lowerRoman"/>
      <w:lvlText w:val="%9."/>
      <w:lvlJc w:val="right"/>
      <w:pPr>
        <w:ind w:left="4354" w:hanging="480"/>
      </w:pPr>
    </w:lvl>
  </w:abstractNum>
  <w:abstractNum w:abstractNumId="77" w15:restartNumberingAfterBreak="0">
    <w:nsid w:val="3CBE02D9"/>
    <w:multiLevelType w:val="hybridMultilevel"/>
    <w:tmpl w:val="50427896"/>
    <w:lvl w:ilvl="0" w:tplc="B96C1AAA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hint="eastAsia"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8" w15:restartNumberingAfterBreak="0">
    <w:nsid w:val="3D040466"/>
    <w:multiLevelType w:val="hybridMultilevel"/>
    <w:tmpl w:val="B9406F9A"/>
    <w:lvl w:ilvl="0" w:tplc="FC747A0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3E021123"/>
    <w:multiLevelType w:val="hybridMultilevel"/>
    <w:tmpl w:val="2CA4F18C"/>
    <w:lvl w:ilvl="0" w:tplc="27AE8918">
      <w:start w:val="1"/>
      <w:numFmt w:val="taiwaneseCountingThousand"/>
      <w:pStyle w:val="1"/>
      <w:lvlText w:val="%1、"/>
      <w:lvlJc w:val="left"/>
      <w:pPr>
        <w:ind w:left="480" w:hanging="480"/>
      </w:pPr>
      <w:rPr>
        <w:rFonts w:hint="eastAsia"/>
        <w:color w:val="auto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3E89446D"/>
    <w:multiLevelType w:val="hybridMultilevel"/>
    <w:tmpl w:val="6C0A1628"/>
    <w:lvl w:ilvl="0" w:tplc="3CD2A414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/>
        <w:bCs/>
        <w:i w:val="0"/>
        <w:iCs w:val="0"/>
        <w:color w:val="000000"/>
        <w:sz w:val="24"/>
        <w:szCs w:val="24"/>
        <w:u w:val="singl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3FA4427C"/>
    <w:multiLevelType w:val="hybridMultilevel"/>
    <w:tmpl w:val="C4800AA0"/>
    <w:lvl w:ilvl="0" w:tplc="08F63D0E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bCs/>
        <w:color w:val="000000"/>
        <w:sz w:val="24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41533D29"/>
    <w:multiLevelType w:val="hybridMultilevel"/>
    <w:tmpl w:val="C344C0C0"/>
    <w:lvl w:ilvl="0" w:tplc="1CB0EA76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bCs/>
        <w:color w:val="000000"/>
        <w:sz w:val="24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41E5266F"/>
    <w:multiLevelType w:val="multilevel"/>
    <w:tmpl w:val="C8F88294"/>
    <w:styleLink w:val="123"/>
    <w:lvl w:ilvl="0">
      <w:start w:val="1"/>
      <w:numFmt w:val="ideographLegalTraditional"/>
      <w:lvlText w:val="%1、"/>
      <w:lvlJc w:val="left"/>
      <w:pPr>
        <w:tabs>
          <w:tab w:val="num" w:pos="3414"/>
        </w:tabs>
        <w:ind w:left="3414" w:hanging="720"/>
      </w:pPr>
      <w:rPr>
        <w:rFonts w:hint="eastAsia"/>
        <w:b/>
        <w:lang w:val="en-US"/>
      </w:rPr>
    </w:lvl>
    <w:lvl w:ilvl="1">
      <w:start w:val="1"/>
      <w:numFmt w:val="decimal"/>
      <w:lvlText w:val="（%2）"/>
      <w:lvlJc w:val="left"/>
      <w:pPr>
        <w:tabs>
          <w:tab w:val="num" w:pos="916"/>
        </w:tabs>
        <w:ind w:left="678" w:hanging="198"/>
      </w:pPr>
      <w:rPr>
        <w:rFonts w:hint="eastAsia"/>
      </w:rPr>
    </w:lvl>
    <w:lvl w:ilvl="2">
      <w:start w:val="1"/>
      <w:numFmt w:val="taiwaneseCountingThousand"/>
      <w:lvlText w:val="%3、"/>
      <w:lvlJc w:val="left"/>
      <w:pPr>
        <w:tabs>
          <w:tab w:val="num" w:pos="1116"/>
        </w:tabs>
        <w:ind w:left="1116" w:hanging="360"/>
      </w:pPr>
      <w:rPr>
        <w:rFonts w:ascii="標楷體" w:eastAsia="標楷體" w:hAnsi="標楷體" w:cs="Times New Roman" w:hint="eastAsia"/>
        <w:spacing w:val="0"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1368"/>
        </w:tabs>
        <w:ind w:left="1095" w:hanging="87"/>
      </w:pPr>
      <w:rPr>
        <w:rFonts w:ascii="標楷體" w:hAnsi="Times New Roman" w:cs="Times New Roman" w:hint="default"/>
        <w:b w:val="0"/>
      </w:rPr>
    </w:lvl>
    <w:lvl w:ilvl="4">
      <w:start w:val="1"/>
      <w:numFmt w:val="taiwaneseCountingThousand"/>
      <w:lvlText w:val="（%5）"/>
      <w:lvlJc w:val="left"/>
      <w:pPr>
        <w:tabs>
          <w:tab w:val="num" w:pos="2640"/>
        </w:tabs>
        <w:ind w:left="2640" w:hanging="720"/>
      </w:pPr>
      <w:rPr>
        <w:rFonts w:hint="default"/>
        <w:u w:val="none"/>
      </w:rPr>
    </w:lvl>
    <w:lvl w:ilvl="5">
      <w:start w:val="1"/>
      <w:numFmt w:val="decimal"/>
      <w:lvlText w:val="%6."/>
      <w:lvlJc w:val="left"/>
      <w:pPr>
        <w:tabs>
          <w:tab w:val="num" w:pos="2880"/>
        </w:tabs>
        <w:ind w:left="2880" w:hanging="480"/>
      </w:pPr>
      <w:rPr>
        <w:rFonts w:hint="default"/>
        <w:b w:val="0"/>
        <w:lang w:val="en-US"/>
      </w:rPr>
    </w:lvl>
    <w:lvl w:ilvl="6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4" w15:restartNumberingAfterBreak="0">
    <w:nsid w:val="43D90FB5"/>
    <w:multiLevelType w:val="hybridMultilevel"/>
    <w:tmpl w:val="90965E40"/>
    <w:lvl w:ilvl="0" w:tplc="FC747A0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5" w15:restartNumberingAfterBreak="0">
    <w:nsid w:val="45FD408A"/>
    <w:multiLevelType w:val="hybridMultilevel"/>
    <w:tmpl w:val="3136631E"/>
    <w:lvl w:ilvl="0" w:tplc="004256FA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color w:val="000000"/>
        <w:sz w:val="24"/>
        <w:szCs w:val="24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6" w15:restartNumberingAfterBreak="0">
    <w:nsid w:val="461E244A"/>
    <w:multiLevelType w:val="hybridMultilevel"/>
    <w:tmpl w:val="E000EA50"/>
    <w:lvl w:ilvl="0" w:tplc="39D626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48A63CB1"/>
    <w:multiLevelType w:val="hybridMultilevel"/>
    <w:tmpl w:val="17767E86"/>
    <w:styleLink w:val="ImportedStyle171"/>
    <w:lvl w:ilvl="0" w:tplc="A570462C">
      <w:start w:val="1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0409001B">
      <w:start w:val="1"/>
      <w:numFmt w:val="lowerRoman"/>
      <w:lvlText w:val="%6."/>
      <w:lvlJc w:val="right"/>
      <w:pPr>
        <w:ind w:left="3360" w:hanging="480"/>
      </w:pPr>
    </w:lvl>
    <w:lvl w:ilvl="6" w:tplc="0409000F">
      <w:start w:val="1"/>
      <w:numFmt w:val="decimal"/>
      <w:lvlText w:val="%7."/>
      <w:lvlJc w:val="left"/>
      <w:pPr>
        <w:ind w:left="3840" w:hanging="480"/>
      </w:pPr>
    </w:lvl>
    <w:lvl w:ilvl="7" w:tplc="04090019">
      <w:start w:val="1"/>
      <w:numFmt w:val="ideographTraditional"/>
      <w:lvlText w:val="%8、"/>
      <w:lvlJc w:val="left"/>
      <w:pPr>
        <w:ind w:left="4320" w:hanging="480"/>
      </w:pPr>
    </w:lvl>
    <w:lvl w:ilvl="8" w:tplc="0409001B">
      <w:start w:val="1"/>
      <w:numFmt w:val="lowerRoman"/>
      <w:lvlText w:val="%9."/>
      <w:lvlJc w:val="right"/>
      <w:pPr>
        <w:ind w:left="4800" w:hanging="480"/>
      </w:pPr>
    </w:lvl>
  </w:abstractNum>
  <w:abstractNum w:abstractNumId="88" w15:restartNumberingAfterBreak="0">
    <w:nsid w:val="49630DCD"/>
    <w:multiLevelType w:val="hybridMultilevel"/>
    <w:tmpl w:val="9378D63C"/>
    <w:styleLink w:val="211121"/>
    <w:lvl w:ilvl="0" w:tplc="A6745C42">
      <w:start w:val="1"/>
      <w:numFmt w:val="taiwaneseCountingThousand"/>
      <w:lvlText w:val="(%1)"/>
      <w:lvlJc w:val="left"/>
      <w:pPr>
        <w:ind w:left="1166" w:hanging="480"/>
      </w:pPr>
      <w:rPr>
        <w:rFonts w:hint="eastAsia"/>
      </w:rPr>
    </w:lvl>
    <w:lvl w:ilvl="1" w:tplc="378699E2">
      <w:start w:val="1"/>
      <w:numFmt w:val="taiwaneseCountingThousand"/>
      <w:lvlText w:val="(%2)"/>
      <w:lvlJc w:val="left"/>
      <w:pPr>
        <w:ind w:left="1646" w:hanging="480"/>
      </w:pPr>
      <w:rPr>
        <w:rFonts w:ascii="標楷體" w:eastAsia="標楷體" w:hAnsi="標楷體" w:hint="eastAsia"/>
      </w:rPr>
    </w:lvl>
    <w:lvl w:ilvl="2" w:tplc="0409001B" w:tentative="1">
      <w:start w:val="1"/>
      <w:numFmt w:val="lowerRoman"/>
      <w:lvlText w:val="%3."/>
      <w:lvlJc w:val="right"/>
      <w:pPr>
        <w:ind w:left="2126" w:hanging="480"/>
      </w:pPr>
    </w:lvl>
    <w:lvl w:ilvl="3" w:tplc="0409000F" w:tentative="1">
      <w:start w:val="1"/>
      <w:numFmt w:val="decimal"/>
      <w:lvlText w:val="%4."/>
      <w:lvlJc w:val="left"/>
      <w:pPr>
        <w:ind w:left="26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86" w:hanging="480"/>
      </w:pPr>
    </w:lvl>
    <w:lvl w:ilvl="5" w:tplc="0409001B" w:tentative="1">
      <w:start w:val="1"/>
      <w:numFmt w:val="lowerRoman"/>
      <w:lvlText w:val="%6."/>
      <w:lvlJc w:val="right"/>
      <w:pPr>
        <w:ind w:left="3566" w:hanging="480"/>
      </w:pPr>
    </w:lvl>
    <w:lvl w:ilvl="6" w:tplc="0409000F" w:tentative="1">
      <w:start w:val="1"/>
      <w:numFmt w:val="decimal"/>
      <w:lvlText w:val="%7."/>
      <w:lvlJc w:val="left"/>
      <w:pPr>
        <w:ind w:left="40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26" w:hanging="480"/>
      </w:pPr>
    </w:lvl>
    <w:lvl w:ilvl="8" w:tplc="0409001B" w:tentative="1">
      <w:start w:val="1"/>
      <w:numFmt w:val="lowerRoman"/>
      <w:lvlText w:val="%9."/>
      <w:lvlJc w:val="right"/>
      <w:pPr>
        <w:ind w:left="5006" w:hanging="480"/>
      </w:pPr>
    </w:lvl>
  </w:abstractNum>
  <w:abstractNum w:abstractNumId="89" w15:restartNumberingAfterBreak="0">
    <w:nsid w:val="4A2354D6"/>
    <w:multiLevelType w:val="hybridMultilevel"/>
    <w:tmpl w:val="6900B3BC"/>
    <w:lvl w:ilvl="0" w:tplc="A8DEEDA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bCs/>
        <w:color w:val="000000"/>
        <w:sz w:val="24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0" w15:restartNumberingAfterBreak="0">
    <w:nsid w:val="4B3F6352"/>
    <w:multiLevelType w:val="hybridMultilevel"/>
    <w:tmpl w:val="D4322F20"/>
    <w:lvl w:ilvl="0" w:tplc="64F68EFC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bCs/>
        <w:color w:val="000000"/>
        <w:sz w:val="24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4F10537D"/>
    <w:multiLevelType w:val="hybridMultilevel"/>
    <w:tmpl w:val="8A08CEE8"/>
    <w:lvl w:ilvl="0" w:tplc="A0CC2D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2" w15:restartNumberingAfterBreak="0">
    <w:nsid w:val="50BD372C"/>
    <w:multiLevelType w:val="hybridMultilevel"/>
    <w:tmpl w:val="C59A1C14"/>
    <w:styleLink w:val="ImportedStyle14"/>
    <w:lvl w:ilvl="0" w:tplc="01BA7FD6">
      <w:start w:val="1"/>
      <w:numFmt w:val="taiwaneseCounting"/>
      <w:lvlText w:val="(%1)"/>
      <w:lvlJc w:val="left"/>
      <w:pPr>
        <w:tabs>
          <w:tab w:val="num" w:pos="960"/>
        </w:tabs>
        <w:ind w:left="1091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30CF4D0">
      <w:start w:val="1"/>
      <w:numFmt w:val="chineseCounting"/>
      <w:lvlText w:val="%2."/>
      <w:lvlJc w:val="left"/>
      <w:pPr>
        <w:tabs>
          <w:tab w:val="num" w:pos="960"/>
        </w:tabs>
        <w:ind w:left="1091" w:hanging="6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0A4D16E">
      <w:start w:val="1"/>
      <w:numFmt w:val="lowerRoman"/>
      <w:suff w:val="nothing"/>
      <w:lvlText w:val="%3."/>
      <w:lvlJc w:val="left"/>
      <w:pPr>
        <w:ind w:left="1091" w:hanging="25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C02F6C6">
      <w:start w:val="1"/>
      <w:numFmt w:val="decimal"/>
      <w:lvlText w:val="%4."/>
      <w:lvlJc w:val="left"/>
      <w:pPr>
        <w:tabs>
          <w:tab w:val="num" w:pos="1920"/>
        </w:tabs>
        <w:ind w:left="2051" w:hanging="6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84A703E">
      <w:start w:val="1"/>
      <w:numFmt w:val="chineseCounting"/>
      <w:lvlText w:val="%5."/>
      <w:lvlJc w:val="left"/>
      <w:pPr>
        <w:tabs>
          <w:tab w:val="num" w:pos="2400"/>
        </w:tabs>
        <w:ind w:left="2531" w:hanging="6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75EAE32">
      <w:start w:val="1"/>
      <w:numFmt w:val="lowerRoman"/>
      <w:suff w:val="nothing"/>
      <w:lvlText w:val="%6."/>
      <w:lvlJc w:val="left"/>
      <w:pPr>
        <w:ind w:left="2531" w:hanging="25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B46442E">
      <w:start w:val="1"/>
      <w:numFmt w:val="decimal"/>
      <w:lvlText w:val="%7."/>
      <w:lvlJc w:val="left"/>
      <w:pPr>
        <w:tabs>
          <w:tab w:val="num" w:pos="3360"/>
        </w:tabs>
        <w:ind w:left="3491" w:hanging="6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2BE4A3A">
      <w:start w:val="1"/>
      <w:numFmt w:val="chineseCounting"/>
      <w:lvlText w:val="%8."/>
      <w:lvlJc w:val="left"/>
      <w:pPr>
        <w:tabs>
          <w:tab w:val="num" w:pos="3840"/>
        </w:tabs>
        <w:ind w:left="3971" w:hanging="6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202179A">
      <w:start w:val="1"/>
      <w:numFmt w:val="lowerRoman"/>
      <w:suff w:val="nothing"/>
      <w:lvlText w:val="%9."/>
      <w:lvlJc w:val="left"/>
      <w:pPr>
        <w:ind w:left="3971" w:hanging="25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3" w15:restartNumberingAfterBreak="0">
    <w:nsid w:val="50D0768D"/>
    <w:multiLevelType w:val="hybridMultilevel"/>
    <w:tmpl w:val="BDDAF9B0"/>
    <w:lvl w:ilvl="0" w:tplc="84B45DC6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bCs/>
        <w:color w:val="000000"/>
        <w:sz w:val="24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4" w15:restartNumberingAfterBreak="0">
    <w:nsid w:val="50EF1BD4"/>
    <w:multiLevelType w:val="hybridMultilevel"/>
    <w:tmpl w:val="A90A570A"/>
    <w:lvl w:ilvl="0" w:tplc="FC747A0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52D569D7"/>
    <w:multiLevelType w:val="hybridMultilevel"/>
    <w:tmpl w:val="6248F646"/>
    <w:styleLink w:val="ImportedStyle3"/>
    <w:lvl w:ilvl="0" w:tplc="65C801E0">
      <w:start w:val="1"/>
      <w:numFmt w:val="bullet"/>
      <w:lvlText w:val="•"/>
      <w:lvlJc w:val="left"/>
      <w:pPr>
        <w:ind w:left="1134" w:hanging="18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4B8562E">
      <w:start w:val="1"/>
      <w:numFmt w:val="bullet"/>
      <w:lvlText w:val="■"/>
      <w:lvlJc w:val="left"/>
      <w:pPr>
        <w:ind w:left="1614" w:hanging="18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C7ED7A8">
      <w:start w:val="1"/>
      <w:numFmt w:val="bullet"/>
      <w:lvlText w:val="◆"/>
      <w:lvlJc w:val="left"/>
      <w:pPr>
        <w:ind w:left="2094" w:hanging="18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EAF1A8">
      <w:start w:val="1"/>
      <w:numFmt w:val="bullet"/>
      <w:lvlText w:val="●"/>
      <w:lvlJc w:val="left"/>
      <w:pPr>
        <w:ind w:left="2574" w:hanging="18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150A536">
      <w:start w:val="1"/>
      <w:numFmt w:val="bullet"/>
      <w:lvlText w:val="■"/>
      <w:lvlJc w:val="left"/>
      <w:pPr>
        <w:ind w:left="3054" w:hanging="18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C0079BC">
      <w:start w:val="1"/>
      <w:numFmt w:val="bullet"/>
      <w:lvlText w:val="◆"/>
      <w:lvlJc w:val="left"/>
      <w:pPr>
        <w:ind w:left="3534" w:hanging="18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970E448">
      <w:start w:val="1"/>
      <w:numFmt w:val="bullet"/>
      <w:lvlText w:val="●"/>
      <w:lvlJc w:val="left"/>
      <w:pPr>
        <w:ind w:left="4014" w:hanging="18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1509748">
      <w:start w:val="1"/>
      <w:numFmt w:val="bullet"/>
      <w:lvlText w:val="■"/>
      <w:lvlJc w:val="left"/>
      <w:pPr>
        <w:ind w:left="4494" w:hanging="18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F54A19E">
      <w:start w:val="1"/>
      <w:numFmt w:val="bullet"/>
      <w:lvlText w:val="◆"/>
      <w:lvlJc w:val="left"/>
      <w:pPr>
        <w:ind w:left="4974" w:hanging="18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6" w15:restartNumberingAfterBreak="0">
    <w:nsid w:val="53133828"/>
    <w:multiLevelType w:val="hybridMultilevel"/>
    <w:tmpl w:val="8EC815AE"/>
    <w:lvl w:ilvl="0" w:tplc="F9D4BF14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bCs/>
        <w:color w:val="000000"/>
        <w:sz w:val="24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7" w15:restartNumberingAfterBreak="0">
    <w:nsid w:val="5461430D"/>
    <w:multiLevelType w:val="hybridMultilevel"/>
    <w:tmpl w:val="A912B8DE"/>
    <w:lvl w:ilvl="0" w:tplc="A140922C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hint="eastAsia"/>
        <w:strike w:val="0"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8" w15:restartNumberingAfterBreak="0">
    <w:nsid w:val="547F6533"/>
    <w:multiLevelType w:val="hybridMultilevel"/>
    <w:tmpl w:val="3A182740"/>
    <w:lvl w:ilvl="0" w:tplc="F73C5E58">
      <w:start w:val="1"/>
      <w:numFmt w:val="ideographLegalTraditional"/>
      <w:pStyle w:val="a3"/>
      <w:lvlText w:val="%1、"/>
      <w:lvlJc w:val="left"/>
      <w:pPr>
        <w:tabs>
          <w:tab w:val="num" w:pos="720"/>
        </w:tabs>
        <w:ind w:left="720" w:hanging="720"/>
      </w:pPr>
      <w:rPr>
        <w:rFonts w:hint="default"/>
        <w:b/>
        <w:sz w:val="32"/>
        <w:lang w:val="en-US"/>
      </w:rPr>
    </w:lvl>
    <w:lvl w:ilvl="1" w:tplc="04090019">
      <w:start w:val="1"/>
      <w:numFmt w:val="taiwaneseCountingThousand"/>
      <w:lvlText w:val="%2、"/>
      <w:lvlJc w:val="left"/>
      <w:pPr>
        <w:tabs>
          <w:tab w:val="num" w:pos="1615"/>
        </w:tabs>
        <w:ind w:left="1615" w:hanging="480"/>
      </w:pPr>
      <w:rPr>
        <w:rFonts w:hint="default"/>
        <w:b/>
        <w:sz w:val="28"/>
        <w:szCs w:val="28"/>
        <w:lang w:val="en-US"/>
      </w:rPr>
    </w:lvl>
    <w:lvl w:ilvl="2" w:tplc="0409001B">
      <w:start w:val="1"/>
      <w:numFmt w:val="taiwaneseCountingThousand"/>
      <w:lvlText w:val="（%3）"/>
      <w:lvlJc w:val="center"/>
      <w:pPr>
        <w:tabs>
          <w:tab w:val="num" w:pos="1332"/>
        </w:tabs>
        <w:ind w:left="1332" w:hanging="480"/>
      </w:pPr>
      <w:rPr>
        <w:rFonts w:ascii="標楷體" w:eastAsia="標楷體" w:hAnsi="標楷體" w:hint="eastAsia"/>
        <w:b w:val="0"/>
        <w:sz w:val="28"/>
        <w:szCs w:val="28"/>
        <w:lang w:val="en-US"/>
      </w:r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ascii="Times New Roman" w:eastAsia="標楷體" w:hAnsi="Times New Roman" w:cs="Times New Roman" w:hint="default"/>
        <w:b w:val="0"/>
        <w:color w:val="000000"/>
        <w:sz w:val="28"/>
        <w:szCs w:val="28"/>
      </w:rPr>
    </w:lvl>
    <w:lvl w:ilvl="4" w:tplc="04090019">
      <w:start w:val="1"/>
      <w:numFmt w:val="decimal"/>
      <w:lvlText w:val="(%5)"/>
      <w:lvlJc w:val="left"/>
      <w:pPr>
        <w:tabs>
          <w:tab w:val="num" w:pos="2400"/>
        </w:tabs>
        <w:ind w:left="2400" w:hanging="480"/>
      </w:pPr>
      <w:rPr>
        <w:rFonts w:hint="eastAsia"/>
        <w:b w:val="0"/>
        <w:sz w:val="28"/>
        <w:szCs w:val="28"/>
      </w:rPr>
    </w:lvl>
    <w:lvl w:ilvl="5" w:tplc="0409001B">
      <w:start w:val="1"/>
      <w:numFmt w:val="upperLetter"/>
      <w:lvlText w:val="%6."/>
      <w:lvlJc w:val="lef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（%7）"/>
      <w:lvlJc w:val="left"/>
      <w:pPr>
        <w:ind w:left="3600" w:hanging="720"/>
      </w:pPr>
      <w:rPr>
        <w:rFonts w:hint="default"/>
      </w:r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9" w15:restartNumberingAfterBreak="0">
    <w:nsid w:val="54A90EF6"/>
    <w:multiLevelType w:val="hybridMultilevel"/>
    <w:tmpl w:val="88F21CA6"/>
    <w:styleLink w:val="71211"/>
    <w:lvl w:ilvl="0" w:tplc="E8AC9FA2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  <w:b w:val="0"/>
      </w:rPr>
    </w:lvl>
    <w:lvl w:ilvl="1" w:tplc="51EC20FA">
      <w:start w:val="1"/>
      <w:numFmt w:val="taiwaneseCountingThousand"/>
      <w:lvlText w:val="(%2)"/>
      <w:lvlJc w:val="left"/>
      <w:pPr>
        <w:ind w:left="960" w:hanging="480"/>
      </w:pPr>
      <w:rPr>
        <w:rFonts w:ascii="標楷體" w:eastAsia="標楷體" w:hAnsi="標楷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0" w15:restartNumberingAfterBreak="0">
    <w:nsid w:val="554202D4"/>
    <w:multiLevelType w:val="hybridMultilevel"/>
    <w:tmpl w:val="C714D59E"/>
    <w:lvl w:ilvl="0" w:tplc="8DA0CB9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bCs/>
        <w:color w:val="000000"/>
        <w:sz w:val="24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564270BB"/>
    <w:multiLevelType w:val="hybridMultilevel"/>
    <w:tmpl w:val="3702AFD6"/>
    <w:styleLink w:val="2122"/>
    <w:lvl w:ilvl="0" w:tplc="D1DCA5FE">
      <w:start w:val="2"/>
      <w:numFmt w:val="ideographLegalTraditional"/>
      <w:lvlText w:val="%1、"/>
      <w:lvlJc w:val="left"/>
      <w:pPr>
        <w:ind w:left="1047" w:hanging="480"/>
      </w:pPr>
      <w:rPr>
        <w:rFonts w:hint="eastAsia"/>
      </w:rPr>
    </w:lvl>
    <w:lvl w:ilvl="1" w:tplc="04090017">
      <w:start w:val="1"/>
      <w:numFmt w:val="ideographLegalTraditional"/>
      <w:lvlText w:val="%2、"/>
      <w:lvlJc w:val="left"/>
      <w:pPr>
        <w:ind w:left="960" w:hanging="480"/>
      </w:pPr>
    </w:lvl>
    <w:lvl w:ilvl="2" w:tplc="070E0A70">
      <w:start w:val="1"/>
      <w:numFmt w:val="taiwaneseCountingThousand"/>
      <w:lvlText w:val="(%3)"/>
      <w:lvlJc w:val="left"/>
      <w:pPr>
        <w:ind w:left="1440" w:hanging="480"/>
      </w:pPr>
      <w:rPr>
        <w:rFonts w:ascii="Times New Roman" w:eastAsia="標楷體" w:hAnsi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2" w15:restartNumberingAfterBreak="0">
    <w:nsid w:val="573B307E"/>
    <w:multiLevelType w:val="hybridMultilevel"/>
    <w:tmpl w:val="AA20366E"/>
    <w:lvl w:ilvl="0" w:tplc="69E022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3" w15:restartNumberingAfterBreak="0">
    <w:nsid w:val="58131095"/>
    <w:multiLevelType w:val="hybridMultilevel"/>
    <w:tmpl w:val="B8B22F2C"/>
    <w:styleLink w:val="ImportedStyle151"/>
    <w:lvl w:ilvl="0" w:tplc="316A311E">
      <w:start w:val="4"/>
      <w:numFmt w:val="ideographLegalTraditional"/>
      <w:lvlText w:val="%1、"/>
      <w:lvlJc w:val="left"/>
      <w:pPr>
        <w:ind w:left="1047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4" w15:restartNumberingAfterBreak="0">
    <w:nsid w:val="59A137BF"/>
    <w:multiLevelType w:val="hybridMultilevel"/>
    <w:tmpl w:val="EB9A31FC"/>
    <w:styleLink w:val="16"/>
    <w:lvl w:ilvl="0" w:tplc="11B00A52">
      <w:start w:val="1"/>
      <w:numFmt w:val="taiwaneseCountingThousand"/>
      <w:pStyle w:val="a4"/>
      <w:lvlText w:val="第 %1 條  "/>
      <w:lvlJc w:val="left"/>
      <w:pPr>
        <w:tabs>
          <w:tab w:val="num" w:pos="1531"/>
        </w:tabs>
        <w:ind w:left="1021" w:hanging="1021"/>
      </w:pPr>
      <w:rPr>
        <w:rFonts w:ascii="標楷體" w:eastAsia="標楷體" w:hAnsi="標楷體" w:hint="eastAsia"/>
        <w:b w:val="0"/>
        <w:i w:val="0"/>
        <w:snapToGrid w:val="0"/>
        <w:kern w:val="0"/>
        <w:sz w:val="24"/>
        <w:szCs w:val="24"/>
        <w:u w:val="none"/>
        <w:lang w:val="en-US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5" w15:restartNumberingAfterBreak="0">
    <w:nsid w:val="5A552B33"/>
    <w:multiLevelType w:val="hybridMultilevel"/>
    <w:tmpl w:val="5D480122"/>
    <w:styleLink w:val="2113"/>
    <w:lvl w:ilvl="0" w:tplc="851E4A1E">
      <w:start w:val="3"/>
      <w:numFmt w:val="ideographLegalTraditional"/>
      <w:lvlText w:val="%1、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226C03E2">
      <w:start w:val="1"/>
      <w:numFmt w:val="taiwaneseCountingThousand"/>
      <w:suff w:val="nothing"/>
      <w:lvlText w:val="（%3）"/>
      <w:lvlJc w:val="left"/>
      <w:pPr>
        <w:ind w:left="1440" w:hanging="48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5AA36C11"/>
    <w:multiLevelType w:val="hybridMultilevel"/>
    <w:tmpl w:val="AA20366E"/>
    <w:lvl w:ilvl="0" w:tplc="69E022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7" w15:restartNumberingAfterBreak="0">
    <w:nsid w:val="5BB162B2"/>
    <w:multiLevelType w:val="hybridMultilevel"/>
    <w:tmpl w:val="C344C0C0"/>
    <w:lvl w:ilvl="0" w:tplc="1CB0EA76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bCs/>
        <w:color w:val="000000"/>
        <w:sz w:val="24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8" w15:restartNumberingAfterBreak="0">
    <w:nsid w:val="5BC8428E"/>
    <w:multiLevelType w:val="hybridMultilevel"/>
    <w:tmpl w:val="05B68EB2"/>
    <w:styleLink w:val="ImportedStyle17"/>
    <w:lvl w:ilvl="0" w:tplc="047698E2">
      <w:start w:val="1"/>
      <w:numFmt w:val="decimal"/>
      <w:suff w:val="nothing"/>
      <w:lvlText w:val="%1."/>
      <w:lvlJc w:val="left"/>
      <w:pPr>
        <w:ind w:left="926" w:firstLine="20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0FA6150">
      <w:start w:val="1"/>
      <w:numFmt w:val="chineseCounting"/>
      <w:lvlText w:val="%2."/>
      <w:lvlJc w:val="left"/>
      <w:pPr>
        <w:tabs>
          <w:tab w:val="num" w:pos="2379"/>
        </w:tabs>
        <w:ind w:left="2051" w:firstLine="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A5CB2C8">
      <w:start w:val="1"/>
      <w:numFmt w:val="lowerRoman"/>
      <w:lvlText w:val="%3."/>
      <w:lvlJc w:val="left"/>
      <w:pPr>
        <w:tabs>
          <w:tab w:val="num" w:pos="2859"/>
        </w:tabs>
        <w:ind w:left="2531" w:hanging="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5AA9714">
      <w:start w:val="1"/>
      <w:numFmt w:val="decimal"/>
      <w:lvlText w:val="%4."/>
      <w:lvlJc w:val="left"/>
      <w:pPr>
        <w:tabs>
          <w:tab w:val="num" w:pos="3339"/>
        </w:tabs>
        <w:ind w:left="3011" w:firstLine="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72C34B6">
      <w:start w:val="1"/>
      <w:numFmt w:val="chineseCounting"/>
      <w:lvlText w:val="%5."/>
      <w:lvlJc w:val="left"/>
      <w:pPr>
        <w:tabs>
          <w:tab w:val="num" w:pos="3819"/>
        </w:tabs>
        <w:ind w:left="3491" w:firstLine="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3F6D766">
      <w:start w:val="1"/>
      <w:numFmt w:val="lowerRoman"/>
      <w:lvlText w:val="%6."/>
      <w:lvlJc w:val="left"/>
      <w:pPr>
        <w:tabs>
          <w:tab w:val="num" w:pos="4299"/>
        </w:tabs>
        <w:ind w:left="3971" w:hanging="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A962DAE">
      <w:start w:val="1"/>
      <w:numFmt w:val="decimal"/>
      <w:lvlText w:val="%7."/>
      <w:lvlJc w:val="left"/>
      <w:pPr>
        <w:tabs>
          <w:tab w:val="num" w:pos="4779"/>
        </w:tabs>
        <w:ind w:left="4451" w:firstLine="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CFCB568">
      <w:start w:val="1"/>
      <w:numFmt w:val="chineseCounting"/>
      <w:lvlText w:val="%8."/>
      <w:lvlJc w:val="left"/>
      <w:pPr>
        <w:tabs>
          <w:tab w:val="num" w:pos="5259"/>
        </w:tabs>
        <w:ind w:left="4931" w:firstLine="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3DA0788">
      <w:start w:val="1"/>
      <w:numFmt w:val="lowerRoman"/>
      <w:lvlText w:val="%9."/>
      <w:lvlJc w:val="left"/>
      <w:pPr>
        <w:tabs>
          <w:tab w:val="num" w:pos="5739"/>
        </w:tabs>
        <w:ind w:left="5411" w:hanging="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9" w15:restartNumberingAfterBreak="0">
    <w:nsid w:val="5E3F528F"/>
    <w:multiLevelType w:val="hybridMultilevel"/>
    <w:tmpl w:val="DF1A819C"/>
    <w:styleLink w:val="721"/>
    <w:lvl w:ilvl="0" w:tplc="4E768D36">
      <w:start w:val="7"/>
      <w:numFmt w:val="ideographLegalTraditional"/>
      <w:lvlText w:val="%1、"/>
      <w:lvlJc w:val="left"/>
      <w:pPr>
        <w:ind w:left="1047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0" w15:restartNumberingAfterBreak="0">
    <w:nsid w:val="5EE8328D"/>
    <w:multiLevelType w:val="hybridMultilevel"/>
    <w:tmpl w:val="2DF0B932"/>
    <w:lvl w:ilvl="0" w:tplc="9C587A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1" w15:restartNumberingAfterBreak="0">
    <w:nsid w:val="601E26CB"/>
    <w:multiLevelType w:val="hybridMultilevel"/>
    <w:tmpl w:val="C29A0D14"/>
    <w:lvl w:ilvl="0" w:tplc="04EC4176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color w:val="000000"/>
        <w:sz w:val="24"/>
        <w:szCs w:val="24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2" w15:restartNumberingAfterBreak="0">
    <w:nsid w:val="60822AE2"/>
    <w:multiLevelType w:val="hybridMultilevel"/>
    <w:tmpl w:val="6CB85240"/>
    <w:styleLink w:val="2111211"/>
    <w:lvl w:ilvl="0" w:tplc="46FC7E42">
      <w:start w:val="1"/>
      <w:numFmt w:val="taiwaneseCountingThousand"/>
      <w:lvlText w:val="%1、"/>
      <w:lvlJc w:val="left"/>
      <w:pPr>
        <w:ind w:left="1082" w:hanging="480"/>
      </w:pPr>
      <w:rPr>
        <w:b w:val="0"/>
        <w:strike w:val="0"/>
        <w:color w:val="000000" w:themeColor="text1"/>
      </w:rPr>
    </w:lvl>
    <w:lvl w:ilvl="1" w:tplc="E5628A72">
      <w:start w:val="1"/>
      <w:numFmt w:val="decimal"/>
      <w:lvlText w:val="%2、"/>
      <w:lvlJc w:val="left"/>
      <w:pPr>
        <w:ind w:left="1449" w:hanging="367"/>
      </w:pPr>
      <w:rPr>
        <w:rFonts w:ascii="Times New Roman" w:eastAsia="新細明體" w:hAnsi="Times New Roman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042" w:hanging="480"/>
      </w:pPr>
    </w:lvl>
    <w:lvl w:ilvl="3" w:tplc="0409000F" w:tentative="1">
      <w:start w:val="1"/>
      <w:numFmt w:val="decimal"/>
      <w:lvlText w:val="%4."/>
      <w:lvlJc w:val="left"/>
      <w:pPr>
        <w:ind w:left="25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2" w:hanging="480"/>
      </w:pPr>
    </w:lvl>
    <w:lvl w:ilvl="5" w:tplc="0409001B" w:tentative="1">
      <w:start w:val="1"/>
      <w:numFmt w:val="lowerRoman"/>
      <w:lvlText w:val="%6."/>
      <w:lvlJc w:val="right"/>
      <w:pPr>
        <w:ind w:left="3482" w:hanging="480"/>
      </w:pPr>
    </w:lvl>
    <w:lvl w:ilvl="6" w:tplc="0409000F" w:tentative="1">
      <w:start w:val="1"/>
      <w:numFmt w:val="decimal"/>
      <w:lvlText w:val="%7."/>
      <w:lvlJc w:val="left"/>
      <w:pPr>
        <w:ind w:left="39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2" w:hanging="480"/>
      </w:pPr>
    </w:lvl>
    <w:lvl w:ilvl="8" w:tplc="0409001B" w:tentative="1">
      <w:start w:val="1"/>
      <w:numFmt w:val="lowerRoman"/>
      <w:lvlText w:val="%9."/>
      <w:lvlJc w:val="right"/>
      <w:pPr>
        <w:ind w:left="4922" w:hanging="480"/>
      </w:pPr>
    </w:lvl>
  </w:abstractNum>
  <w:abstractNum w:abstractNumId="113" w15:restartNumberingAfterBreak="0">
    <w:nsid w:val="611404CB"/>
    <w:multiLevelType w:val="hybridMultilevel"/>
    <w:tmpl w:val="2552386A"/>
    <w:styleLink w:val="712"/>
    <w:lvl w:ilvl="0" w:tplc="3B941FA6">
      <w:start w:val="1"/>
      <w:numFmt w:val="taiwaneseCountingThousand"/>
      <w:lvlText w:val="第%1條"/>
      <w:lvlJc w:val="left"/>
      <w:pPr>
        <w:ind w:left="840" w:hanging="840"/>
      </w:pPr>
    </w:lvl>
    <w:lvl w:ilvl="1" w:tplc="C48E109C">
      <w:start w:val="1"/>
      <w:numFmt w:val="taiwaneseCountingThousand"/>
      <w:lvlText w:val="%2、"/>
      <w:lvlJc w:val="left"/>
      <w:pPr>
        <w:ind w:left="5584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14" w15:restartNumberingAfterBreak="0">
    <w:nsid w:val="612F053C"/>
    <w:multiLevelType w:val="hybridMultilevel"/>
    <w:tmpl w:val="D78E161C"/>
    <w:styleLink w:val="243"/>
    <w:lvl w:ilvl="0" w:tplc="07DCC1AE">
      <w:start w:val="9"/>
      <w:numFmt w:val="ideographLegalTraditional"/>
      <w:lvlText w:val="%1、"/>
      <w:lvlJc w:val="left"/>
      <w:pPr>
        <w:ind w:left="1047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5" w15:restartNumberingAfterBreak="0">
    <w:nsid w:val="61386B52"/>
    <w:multiLevelType w:val="hybridMultilevel"/>
    <w:tmpl w:val="AD8C42DE"/>
    <w:styleLink w:val="162"/>
    <w:lvl w:ilvl="0" w:tplc="A5C874E8">
      <w:start w:val="1"/>
      <w:numFmt w:val="ideographLegalTraditional"/>
      <w:lvlText w:val="%1、"/>
      <w:lvlJc w:val="left"/>
      <w:pPr>
        <w:ind w:left="480" w:hanging="480"/>
      </w:pPr>
      <w:rPr>
        <w:rFonts w:ascii="標楷體" w:eastAsia="標楷體" w:hAnsi="標楷體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6" w15:restartNumberingAfterBreak="0">
    <w:nsid w:val="639C2748"/>
    <w:multiLevelType w:val="hybridMultilevel"/>
    <w:tmpl w:val="69FEB80A"/>
    <w:lvl w:ilvl="0" w:tplc="F6B2A66E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/>
        <w:bCs w:val="0"/>
        <w:color w:val="000000"/>
        <w:sz w:val="24"/>
        <w:szCs w:val="24"/>
        <w:u w:val="singl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7" w15:restartNumberingAfterBreak="0">
    <w:nsid w:val="64D32F60"/>
    <w:multiLevelType w:val="hybridMultilevel"/>
    <w:tmpl w:val="7EF4F010"/>
    <w:lvl w:ilvl="0" w:tplc="2508EF74">
      <w:start w:val="1"/>
      <w:numFmt w:val="taiwaneseCountingThousand"/>
      <w:lvlText w:val="%1、"/>
      <w:lvlJc w:val="left"/>
      <w:pPr>
        <w:ind w:left="1380" w:hanging="480"/>
      </w:pPr>
      <w:rPr>
        <w:rFonts w:hint="default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1860" w:hanging="480"/>
      </w:pPr>
    </w:lvl>
    <w:lvl w:ilvl="2" w:tplc="0409001B" w:tentative="1">
      <w:start w:val="1"/>
      <w:numFmt w:val="lowerRoman"/>
      <w:lvlText w:val="%3."/>
      <w:lvlJc w:val="right"/>
      <w:pPr>
        <w:ind w:left="2340" w:hanging="480"/>
      </w:pPr>
    </w:lvl>
    <w:lvl w:ilvl="3" w:tplc="0409000F" w:tentative="1">
      <w:start w:val="1"/>
      <w:numFmt w:val="decimal"/>
      <w:lvlText w:val="%4."/>
      <w:lvlJc w:val="left"/>
      <w:pPr>
        <w:ind w:left="28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00" w:hanging="480"/>
      </w:pPr>
    </w:lvl>
    <w:lvl w:ilvl="5" w:tplc="0409001B" w:tentative="1">
      <w:start w:val="1"/>
      <w:numFmt w:val="lowerRoman"/>
      <w:lvlText w:val="%6."/>
      <w:lvlJc w:val="right"/>
      <w:pPr>
        <w:ind w:left="3780" w:hanging="480"/>
      </w:pPr>
    </w:lvl>
    <w:lvl w:ilvl="6" w:tplc="0409000F" w:tentative="1">
      <w:start w:val="1"/>
      <w:numFmt w:val="decimal"/>
      <w:lvlText w:val="%7."/>
      <w:lvlJc w:val="left"/>
      <w:pPr>
        <w:ind w:left="42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40" w:hanging="480"/>
      </w:pPr>
    </w:lvl>
    <w:lvl w:ilvl="8" w:tplc="0409001B" w:tentative="1">
      <w:start w:val="1"/>
      <w:numFmt w:val="lowerRoman"/>
      <w:lvlText w:val="%9."/>
      <w:lvlJc w:val="right"/>
      <w:pPr>
        <w:ind w:left="5220" w:hanging="480"/>
      </w:pPr>
    </w:lvl>
  </w:abstractNum>
  <w:abstractNum w:abstractNumId="118" w15:restartNumberingAfterBreak="0">
    <w:nsid w:val="651639BB"/>
    <w:multiLevelType w:val="multilevel"/>
    <w:tmpl w:val="E2B61E36"/>
    <w:styleLink w:val="LFO31"/>
    <w:lvl w:ilvl="0">
      <w:start w:val="1"/>
      <w:numFmt w:val="taiwaneseCountingThousand"/>
      <w:lvlText w:val="第 %1 條  "/>
      <w:lvlJc w:val="left"/>
      <w:pPr>
        <w:ind w:left="1021" w:hanging="1021"/>
      </w:pPr>
      <w:rPr>
        <w:rFonts w:ascii="標楷體" w:eastAsia="標楷體" w:hAnsi="標楷體"/>
        <w:b w:val="0"/>
        <w:i w:val="0"/>
        <w:kern w:val="0"/>
        <w:sz w:val="24"/>
        <w:szCs w:val="24"/>
        <w:u w:val="none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19" w15:restartNumberingAfterBreak="0">
    <w:nsid w:val="653E43D3"/>
    <w:multiLevelType w:val="hybridMultilevel"/>
    <w:tmpl w:val="3BFEDB44"/>
    <w:lvl w:ilvl="0" w:tplc="4A3C637A">
      <w:start w:val="1"/>
      <w:numFmt w:val="taiwaneseCountingThousand"/>
      <w:lvlText w:val="%1、"/>
      <w:lvlJc w:val="left"/>
      <w:pPr>
        <w:ind w:left="1600" w:hanging="480"/>
      </w:pPr>
      <w:rPr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2080" w:hanging="480"/>
      </w:pPr>
    </w:lvl>
    <w:lvl w:ilvl="2" w:tplc="0409001B" w:tentative="1">
      <w:start w:val="1"/>
      <w:numFmt w:val="lowerRoman"/>
      <w:lvlText w:val="%3."/>
      <w:lvlJc w:val="right"/>
      <w:pPr>
        <w:ind w:left="2560" w:hanging="480"/>
      </w:pPr>
    </w:lvl>
    <w:lvl w:ilvl="3" w:tplc="0409000F" w:tentative="1">
      <w:start w:val="1"/>
      <w:numFmt w:val="decimal"/>
      <w:lvlText w:val="%4."/>
      <w:lvlJc w:val="left"/>
      <w:pPr>
        <w:ind w:left="3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20" w:hanging="480"/>
      </w:pPr>
    </w:lvl>
    <w:lvl w:ilvl="5" w:tplc="0409001B" w:tentative="1">
      <w:start w:val="1"/>
      <w:numFmt w:val="lowerRoman"/>
      <w:lvlText w:val="%6."/>
      <w:lvlJc w:val="right"/>
      <w:pPr>
        <w:ind w:left="4000" w:hanging="480"/>
      </w:pPr>
    </w:lvl>
    <w:lvl w:ilvl="6" w:tplc="0409000F" w:tentative="1">
      <w:start w:val="1"/>
      <w:numFmt w:val="decimal"/>
      <w:lvlText w:val="%7."/>
      <w:lvlJc w:val="left"/>
      <w:pPr>
        <w:ind w:left="4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60" w:hanging="480"/>
      </w:pPr>
    </w:lvl>
    <w:lvl w:ilvl="8" w:tplc="0409001B" w:tentative="1">
      <w:start w:val="1"/>
      <w:numFmt w:val="lowerRoman"/>
      <w:lvlText w:val="%9."/>
      <w:lvlJc w:val="right"/>
      <w:pPr>
        <w:ind w:left="5440" w:hanging="480"/>
      </w:pPr>
    </w:lvl>
  </w:abstractNum>
  <w:abstractNum w:abstractNumId="120" w15:restartNumberingAfterBreak="0">
    <w:nsid w:val="67573DB7"/>
    <w:multiLevelType w:val="hybridMultilevel"/>
    <w:tmpl w:val="941EEC56"/>
    <w:lvl w:ilvl="0" w:tplc="1E3A21D0">
      <w:start w:val="1"/>
      <w:numFmt w:val="taiwaneseCountingThousand"/>
      <w:lvlText w:val="第%1條"/>
      <w:lvlJc w:val="left"/>
      <w:pPr>
        <w:ind w:left="480" w:hanging="480"/>
      </w:pPr>
      <w:rPr>
        <w:rFonts w:eastAsia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1" w15:restartNumberingAfterBreak="0">
    <w:nsid w:val="69246663"/>
    <w:multiLevelType w:val="hybridMultilevel"/>
    <w:tmpl w:val="964437A0"/>
    <w:lvl w:ilvl="0" w:tplc="43C0A23C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/>
        <w:bCs/>
        <w:color w:val="000000"/>
        <w:sz w:val="24"/>
        <w:szCs w:val="24"/>
        <w:u w:val="singl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2" w15:restartNumberingAfterBreak="0">
    <w:nsid w:val="6B9D33B5"/>
    <w:multiLevelType w:val="hybridMultilevel"/>
    <w:tmpl w:val="E7A40FF0"/>
    <w:styleLink w:val="7111"/>
    <w:lvl w:ilvl="0" w:tplc="2A660A62">
      <w:start w:val="1"/>
      <w:numFmt w:val="taiwaneseCountingThousand"/>
      <w:suff w:val="nothing"/>
      <w:lvlText w:val="（%1）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3" w15:restartNumberingAfterBreak="0">
    <w:nsid w:val="6C526772"/>
    <w:multiLevelType w:val="hybridMultilevel"/>
    <w:tmpl w:val="BC802CB4"/>
    <w:lvl w:ilvl="0" w:tplc="09FC55AA">
      <w:start w:val="1"/>
      <w:numFmt w:val="taiwaneseCountingThousand"/>
      <w:pStyle w:val="a5"/>
      <w:lvlText w:val="%1、"/>
      <w:lvlJc w:val="left"/>
      <w:pPr>
        <w:ind w:left="408" w:hanging="480"/>
      </w:pPr>
      <w:rPr>
        <w:rFonts w:eastAsia="標楷體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4" w15:restartNumberingAfterBreak="0">
    <w:nsid w:val="6CF36938"/>
    <w:multiLevelType w:val="hybridMultilevel"/>
    <w:tmpl w:val="D698041E"/>
    <w:lvl w:ilvl="0" w:tplc="87FC6DD6">
      <w:start w:val="1"/>
      <w:numFmt w:val="taiwaneseCountingThousand"/>
      <w:pStyle w:val="a6"/>
      <w:lvlText w:val="%1、"/>
      <w:lvlJc w:val="left"/>
      <w:pPr>
        <w:ind w:left="480" w:hanging="480"/>
      </w:pPr>
      <w:rPr>
        <w:rFonts w:hint="eastAsia"/>
        <w:color w:val="auto"/>
        <w:sz w:val="28"/>
      </w:rPr>
    </w:lvl>
    <w:lvl w:ilvl="1" w:tplc="F864CEAA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5" w15:restartNumberingAfterBreak="0">
    <w:nsid w:val="6E14528E"/>
    <w:multiLevelType w:val="hybridMultilevel"/>
    <w:tmpl w:val="AA6C9E7E"/>
    <w:lvl w:ilvl="0" w:tplc="D40423AE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hint="eastAsia"/>
        <w:b/>
        <w:bCs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6" w15:restartNumberingAfterBreak="0">
    <w:nsid w:val="6E1F72D6"/>
    <w:multiLevelType w:val="hybridMultilevel"/>
    <w:tmpl w:val="58D0A764"/>
    <w:styleLink w:val="165"/>
    <w:lvl w:ilvl="0" w:tplc="5666D72C">
      <w:start w:val="1"/>
      <w:numFmt w:val="taiwaneseCountingThousand"/>
      <w:lvlText w:val="%1、"/>
      <w:lvlJc w:val="left"/>
      <w:pPr>
        <w:ind w:left="960" w:hanging="480"/>
      </w:pPr>
      <w:rPr>
        <w:rFonts w:ascii="標楷體" w:eastAsia="標楷體" w:hAnsi="標楷體"/>
        <w:b w:val="0"/>
        <w:bCs w:val="0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0409001B">
      <w:start w:val="1"/>
      <w:numFmt w:val="lowerRoman"/>
      <w:lvlText w:val="%6."/>
      <w:lvlJc w:val="right"/>
      <w:pPr>
        <w:ind w:left="3360" w:hanging="480"/>
      </w:pPr>
    </w:lvl>
    <w:lvl w:ilvl="6" w:tplc="0409000F">
      <w:start w:val="1"/>
      <w:numFmt w:val="decimal"/>
      <w:lvlText w:val="%7."/>
      <w:lvlJc w:val="left"/>
      <w:pPr>
        <w:ind w:left="3840" w:hanging="480"/>
      </w:pPr>
    </w:lvl>
    <w:lvl w:ilvl="7" w:tplc="04090019">
      <w:start w:val="1"/>
      <w:numFmt w:val="ideographTraditional"/>
      <w:lvlText w:val="%8、"/>
      <w:lvlJc w:val="left"/>
      <w:pPr>
        <w:ind w:left="4320" w:hanging="480"/>
      </w:pPr>
    </w:lvl>
    <w:lvl w:ilvl="8" w:tplc="0409001B">
      <w:start w:val="1"/>
      <w:numFmt w:val="lowerRoman"/>
      <w:lvlText w:val="%9."/>
      <w:lvlJc w:val="right"/>
      <w:pPr>
        <w:ind w:left="4800" w:hanging="480"/>
      </w:pPr>
    </w:lvl>
  </w:abstractNum>
  <w:abstractNum w:abstractNumId="127" w15:restartNumberingAfterBreak="0">
    <w:nsid w:val="6E935D88"/>
    <w:multiLevelType w:val="hybridMultilevel"/>
    <w:tmpl w:val="733E79D0"/>
    <w:lvl w:ilvl="0" w:tplc="94D68264">
      <w:start w:val="1"/>
      <w:numFmt w:val="taiwaneseCountingThousand"/>
      <w:lvlText w:val="(%1)"/>
      <w:lvlJc w:val="left"/>
      <w:pPr>
        <w:ind w:left="535" w:hanging="480"/>
      </w:pPr>
      <w:rPr>
        <w:rFonts w:ascii="標楷體" w:eastAsia="標楷體" w:hAnsi="標楷體" w:hint="eastAsia"/>
        <w:b/>
        <w:bCs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128" w15:restartNumberingAfterBreak="0">
    <w:nsid w:val="6E9F1445"/>
    <w:multiLevelType w:val="hybridMultilevel"/>
    <w:tmpl w:val="1D78D03E"/>
    <w:lvl w:ilvl="0" w:tplc="996096CE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bCs/>
        <w:color w:val="000000"/>
        <w:sz w:val="24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9" w15:restartNumberingAfterBreak="0">
    <w:nsid w:val="6F1D7BA9"/>
    <w:multiLevelType w:val="multilevel"/>
    <w:tmpl w:val="5664A03C"/>
    <w:lvl w:ilvl="0">
      <w:start w:val="1"/>
      <w:numFmt w:val="taiwaneseCountingThousand"/>
      <w:pStyle w:val="10"/>
      <w:lvlText w:val="%1、"/>
      <w:lvlJc w:val="left"/>
      <w:pPr>
        <w:ind w:left="497" w:hanging="737"/>
      </w:pPr>
      <w:rPr>
        <w:rFonts w:hint="eastAsia"/>
      </w:rPr>
    </w:lvl>
    <w:lvl w:ilvl="1">
      <w:start w:val="1"/>
      <w:numFmt w:val="taiwaneseCountingThousand"/>
      <w:pStyle w:val="21"/>
      <w:lvlText w:val="(%2)"/>
      <w:lvlJc w:val="left"/>
      <w:pPr>
        <w:ind w:left="1121" w:hanging="87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964" w:firstLine="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446" w:firstLine="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1928" w:firstLine="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410" w:firstLine="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892" w:firstLine="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374" w:firstLine="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856" w:firstLine="0"/>
      </w:pPr>
      <w:rPr>
        <w:rFonts w:hint="eastAsia"/>
      </w:rPr>
    </w:lvl>
  </w:abstractNum>
  <w:abstractNum w:abstractNumId="130" w15:restartNumberingAfterBreak="0">
    <w:nsid w:val="6F613E3C"/>
    <w:multiLevelType w:val="hybridMultilevel"/>
    <w:tmpl w:val="7A0EF5CE"/>
    <w:lvl w:ilvl="0" w:tplc="1E3A21D0">
      <w:start w:val="1"/>
      <w:numFmt w:val="taiwaneseCountingThousand"/>
      <w:lvlText w:val="第%1條"/>
      <w:lvlJc w:val="left"/>
      <w:pPr>
        <w:ind w:left="480" w:hanging="480"/>
      </w:pPr>
      <w:rPr>
        <w:rFonts w:eastAsia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1" w15:restartNumberingAfterBreak="0">
    <w:nsid w:val="72696981"/>
    <w:multiLevelType w:val="hybridMultilevel"/>
    <w:tmpl w:val="037849E6"/>
    <w:lvl w:ilvl="0" w:tplc="672ED2C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 w:val="0"/>
        <w:bCs/>
        <w:color w:val="000000"/>
        <w:sz w:val="24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2" w15:restartNumberingAfterBreak="0">
    <w:nsid w:val="72AB6C86"/>
    <w:multiLevelType w:val="hybridMultilevel"/>
    <w:tmpl w:val="3702AFD6"/>
    <w:styleLink w:val="ImportedStyle131"/>
    <w:lvl w:ilvl="0" w:tplc="D1DCA5FE">
      <w:start w:val="2"/>
      <w:numFmt w:val="ideographLegalTraditional"/>
      <w:lvlText w:val="%1、"/>
      <w:lvlJc w:val="left"/>
      <w:pPr>
        <w:ind w:left="1047" w:hanging="480"/>
      </w:pPr>
      <w:rPr>
        <w:rFonts w:hint="eastAsia"/>
      </w:rPr>
    </w:lvl>
    <w:lvl w:ilvl="1" w:tplc="04090017">
      <w:start w:val="1"/>
      <w:numFmt w:val="ideographLegalTraditional"/>
      <w:lvlText w:val="%2、"/>
      <w:lvlJc w:val="left"/>
      <w:pPr>
        <w:ind w:left="960" w:hanging="480"/>
      </w:pPr>
    </w:lvl>
    <w:lvl w:ilvl="2" w:tplc="070E0A70">
      <w:start w:val="1"/>
      <w:numFmt w:val="taiwaneseCountingThousand"/>
      <w:lvlText w:val="(%3)"/>
      <w:lvlJc w:val="left"/>
      <w:pPr>
        <w:ind w:left="1440" w:hanging="480"/>
      </w:pPr>
      <w:rPr>
        <w:rFonts w:ascii="Times New Roman" w:eastAsia="標楷體" w:hAnsi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3" w15:restartNumberingAfterBreak="0">
    <w:nsid w:val="753E2FB6"/>
    <w:multiLevelType w:val="hybridMultilevel"/>
    <w:tmpl w:val="144AC1C0"/>
    <w:lvl w:ilvl="0" w:tplc="8F60F80C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hint="eastAsia"/>
        <w:b/>
        <w:bCs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4" w15:restartNumberingAfterBreak="0">
    <w:nsid w:val="7574430B"/>
    <w:multiLevelType w:val="hybridMultilevel"/>
    <w:tmpl w:val="A0FA144A"/>
    <w:lvl w:ilvl="0" w:tplc="1E3A21D0">
      <w:start w:val="1"/>
      <w:numFmt w:val="taiwaneseCountingThousand"/>
      <w:lvlText w:val="第%1條"/>
      <w:lvlJc w:val="left"/>
      <w:pPr>
        <w:ind w:left="480" w:hanging="480"/>
      </w:pPr>
      <w:rPr>
        <w:rFonts w:eastAsia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5" w15:restartNumberingAfterBreak="0">
    <w:nsid w:val="758536D2"/>
    <w:multiLevelType w:val="hybridMultilevel"/>
    <w:tmpl w:val="5AF60838"/>
    <w:lvl w:ilvl="0" w:tplc="BBC0615A">
      <w:start w:val="1"/>
      <w:numFmt w:val="taiwaneseCountingThousand"/>
      <w:lvlText w:val="%1、"/>
      <w:lvlJc w:val="left"/>
      <w:pPr>
        <w:ind w:left="893" w:hanging="480"/>
      </w:pPr>
      <w:rPr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1373" w:hanging="480"/>
      </w:pPr>
    </w:lvl>
    <w:lvl w:ilvl="2" w:tplc="0409001B" w:tentative="1">
      <w:start w:val="1"/>
      <w:numFmt w:val="lowerRoman"/>
      <w:lvlText w:val="%3."/>
      <w:lvlJc w:val="right"/>
      <w:pPr>
        <w:ind w:left="1853" w:hanging="480"/>
      </w:pPr>
    </w:lvl>
    <w:lvl w:ilvl="3" w:tplc="0409000F" w:tentative="1">
      <w:start w:val="1"/>
      <w:numFmt w:val="decimal"/>
      <w:lvlText w:val="%4."/>
      <w:lvlJc w:val="left"/>
      <w:pPr>
        <w:ind w:left="233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13" w:hanging="480"/>
      </w:pPr>
    </w:lvl>
    <w:lvl w:ilvl="5" w:tplc="0409001B" w:tentative="1">
      <w:start w:val="1"/>
      <w:numFmt w:val="lowerRoman"/>
      <w:lvlText w:val="%6."/>
      <w:lvlJc w:val="right"/>
      <w:pPr>
        <w:ind w:left="3293" w:hanging="480"/>
      </w:pPr>
    </w:lvl>
    <w:lvl w:ilvl="6" w:tplc="0409000F" w:tentative="1">
      <w:start w:val="1"/>
      <w:numFmt w:val="decimal"/>
      <w:lvlText w:val="%7."/>
      <w:lvlJc w:val="left"/>
      <w:pPr>
        <w:ind w:left="377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53" w:hanging="480"/>
      </w:pPr>
    </w:lvl>
    <w:lvl w:ilvl="8" w:tplc="0409001B" w:tentative="1">
      <w:start w:val="1"/>
      <w:numFmt w:val="lowerRoman"/>
      <w:lvlText w:val="%9."/>
      <w:lvlJc w:val="right"/>
      <w:pPr>
        <w:ind w:left="4733" w:hanging="480"/>
      </w:pPr>
    </w:lvl>
  </w:abstractNum>
  <w:abstractNum w:abstractNumId="136" w15:restartNumberingAfterBreak="0">
    <w:nsid w:val="75EA5D16"/>
    <w:multiLevelType w:val="hybridMultilevel"/>
    <w:tmpl w:val="4A38D16E"/>
    <w:lvl w:ilvl="0" w:tplc="9B626FCC">
      <w:start w:val="1"/>
      <w:numFmt w:val="taiwaneseCountingThousand"/>
      <w:suff w:val="nothing"/>
      <w:lvlText w:val="第%1條、"/>
      <w:lvlJc w:val="left"/>
      <w:pPr>
        <w:ind w:left="579" w:hanging="480"/>
      </w:pPr>
      <w:rPr>
        <w:rFonts w:hint="eastAsia"/>
      </w:rPr>
    </w:lvl>
    <w:lvl w:ilvl="1" w:tplc="FD706D18">
      <w:start w:val="1"/>
      <w:numFmt w:val="taiwaneseCountingThousand"/>
      <w:lvlText w:val="%2、"/>
      <w:lvlJc w:val="left"/>
      <w:pPr>
        <w:ind w:left="1059" w:hanging="480"/>
      </w:pPr>
      <w:rPr>
        <w:b w:val="0"/>
        <w:bCs w:val="0"/>
        <w:u w:val="none"/>
      </w:rPr>
    </w:lvl>
    <w:lvl w:ilvl="2" w:tplc="0409001B">
      <w:start w:val="1"/>
      <w:numFmt w:val="lowerRoman"/>
      <w:lvlText w:val="%3."/>
      <w:lvlJc w:val="right"/>
      <w:pPr>
        <w:ind w:left="1539" w:hanging="480"/>
      </w:pPr>
    </w:lvl>
    <w:lvl w:ilvl="3" w:tplc="0409000F" w:tentative="1">
      <w:start w:val="1"/>
      <w:numFmt w:val="decimal"/>
      <w:lvlText w:val="%4."/>
      <w:lvlJc w:val="left"/>
      <w:pPr>
        <w:ind w:left="201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99" w:hanging="480"/>
      </w:pPr>
    </w:lvl>
    <w:lvl w:ilvl="5" w:tplc="0409001B" w:tentative="1">
      <w:start w:val="1"/>
      <w:numFmt w:val="lowerRoman"/>
      <w:lvlText w:val="%6."/>
      <w:lvlJc w:val="right"/>
      <w:pPr>
        <w:ind w:left="2979" w:hanging="480"/>
      </w:pPr>
    </w:lvl>
    <w:lvl w:ilvl="6" w:tplc="0409000F" w:tentative="1">
      <w:start w:val="1"/>
      <w:numFmt w:val="decimal"/>
      <w:lvlText w:val="%7."/>
      <w:lvlJc w:val="left"/>
      <w:pPr>
        <w:ind w:left="345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39" w:hanging="480"/>
      </w:pPr>
    </w:lvl>
    <w:lvl w:ilvl="8" w:tplc="0409001B" w:tentative="1">
      <w:start w:val="1"/>
      <w:numFmt w:val="lowerRoman"/>
      <w:lvlText w:val="%9."/>
      <w:lvlJc w:val="right"/>
      <w:pPr>
        <w:ind w:left="4419" w:hanging="480"/>
      </w:pPr>
    </w:lvl>
  </w:abstractNum>
  <w:abstractNum w:abstractNumId="137" w15:restartNumberingAfterBreak="0">
    <w:nsid w:val="763C36FA"/>
    <w:multiLevelType w:val="hybridMultilevel"/>
    <w:tmpl w:val="ADECD1AE"/>
    <w:styleLink w:val="ImportedStyle15"/>
    <w:lvl w:ilvl="0" w:tplc="AEBAAA70">
      <w:start w:val="1"/>
      <w:numFmt w:val="taiwaneseCounting"/>
      <w:lvlText w:val="(%1)"/>
      <w:lvlJc w:val="left"/>
      <w:pPr>
        <w:tabs>
          <w:tab w:val="num" w:pos="960"/>
        </w:tabs>
        <w:ind w:left="1091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AEB538">
      <w:start w:val="1"/>
      <w:numFmt w:val="chineseCounting"/>
      <w:lvlText w:val="%2."/>
      <w:lvlJc w:val="left"/>
      <w:pPr>
        <w:tabs>
          <w:tab w:val="num" w:pos="1440"/>
        </w:tabs>
        <w:ind w:left="1571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CD2E358">
      <w:start w:val="1"/>
      <w:numFmt w:val="lowerRoman"/>
      <w:lvlText w:val="%3."/>
      <w:lvlJc w:val="left"/>
      <w:pPr>
        <w:tabs>
          <w:tab w:val="num" w:pos="1920"/>
        </w:tabs>
        <w:ind w:left="2051" w:hanging="64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8F6D02A">
      <w:start w:val="1"/>
      <w:numFmt w:val="decimal"/>
      <w:lvlText w:val="%4."/>
      <w:lvlJc w:val="left"/>
      <w:pPr>
        <w:tabs>
          <w:tab w:val="num" w:pos="2400"/>
        </w:tabs>
        <w:ind w:left="2531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672C1DE">
      <w:start w:val="1"/>
      <w:numFmt w:val="chineseCounting"/>
      <w:lvlText w:val="%5."/>
      <w:lvlJc w:val="left"/>
      <w:pPr>
        <w:tabs>
          <w:tab w:val="num" w:pos="2880"/>
        </w:tabs>
        <w:ind w:left="3011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09A68A8">
      <w:start w:val="1"/>
      <w:numFmt w:val="lowerRoman"/>
      <w:lvlText w:val="%6."/>
      <w:lvlJc w:val="left"/>
      <w:pPr>
        <w:tabs>
          <w:tab w:val="num" w:pos="3360"/>
        </w:tabs>
        <w:ind w:left="3491" w:hanging="64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EB2E4CA">
      <w:start w:val="1"/>
      <w:numFmt w:val="decimal"/>
      <w:lvlText w:val="%7."/>
      <w:lvlJc w:val="left"/>
      <w:pPr>
        <w:tabs>
          <w:tab w:val="num" w:pos="3840"/>
        </w:tabs>
        <w:ind w:left="3971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3B2DA6C">
      <w:start w:val="1"/>
      <w:numFmt w:val="chineseCounting"/>
      <w:lvlText w:val="%8."/>
      <w:lvlJc w:val="left"/>
      <w:pPr>
        <w:tabs>
          <w:tab w:val="num" w:pos="4320"/>
        </w:tabs>
        <w:ind w:left="4451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FEA6292">
      <w:start w:val="1"/>
      <w:numFmt w:val="lowerRoman"/>
      <w:lvlText w:val="%9."/>
      <w:lvlJc w:val="left"/>
      <w:pPr>
        <w:tabs>
          <w:tab w:val="num" w:pos="4800"/>
        </w:tabs>
        <w:ind w:left="4931" w:hanging="64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8" w15:restartNumberingAfterBreak="0">
    <w:nsid w:val="76E16C1F"/>
    <w:multiLevelType w:val="hybridMultilevel"/>
    <w:tmpl w:val="BD4A76C0"/>
    <w:lvl w:ilvl="0" w:tplc="43D00554">
      <w:start w:val="1"/>
      <w:numFmt w:val="taiwaneseCountingThousand"/>
      <w:lvlText w:val="%1、"/>
      <w:lvlJc w:val="left"/>
      <w:pPr>
        <w:ind w:left="1380" w:hanging="480"/>
      </w:pPr>
      <w:rPr>
        <w:rFonts w:hint="default"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1860" w:hanging="480"/>
      </w:pPr>
    </w:lvl>
    <w:lvl w:ilvl="2" w:tplc="0409001B" w:tentative="1">
      <w:start w:val="1"/>
      <w:numFmt w:val="lowerRoman"/>
      <w:lvlText w:val="%3."/>
      <w:lvlJc w:val="right"/>
      <w:pPr>
        <w:ind w:left="2340" w:hanging="480"/>
      </w:pPr>
    </w:lvl>
    <w:lvl w:ilvl="3" w:tplc="0409000F" w:tentative="1">
      <w:start w:val="1"/>
      <w:numFmt w:val="decimal"/>
      <w:lvlText w:val="%4."/>
      <w:lvlJc w:val="left"/>
      <w:pPr>
        <w:ind w:left="28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00" w:hanging="480"/>
      </w:pPr>
    </w:lvl>
    <w:lvl w:ilvl="5" w:tplc="0409001B" w:tentative="1">
      <w:start w:val="1"/>
      <w:numFmt w:val="lowerRoman"/>
      <w:lvlText w:val="%6."/>
      <w:lvlJc w:val="right"/>
      <w:pPr>
        <w:ind w:left="3780" w:hanging="480"/>
      </w:pPr>
    </w:lvl>
    <w:lvl w:ilvl="6" w:tplc="0409000F" w:tentative="1">
      <w:start w:val="1"/>
      <w:numFmt w:val="decimal"/>
      <w:lvlText w:val="%7."/>
      <w:lvlJc w:val="left"/>
      <w:pPr>
        <w:ind w:left="42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40" w:hanging="480"/>
      </w:pPr>
    </w:lvl>
    <w:lvl w:ilvl="8" w:tplc="0409001B" w:tentative="1">
      <w:start w:val="1"/>
      <w:numFmt w:val="lowerRoman"/>
      <w:lvlText w:val="%9."/>
      <w:lvlJc w:val="right"/>
      <w:pPr>
        <w:ind w:left="5220" w:hanging="480"/>
      </w:pPr>
    </w:lvl>
  </w:abstractNum>
  <w:abstractNum w:abstractNumId="139" w15:restartNumberingAfterBreak="0">
    <w:nsid w:val="77012AB8"/>
    <w:multiLevelType w:val="hybridMultilevel"/>
    <w:tmpl w:val="2EECA0DE"/>
    <w:lvl w:ilvl="0" w:tplc="1E3A21D0">
      <w:start w:val="1"/>
      <w:numFmt w:val="taiwaneseCountingThousand"/>
      <w:lvlText w:val="第%1條"/>
      <w:lvlJc w:val="left"/>
      <w:pPr>
        <w:ind w:left="480" w:hanging="480"/>
      </w:pPr>
      <w:rPr>
        <w:rFonts w:eastAsia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0" w15:restartNumberingAfterBreak="0">
    <w:nsid w:val="77514284"/>
    <w:multiLevelType w:val="hybridMultilevel"/>
    <w:tmpl w:val="93E64EDC"/>
    <w:lvl w:ilvl="0" w:tplc="B8008CF2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 w:hint="default"/>
        <w:b/>
        <w:bCs/>
        <w:color w:val="000000"/>
        <w:sz w:val="24"/>
        <w:szCs w:val="24"/>
        <w:u w:val="singl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1" w15:restartNumberingAfterBreak="0">
    <w:nsid w:val="77CC2937"/>
    <w:multiLevelType w:val="hybridMultilevel"/>
    <w:tmpl w:val="FEA0F226"/>
    <w:styleLink w:val="712112"/>
    <w:lvl w:ilvl="0" w:tplc="40D6CB58">
      <w:start w:val="1"/>
      <w:numFmt w:val="taiwaneseCountingThousand"/>
      <w:suff w:val="nothing"/>
      <w:lvlText w:val="(%1)"/>
      <w:lvlJc w:val="left"/>
      <w:pPr>
        <w:ind w:left="6576" w:hanging="480"/>
      </w:pPr>
      <w:rPr>
        <w:rFonts w:ascii="標楷體" w:eastAsia="標楷體" w:hAnsi="標楷體" w:hint="default"/>
        <w:b/>
        <w:color w:val="auto"/>
        <w:u w:val="single"/>
      </w:rPr>
    </w:lvl>
    <w:lvl w:ilvl="1" w:tplc="04090019">
      <w:start w:val="1"/>
      <w:numFmt w:val="ideographTraditional"/>
      <w:lvlText w:val="%2、"/>
      <w:lvlJc w:val="left"/>
      <w:pPr>
        <w:ind w:left="7536" w:hanging="480"/>
      </w:pPr>
    </w:lvl>
    <w:lvl w:ilvl="2" w:tplc="0409001B" w:tentative="1">
      <w:start w:val="1"/>
      <w:numFmt w:val="lowerRoman"/>
      <w:lvlText w:val="%3."/>
      <w:lvlJc w:val="right"/>
      <w:pPr>
        <w:ind w:left="8016" w:hanging="480"/>
      </w:pPr>
    </w:lvl>
    <w:lvl w:ilvl="3" w:tplc="0409000F" w:tentative="1">
      <w:start w:val="1"/>
      <w:numFmt w:val="decimal"/>
      <w:lvlText w:val="%4."/>
      <w:lvlJc w:val="left"/>
      <w:pPr>
        <w:ind w:left="84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8976" w:hanging="480"/>
      </w:pPr>
    </w:lvl>
    <w:lvl w:ilvl="5" w:tplc="0409001B" w:tentative="1">
      <w:start w:val="1"/>
      <w:numFmt w:val="lowerRoman"/>
      <w:lvlText w:val="%6."/>
      <w:lvlJc w:val="right"/>
      <w:pPr>
        <w:ind w:left="9456" w:hanging="480"/>
      </w:pPr>
    </w:lvl>
    <w:lvl w:ilvl="6" w:tplc="0409000F" w:tentative="1">
      <w:start w:val="1"/>
      <w:numFmt w:val="decimal"/>
      <w:lvlText w:val="%7."/>
      <w:lvlJc w:val="left"/>
      <w:pPr>
        <w:ind w:left="99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10416" w:hanging="480"/>
      </w:pPr>
    </w:lvl>
    <w:lvl w:ilvl="8" w:tplc="0409001B" w:tentative="1">
      <w:start w:val="1"/>
      <w:numFmt w:val="lowerRoman"/>
      <w:lvlText w:val="%9."/>
      <w:lvlJc w:val="right"/>
      <w:pPr>
        <w:ind w:left="10896" w:hanging="480"/>
      </w:pPr>
    </w:lvl>
  </w:abstractNum>
  <w:abstractNum w:abstractNumId="142" w15:restartNumberingAfterBreak="0">
    <w:nsid w:val="7AE03C21"/>
    <w:multiLevelType w:val="hybridMultilevel"/>
    <w:tmpl w:val="4216C824"/>
    <w:lvl w:ilvl="0" w:tplc="FC747A0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3" w15:restartNumberingAfterBreak="0">
    <w:nsid w:val="7F314C8D"/>
    <w:multiLevelType w:val="hybridMultilevel"/>
    <w:tmpl w:val="2D9412B8"/>
    <w:lvl w:ilvl="0" w:tplc="6EAEA13A">
      <w:start w:val="1"/>
      <w:numFmt w:val="taiwaneseCountingThousand"/>
      <w:lvlText w:val="第%1條"/>
      <w:lvlJc w:val="left"/>
      <w:pPr>
        <w:ind w:left="480" w:hanging="480"/>
      </w:pPr>
      <w:rPr>
        <w:rFonts w:eastAsia="標楷體" w:hint="eastAsia"/>
        <w:b w:val="0"/>
        <w:bCs w:val="0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4" w15:restartNumberingAfterBreak="0">
    <w:nsid w:val="7F7D45DC"/>
    <w:multiLevelType w:val="hybridMultilevel"/>
    <w:tmpl w:val="F5A66240"/>
    <w:lvl w:ilvl="0" w:tplc="ACC6BC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5" w15:restartNumberingAfterBreak="0">
    <w:nsid w:val="7FA5410F"/>
    <w:multiLevelType w:val="hybridMultilevel"/>
    <w:tmpl w:val="3CB8EB0C"/>
    <w:styleLink w:val="ImportedStyle121"/>
    <w:lvl w:ilvl="0" w:tplc="04090017">
      <w:start w:val="1"/>
      <w:numFmt w:val="ideographLegalTraditional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46"/>
  </w:num>
  <w:num w:numId="2">
    <w:abstractNumId w:val="73"/>
  </w:num>
  <w:num w:numId="3">
    <w:abstractNumId w:val="53"/>
  </w:num>
  <w:num w:numId="4">
    <w:abstractNumId w:val="74"/>
  </w:num>
  <w:num w:numId="5">
    <w:abstractNumId w:val="101"/>
  </w:num>
  <w:num w:numId="6">
    <w:abstractNumId w:val="145"/>
  </w:num>
  <w:num w:numId="7">
    <w:abstractNumId w:val="132"/>
  </w:num>
  <w:num w:numId="8">
    <w:abstractNumId w:val="63"/>
  </w:num>
  <w:num w:numId="9">
    <w:abstractNumId w:val="103"/>
  </w:num>
  <w:num w:numId="10">
    <w:abstractNumId w:val="11"/>
  </w:num>
  <w:num w:numId="11">
    <w:abstractNumId w:val="87"/>
  </w:num>
  <w:num w:numId="12">
    <w:abstractNumId w:val="109"/>
  </w:num>
  <w:num w:numId="13">
    <w:abstractNumId w:val="49"/>
  </w:num>
  <w:num w:numId="14">
    <w:abstractNumId w:val="114"/>
  </w:num>
  <w:num w:numId="15">
    <w:abstractNumId w:val="42"/>
  </w:num>
  <w:num w:numId="16">
    <w:abstractNumId w:val="105"/>
  </w:num>
  <w:num w:numId="17">
    <w:abstractNumId w:val="122"/>
  </w:num>
  <w:num w:numId="18">
    <w:abstractNumId w:val="66"/>
  </w:num>
  <w:num w:numId="19">
    <w:abstractNumId w:val="112"/>
  </w:num>
  <w:num w:numId="20">
    <w:abstractNumId w:val="72"/>
  </w:num>
  <w:num w:numId="21">
    <w:abstractNumId w:val="59"/>
  </w:num>
  <w:num w:numId="22">
    <w:abstractNumId w:val="31"/>
  </w:num>
  <w:num w:numId="23">
    <w:abstractNumId w:val="104"/>
  </w:num>
  <w:num w:numId="24">
    <w:abstractNumId w:val="69"/>
  </w:num>
  <w:num w:numId="25">
    <w:abstractNumId w:val="7"/>
  </w:num>
  <w:num w:numId="26">
    <w:abstractNumId w:val="3"/>
  </w:num>
  <w:num w:numId="27">
    <w:abstractNumId w:val="2"/>
  </w:num>
  <w:num w:numId="28">
    <w:abstractNumId w:val="1"/>
  </w:num>
  <w:num w:numId="29">
    <w:abstractNumId w:val="0"/>
  </w:num>
  <w:num w:numId="30">
    <w:abstractNumId w:val="8"/>
  </w:num>
  <w:num w:numId="31">
    <w:abstractNumId w:val="6"/>
  </w:num>
  <w:num w:numId="32">
    <w:abstractNumId w:val="5"/>
  </w:num>
  <w:num w:numId="33">
    <w:abstractNumId w:val="4"/>
  </w:num>
  <w:num w:numId="34">
    <w:abstractNumId w:val="18"/>
  </w:num>
  <w:num w:numId="35">
    <w:abstractNumId w:val="98"/>
  </w:num>
  <w:num w:numId="36">
    <w:abstractNumId w:val="124"/>
  </w:num>
  <w:num w:numId="37">
    <w:abstractNumId w:val="123"/>
  </w:num>
  <w:num w:numId="38">
    <w:abstractNumId w:val="71"/>
  </w:num>
  <w:num w:numId="39">
    <w:abstractNumId w:val="68"/>
  </w:num>
  <w:num w:numId="40">
    <w:abstractNumId w:val="118"/>
  </w:num>
  <w:num w:numId="41">
    <w:abstractNumId w:val="32"/>
  </w:num>
  <w:num w:numId="42">
    <w:abstractNumId w:val="115"/>
  </w:num>
  <w:num w:numId="43">
    <w:abstractNumId w:val="34"/>
  </w:num>
  <w:num w:numId="44">
    <w:abstractNumId w:val="12"/>
  </w:num>
  <w:num w:numId="45">
    <w:abstractNumId w:val="79"/>
  </w:num>
  <w:num w:numId="46">
    <w:abstractNumId w:val="13"/>
  </w:num>
  <w:num w:numId="47">
    <w:abstractNumId w:val="113"/>
  </w:num>
  <w:num w:numId="48">
    <w:abstractNumId w:val="29"/>
  </w:num>
  <w:num w:numId="49">
    <w:abstractNumId w:val="27"/>
  </w:num>
  <w:num w:numId="50">
    <w:abstractNumId w:val="14"/>
  </w:num>
  <w:num w:numId="51">
    <w:abstractNumId w:val="92"/>
  </w:num>
  <w:num w:numId="52">
    <w:abstractNumId w:val="137"/>
  </w:num>
  <w:num w:numId="53">
    <w:abstractNumId w:val="57"/>
  </w:num>
  <w:num w:numId="54">
    <w:abstractNumId w:val="108"/>
  </w:num>
  <w:num w:numId="55">
    <w:abstractNumId w:val="129"/>
  </w:num>
  <w:num w:numId="56">
    <w:abstractNumId w:val="95"/>
  </w:num>
  <w:num w:numId="57">
    <w:abstractNumId w:val="64"/>
  </w:num>
  <w:num w:numId="58">
    <w:abstractNumId w:val="126"/>
  </w:num>
  <w:num w:numId="59">
    <w:abstractNumId w:val="47"/>
  </w:num>
  <w:num w:numId="60">
    <w:abstractNumId w:val="99"/>
  </w:num>
  <w:num w:numId="61">
    <w:abstractNumId w:val="88"/>
  </w:num>
  <w:num w:numId="62">
    <w:abstractNumId w:val="141"/>
  </w:num>
  <w:num w:numId="63">
    <w:abstractNumId w:val="28"/>
  </w:num>
  <w:num w:numId="64">
    <w:abstractNumId w:val="117"/>
  </w:num>
  <w:num w:numId="65">
    <w:abstractNumId w:val="16"/>
  </w:num>
  <w:num w:numId="66">
    <w:abstractNumId w:val="90"/>
  </w:num>
  <w:num w:numId="67">
    <w:abstractNumId w:val="128"/>
  </w:num>
  <w:num w:numId="68">
    <w:abstractNumId w:val="136"/>
  </w:num>
  <w:num w:numId="69">
    <w:abstractNumId w:val="143"/>
  </w:num>
  <w:num w:numId="70">
    <w:abstractNumId w:val="39"/>
  </w:num>
  <w:num w:numId="71">
    <w:abstractNumId w:val="24"/>
  </w:num>
  <w:num w:numId="72">
    <w:abstractNumId w:val="26"/>
  </w:num>
  <w:num w:numId="73">
    <w:abstractNumId w:val="100"/>
  </w:num>
  <w:num w:numId="74">
    <w:abstractNumId w:val="75"/>
  </w:num>
  <w:num w:numId="75">
    <w:abstractNumId w:val="54"/>
  </w:num>
  <w:num w:numId="76">
    <w:abstractNumId w:val="70"/>
  </w:num>
  <w:num w:numId="77">
    <w:abstractNumId w:val="67"/>
  </w:num>
  <w:num w:numId="78">
    <w:abstractNumId w:val="56"/>
  </w:num>
  <w:num w:numId="79">
    <w:abstractNumId w:val="62"/>
  </w:num>
  <w:num w:numId="80">
    <w:abstractNumId w:val="119"/>
  </w:num>
  <w:num w:numId="81">
    <w:abstractNumId w:val="61"/>
  </w:num>
  <w:num w:numId="82">
    <w:abstractNumId w:val="82"/>
  </w:num>
  <w:num w:numId="83">
    <w:abstractNumId w:val="10"/>
  </w:num>
  <w:num w:numId="84">
    <w:abstractNumId w:val="120"/>
  </w:num>
  <w:num w:numId="85">
    <w:abstractNumId w:val="48"/>
  </w:num>
  <w:num w:numId="86">
    <w:abstractNumId w:val="33"/>
  </w:num>
  <w:num w:numId="87">
    <w:abstractNumId w:val="25"/>
  </w:num>
  <w:num w:numId="88">
    <w:abstractNumId w:val="45"/>
  </w:num>
  <w:num w:numId="89">
    <w:abstractNumId w:val="51"/>
  </w:num>
  <w:num w:numId="90">
    <w:abstractNumId w:val="130"/>
  </w:num>
  <w:num w:numId="91">
    <w:abstractNumId w:val="107"/>
  </w:num>
  <w:num w:numId="92">
    <w:abstractNumId w:val="134"/>
  </w:num>
  <w:num w:numId="93">
    <w:abstractNumId w:val="111"/>
  </w:num>
  <w:num w:numId="94">
    <w:abstractNumId w:val="21"/>
  </w:num>
  <w:num w:numId="95">
    <w:abstractNumId w:val="23"/>
  </w:num>
  <w:num w:numId="96">
    <w:abstractNumId w:val="35"/>
  </w:num>
  <w:num w:numId="97">
    <w:abstractNumId w:val="36"/>
  </w:num>
  <w:num w:numId="98">
    <w:abstractNumId w:val="139"/>
  </w:num>
  <w:num w:numId="99">
    <w:abstractNumId w:val="85"/>
  </w:num>
  <w:num w:numId="100">
    <w:abstractNumId w:val="102"/>
  </w:num>
  <w:num w:numId="101">
    <w:abstractNumId w:val="138"/>
  </w:num>
  <w:num w:numId="102">
    <w:abstractNumId w:val="110"/>
  </w:num>
  <w:num w:numId="103">
    <w:abstractNumId w:val="91"/>
  </w:num>
  <w:num w:numId="104">
    <w:abstractNumId w:val="144"/>
  </w:num>
  <w:num w:numId="105">
    <w:abstractNumId w:val="86"/>
  </w:num>
  <w:num w:numId="106">
    <w:abstractNumId w:val="142"/>
  </w:num>
  <w:num w:numId="107">
    <w:abstractNumId w:val="22"/>
  </w:num>
  <w:num w:numId="108">
    <w:abstractNumId w:val="121"/>
  </w:num>
  <w:num w:numId="109">
    <w:abstractNumId w:val="50"/>
  </w:num>
  <w:num w:numId="110">
    <w:abstractNumId w:val="106"/>
  </w:num>
  <w:num w:numId="111">
    <w:abstractNumId w:val="20"/>
  </w:num>
  <w:num w:numId="112">
    <w:abstractNumId w:val="43"/>
  </w:num>
  <w:num w:numId="113">
    <w:abstractNumId w:val="58"/>
  </w:num>
  <w:num w:numId="114">
    <w:abstractNumId w:val="40"/>
  </w:num>
  <w:num w:numId="115">
    <w:abstractNumId w:val="135"/>
  </w:num>
  <w:num w:numId="116">
    <w:abstractNumId w:val="76"/>
  </w:num>
  <w:num w:numId="117">
    <w:abstractNumId w:val="133"/>
  </w:num>
  <w:num w:numId="118">
    <w:abstractNumId w:val="140"/>
  </w:num>
  <w:num w:numId="119">
    <w:abstractNumId w:val="65"/>
  </w:num>
  <w:num w:numId="120">
    <w:abstractNumId w:val="44"/>
  </w:num>
  <w:num w:numId="121">
    <w:abstractNumId w:val="80"/>
  </w:num>
  <w:num w:numId="122">
    <w:abstractNumId w:val="60"/>
  </w:num>
  <w:num w:numId="123">
    <w:abstractNumId w:val="37"/>
  </w:num>
  <w:num w:numId="124">
    <w:abstractNumId w:val="127"/>
  </w:num>
  <w:num w:numId="125">
    <w:abstractNumId w:val="30"/>
  </w:num>
  <w:num w:numId="126">
    <w:abstractNumId w:val="78"/>
  </w:num>
  <w:num w:numId="127">
    <w:abstractNumId w:val="116"/>
  </w:num>
  <w:num w:numId="128">
    <w:abstractNumId w:val="97"/>
  </w:num>
  <w:num w:numId="129">
    <w:abstractNumId w:val="84"/>
  </w:num>
  <w:num w:numId="130">
    <w:abstractNumId w:val="55"/>
  </w:num>
  <w:num w:numId="131">
    <w:abstractNumId w:val="94"/>
  </w:num>
  <w:num w:numId="132">
    <w:abstractNumId w:val="41"/>
  </w:num>
  <w:num w:numId="133">
    <w:abstractNumId w:val="125"/>
  </w:num>
  <w:num w:numId="134">
    <w:abstractNumId w:val="77"/>
  </w:num>
  <w:num w:numId="135">
    <w:abstractNumId w:val="52"/>
  </w:num>
  <w:num w:numId="136">
    <w:abstractNumId w:val="15"/>
  </w:num>
  <w:num w:numId="137">
    <w:abstractNumId w:val="96"/>
  </w:num>
  <w:num w:numId="138">
    <w:abstractNumId w:val="17"/>
  </w:num>
  <w:num w:numId="139">
    <w:abstractNumId w:val="131"/>
  </w:num>
  <w:num w:numId="140">
    <w:abstractNumId w:val="9"/>
  </w:num>
  <w:num w:numId="141">
    <w:abstractNumId w:val="89"/>
  </w:num>
  <w:num w:numId="142">
    <w:abstractNumId w:val="93"/>
  </w:num>
  <w:num w:numId="143">
    <w:abstractNumId w:val="38"/>
  </w:num>
  <w:num w:numId="144">
    <w:abstractNumId w:val="81"/>
  </w:num>
  <w:num w:numId="145">
    <w:abstractNumId w:val="19"/>
  </w:num>
  <w:num w:numId="146">
    <w:abstractNumId w:val="83"/>
  </w:num>
  <w:numIdMacAtCleanup w:val="1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HK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2MTEzMjE2NzYzNjJU0lEKTi0uzszPAykwrAUAiggRZywAAAA="/>
  </w:docVars>
  <w:rsids>
    <w:rsidRoot w:val="009F3CE9"/>
    <w:rsid w:val="0000027C"/>
    <w:rsid w:val="000008C4"/>
    <w:rsid w:val="00000F99"/>
    <w:rsid w:val="000013CC"/>
    <w:rsid w:val="0000165B"/>
    <w:rsid w:val="00001C10"/>
    <w:rsid w:val="00001DFB"/>
    <w:rsid w:val="0000229E"/>
    <w:rsid w:val="000029B4"/>
    <w:rsid w:val="00002DD5"/>
    <w:rsid w:val="00002F19"/>
    <w:rsid w:val="0000518D"/>
    <w:rsid w:val="000053E4"/>
    <w:rsid w:val="00005BD1"/>
    <w:rsid w:val="00005C93"/>
    <w:rsid w:val="00005E48"/>
    <w:rsid w:val="00005F11"/>
    <w:rsid w:val="000061F7"/>
    <w:rsid w:val="000062C6"/>
    <w:rsid w:val="00006810"/>
    <w:rsid w:val="00010F4C"/>
    <w:rsid w:val="00010FF3"/>
    <w:rsid w:val="000117E9"/>
    <w:rsid w:val="0001185C"/>
    <w:rsid w:val="0001193A"/>
    <w:rsid w:val="000119A4"/>
    <w:rsid w:val="00011B0B"/>
    <w:rsid w:val="00011B44"/>
    <w:rsid w:val="000120EF"/>
    <w:rsid w:val="00012A8E"/>
    <w:rsid w:val="00012B9E"/>
    <w:rsid w:val="00012CFC"/>
    <w:rsid w:val="00014CFB"/>
    <w:rsid w:val="000163CE"/>
    <w:rsid w:val="0001644B"/>
    <w:rsid w:val="00016B7D"/>
    <w:rsid w:val="00016C93"/>
    <w:rsid w:val="000172CF"/>
    <w:rsid w:val="0001738C"/>
    <w:rsid w:val="00020135"/>
    <w:rsid w:val="000202A0"/>
    <w:rsid w:val="000202F2"/>
    <w:rsid w:val="00020E8D"/>
    <w:rsid w:val="00021597"/>
    <w:rsid w:val="00021C78"/>
    <w:rsid w:val="00022500"/>
    <w:rsid w:val="00022869"/>
    <w:rsid w:val="00023597"/>
    <w:rsid w:val="00023BA6"/>
    <w:rsid w:val="0002452B"/>
    <w:rsid w:val="000247FC"/>
    <w:rsid w:val="00024942"/>
    <w:rsid w:val="00024D93"/>
    <w:rsid w:val="00024E7F"/>
    <w:rsid w:val="00025398"/>
    <w:rsid w:val="000255A0"/>
    <w:rsid w:val="00025AEE"/>
    <w:rsid w:val="00026D22"/>
    <w:rsid w:val="00027E6A"/>
    <w:rsid w:val="00030062"/>
    <w:rsid w:val="0003011B"/>
    <w:rsid w:val="00030164"/>
    <w:rsid w:val="00030487"/>
    <w:rsid w:val="00030C05"/>
    <w:rsid w:val="00030F28"/>
    <w:rsid w:val="00030F76"/>
    <w:rsid w:val="000315FD"/>
    <w:rsid w:val="00031E28"/>
    <w:rsid w:val="00031E8E"/>
    <w:rsid w:val="00032C5E"/>
    <w:rsid w:val="000332F2"/>
    <w:rsid w:val="00033BB8"/>
    <w:rsid w:val="00033D51"/>
    <w:rsid w:val="00034040"/>
    <w:rsid w:val="000345F4"/>
    <w:rsid w:val="000349F8"/>
    <w:rsid w:val="00034B7E"/>
    <w:rsid w:val="00034D55"/>
    <w:rsid w:val="00034F0C"/>
    <w:rsid w:val="000353F7"/>
    <w:rsid w:val="000359C6"/>
    <w:rsid w:val="0003645D"/>
    <w:rsid w:val="00036626"/>
    <w:rsid w:val="00036BF8"/>
    <w:rsid w:val="0003794D"/>
    <w:rsid w:val="000405CB"/>
    <w:rsid w:val="000408BF"/>
    <w:rsid w:val="00040A1B"/>
    <w:rsid w:val="000410B5"/>
    <w:rsid w:val="00041C4E"/>
    <w:rsid w:val="0004233F"/>
    <w:rsid w:val="00043623"/>
    <w:rsid w:val="00043D14"/>
    <w:rsid w:val="00044052"/>
    <w:rsid w:val="00044100"/>
    <w:rsid w:val="00044499"/>
    <w:rsid w:val="00044730"/>
    <w:rsid w:val="00044BF7"/>
    <w:rsid w:val="00045708"/>
    <w:rsid w:val="000459CF"/>
    <w:rsid w:val="00045B78"/>
    <w:rsid w:val="00045D87"/>
    <w:rsid w:val="00045EC7"/>
    <w:rsid w:val="0004636F"/>
    <w:rsid w:val="00046698"/>
    <w:rsid w:val="000466AC"/>
    <w:rsid w:val="00046FD1"/>
    <w:rsid w:val="00047434"/>
    <w:rsid w:val="000477A2"/>
    <w:rsid w:val="00050108"/>
    <w:rsid w:val="000503C6"/>
    <w:rsid w:val="000506C8"/>
    <w:rsid w:val="00050915"/>
    <w:rsid w:val="00050D78"/>
    <w:rsid w:val="0005112C"/>
    <w:rsid w:val="00051543"/>
    <w:rsid w:val="00051AE6"/>
    <w:rsid w:val="0005205C"/>
    <w:rsid w:val="000520AD"/>
    <w:rsid w:val="0005283B"/>
    <w:rsid w:val="00052CCE"/>
    <w:rsid w:val="00052DB4"/>
    <w:rsid w:val="00053031"/>
    <w:rsid w:val="0005351B"/>
    <w:rsid w:val="00053591"/>
    <w:rsid w:val="000536F2"/>
    <w:rsid w:val="00053DFB"/>
    <w:rsid w:val="00053F64"/>
    <w:rsid w:val="000549D6"/>
    <w:rsid w:val="00054E7D"/>
    <w:rsid w:val="00055056"/>
    <w:rsid w:val="00055855"/>
    <w:rsid w:val="000561D9"/>
    <w:rsid w:val="0005636A"/>
    <w:rsid w:val="000567A4"/>
    <w:rsid w:val="0005696B"/>
    <w:rsid w:val="0005793A"/>
    <w:rsid w:val="00057D62"/>
    <w:rsid w:val="00060208"/>
    <w:rsid w:val="0006022D"/>
    <w:rsid w:val="000610AA"/>
    <w:rsid w:val="000618B2"/>
    <w:rsid w:val="000622AC"/>
    <w:rsid w:val="000626B8"/>
    <w:rsid w:val="00062C3C"/>
    <w:rsid w:val="00062F05"/>
    <w:rsid w:val="000631C4"/>
    <w:rsid w:val="000632FB"/>
    <w:rsid w:val="00063487"/>
    <w:rsid w:val="000636BF"/>
    <w:rsid w:val="0006431A"/>
    <w:rsid w:val="000646C0"/>
    <w:rsid w:val="0006514C"/>
    <w:rsid w:val="00065D15"/>
    <w:rsid w:val="000662AC"/>
    <w:rsid w:val="00066F38"/>
    <w:rsid w:val="00067A7B"/>
    <w:rsid w:val="0007074E"/>
    <w:rsid w:val="00070B8E"/>
    <w:rsid w:val="00070CE6"/>
    <w:rsid w:val="00071539"/>
    <w:rsid w:val="000717C2"/>
    <w:rsid w:val="00071A1E"/>
    <w:rsid w:val="00071B64"/>
    <w:rsid w:val="00071DFE"/>
    <w:rsid w:val="00072467"/>
    <w:rsid w:val="0007262E"/>
    <w:rsid w:val="00072682"/>
    <w:rsid w:val="00072F02"/>
    <w:rsid w:val="00072F57"/>
    <w:rsid w:val="00073076"/>
    <w:rsid w:val="0007385C"/>
    <w:rsid w:val="00073ADF"/>
    <w:rsid w:val="00073CBD"/>
    <w:rsid w:val="00073E55"/>
    <w:rsid w:val="00073FA1"/>
    <w:rsid w:val="000743E5"/>
    <w:rsid w:val="00074646"/>
    <w:rsid w:val="00074D81"/>
    <w:rsid w:val="0007563D"/>
    <w:rsid w:val="00075FAC"/>
    <w:rsid w:val="000769CF"/>
    <w:rsid w:val="00076AD9"/>
    <w:rsid w:val="000770AC"/>
    <w:rsid w:val="00077589"/>
    <w:rsid w:val="00077AB1"/>
    <w:rsid w:val="00080194"/>
    <w:rsid w:val="0008038F"/>
    <w:rsid w:val="000804D0"/>
    <w:rsid w:val="000809AE"/>
    <w:rsid w:val="00081E85"/>
    <w:rsid w:val="00081F75"/>
    <w:rsid w:val="00082779"/>
    <w:rsid w:val="000832FC"/>
    <w:rsid w:val="0008366D"/>
    <w:rsid w:val="00083C76"/>
    <w:rsid w:val="00083C7C"/>
    <w:rsid w:val="00083CA3"/>
    <w:rsid w:val="00083DE7"/>
    <w:rsid w:val="00083EE2"/>
    <w:rsid w:val="00084004"/>
    <w:rsid w:val="0008443D"/>
    <w:rsid w:val="00084759"/>
    <w:rsid w:val="00084806"/>
    <w:rsid w:val="00084BCE"/>
    <w:rsid w:val="00084C83"/>
    <w:rsid w:val="00084F7C"/>
    <w:rsid w:val="00086858"/>
    <w:rsid w:val="00086866"/>
    <w:rsid w:val="00086896"/>
    <w:rsid w:val="00086EC8"/>
    <w:rsid w:val="0008748B"/>
    <w:rsid w:val="00087EE8"/>
    <w:rsid w:val="0009073B"/>
    <w:rsid w:val="000908FE"/>
    <w:rsid w:val="00090D0A"/>
    <w:rsid w:val="00090D0F"/>
    <w:rsid w:val="00091045"/>
    <w:rsid w:val="000911BA"/>
    <w:rsid w:val="000917BE"/>
    <w:rsid w:val="00091ECF"/>
    <w:rsid w:val="0009263A"/>
    <w:rsid w:val="00093DCA"/>
    <w:rsid w:val="00094204"/>
    <w:rsid w:val="00095050"/>
    <w:rsid w:val="00095249"/>
    <w:rsid w:val="0009539D"/>
    <w:rsid w:val="00095497"/>
    <w:rsid w:val="00095B3E"/>
    <w:rsid w:val="000966BE"/>
    <w:rsid w:val="000971D4"/>
    <w:rsid w:val="00097636"/>
    <w:rsid w:val="0009766D"/>
    <w:rsid w:val="000977F8"/>
    <w:rsid w:val="00097A2A"/>
    <w:rsid w:val="00097CCC"/>
    <w:rsid w:val="00097F34"/>
    <w:rsid w:val="000A0111"/>
    <w:rsid w:val="000A0613"/>
    <w:rsid w:val="000A08F7"/>
    <w:rsid w:val="000A16D5"/>
    <w:rsid w:val="000A1912"/>
    <w:rsid w:val="000A1E53"/>
    <w:rsid w:val="000A241A"/>
    <w:rsid w:val="000A2434"/>
    <w:rsid w:val="000A2850"/>
    <w:rsid w:val="000A2898"/>
    <w:rsid w:val="000A29C0"/>
    <w:rsid w:val="000A2B73"/>
    <w:rsid w:val="000A2CA3"/>
    <w:rsid w:val="000A3191"/>
    <w:rsid w:val="000A31BE"/>
    <w:rsid w:val="000A3DC6"/>
    <w:rsid w:val="000A4AE5"/>
    <w:rsid w:val="000A4C7E"/>
    <w:rsid w:val="000A4EA5"/>
    <w:rsid w:val="000A56B1"/>
    <w:rsid w:val="000A6A6D"/>
    <w:rsid w:val="000A6C18"/>
    <w:rsid w:val="000A6EE5"/>
    <w:rsid w:val="000A7794"/>
    <w:rsid w:val="000A7E47"/>
    <w:rsid w:val="000B027B"/>
    <w:rsid w:val="000B078B"/>
    <w:rsid w:val="000B07A6"/>
    <w:rsid w:val="000B07AB"/>
    <w:rsid w:val="000B07F0"/>
    <w:rsid w:val="000B0A09"/>
    <w:rsid w:val="000B0C24"/>
    <w:rsid w:val="000B0DE9"/>
    <w:rsid w:val="000B11A0"/>
    <w:rsid w:val="000B1E18"/>
    <w:rsid w:val="000B1F94"/>
    <w:rsid w:val="000B2114"/>
    <w:rsid w:val="000B2149"/>
    <w:rsid w:val="000B219F"/>
    <w:rsid w:val="000B34B5"/>
    <w:rsid w:val="000B36D3"/>
    <w:rsid w:val="000B47FC"/>
    <w:rsid w:val="000B611F"/>
    <w:rsid w:val="000B6126"/>
    <w:rsid w:val="000B651C"/>
    <w:rsid w:val="000B652E"/>
    <w:rsid w:val="000B6F4F"/>
    <w:rsid w:val="000B71C2"/>
    <w:rsid w:val="000B7369"/>
    <w:rsid w:val="000B7380"/>
    <w:rsid w:val="000B7971"/>
    <w:rsid w:val="000B7B58"/>
    <w:rsid w:val="000B7EEC"/>
    <w:rsid w:val="000C00A3"/>
    <w:rsid w:val="000C056D"/>
    <w:rsid w:val="000C07AF"/>
    <w:rsid w:val="000C097A"/>
    <w:rsid w:val="000C136A"/>
    <w:rsid w:val="000C13E4"/>
    <w:rsid w:val="000C153D"/>
    <w:rsid w:val="000C1D53"/>
    <w:rsid w:val="000C1EB6"/>
    <w:rsid w:val="000C21C5"/>
    <w:rsid w:val="000C2DBE"/>
    <w:rsid w:val="000C34D5"/>
    <w:rsid w:val="000C3953"/>
    <w:rsid w:val="000C3D0C"/>
    <w:rsid w:val="000C4771"/>
    <w:rsid w:val="000C7376"/>
    <w:rsid w:val="000C78D3"/>
    <w:rsid w:val="000C7BEA"/>
    <w:rsid w:val="000D0854"/>
    <w:rsid w:val="000D0E15"/>
    <w:rsid w:val="000D1F14"/>
    <w:rsid w:val="000D2798"/>
    <w:rsid w:val="000D288F"/>
    <w:rsid w:val="000D2A85"/>
    <w:rsid w:val="000D33F8"/>
    <w:rsid w:val="000D35A7"/>
    <w:rsid w:val="000D4686"/>
    <w:rsid w:val="000D472C"/>
    <w:rsid w:val="000D4FA1"/>
    <w:rsid w:val="000D5067"/>
    <w:rsid w:val="000D5075"/>
    <w:rsid w:val="000D5447"/>
    <w:rsid w:val="000D5608"/>
    <w:rsid w:val="000D665B"/>
    <w:rsid w:val="000D6875"/>
    <w:rsid w:val="000D6BE5"/>
    <w:rsid w:val="000D723B"/>
    <w:rsid w:val="000D73C7"/>
    <w:rsid w:val="000D7994"/>
    <w:rsid w:val="000D7A95"/>
    <w:rsid w:val="000E0DE7"/>
    <w:rsid w:val="000E0E44"/>
    <w:rsid w:val="000E1704"/>
    <w:rsid w:val="000E1A53"/>
    <w:rsid w:val="000E2054"/>
    <w:rsid w:val="000E2958"/>
    <w:rsid w:val="000E29D5"/>
    <w:rsid w:val="000E2CC5"/>
    <w:rsid w:val="000E2F13"/>
    <w:rsid w:val="000E3E22"/>
    <w:rsid w:val="000E3F05"/>
    <w:rsid w:val="000E4087"/>
    <w:rsid w:val="000E44AD"/>
    <w:rsid w:val="000E5397"/>
    <w:rsid w:val="000E55BC"/>
    <w:rsid w:val="000E57C1"/>
    <w:rsid w:val="000E58C6"/>
    <w:rsid w:val="000E6B52"/>
    <w:rsid w:val="000E7248"/>
    <w:rsid w:val="000E7A45"/>
    <w:rsid w:val="000F0070"/>
    <w:rsid w:val="000F03D3"/>
    <w:rsid w:val="000F0533"/>
    <w:rsid w:val="000F067F"/>
    <w:rsid w:val="000F137C"/>
    <w:rsid w:val="000F1F11"/>
    <w:rsid w:val="000F266B"/>
    <w:rsid w:val="000F3203"/>
    <w:rsid w:val="000F33B3"/>
    <w:rsid w:val="000F366D"/>
    <w:rsid w:val="000F38BC"/>
    <w:rsid w:val="000F3AD5"/>
    <w:rsid w:val="000F3C11"/>
    <w:rsid w:val="000F3ED5"/>
    <w:rsid w:val="000F446A"/>
    <w:rsid w:val="000F4960"/>
    <w:rsid w:val="000F4E7A"/>
    <w:rsid w:val="000F4E94"/>
    <w:rsid w:val="000F5269"/>
    <w:rsid w:val="000F56B6"/>
    <w:rsid w:val="000F5746"/>
    <w:rsid w:val="000F5A86"/>
    <w:rsid w:val="000F5FC7"/>
    <w:rsid w:val="000F65BA"/>
    <w:rsid w:val="000F6CBE"/>
    <w:rsid w:val="000F7203"/>
    <w:rsid w:val="000F77CE"/>
    <w:rsid w:val="000F7A6F"/>
    <w:rsid w:val="000F7F9F"/>
    <w:rsid w:val="00100207"/>
    <w:rsid w:val="00100398"/>
    <w:rsid w:val="0010064A"/>
    <w:rsid w:val="0010109C"/>
    <w:rsid w:val="00101292"/>
    <w:rsid w:val="001014B7"/>
    <w:rsid w:val="001025CC"/>
    <w:rsid w:val="001030CD"/>
    <w:rsid w:val="0010319A"/>
    <w:rsid w:val="0010353A"/>
    <w:rsid w:val="00103705"/>
    <w:rsid w:val="00103B73"/>
    <w:rsid w:val="001041BF"/>
    <w:rsid w:val="00104FC3"/>
    <w:rsid w:val="0010641B"/>
    <w:rsid w:val="00106FDC"/>
    <w:rsid w:val="00107998"/>
    <w:rsid w:val="001118D4"/>
    <w:rsid w:val="00111F13"/>
    <w:rsid w:val="00112603"/>
    <w:rsid w:val="00112A47"/>
    <w:rsid w:val="00112C43"/>
    <w:rsid w:val="00112F1B"/>
    <w:rsid w:val="00113AA9"/>
    <w:rsid w:val="00113F53"/>
    <w:rsid w:val="00113FC5"/>
    <w:rsid w:val="00114B4C"/>
    <w:rsid w:val="00115466"/>
    <w:rsid w:val="0011568E"/>
    <w:rsid w:val="00115B13"/>
    <w:rsid w:val="00115B61"/>
    <w:rsid w:val="00116322"/>
    <w:rsid w:val="0011679A"/>
    <w:rsid w:val="00116D45"/>
    <w:rsid w:val="00116E2B"/>
    <w:rsid w:val="001177A5"/>
    <w:rsid w:val="001178EA"/>
    <w:rsid w:val="00117A83"/>
    <w:rsid w:val="00120AB4"/>
    <w:rsid w:val="001217DE"/>
    <w:rsid w:val="001218FE"/>
    <w:rsid w:val="00121BD1"/>
    <w:rsid w:val="00122275"/>
    <w:rsid w:val="001223FF"/>
    <w:rsid w:val="00122462"/>
    <w:rsid w:val="00122638"/>
    <w:rsid w:val="001237E1"/>
    <w:rsid w:val="0012451B"/>
    <w:rsid w:val="00124B54"/>
    <w:rsid w:val="00124F0F"/>
    <w:rsid w:val="0012536D"/>
    <w:rsid w:val="00126A7C"/>
    <w:rsid w:val="001274A5"/>
    <w:rsid w:val="0012764E"/>
    <w:rsid w:val="001301CF"/>
    <w:rsid w:val="00130521"/>
    <w:rsid w:val="0013123C"/>
    <w:rsid w:val="001312A1"/>
    <w:rsid w:val="00131427"/>
    <w:rsid w:val="00131927"/>
    <w:rsid w:val="00132F25"/>
    <w:rsid w:val="0013457B"/>
    <w:rsid w:val="00134653"/>
    <w:rsid w:val="00134A0A"/>
    <w:rsid w:val="00134BE0"/>
    <w:rsid w:val="001350F9"/>
    <w:rsid w:val="001355D3"/>
    <w:rsid w:val="001359ED"/>
    <w:rsid w:val="00135AEB"/>
    <w:rsid w:val="00136287"/>
    <w:rsid w:val="00136817"/>
    <w:rsid w:val="00136819"/>
    <w:rsid w:val="00136BBB"/>
    <w:rsid w:val="00137EC5"/>
    <w:rsid w:val="001404D2"/>
    <w:rsid w:val="001404ED"/>
    <w:rsid w:val="001405AE"/>
    <w:rsid w:val="00141163"/>
    <w:rsid w:val="00141F82"/>
    <w:rsid w:val="00141FD7"/>
    <w:rsid w:val="00142A0F"/>
    <w:rsid w:val="00142ABF"/>
    <w:rsid w:val="0014357E"/>
    <w:rsid w:val="00143CEB"/>
    <w:rsid w:val="0014487E"/>
    <w:rsid w:val="00144C6F"/>
    <w:rsid w:val="00144CBC"/>
    <w:rsid w:val="001450D2"/>
    <w:rsid w:val="00146E4B"/>
    <w:rsid w:val="001479CA"/>
    <w:rsid w:val="00147B33"/>
    <w:rsid w:val="00150109"/>
    <w:rsid w:val="0015024F"/>
    <w:rsid w:val="00150BB8"/>
    <w:rsid w:val="00151DF2"/>
    <w:rsid w:val="0015204F"/>
    <w:rsid w:val="001520AE"/>
    <w:rsid w:val="00152194"/>
    <w:rsid w:val="001521B6"/>
    <w:rsid w:val="001526D6"/>
    <w:rsid w:val="001535DD"/>
    <w:rsid w:val="0015365B"/>
    <w:rsid w:val="00153CCB"/>
    <w:rsid w:val="00154F73"/>
    <w:rsid w:val="00155949"/>
    <w:rsid w:val="00155E3C"/>
    <w:rsid w:val="0015616A"/>
    <w:rsid w:val="0015656B"/>
    <w:rsid w:val="00156817"/>
    <w:rsid w:val="00156A42"/>
    <w:rsid w:val="00157141"/>
    <w:rsid w:val="00157517"/>
    <w:rsid w:val="00157E20"/>
    <w:rsid w:val="00160325"/>
    <w:rsid w:val="001610A4"/>
    <w:rsid w:val="00161199"/>
    <w:rsid w:val="00161830"/>
    <w:rsid w:val="0016229A"/>
    <w:rsid w:val="001623B0"/>
    <w:rsid w:val="00162808"/>
    <w:rsid w:val="00162EDC"/>
    <w:rsid w:val="00162F4C"/>
    <w:rsid w:val="0016375A"/>
    <w:rsid w:val="001637DA"/>
    <w:rsid w:val="0016381D"/>
    <w:rsid w:val="00163E1A"/>
    <w:rsid w:val="00164976"/>
    <w:rsid w:val="00164FCA"/>
    <w:rsid w:val="0016522E"/>
    <w:rsid w:val="00165479"/>
    <w:rsid w:val="001657DA"/>
    <w:rsid w:val="001659D1"/>
    <w:rsid w:val="001664F5"/>
    <w:rsid w:val="0016651F"/>
    <w:rsid w:val="00166658"/>
    <w:rsid w:val="00166EA9"/>
    <w:rsid w:val="001672F2"/>
    <w:rsid w:val="001679C2"/>
    <w:rsid w:val="00167DB0"/>
    <w:rsid w:val="00170082"/>
    <w:rsid w:val="00170BC2"/>
    <w:rsid w:val="0017195F"/>
    <w:rsid w:val="00171AD6"/>
    <w:rsid w:val="00171C03"/>
    <w:rsid w:val="00171C2E"/>
    <w:rsid w:val="00172011"/>
    <w:rsid w:val="00172531"/>
    <w:rsid w:val="001725DB"/>
    <w:rsid w:val="001727DB"/>
    <w:rsid w:val="00172F48"/>
    <w:rsid w:val="0017336C"/>
    <w:rsid w:val="00173AAB"/>
    <w:rsid w:val="00173E69"/>
    <w:rsid w:val="00173F8A"/>
    <w:rsid w:val="0017472D"/>
    <w:rsid w:val="0017572F"/>
    <w:rsid w:val="00175B8D"/>
    <w:rsid w:val="00175F49"/>
    <w:rsid w:val="0017674A"/>
    <w:rsid w:val="00176E3A"/>
    <w:rsid w:val="001771D3"/>
    <w:rsid w:val="00177CC0"/>
    <w:rsid w:val="00180413"/>
    <w:rsid w:val="0018131C"/>
    <w:rsid w:val="00181970"/>
    <w:rsid w:val="00181DD7"/>
    <w:rsid w:val="00181ED5"/>
    <w:rsid w:val="001829A2"/>
    <w:rsid w:val="001830C7"/>
    <w:rsid w:val="001833D9"/>
    <w:rsid w:val="0018420F"/>
    <w:rsid w:val="0018458F"/>
    <w:rsid w:val="0018500D"/>
    <w:rsid w:val="001854CC"/>
    <w:rsid w:val="001855DF"/>
    <w:rsid w:val="00185DA0"/>
    <w:rsid w:val="001860C2"/>
    <w:rsid w:val="00186E57"/>
    <w:rsid w:val="00187036"/>
    <w:rsid w:val="00187245"/>
    <w:rsid w:val="001874B7"/>
    <w:rsid w:val="00187E67"/>
    <w:rsid w:val="001908A4"/>
    <w:rsid w:val="00190BB3"/>
    <w:rsid w:val="0019108E"/>
    <w:rsid w:val="00192395"/>
    <w:rsid w:val="00193C96"/>
    <w:rsid w:val="00193E69"/>
    <w:rsid w:val="001940C2"/>
    <w:rsid w:val="00194A09"/>
    <w:rsid w:val="0019515B"/>
    <w:rsid w:val="00195B42"/>
    <w:rsid w:val="00195E38"/>
    <w:rsid w:val="00196727"/>
    <w:rsid w:val="0019682B"/>
    <w:rsid w:val="00196902"/>
    <w:rsid w:val="001972B9"/>
    <w:rsid w:val="0019751F"/>
    <w:rsid w:val="001A0165"/>
    <w:rsid w:val="001A01E7"/>
    <w:rsid w:val="001A0633"/>
    <w:rsid w:val="001A0883"/>
    <w:rsid w:val="001A0A66"/>
    <w:rsid w:val="001A0EC3"/>
    <w:rsid w:val="001A0F59"/>
    <w:rsid w:val="001A106F"/>
    <w:rsid w:val="001A19C2"/>
    <w:rsid w:val="001A1A64"/>
    <w:rsid w:val="001A1ACE"/>
    <w:rsid w:val="001A1BE0"/>
    <w:rsid w:val="001A1D7F"/>
    <w:rsid w:val="001A1EDB"/>
    <w:rsid w:val="001A1F93"/>
    <w:rsid w:val="001A2432"/>
    <w:rsid w:val="001A2BE8"/>
    <w:rsid w:val="001A3770"/>
    <w:rsid w:val="001A41A9"/>
    <w:rsid w:val="001A4268"/>
    <w:rsid w:val="001A4516"/>
    <w:rsid w:val="001A4934"/>
    <w:rsid w:val="001A520D"/>
    <w:rsid w:val="001A542A"/>
    <w:rsid w:val="001A56F9"/>
    <w:rsid w:val="001A57DB"/>
    <w:rsid w:val="001A5D47"/>
    <w:rsid w:val="001A6ABA"/>
    <w:rsid w:val="001A6E49"/>
    <w:rsid w:val="001A7167"/>
    <w:rsid w:val="001A7483"/>
    <w:rsid w:val="001A74F6"/>
    <w:rsid w:val="001A7CEF"/>
    <w:rsid w:val="001A7CF0"/>
    <w:rsid w:val="001B03DB"/>
    <w:rsid w:val="001B07FE"/>
    <w:rsid w:val="001B1543"/>
    <w:rsid w:val="001B1750"/>
    <w:rsid w:val="001B1E8C"/>
    <w:rsid w:val="001B1F40"/>
    <w:rsid w:val="001B271D"/>
    <w:rsid w:val="001B2A8E"/>
    <w:rsid w:val="001B3431"/>
    <w:rsid w:val="001B36EA"/>
    <w:rsid w:val="001B3867"/>
    <w:rsid w:val="001B4A46"/>
    <w:rsid w:val="001B4B48"/>
    <w:rsid w:val="001B50B7"/>
    <w:rsid w:val="001B6678"/>
    <w:rsid w:val="001B6708"/>
    <w:rsid w:val="001B6895"/>
    <w:rsid w:val="001B6AE5"/>
    <w:rsid w:val="001B6C8C"/>
    <w:rsid w:val="001B7136"/>
    <w:rsid w:val="001B71E9"/>
    <w:rsid w:val="001C0016"/>
    <w:rsid w:val="001C0233"/>
    <w:rsid w:val="001C02A9"/>
    <w:rsid w:val="001C0448"/>
    <w:rsid w:val="001C0669"/>
    <w:rsid w:val="001C08A7"/>
    <w:rsid w:val="001C1A84"/>
    <w:rsid w:val="001C1B05"/>
    <w:rsid w:val="001C1C86"/>
    <w:rsid w:val="001C2B5E"/>
    <w:rsid w:val="001C32AA"/>
    <w:rsid w:val="001C32B1"/>
    <w:rsid w:val="001C3A72"/>
    <w:rsid w:val="001C3D35"/>
    <w:rsid w:val="001C419D"/>
    <w:rsid w:val="001C465C"/>
    <w:rsid w:val="001C4794"/>
    <w:rsid w:val="001C5182"/>
    <w:rsid w:val="001C5460"/>
    <w:rsid w:val="001C5486"/>
    <w:rsid w:val="001C5521"/>
    <w:rsid w:val="001C5609"/>
    <w:rsid w:val="001C5BF6"/>
    <w:rsid w:val="001C61EC"/>
    <w:rsid w:val="001C6BD9"/>
    <w:rsid w:val="001C718D"/>
    <w:rsid w:val="001C740F"/>
    <w:rsid w:val="001C7BAA"/>
    <w:rsid w:val="001C7E8F"/>
    <w:rsid w:val="001C7EB7"/>
    <w:rsid w:val="001D017D"/>
    <w:rsid w:val="001D02F9"/>
    <w:rsid w:val="001D042F"/>
    <w:rsid w:val="001D0882"/>
    <w:rsid w:val="001D09BE"/>
    <w:rsid w:val="001D0D04"/>
    <w:rsid w:val="001D12AC"/>
    <w:rsid w:val="001D1D5C"/>
    <w:rsid w:val="001D1E93"/>
    <w:rsid w:val="001D20C2"/>
    <w:rsid w:val="001D22DC"/>
    <w:rsid w:val="001D25D2"/>
    <w:rsid w:val="001D25FC"/>
    <w:rsid w:val="001D3F3A"/>
    <w:rsid w:val="001D3FBF"/>
    <w:rsid w:val="001D47AC"/>
    <w:rsid w:val="001D4FBD"/>
    <w:rsid w:val="001D5120"/>
    <w:rsid w:val="001D52DA"/>
    <w:rsid w:val="001D5F7B"/>
    <w:rsid w:val="001D64F5"/>
    <w:rsid w:val="001D6D61"/>
    <w:rsid w:val="001D712D"/>
    <w:rsid w:val="001D7ABB"/>
    <w:rsid w:val="001D7C68"/>
    <w:rsid w:val="001E00AB"/>
    <w:rsid w:val="001E0321"/>
    <w:rsid w:val="001E037C"/>
    <w:rsid w:val="001E09DD"/>
    <w:rsid w:val="001E118D"/>
    <w:rsid w:val="001E124A"/>
    <w:rsid w:val="001E1CAC"/>
    <w:rsid w:val="001E21F6"/>
    <w:rsid w:val="001E2696"/>
    <w:rsid w:val="001E2B1C"/>
    <w:rsid w:val="001E2D9C"/>
    <w:rsid w:val="001E302F"/>
    <w:rsid w:val="001E3B8A"/>
    <w:rsid w:val="001E3F17"/>
    <w:rsid w:val="001E438E"/>
    <w:rsid w:val="001E48A4"/>
    <w:rsid w:val="001E4F62"/>
    <w:rsid w:val="001E54E8"/>
    <w:rsid w:val="001E5DAB"/>
    <w:rsid w:val="001E60C9"/>
    <w:rsid w:val="001E6158"/>
    <w:rsid w:val="001E63D6"/>
    <w:rsid w:val="001E6ABE"/>
    <w:rsid w:val="001E6BA5"/>
    <w:rsid w:val="001E751B"/>
    <w:rsid w:val="001E78A8"/>
    <w:rsid w:val="001F0B98"/>
    <w:rsid w:val="001F1073"/>
    <w:rsid w:val="001F20D6"/>
    <w:rsid w:val="001F2404"/>
    <w:rsid w:val="001F32D2"/>
    <w:rsid w:val="001F356E"/>
    <w:rsid w:val="001F3832"/>
    <w:rsid w:val="001F3D53"/>
    <w:rsid w:val="001F42DC"/>
    <w:rsid w:val="001F462F"/>
    <w:rsid w:val="001F4E08"/>
    <w:rsid w:val="001F4E49"/>
    <w:rsid w:val="001F503D"/>
    <w:rsid w:val="001F51EE"/>
    <w:rsid w:val="001F54C0"/>
    <w:rsid w:val="001F5822"/>
    <w:rsid w:val="001F5CF3"/>
    <w:rsid w:val="001F6DA7"/>
    <w:rsid w:val="001F74AB"/>
    <w:rsid w:val="001F76F8"/>
    <w:rsid w:val="001F77DF"/>
    <w:rsid w:val="001F7C34"/>
    <w:rsid w:val="0020053C"/>
    <w:rsid w:val="0020054E"/>
    <w:rsid w:val="0020089D"/>
    <w:rsid w:val="002010F8"/>
    <w:rsid w:val="002022B5"/>
    <w:rsid w:val="00202BD4"/>
    <w:rsid w:val="00202D6C"/>
    <w:rsid w:val="00203284"/>
    <w:rsid w:val="0020335E"/>
    <w:rsid w:val="00203383"/>
    <w:rsid w:val="002033E7"/>
    <w:rsid w:val="00203F8E"/>
    <w:rsid w:val="002047BA"/>
    <w:rsid w:val="00204BB0"/>
    <w:rsid w:val="0020639F"/>
    <w:rsid w:val="00206428"/>
    <w:rsid w:val="002065F0"/>
    <w:rsid w:val="002079C6"/>
    <w:rsid w:val="00207BCA"/>
    <w:rsid w:val="00207CCD"/>
    <w:rsid w:val="00210494"/>
    <w:rsid w:val="00211111"/>
    <w:rsid w:val="00211D3D"/>
    <w:rsid w:val="00211F17"/>
    <w:rsid w:val="00212410"/>
    <w:rsid w:val="002130D4"/>
    <w:rsid w:val="002139DB"/>
    <w:rsid w:val="00213ECC"/>
    <w:rsid w:val="00216128"/>
    <w:rsid w:val="002168E2"/>
    <w:rsid w:val="00217066"/>
    <w:rsid w:val="002174F0"/>
    <w:rsid w:val="00217769"/>
    <w:rsid w:val="00217A06"/>
    <w:rsid w:val="00217A66"/>
    <w:rsid w:val="00217AB3"/>
    <w:rsid w:val="00220650"/>
    <w:rsid w:val="00220955"/>
    <w:rsid w:val="00220B2F"/>
    <w:rsid w:val="00220BA9"/>
    <w:rsid w:val="00220E23"/>
    <w:rsid w:val="00221543"/>
    <w:rsid w:val="00221D60"/>
    <w:rsid w:val="00222228"/>
    <w:rsid w:val="002222C9"/>
    <w:rsid w:val="002228BA"/>
    <w:rsid w:val="00222EF9"/>
    <w:rsid w:val="00223228"/>
    <w:rsid w:val="00223474"/>
    <w:rsid w:val="00223C30"/>
    <w:rsid w:val="00224266"/>
    <w:rsid w:val="002246D5"/>
    <w:rsid w:val="00225510"/>
    <w:rsid w:val="002265AB"/>
    <w:rsid w:val="0022701A"/>
    <w:rsid w:val="00227415"/>
    <w:rsid w:val="00227794"/>
    <w:rsid w:val="00227A35"/>
    <w:rsid w:val="00227B00"/>
    <w:rsid w:val="00230772"/>
    <w:rsid w:val="002307BD"/>
    <w:rsid w:val="00230946"/>
    <w:rsid w:val="00230998"/>
    <w:rsid w:val="00230AF8"/>
    <w:rsid w:val="0023103E"/>
    <w:rsid w:val="00232631"/>
    <w:rsid w:val="002327C2"/>
    <w:rsid w:val="002330F8"/>
    <w:rsid w:val="00233B23"/>
    <w:rsid w:val="00233E24"/>
    <w:rsid w:val="00234184"/>
    <w:rsid w:val="002342D5"/>
    <w:rsid w:val="00234549"/>
    <w:rsid w:val="00234574"/>
    <w:rsid w:val="00234584"/>
    <w:rsid w:val="00234931"/>
    <w:rsid w:val="00234B60"/>
    <w:rsid w:val="00235101"/>
    <w:rsid w:val="00235124"/>
    <w:rsid w:val="00235BD9"/>
    <w:rsid w:val="0023642A"/>
    <w:rsid w:val="00236878"/>
    <w:rsid w:val="00237A1D"/>
    <w:rsid w:val="00237AE4"/>
    <w:rsid w:val="00240A5D"/>
    <w:rsid w:val="00240BA1"/>
    <w:rsid w:val="002414DD"/>
    <w:rsid w:val="002415F4"/>
    <w:rsid w:val="00241EDE"/>
    <w:rsid w:val="002422C4"/>
    <w:rsid w:val="002425EC"/>
    <w:rsid w:val="00242787"/>
    <w:rsid w:val="002429B3"/>
    <w:rsid w:val="00242D58"/>
    <w:rsid w:val="00243913"/>
    <w:rsid w:val="00243C68"/>
    <w:rsid w:val="002443F0"/>
    <w:rsid w:val="00244411"/>
    <w:rsid w:val="002446D0"/>
    <w:rsid w:val="002448DC"/>
    <w:rsid w:val="00245D1A"/>
    <w:rsid w:val="00245F82"/>
    <w:rsid w:val="0024624E"/>
    <w:rsid w:val="00246372"/>
    <w:rsid w:val="002464B3"/>
    <w:rsid w:val="002473AE"/>
    <w:rsid w:val="0024786F"/>
    <w:rsid w:val="00247885"/>
    <w:rsid w:val="002500B2"/>
    <w:rsid w:val="002503AA"/>
    <w:rsid w:val="0025086E"/>
    <w:rsid w:val="00250DD8"/>
    <w:rsid w:val="00250DF2"/>
    <w:rsid w:val="00251E72"/>
    <w:rsid w:val="002523F2"/>
    <w:rsid w:val="00252594"/>
    <w:rsid w:val="00252D3F"/>
    <w:rsid w:val="00253583"/>
    <w:rsid w:val="00253892"/>
    <w:rsid w:val="00253E1B"/>
    <w:rsid w:val="002549FF"/>
    <w:rsid w:val="00254B11"/>
    <w:rsid w:val="002551AC"/>
    <w:rsid w:val="00256397"/>
    <w:rsid w:val="0025684A"/>
    <w:rsid w:val="00257789"/>
    <w:rsid w:val="002578BA"/>
    <w:rsid w:val="00257DF1"/>
    <w:rsid w:val="00260D18"/>
    <w:rsid w:val="00261AB8"/>
    <w:rsid w:val="0026205F"/>
    <w:rsid w:val="0026226B"/>
    <w:rsid w:val="00262581"/>
    <w:rsid w:val="00262ACA"/>
    <w:rsid w:val="002648AA"/>
    <w:rsid w:val="00264E83"/>
    <w:rsid w:val="00265193"/>
    <w:rsid w:val="00266736"/>
    <w:rsid w:val="00266CBE"/>
    <w:rsid w:val="00267086"/>
    <w:rsid w:val="00267102"/>
    <w:rsid w:val="00267B4C"/>
    <w:rsid w:val="00267E94"/>
    <w:rsid w:val="00267EF4"/>
    <w:rsid w:val="00270F17"/>
    <w:rsid w:val="002712ED"/>
    <w:rsid w:val="002719AC"/>
    <w:rsid w:val="00271D5D"/>
    <w:rsid w:val="00271FBD"/>
    <w:rsid w:val="002721F4"/>
    <w:rsid w:val="002727C6"/>
    <w:rsid w:val="002728CA"/>
    <w:rsid w:val="00272ED3"/>
    <w:rsid w:val="002730B6"/>
    <w:rsid w:val="002730C5"/>
    <w:rsid w:val="0027336B"/>
    <w:rsid w:val="002733E0"/>
    <w:rsid w:val="00273812"/>
    <w:rsid w:val="00274311"/>
    <w:rsid w:val="00274ADD"/>
    <w:rsid w:val="00274E1A"/>
    <w:rsid w:val="00274FFA"/>
    <w:rsid w:val="00275819"/>
    <w:rsid w:val="002769D1"/>
    <w:rsid w:val="00276A8D"/>
    <w:rsid w:val="002770BC"/>
    <w:rsid w:val="00277851"/>
    <w:rsid w:val="00277DA7"/>
    <w:rsid w:val="00277E70"/>
    <w:rsid w:val="00277F6E"/>
    <w:rsid w:val="00280ACE"/>
    <w:rsid w:val="00280BD6"/>
    <w:rsid w:val="0028101F"/>
    <w:rsid w:val="002812A1"/>
    <w:rsid w:val="00281613"/>
    <w:rsid w:val="00281732"/>
    <w:rsid w:val="00281C11"/>
    <w:rsid w:val="00281D9F"/>
    <w:rsid w:val="00281DEB"/>
    <w:rsid w:val="00282096"/>
    <w:rsid w:val="002832C7"/>
    <w:rsid w:val="00283643"/>
    <w:rsid w:val="002836B2"/>
    <w:rsid w:val="00283E5D"/>
    <w:rsid w:val="00284495"/>
    <w:rsid w:val="002846BD"/>
    <w:rsid w:val="00284DDE"/>
    <w:rsid w:val="002854E7"/>
    <w:rsid w:val="00285780"/>
    <w:rsid w:val="0028589F"/>
    <w:rsid w:val="00285A8A"/>
    <w:rsid w:val="00285CF6"/>
    <w:rsid w:val="002873EA"/>
    <w:rsid w:val="00287973"/>
    <w:rsid w:val="00287B1A"/>
    <w:rsid w:val="00287BAB"/>
    <w:rsid w:val="00290075"/>
    <w:rsid w:val="00290799"/>
    <w:rsid w:val="00290B9B"/>
    <w:rsid w:val="00290EEF"/>
    <w:rsid w:val="00291B88"/>
    <w:rsid w:val="0029243A"/>
    <w:rsid w:val="002926DB"/>
    <w:rsid w:val="0029337B"/>
    <w:rsid w:val="00293944"/>
    <w:rsid w:val="00293B24"/>
    <w:rsid w:val="00294733"/>
    <w:rsid w:val="00294D39"/>
    <w:rsid w:val="00294E60"/>
    <w:rsid w:val="00296518"/>
    <w:rsid w:val="00297837"/>
    <w:rsid w:val="002A0461"/>
    <w:rsid w:val="002A0949"/>
    <w:rsid w:val="002A2290"/>
    <w:rsid w:val="002A23D3"/>
    <w:rsid w:val="002A25C7"/>
    <w:rsid w:val="002A279B"/>
    <w:rsid w:val="002A3F88"/>
    <w:rsid w:val="002A44E7"/>
    <w:rsid w:val="002A4B25"/>
    <w:rsid w:val="002A54BA"/>
    <w:rsid w:val="002A5EEA"/>
    <w:rsid w:val="002A61F3"/>
    <w:rsid w:val="002A678A"/>
    <w:rsid w:val="002A69DC"/>
    <w:rsid w:val="002A6B38"/>
    <w:rsid w:val="002A73C7"/>
    <w:rsid w:val="002A780E"/>
    <w:rsid w:val="002A7AA6"/>
    <w:rsid w:val="002A7DC4"/>
    <w:rsid w:val="002B0360"/>
    <w:rsid w:val="002B2563"/>
    <w:rsid w:val="002B28DE"/>
    <w:rsid w:val="002B3388"/>
    <w:rsid w:val="002B3811"/>
    <w:rsid w:val="002B3A5F"/>
    <w:rsid w:val="002B4156"/>
    <w:rsid w:val="002B5A48"/>
    <w:rsid w:val="002B5D7C"/>
    <w:rsid w:val="002B5E2B"/>
    <w:rsid w:val="002B5EF3"/>
    <w:rsid w:val="002B6240"/>
    <w:rsid w:val="002B6FE1"/>
    <w:rsid w:val="002B73F9"/>
    <w:rsid w:val="002B7FB6"/>
    <w:rsid w:val="002C04FF"/>
    <w:rsid w:val="002C06CA"/>
    <w:rsid w:val="002C106D"/>
    <w:rsid w:val="002C1B6A"/>
    <w:rsid w:val="002C26DE"/>
    <w:rsid w:val="002C26E1"/>
    <w:rsid w:val="002C2A36"/>
    <w:rsid w:val="002C2CCE"/>
    <w:rsid w:val="002C5129"/>
    <w:rsid w:val="002C602B"/>
    <w:rsid w:val="002C606B"/>
    <w:rsid w:val="002C6F96"/>
    <w:rsid w:val="002D0081"/>
    <w:rsid w:val="002D06C6"/>
    <w:rsid w:val="002D0BB7"/>
    <w:rsid w:val="002D11AC"/>
    <w:rsid w:val="002D1338"/>
    <w:rsid w:val="002D1769"/>
    <w:rsid w:val="002D1F6E"/>
    <w:rsid w:val="002D228D"/>
    <w:rsid w:val="002D2453"/>
    <w:rsid w:val="002D24C7"/>
    <w:rsid w:val="002D2581"/>
    <w:rsid w:val="002D2EB0"/>
    <w:rsid w:val="002D3110"/>
    <w:rsid w:val="002D380B"/>
    <w:rsid w:val="002D39FC"/>
    <w:rsid w:val="002D41E0"/>
    <w:rsid w:val="002D47B3"/>
    <w:rsid w:val="002D49C0"/>
    <w:rsid w:val="002D4DF2"/>
    <w:rsid w:val="002D51B2"/>
    <w:rsid w:val="002D54B4"/>
    <w:rsid w:val="002D5555"/>
    <w:rsid w:val="002D5891"/>
    <w:rsid w:val="002D6834"/>
    <w:rsid w:val="002D6A42"/>
    <w:rsid w:val="002D6C9A"/>
    <w:rsid w:val="002D6E7E"/>
    <w:rsid w:val="002D6EE9"/>
    <w:rsid w:val="002D7016"/>
    <w:rsid w:val="002D790F"/>
    <w:rsid w:val="002D7BFF"/>
    <w:rsid w:val="002E1BC7"/>
    <w:rsid w:val="002E2088"/>
    <w:rsid w:val="002E2292"/>
    <w:rsid w:val="002E3036"/>
    <w:rsid w:val="002E4062"/>
    <w:rsid w:val="002E4F9F"/>
    <w:rsid w:val="002E56A4"/>
    <w:rsid w:val="002E5E16"/>
    <w:rsid w:val="002E65DD"/>
    <w:rsid w:val="002E7099"/>
    <w:rsid w:val="002E7A4D"/>
    <w:rsid w:val="002E7EC5"/>
    <w:rsid w:val="002F05DF"/>
    <w:rsid w:val="002F0850"/>
    <w:rsid w:val="002F177D"/>
    <w:rsid w:val="002F1B91"/>
    <w:rsid w:val="002F2986"/>
    <w:rsid w:val="002F2D58"/>
    <w:rsid w:val="002F3C45"/>
    <w:rsid w:val="002F4F7E"/>
    <w:rsid w:val="002F5473"/>
    <w:rsid w:val="002F54BC"/>
    <w:rsid w:val="002F5DA9"/>
    <w:rsid w:val="002F71D0"/>
    <w:rsid w:val="002F7574"/>
    <w:rsid w:val="002F7667"/>
    <w:rsid w:val="0030072A"/>
    <w:rsid w:val="00300948"/>
    <w:rsid w:val="00300A56"/>
    <w:rsid w:val="00300CE6"/>
    <w:rsid w:val="0030177B"/>
    <w:rsid w:val="00302426"/>
    <w:rsid w:val="00302A0D"/>
    <w:rsid w:val="003032F5"/>
    <w:rsid w:val="0030334C"/>
    <w:rsid w:val="00303895"/>
    <w:rsid w:val="00303D5D"/>
    <w:rsid w:val="00303FB0"/>
    <w:rsid w:val="00305D64"/>
    <w:rsid w:val="003065F2"/>
    <w:rsid w:val="00306B25"/>
    <w:rsid w:val="00306DFE"/>
    <w:rsid w:val="0030715B"/>
    <w:rsid w:val="0030767B"/>
    <w:rsid w:val="0031003C"/>
    <w:rsid w:val="00310783"/>
    <w:rsid w:val="00310A34"/>
    <w:rsid w:val="00310BE2"/>
    <w:rsid w:val="00310D70"/>
    <w:rsid w:val="0031122A"/>
    <w:rsid w:val="0031134E"/>
    <w:rsid w:val="00311719"/>
    <w:rsid w:val="003121E7"/>
    <w:rsid w:val="0031279B"/>
    <w:rsid w:val="00313831"/>
    <w:rsid w:val="003145B9"/>
    <w:rsid w:val="0031539E"/>
    <w:rsid w:val="00315DE9"/>
    <w:rsid w:val="00316A1A"/>
    <w:rsid w:val="00316E04"/>
    <w:rsid w:val="00317527"/>
    <w:rsid w:val="0032088D"/>
    <w:rsid w:val="00320D5B"/>
    <w:rsid w:val="00321734"/>
    <w:rsid w:val="00321819"/>
    <w:rsid w:val="0032253B"/>
    <w:rsid w:val="0032266A"/>
    <w:rsid w:val="00322C50"/>
    <w:rsid w:val="003231A8"/>
    <w:rsid w:val="00323249"/>
    <w:rsid w:val="00323515"/>
    <w:rsid w:val="00323A5D"/>
    <w:rsid w:val="003242A5"/>
    <w:rsid w:val="00324309"/>
    <w:rsid w:val="0032465F"/>
    <w:rsid w:val="00324701"/>
    <w:rsid w:val="00324E27"/>
    <w:rsid w:val="0032562A"/>
    <w:rsid w:val="00325B14"/>
    <w:rsid w:val="00327071"/>
    <w:rsid w:val="00327730"/>
    <w:rsid w:val="003309D8"/>
    <w:rsid w:val="00331820"/>
    <w:rsid w:val="00331B7C"/>
    <w:rsid w:val="00332B9A"/>
    <w:rsid w:val="00333C50"/>
    <w:rsid w:val="00333CA2"/>
    <w:rsid w:val="003342E4"/>
    <w:rsid w:val="00334435"/>
    <w:rsid w:val="003349E2"/>
    <w:rsid w:val="00334BBC"/>
    <w:rsid w:val="00335684"/>
    <w:rsid w:val="00335D0B"/>
    <w:rsid w:val="00335EC2"/>
    <w:rsid w:val="00336182"/>
    <w:rsid w:val="0033632E"/>
    <w:rsid w:val="00336454"/>
    <w:rsid w:val="0033656B"/>
    <w:rsid w:val="00336643"/>
    <w:rsid w:val="00336C7C"/>
    <w:rsid w:val="00336CF4"/>
    <w:rsid w:val="00336F0F"/>
    <w:rsid w:val="00336F23"/>
    <w:rsid w:val="0033724E"/>
    <w:rsid w:val="0033725F"/>
    <w:rsid w:val="00337A08"/>
    <w:rsid w:val="00337CC7"/>
    <w:rsid w:val="0034141D"/>
    <w:rsid w:val="0034169B"/>
    <w:rsid w:val="0034179C"/>
    <w:rsid w:val="00341CB0"/>
    <w:rsid w:val="00341DC3"/>
    <w:rsid w:val="00341F19"/>
    <w:rsid w:val="0034208A"/>
    <w:rsid w:val="003421EC"/>
    <w:rsid w:val="00342224"/>
    <w:rsid w:val="00342937"/>
    <w:rsid w:val="0034307C"/>
    <w:rsid w:val="003430EE"/>
    <w:rsid w:val="00343530"/>
    <w:rsid w:val="00343539"/>
    <w:rsid w:val="00343BCD"/>
    <w:rsid w:val="00343DDF"/>
    <w:rsid w:val="00344009"/>
    <w:rsid w:val="0034493A"/>
    <w:rsid w:val="00344E71"/>
    <w:rsid w:val="0034507A"/>
    <w:rsid w:val="00345DEE"/>
    <w:rsid w:val="003466C2"/>
    <w:rsid w:val="003466DA"/>
    <w:rsid w:val="00347061"/>
    <w:rsid w:val="003500D9"/>
    <w:rsid w:val="0035187E"/>
    <w:rsid w:val="00351BA5"/>
    <w:rsid w:val="003521A9"/>
    <w:rsid w:val="0035288D"/>
    <w:rsid w:val="00353A89"/>
    <w:rsid w:val="00353FEC"/>
    <w:rsid w:val="00354136"/>
    <w:rsid w:val="00354356"/>
    <w:rsid w:val="0035472C"/>
    <w:rsid w:val="00354858"/>
    <w:rsid w:val="00355608"/>
    <w:rsid w:val="003557B6"/>
    <w:rsid w:val="003569B0"/>
    <w:rsid w:val="00356FA8"/>
    <w:rsid w:val="00357318"/>
    <w:rsid w:val="003602B0"/>
    <w:rsid w:val="00360590"/>
    <w:rsid w:val="00360E3D"/>
    <w:rsid w:val="00360ECD"/>
    <w:rsid w:val="00361C0D"/>
    <w:rsid w:val="00361FAC"/>
    <w:rsid w:val="003624A6"/>
    <w:rsid w:val="0036271B"/>
    <w:rsid w:val="0036295E"/>
    <w:rsid w:val="003632E1"/>
    <w:rsid w:val="00363813"/>
    <w:rsid w:val="00363E64"/>
    <w:rsid w:val="00363F9C"/>
    <w:rsid w:val="00364236"/>
    <w:rsid w:val="003649D4"/>
    <w:rsid w:val="00365800"/>
    <w:rsid w:val="00366370"/>
    <w:rsid w:val="00367299"/>
    <w:rsid w:val="00370BC0"/>
    <w:rsid w:val="00371264"/>
    <w:rsid w:val="003718F8"/>
    <w:rsid w:val="00371DAA"/>
    <w:rsid w:val="003727A0"/>
    <w:rsid w:val="00372921"/>
    <w:rsid w:val="00372B15"/>
    <w:rsid w:val="003733C2"/>
    <w:rsid w:val="00373712"/>
    <w:rsid w:val="00374057"/>
    <w:rsid w:val="003741D6"/>
    <w:rsid w:val="0037460F"/>
    <w:rsid w:val="00374FD0"/>
    <w:rsid w:val="003750AD"/>
    <w:rsid w:val="00375677"/>
    <w:rsid w:val="00375DE9"/>
    <w:rsid w:val="00376208"/>
    <w:rsid w:val="0037642B"/>
    <w:rsid w:val="00376F64"/>
    <w:rsid w:val="0037759D"/>
    <w:rsid w:val="0038006D"/>
    <w:rsid w:val="003801F5"/>
    <w:rsid w:val="003809BB"/>
    <w:rsid w:val="00380AC5"/>
    <w:rsid w:val="00380DF3"/>
    <w:rsid w:val="00380F38"/>
    <w:rsid w:val="00381975"/>
    <w:rsid w:val="00382AEE"/>
    <w:rsid w:val="00383127"/>
    <w:rsid w:val="003833C8"/>
    <w:rsid w:val="003839E4"/>
    <w:rsid w:val="003841F2"/>
    <w:rsid w:val="00384651"/>
    <w:rsid w:val="003847A1"/>
    <w:rsid w:val="00384B73"/>
    <w:rsid w:val="00384DFE"/>
    <w:rsid w:val="00384FB0"/>
    <w:rsid w:val="00385E40"/>
    <w:rsid w:val="00387557"/>
    <w:rsid w:val="00390748"/>
    <w:rsid w:val="003907CD"/>
    <w:rsid w:val="00390A38"/>
    <w:rsid w:val="00391483"/>
    <w:rsid w:val="003918FC"/>
    <w:rsid w:val="00391D6C"/>
    <w:rsid w:val="003920BD"/>
    <w:rsid w:val="003923C5"/>
    <w:rsid w:val="0039275C"/>
    <w:rsid w:val="00392ED9"/>
    <w:rsid w:val="00393927"/>
    <w:rsid w:val="003939C9"/>
    <w:rsid w:val="00393E24"/>
    <w:rsid w:val="003940A5"/>
    <w:rsid w:val="0039481D"/>
    <w:rsid w:val="00394950"/>
    <w:rsid w:val="003958B0"/>
    <w:rsid w:val="003958DF"/>
    <w:rsid w:val="00395C6F"/>
    <w:rsid w:val="00395DE7"/>
    <w:rsid w:val="00397056"/>
    <w:rsid w:val="003971AB"/>
    <w:rsid w:val="00397BFB"/>
    <w:rsid w:val="003A0819"/>
    <w:rsid w:val="003A0964"/>
    <w:rsid w:val="003A1204"/>
    <w:rsid w:val="003A1496"/>
    <w:rsid w:val="003A14E7"/>
    <w:rsid w:val="003A172A"/>
    <w:rsid w:val="003A18A4"/>
    <w:rsid w:val="003A18B8"/>
    <w:rsid w:val="003A1E58"/>
    <w:rsid w:val="003A254F"/>
    <w:rsid w:val="003A305B"/>
    <w:rsid w:val="003A3259"/>
    <w:rsid w:val="003A369E"/>
    <w:rsid w:val="003A49F2"/>
    <w:rsid w:val="003A4B79"/>
    <w:rsid w:val="003A4ECB"/>
    <w:rsid w:val="003A6061"/>
    <w:rsid w:val="003A6466"/>
    <w:rsid w:val="003A675A"/>
    <w:rsid w:val="003A6998"/>
    <w:rsid w:val="003A729B"/>
    <w:rsid w:val="003A76ED"/>
    <w:rsid w:val="003A7990"/>
    <w:rsid w:val="003A7E97"/>
    <w:rsid w:val="003B006A"/>
    <w:rsid w:val="003B00DC"/>
    <w:rsid w:val="003B0D3D"/>
    <w:rsid w:val="003B13E5"/>
    <w:rsid w:val="003B14FC"/>
    <w:rsid w:val="003B21F7"/>
    <w:rsid w:val="003B2B30"/>
    <w:rsid w:val="003B2B43"/>
    <w:rsid w:val="003B2B57"/>
    <w:rsid w:val="003B2F44"/>
    <w:rsid w:val="003B306C"/>
    <w:rsid w:val="003B30CE"/>
    <w:rsid w:val="003B3266"/>
    <w:rsid w:val="003B33B8"/>
    <w:rsid w:val="003B36CA"/>
    <w:rsid w:val="003B3B06"/>
    <w:rsid w:val="003B3BEA"/>
    <w:rsid w:val="003B3E32"/>
    <w:rsid w:val="003B3EAD"/>
    <w:rsid w:val="003B425C"/>
    <w:rsid w:val="003B452B"/>
    <w:rsid w:val="003B4AC8"/>
    <w:rsid w:val="003B567F"/>
    <w:rsid w:val="003B6623"/>
    <w:rsid w:val="003B6A8C"/>
    <w:rsid w:val="003B6AF3"/>
    <w:rsid w:val="003B6CB1"/>
    <w:rsid w:val="003B767F"/>
    <w:rsid w:val="003C0005"/>
    <w:rsid w:val="003C0764"/>
    <w:rsid w:val="003C2186"/>
    <w:rsid w:val="003C2DBE"/>
    <w:rsid w:val="003C3E58"/>
    <w:rsid w:val="003C3FF0"/>
    <w:rsid w:val="003C42CA"/>
    <w:rsid w:val="003C4330"/>
    <w:rsid w:val="003C571A"/>
    <w:rsid w:val="003C5FD7"/>
    <w:rsid w:val="003C661C"/>
    <w:rsid w:val="003C66C3"/>
    <w:rsid w:val="003C6BB2"/>
    <w:rsid w:val="003C6E2D"/>
    <w:rsid w:val="003C7B0B"/>
    <w:rsid w:val="003C7B59"/>
    <w:rsid w:val="003D09D2"/>
    <w:rsid w:val="003D0DC3"/>
    <w:rsid w:val="003D0DD3"/>
    <w:rsid w:val="003D1755"/>
    <w:rsid w:val="003D26A6"/>
    <w:rsid w:val="003D2773"/>
    <w:rsid w:val="003D27CE"/>
    <w:rsid w:val="003D28E5"/>
    <w:rsid w:val="003D2F9F"/>
    <w:rsid w:val="003D2FF9"/>
    <w:rsid w:val="003D3084"/>
    <w:rsid w:val="003D3DBB"/>
    <w:rsid w:val="003D43CB"/>
    <w:rsid w:val="003D4406"/>
    <w:rsid w:val="003D4447"/>
    <w:rsid w:val="003D4B5F"/>
    <w:rsid w:val="003D4BDB"/>
    <w:rsid w:val="003D4CA9"/>
    <w:rsid w:val="003D555F"/>
    <w:rsid w:val="003D58E9"/>
    <w:rsid w:val="003D5A00"/>
    <w:rsid w:val="003D5A30"/>
    <w:rsid w:val="003D5E6C"/>
    <w:rsid w:val="003D60E4"/>
    <w:rsid w:val="003D7660"/>
    <w:rsid w:val="003D78FB"/>
    <w:rsid w:val="003D7D3E"/>
    <w:rsid w:val="003D7DFF"/>
    <w:rsid w:val="003D7FB7"/>
    <w:rsid w:val="003E0610"/>
    <w:rsid w:val="003E1193"/>
    <w:rsid w:val="003E18CC"/>
    <w:rsid w:val="003E1B95"/>
    <w:rsid w:val="003E25E1"/>
    <w:rsid w:val="003E2CDD"/>
    <w:rsid w:val="003E325F"/>
    <w:rsid w:val="003E37F4"/>
    <w:rsid w:val="003E53DC"/>
    <w:rsid w:val="003E5B47"/>
    <w:rsid w:val="003E5E11"/>
    <w:rsid w:val="003E6378"/>
    <w:rsid w:val="003E642B"/>
    <w:rsid w:val="003E6451"/>
    <w:rsid w:val="003E65BC"/>
    <w:rsid w:val="003E68FE"/>
    <w:rsid w:val="003E6A00"/>
    <w:rsid w:val="003E7374"/>
    <w:rsid w:val="003E7652"/>
    <w:rsid w:val="003E78BB"/>
    <w:rsid w:val="003E7A8D"/>
    <w:rsid w:val="003E7F09"/>
    <w:rsid w:val="003F0094"/>
    <w:rsid w:val="003F0473"/>
    <w:rsid w:val="003F065A"/>
    <w:rsid w:val="003F1294"/>
    <w:rsid w:val="003F16FC"/>
    <w:rsid w:val="003F1954"/>
    <w:rsid w:val="003F1B88"/>
    <w:rsid w:val="003F1D5B"/>
    <w:rsid w:val="003F2A1A"/>
    <w:rsid w:val="003F36BE"/>
    <w:rsid w:val="003F3713"/>
    <w:rsid w:val="003F3C30"/>
    <w:rsid w:val="003F475D"/>
    <w:rsid w:val="003F4863"/>
    <w:rsid w:val="003F4927"/>
    <w:rsid w:val="003F4FB4"/>
    <w:rsid w:val="003F5068"/>
    <w:rsid w:val="003F5280"/>
    <w:rsid w:val="003F530D"/>
    <w:rsid w:val="003F5828"/>
    <w:rsid w:val="003F584A"/>
    <w:rsid w:val="003F5BA5"/>
    <w:rsid w:val="003F6679"/>
    <w:rsid w:val="003F6751"/>
    <w:rsid w:val="003F7179"/>
    <w:rsid w:val="003F72E4"/>
    <w:rsid w:val="003F7672"/>
    <w:rsid w:val="003F7BCA"/>
    <w:rsid w:val="003F7C57"/>
    <w:rsid w:val="003F7C91"/>
    <w:rsid w:val="003F7DE2"/>
    <w:rsid w:val="00400635"/>
    <w:rsid w:val="00401531"/>
    <w:rsid w:val="00401D74"/>
    <w:rsid w:val="00401DC5"/>
    <w:rsid w:val="004024C1"/>
    <w:rsid w:val="004029D0"/>
    <w:rsid w:val="00402AD8"/>
    <w:rsid w:val="00403267"/>
    <w:rsid w:val="004038DE"/>
    <w:rsid w:val="00403B82"/>
    <w:rsid w:val="00403C34"/>
    <w:rsid w:val="00404987"/>
    <w:rsid w:val="00404C5E"/>
    <w:rsid w:val="00404C7E"/>
    <w:rsid w:val="00404CC6"/>
    <w:rsid w:val="00404F62"/>
    <w:rsid w:val="00405118"/>
    <w:rsid w:val="004053C6"/>
    <w:rsid w:val="00405E12"/>
    <w:rsid w:val="004064D4"/>
    <w:rsid w:val="004100A5"/>
    <w:rsid w:val="00410656"/>
    <w:rsid w:val="0041103F"/>
    <w:rsid w:val="0041252F"/>
    <w:rsid w:val="0041278E"/>
    <w:rsid w:val="004142DA"/>
    <w:rsid w:val="00414F55"/>
    <w:rsid w:val="00415281"/>
    <w:rsid w:val="004153E6"/>
    <w:rsid w:val="0041544B"/>
    <w:rsid w:val="004154AE"/>
    <w:rsid w:val="00416716"/>
    <w:rsid w:val="00417223"/>
    <w:rsid w:val="00420EF1"/>
    <w:rsid w:val="00420FBC"/>
    <w:rsid w:val="00421065"/>
    <w:rsid w:val="004211A9"/>
    <w:rsid w:val="00421815"/>
    <w:rsid w:val="00422B66"/>
    <w:rsid w:val="0042336B"/>
    <w:rsid w:val="00423690"/>
    <w:rsid w:val="00423C90"/>
    <w:rsid w:val="0042483E"/>
    <w:rsid w:val="00424EBC"/>
    <w:rsid w:val="00425AA3"/>
    <w:rsid w:val="00425E65"/>
    <w:rsid w:val="00426BD3"/>
    <w:rsid w:val="004274ED"/>
    <w:rsid w:val="004276BC"/>
    <w:rsid w:val="0042788F"/>
    <w:rsid w:val="00427CF4"/>
    <w:rsid w:val="00427D1E"/>
    <w:rsid w:val="004300DD"/>
    <w:rsid w:val="00430289"/>
    <w:rsid w:val="00430739"/>
    <w:rsid w:val="004307BD"/>
    <w:rsid w:val="004322AA"/>
    <w:rsid w:val="004329D8"/>
    <w:rsid w:val="00432F9C"/>
    <w:rsid w:val="00433037"/>
    <w:rsid w:val="00433199"/>
    <w:rsid w:val="00433520"/>
    <w:rsid w:val="00433593"/>
    <w:rsid w:val="00433736"/>
    <w:rsid w:val="004337CD"/>
    <w:rsid w:val="004339BB"/>
    <w:rsid w:val="00433A6E"/>
    <w:rsid w:val="00433CF1"/>
    <w:rsid w:val="004349F7"/>
    <w:rsid w:val="00435081"/>
    <w:rsid w:val="0043539D"/>
    <w:rsid w:val="00435ADB"/>
    <w:rsid w:val="00436153"/>
    <w:rsid w:val="0043734C"/>
    <w:rsid w:val="00437BC9"/>
    <w:rsid w:val="00440854"/>
    <w:rsid w:val="00440B5D"/>
    <w:rsid w:val="00440E65"/>
    <w:rsid w:val="004410AA"/>
    <w:rsid w:val="0044159E"/>
    <w:rsid w:val="004415E2"/>
    <w:rsid w:val="00441AAB"/>
    <w:rsid w:val="0044203C"/>
    <w:rsid w:val="004431C2"/>
    <w:rsid w:val="00443E8B"/>
    <w:rsid w:val="00444D3B"/>
    <w:rsid w:val="0044565A"/>
    <w:rsid w:val="00445816"/>
    <w:rsid w:val="00445965"/>
    <w:rsid w:val="00445C55"/>
    <w:rsid w:val="00445E3A"/>
    <w:rsid w:val="00446306"/>
    <w:rsid w:val="00447045"/>
    <w:rsid w:val="004470CA"/>
    <w:rsid w:val="00447267"/>
    <w:rsid w:val="00447B1D"/>
    <w:rsid w:val="00450636"/>
    <w:rsid w:val="0045181D"/>
    <w:rsid w:val="00451B53"/>
    <w:rsid w:val="0045247F"/>
    <w:rsid w:val="00452648"/>
    <w:rsid w:val="00452652"/>
    <w:rsid w:val="00452C0E"/>
    <w:rsid w:val="00452CCB"/>
    <w:rsid w:val="0045351D"/>
    <w:rsid w:val="00453878"/>
    <w:rsid w:val="00453FDB"/>
    <w:rsid w:val="00454054"/>
    <w:rsid w:val="00454F28"/>
    <w:rsid w:val="004551E3"/>
    <w:rsid w:val="00455583"/>
    <w:rsid w:val="00455999"/>
    <w:rsid w:val="00455A49"/>
    <w:rsid w:val="00455E41"/>
    <w:rsid w:val="004564E6"/>
    <w:rsid w:val="00456709"/>
    <w:rsid w:val="004567D4"/>
    <w:rsid w:val="00456947"/>
    <w:rsid w:val="004569E3"/>
    <w:rsid w:val="00456E1F"/>
    <w:rsid w:val="00457A47"/>
    <w:rsid w:val="004602ED"/>
    <w:rsid w:val="00460F94"/>
    <w:rsid w:val="0046157A"/>
    <w:rsid w:val="00461FB5"/>
    <w:rsid w:val="0046259D"/>
    <w:rsid w:val="00462CEB"/>
    <w:rsid w:val="00463A23"/>
    <w:rsid w:val="00463DA3"/>
    <w:rsid w:val="00464CF7"/>
    <w:rsid w:val="004656B7"/>
    <w:rsid w:val="00465713"/>
    <w:rsid w:val="0046699B"/>
    <w:rsid w:val="004669A1"/>
    <w:rsid w:val="00466A63"/>
    <w:rsid w:val="00467444"/>
    <w:rsid w:val="00467546"/>
    <w:rsid w:val="0046774E"/>
    <w:rsid w:val="00467DD4"/>
    <w:rsid w:val="004701AA"/>
    <w:rsid w:val="00470D3B"/>
    <w:rsid w:val="00470EE2"/>
    <w:rsid w:val="004712CF"/>
    <w:rsid w:val="00471909"/>
    <w:rsid w:val="00471999"/>
    <w:rsid w:val="00472027"/>
    <w:rsid w:val="004721CD"/>
    <w:rsid w:val="004721E1"/>
    <w:rsid w:val="004726CA"/>
    <w:rsid w:val="00472869"/>
    <w:rsid w:val="004729BB"/>
    <w:rsid w:val="00473AE9"/>
    <w:rsid w:val="00473B98"/>
    <w:rsid w:val="00473B9A"/>
    <w:rsid w:val="00473F52"/>
    <w:rsid w:val="004740BC"/>
    <w:rsid w:val="0047419F"/>
    <w:rsid w:val="00475199"/>
    <w:rsid w:val="0047530F"/>
    <w:rsid w:val="00475459"/>
    <w:rsid w:val="0047546C"/>
    <w:rsid w:val="004761B0"/>
    <w:rsid w:val="0047664B"/>
    <w:rsid w:val="004766DB"/>
    <w:rsid w:val="00476BFD"/>
    <w:rsid w:val="00476D3E"/>
    <w:rsid w:val="00477614"/>
    <w:rsid w:val="00477F8B"/>
    <w:rsid w:val="00477FDF"/>
    <w:rsid w:val="004801F6"/>
    <w:rsid w:val="004807E6"/>
    <w:rsid w:val="00480A33"/>
    <w:rsid w:val="00480BDA"/>
    <w:rsid w:val="00481477"/>
    <w:rsid w:val="00481C13"/>
    <w:rsid w:val="00481D36"/>
    <w:rsid w:val="004820CD"/>
    <w:rsid w:val="0048236F"/>
    <w:rsid w:val="00483044"/>
    <w:rsid w:val="0048322C"/>
    <w:rsid w:val="00483809"/>
    <w:rsid w:val="00483901"/>
    <w:rsid w:val="00484EDD"/>
    <w:rsid w:val="004857AE"/>
    <w:rsid w:val="004858B0"/>
    <w:rsid w:val="00485A9E"/>
    <w:rsid w:val="00485F7A"/>
    <w:rsid w:val="00486066"/>
    <w:rsid w:val="004861F7"/>
    <w:rsid w:val="0048662D"/>
    <w:rsid w:val="00486969"/>
    <w:rsid w:val="00486AFE"/>
    <w:rsid w:val="00487067"/>
    <w:rsid w:val="00487397"/>
    <w:rsid w:val="004877ED"/>
    <w:rsid w:val="00487BFA"/>
    <w:rsid w:val="00490583"/>
    <w:rsid w:val="00490644"/>
    <w:rsid w:val="0049154C"/>
    <w:rsid w:val="00491A0B"/>
    <w:rsid w:val="004920D5"/>
    <w:rsid w:val="00492721"/>
    <w:rsid w:val="0049285E"/>
    <w:rsid w:val="00492884"/>
    <w:rsid w:val="00492A9A"/>
    <w:rsid w:val="00493570"/>
    <w:rsid w:val="00493910"/>
    <w:rsid w:val="00493B31"/>
    <w:rsid w:val="00494E24"/>
    <w:rsid w:val="00495018"/>
    <w:rsid w:val="0049567D"/>
    <w:rsid w:val="004957D0"/>
    <w:rsid w:val="0049652F"/>
    <w:rsid w:val="00496810"/>
    <w:rsid w:val="00497364"/>
    <w:rsid w:val="0049747B"/>
    <w:rsid w:val="0049790B"/>
    <w:rsid w:val="00497CBC"/>
    <w:rsid w:val="004A078C"/>
    <w:rsid w:val="004A0FA2"/>
    <w:rsid w:val="004A26E8"/>
    <w:rsid w:val="004A30F0"/>
    <w:rsid w:val="004A3998"/>
    <w:rsid w:val="004A4453"/>
    <w:rsid w:val="004A636E"/>
    <w:rsid w:val="004A6C1B"/>
    <w:rsid w:val="004A75B3"/>
    <w:rsid w:val="004A76AC"/>
    <w:rsid w:val="004A7895"/>
    <w:rsid w:val="004B0956"/>
    <w:rsid w:val="004B0A9A"/>
    <w:rsid w:val="004B11CC"/>
    <w:rsid w:val="004B1500"/>
    <w:rsid w:val="004B184F"/>
    <w:rsid w:val="004B1B69"/>
    <w:rsid w:val="004B1E95"/>
    <w:rsid w:val="004B212C"/>
    <w:rsid w:val="004B2146"/>
    <w:rsid w:val="004B2434"/>
    <w:rsid w:val="004B26F0"/>
    <w:rsid w:val="004B28C4"/>
    <w:rsid w:val="004B2A4B"/>
    <w:rsid w:val="004B2B8C"/>
    <w:rsid w:val="004B2EA1"/>
    <w:rsid w:val="004B3272"/>
    <w:rsid w:val="004B32C5"/>
    <w:rsid w:val="004B38E9"/>
    <w:rsid w:val="004B4CCD"/>
    <w:rsid w:val="004B53EA"/>
    <w:rsid w:val="004B5632"/>
    <w:rsid w:val="004B58C3"/>
    <w:rsid w:val="004B63AB"/>
    <w:rsid w:val="004B6639"/>
    <w:rsid w:val="004B688E"/>
    <w:rsid w:val="004B7597"/>
    <w:rsid w:val="004B7A7B"/>
    <w:rsid w:val="004C0C74"/>
    <w:rsid w:val="004C105A"/>
    <w:rsid w:val="004C10C1"/>
    <w:rsid w:val="004C110B"/>
    <w:rsid w:val="004C111C"/>
    <w:rsid w:val="004C11E6"/>
    <w:rsid w:val="004C25D3"/>
    <w:rsid w:val="004C2C8B"/>
    <w:rsid w:val="004C2C9D"/>
    <w:rsid w:val="004C3084"/>
    <w:rsid w:val="004C30E1"/>
    <w:rsid w:val="004C3D9D"/>
    <w:rsid w:val="004C4329"/>
    <w:rsid w:val="004C4555"/>
    <w:rsid w:val="004C4629"/>
    <w:rsid w:val="004C47CC"/>
    <w:rsid w:val="004C5157"/>
    <w:rsid w:val="004C5414"/>
    <w:rsid w:val="004C54F5"/>
    <w:rsid w:val="004C5844"/>
    <w:rsid w:val="004C5896"/>
    <w:rsid w:val="004C5C97"/>
    <w:rsid w:val="004C626C"/>
    <w:rsid w:val="004C6768"/>
    <w:rsid w:val="004C6805"/>
    <w:rsid w:val="004C6BFD"/>
    <w:rsid w:val="004C7311"/>
    <w:rsid w:val="004C777E"/>
    <w:rsid w:val="004C7A55"/>
    <w:rsid w:val="004D042B"/>
    <w:rsid w:val="004D0935"/>
    <w:rsid w:val="004D1731"/>
    <w:rsid w:val="004D1F1E"/>
    <w:rsid w:val="004D213C"/>
    <w:rsid w:val="004D2828"/>
    <w:rsid w:val="004D28EA"/>
    <w:rsid w:val="004D2A48"/>
    <w:rsid w:val="004D35DF"/>
    <w:rsid w:val="004D3EA7"/>
    <w:rsid w:val="004D3EC0"/>
    <w:rsid w:val="004D40AA"/>
    <w:rsid w:val="004D48D9"/>
    <w:rsid w:val="004D4D3F"/>
    <w:rsid w:val="004D57BF"/>
    <w:rsid w:val="004D594C"/>
    <w:rsid w:val="004D60CA"/>
    <w:rsid w:val="004D6114"/>
    <w:rsid w:val="004D69A5"/>
    <w:rsid w:val="004D6CC9"/>
    <w:rsid w:val="004E0150"/>
    <w:rsid w:val="004E0960"/>
    <w:rsid w:val="004E1C11"/>
    <w:rsid w:val="004E2138"/>
    <w:rsid w:val="004E2175"/>
    <w:rsid w:val="004E2311"/>
    <w:rsid w:val="004E2329"/>
    <w:rsid w:val="004E2361"/>
    <w:rsid w:val="004E2534"/>
    <w:rsid w:val="004E2913"/>
    <w:rsid w:val="004E2BA3"/>
    <w:rsid w:val="004E3541"/>
    <w:rsid w:val="004E37CB"/>
    <w:rsid w:val="004E3AB7"/>
    <w:rsid w:val="004E3C55"/>
    <w:rsid w:val="004E48EB"/>
    <w:rsid w:val="004E4908"/>
    <w:rsid w:val="004E4B76"/>
    <w:rsid w:val="004E67F2"/>
    <w:rsid w:val="004E6AB4"/>
    <w:rsid w:val="004E6AD0"/>
    <w:rsid w:val="004E745B"/>
    <w:rsid w:val="004E74A0"/>
    <w:rsid w:val="004F05D2"/>
    <w:rsid w:val="004F0E3C"/>
    <w:rsid w:val="004F133B"/>
    <w:rsid w:val="004F1501"/>
    <w:rsid w:val="004F169F"/>
    <w:rsid w:val="004F17FD"/>
    <w:rsid w:val="004F230B"/>
    <w:rsid w:val="004F2E2B"/>
    <w:rsid w:val="004F3993"/>
    <w:rsid w:val="004F3C89"/>
    <w:rsid w:val="004F3CF8"/>
    <w:rsid w:val="004F3F27"/>
    <w:rsid w:val="004F4F2B"/>
    <w:rsid w:val="004F5A0E"/>
    <w:rsid w:val="004F5D28"/>
    <w:rsid w:val="004F605C"/>
    <w:rsid w:val="004F6770"/>
    <w:rsid w:val="004F6A04"/>
    <w:rsid w:val="004F6C2D"/>
    <w:rsid w:val="004F741B"/>
    <w:rsid w:val="004F7632"/>
    <w:rsid w:val="004F784B"/>
    <w:rsid w:val="004F78BA"/>
    <w:rsid w:val="004F796D"/>
    <w:rsid w:val="0050053F"/>
    <w:rsid w:val="00500A48"/>
    <w:rsid w:val="00500A92"/>
    <w:rsid w:val="00500D8B"/>
    <w:rsid w:val="00500DA2"/>
    <w:rsid w:val="00500EDC"/>
    <w:rsid w:val="00500FB7"/>
    <w:rsid w:val="00501008"/>
    <w:rsid w:val="005013E3"/>
    <w:rsid w:val="0050226A"/>
    <w:rsid w:val="00502591"/>
    <w:rsid w:val="005029CF"/>
    <w:rsid w:val="00502A4D"/>
    <w:rsid w:val="00502E48"/>
    <w:rsid w:val="0050342A"/>
    <w:rsid w:val="0050408A"/>
    <w:rsid w:val="005043EB"/>
    <w:rsid w:val="0050442E"/>
    <w:rsid w:val="00504690"/>
    <w:rsid w:val="00504AC5"/>
    <w:rsid w:val="00504F1B"/>
    <w:rsid w:val="00505001"/>
    <w:rsid w:val="005052CE"/>
    <w:rsid w:val="00505B08"/>
    <w:rsid w:val="00505FBC"/>
    <w:rsid w:val="00506061"/>
    <w:rsid w:val="00506429"/>
    <w:rsid w:val="00506669"/>
    <w:rsid w:val="0050698A"/>
    <w:rsid w:val="005069FD"/>
    <w:rsid w:val="00506D3C"/>
    <w:rsid w:val="005072B0"/>
    <w:rsid w:val="005072DB"/>
    <w:rsid w:val="00507391"/>
    <w:rsid w:val="00507871"/>
    <w:rsid w:val="005116C8"/>
    <w:rsid w:val="00511AD3"/>
    <w:rsid w:val="00511D1C"/>
    <w:rsid w:val="00512ADF"/>
    <w:rsid w:val="00513481"/>
    <w:rsid w:val="00513991"/>
    <w:rsid w:val="00514189"/>
    <w:rsid w:val="00514D5B"/>
    <w:rsid w:val="00514ED5"/>
    <w:rsid w:val="005154D1"/>
    <w:rsid w:val="00515C7A"/>
    <w:rsid w:val="005168EF"/>
    <w:rsid w:val="00516940"/>
    <w:rsid w:val="00516B48"/>
    <w:rsid w:val="00517577"/>
    <w:rsid w:val="00517D32"/>
    <w:rsid w:val="00520E75"/>
    <w:rsid w:val="005215B8"/>
    <w:rsid w:val="005218E0"/>
    <w:rsid w:val="00521EB1"/>
    <w:rsid w:val="00522AF7"/>
    <w:rsid w:val="00523662"/>
    <w:rsid w:val="005243BD"/>
    <w:rsid w:val="00525093"/>
    <w:rsid w:val="005257F3"/>
    <w:rsid w:val="00525AA6"/>
    <w:rsid w:val="00525EF8"/>
    <w:rsid w:val="00525F41"/>
    <w:rsid w:val="00526113"/>
    <w:rsid w:val="00526457"/>
    <w:rsid w:val="005264AE"/>
    <w:rsid w:val="00526703"/>
    <w:rsid w:val="00530690"/>
    <w:rsid w:val="00530B4C"/>
    <w:rsid w:val="00530BBC"/>
    <w:rsid w:val="00532144"/>
    <w:rsid w:val="00532195"/>
    <w:rsid w:val="005324E9"/>
    <w:rsid w:val="005327AB"/>
    <w:rsid w:val="005331A8"/>
    <w:rsid w:val="005331E1"/>
    <w:rsid w:val="0053373D"/>
    <w:rsid w:val="0053435D"/>
    <w:rsid w:val="00534527"/>
    <w:rsid w:val="005350FE"/>
    <w:rsid w:val="005357E9"/>
    <w:rsid w:val="00535877"/>
    <w:rsid w:val="005358D2"/>
    <w:rsid w:val="005358EC"/>
    <w:rsid w:val="00535A19"/>
    <w:rsid w:val="00535D44"/>
    <w:rsid w:val="00535EE6"/>
    <w:rsid w:val="0053642A"/>
    <w:rsid w:val="00536D54"/>
    <w:rsid w:val="00536FD7"/>
    <w:rsid w:val="00537220"/>
    <w:rsid w:val="00537369"/>
    <w:rsid w:val="00537B1D"/>
    <w:rsid w:val="00537D93"/>
    <w:rsid w:val="00540CD2"/>
    <w:rsid w:val="00541582"/>
    <w:rsid w:val="00541A31"/>
    <w:rsid w:val="00541C4A"/>
    <w:rsid w:val="00541F51"/>
    <w:rsid w:val="00542157"/>
    <w:rsid w:val="00542195"/>
    <w:rsid w:val="005428B2"/>
    <w:rsid w:val="00542936"/>
    <w:rsid w:val="00542DEF"/>
    <w:rsid w:val="00543185"/>
    <w:rsid w:val="00543665"/>
    <w:rsid w:val="00543FEB"/>
    <w:rsid w:val="00544064"/>
    <w:rsid w:val="00544369"/>
    <w:rsid w:val="00544B84"/>
    <w:rsid w:val="00544B96"/>
    <w:rsid w:val="00544D2F"/>
    <w:rsid w:val="00544E55"/>
    <w:rsid w:val="0054517D"/>
    <w:rsid w:val="005454F9"/>
    <w:rsid w:val="00545695"/>
    <w:rsid w:val="00545C7C"/>
    <w:rsid w:val="00546481"/>
    <w:rsid w:val="005470DC"/>
    <w:rsid w:val="0054774A"/>
    <w:rsid w:val="00547BE1"/>
    <w:rsid w:val="00547D1B"/>
    <w:rsid w:val="0055006F"/>
    <w:rsid w:val="005502D5"/>
    <w:rsid w:val="005503F1"/>
    <w:rsid w:val="005505A8"/>
    <w:rsid w:val="005524BB"/>
    <w:rsid w:val="005527B2"/>
    <w:rsid w:val="00552B5A"/>
    <w:rsid w:val="00552EA2"/>
    <w:rsid w:val="0055338E"/>
    <w:rsid w:val="0055362B"/>
    <w:rsid w:val="0055368A"/>
    <w:rsid w:val="005536FF"/>
    <w:rsid w:val="00553873"/>
    <w:rsid w:val="00553BF1"/>
    <w:rsid w:val="00553CE7"/>
    <w:rsid w:val="005542EF"/>
    <w:rsid w:val="00554586"/>
    <w:rsid w:val="005548A2"/>
    <w:rsid w:val="00554F1C"/>
    <w:rsid w:val="00554FA6"/>
    <w:rsid w:val="0055509E"/>
    <w:rsid w:val="00555148"/>
    <w:rsid w:val="00555860"/>
    <w:rsid w:val="00555DE7"/>
    <w:rsid w:val="00555F15"/>
    <w:rsid w:val="0055716B"/>
    <w:rsid w:val="00557E25"/>
    <w:rsid w:val="00557F26"/>
    <w:rsid w:val="0056081B"/>
    <w:rsid w:val="00561356"/>
    <w:rsid w:val="005616FB"/>
    <w:rsid w:val="00561835"/>
    <w:rsid w:val="0056193A"/>
    <w:rsid w:val="00561C0E"/>
    <w:rsid w:val="00561E70"/>
    <w:rsid w:val="005620A8"/>
    <w:rsid w:val="00562F30"/>
    <w:rsid w:val="00563546"/>
    <w:rsid w:val="005638F4"/>
    <w:rsid w:val="00563AB7"/>
    <w:rsid w:val="00564857"/>
    <w:rsid w:val="00564907"/>
    <w:rsid w:val="00564A56"/>
    <w:rsid w:val="005655BD"/>
    <w:rsid w:val="0056571F"/>
    <w:rsid w:val="00565D10"/>
    <w:rsid w:val="0056601C"/>
    <w:rsid w:val="00566136"/>
    <w:rsid w:val="00566165"/>
    <w:rsid w:val="005663DC"/>
    <w:rsid w:val="00566D79"/>
    <w:rsid w:val="0056719B"/>
    <w:rsid w:val="005675B4"/>
    <w:rsid w:val="00567F55"/>
    <w:rsid w:val="00570F15"/>
    <w:rsid w:val="005711DC"/>
    <w:rsid w:val="00571299"/>
    <w:rsid w:val="00571320"/>
    <w:rsid w:val="0057153C"/>
    <w:rsid w:val="00571EA2"/>
    <w:rsid w:val="00571F38"/>
    <w:rsid w:val="00572159"/>
    <w:rsid w:val="0057255E"/>
    <w:rsid w:val="0057293B"/>
    <w:rsid w:val="00572A53"/>
    <w:rsid w:val="00572B09"/>
    <w:rsid w:val="005732EA"/>
    <w:rsid w:val="0057370B"/>
    <w:rsid w:val="00573980"/>
    <w:rsid w:val="00574EC3"/>
    <w:rsid w:val="005751E3"/>
    <w:rsid w:val="005753C8"/>
    <w:rsid w:val="005754C4"/>
    <w:rsid w:val="00575855"/>
    <w:rsid w:val="005763CA"/>
    <w:rsid w:val="00576912"/>
    <w:rsid w:val="00576C22"/>
    <w:rsid w:val="005772B8"/>
    <w:rsid w:val="00577457"/>
    <w:rsid w:val="00577758"/>
    <w:rsid w:val="005778A5"/>
    <w:rsid w:val="00577B70"/>
    <w:rsid w:val="005801B2"/>
    <w:rsid w:val="0058033E"/>
    <w:rsid w:val="0058044A"/>
    <w:rsid w:val="005806F4"/>
    <w:rsid w:val="00581E09"/>
    <w:rsid w:val="0058212B"/>
    <w:rsid w:val="00583B5C"/>
    <w:rsid w:val="00583C47"/>
    <w:rsid w:val="00584062"/>
    <w:rsid w:val="00584F93"/>
    <w:rsid w:val="0058562D"/>
    <w:rsid w:val="00585708"/>
    <w:rsid w:val="00585D59"/>
    <w:rsid w:val="00585EF2"/>
    <w:rsid w:val="005873D9"/>
    <w:rsid w:val="005877D2"/>
    <w:rsid w:val="00587F1D"/>
    <w:rsid w:val="00590C1F"/>
    <w:rsid w:val="00592107"/>
    <w:rsid w:val="005926FD"/>
    <w:rsid w:val="00592D9A"/>
    <w:rsid w:val="00593555"/>
    <w:rsid w:val="00593808"/>
    <w:rsid w:val="00593A71"/>
    <w:rsid w:val="00593B82"/>
    <w:rsid w:val="00594260"/>
    <w:rsid w:val="005959AD"/>
    <w:rsid w:val="00595AC3"/>
    <w:rsid w:val="00596139"/>
    <w:rsid w:val="00596417"/>
    <w:rsid w:val="0059664E"/>
    <w:rsid w:val="00596760"/>
    <w:rsid w:val="00597958"/>
    <w:rsid w:val="00597AF1"/>
    <w:rsid w:val="00597DA8"/>
    <w:rsid w:val="005A0CCD"/>
    <w:rsid w:val="005A0EF8"/>
    <w:rsid w:val="005A10F7"/>
    <w:rsid w:val="005A139F"/>
    <w:rsid w:val="005A16E6"/>
    <w:rsid w:val="005A1F62"/>
    <w:rsid w:val="005A2BD9"/>
    <w:rsid w:val="005A3890"/>
    <w:rsid w:val="005A43E7"/>
    <w:rsid w:val="005A4C30"/>
    <w:rsid w:val="005A4D14"/>
    <w:rsid w:val="005A50FC"/>
    <w:rsid w:val="005A5223"/>
    <w:rsid w:val="005A55C7"/>
    <w:rsid w:val="005A5F5A"/>
    <w:rsid w:val="005A60BF"/>
    <w:rsid w:val="005A633F"/>
    <w:rsid w:val="005A6E01"/>
    <w:rsid w:val="005A703C"/>
    <w:rsid w:val="005A70DF"/>
    <w:rsid w:val="005A7765"/>
    <w:rsid w:val="005A7B86"/>
    <w:rsid w:val="005B0126"/>
    <w:rsid w:val="005B078C"/>
    <w:rsid w:val="005B12EF"/>
    <w:rsid w:val="005B1400"/>
    <w:rsid w:val="005B2389"/>
    <w:rsid w:val="005B36AA"/>
    <w:rsid w:val="005B3C54"/>
    <w:rsid w:val="005B4283"/>
    <w:rsid w:val="005B459A"/>
    <w:rsid w:val="005B497E"/>
    <w:rsid w:val="005B51DD"/>
    <w:rsid w:val="005B5D26"/>
    <w:rsid w:val="005B5F21"/>
    <w:rsid w:val="005B6DDB"/>
    <w:rsid w:val="005B7131"/>
    <w:rsid w:val="005B792C"/>
    <w:rsid w:val="005C04EE"/>
    <w:rsid w:val="005C0E53"/>
    <w:rsid w:val="005C1B94"/>
    <w:rsid w:val="005C1FFB"/>
    <w:rsid w:val="005C2A4D"/>
    <w:rsid w:val="005C2F1D"/>
    <w:rsid w:val="005C3302"/>
    <w:rsid w:val="005C3317"/>
    <w:rsid w:val="005C3BD9"/>
    <w:rsid w:val="005C411B"/>
    <w:rsid w:val="005C4EAB"/>
    <w:rsid w:val="005C50A4"/>
    <w:rsid w:val="005C523D"/>
    <w:rsid w:val="005C55B6"/>
    <w:rsid w:val="005C56CE"/>
    <w:rsid w:val="005C5E56"/>
    <w:rsid w:val="005C622A"/>
    <w:rsid w:val="005C6EBA"/>
    <w:rsid w:val="005C71BD"/>
    <w:rsid w:val="005C794D"/>
    <w:rsid w:val="005C7C25"/>
    <w:rsid w:val="005D0CA3"/>
    <w:rsid w:val="005D1189"/>
    <w:rsid w:val="005D1AAB"/>
    <w:rsid w:val="005D1FDF"/>
    <w:rsid w:val="005D2B82"/>
    <w:rsid w:val="005D2BBC"/>
    <w:rsid w:val="005D2D05"/>
    <w:rsid w:val="005D3206"/>
    <w:rsid w:val="005D343E"/>
    <w:rsid w:val="005D4E19"/>
    <w:rsid w:val="005D59B4"/>
    <w:rsid w:val="005D5B5D"/>
    <w:rsid w:val="005D5C66"/>
    <w:rsid w:val="005D5D00"/>
    <w:rsid w:val="005D6FC3"/>
    <w:rsid w:val="005D7408"/>
    <w:rsid w:val="005D7CDC"/>
    <w:rsid w:val="005D7FF6"/>
    <w:rsid w:val="005E0F18"/>
    <w:rsid w:val="005E12DE"/>
    <w:rsid w:val="005E331B"/>
    <w:rsid w:val="005E3DEE"/>
    <w:rsid w:val="005E4A35"/>
    <w:rsid w:val="005E4EEF"/>
    <w:rsid w:val="005E520E"/>
    <w:rsid w:val="005E5E70"/>
    <w:rsid w:val="005E6374"/>
    <w:rsid w:val="005E6C20"/>
    <w:rsid w:val="005E7235"/>
    <w:rsid w:val="005E7E3D"/>
    <w:rsid w:val="005E7E56"/>
    <w:rsid w:val="005F08D1"/>
    <w:rsid w:val="005F148E"/>
    <w:rsid w:val="005F1639"/>
    <w:rsid w:val="005F1BB8"/>
    <w:rsid w:val="005F217A"/>
    <w:rsid w:val="005F21A2"/>
    <w:rsid w:val="005F22CD"/>
    <w:rsid w:val="005F28D4"/>
    <w:rsid w:val="005F3423"/>
    <w:rsid w:val="005F46E7"/>
    <w:rsid w:val="005F484E"/>
    <w:rsid w:val="005F4B21"/>
    <w:rsid w:val="005F4BC4"/>
    <w:rsid w:val="005F5C11"/>
    <w:rsid w:val="005F5D18"/>
    <w:rsid w:val="005F61A6"/>
    <w:rsid w:val="005F7037"/>
    <w:rsid w:val="005F7189"/>
    <w:rsid w:val="005F7EFB"/>
    <w:rsid w:val="005F7F48"/>
    <w:rsid w:val="006013E3"/>
    <w:rsid w:val="006022C4"/>
    <w:rsid w:val="00602D08"/>
    <w:rsid w:val="00602DB4"/>
    <w:rsid w:val="00603035"/>
    <w:rsid w:val="006030C2"/>
    <w:rsid w:val="006031C8"/>
    <w:rsid w:val="0060331F"/>
    <w:rsid w:val="00603494"/>
    <w:rsid w:val="0060505A"/>
    <w:rsid w:val="00605089"/>
    <w:rsid w:val="00605D6C"/>
    <w:rsid w:val="00605D93"/>
    <w:rsid w:val="00606BE6"/>
    <w:rsid w:val="0060703B"/>
    <w:rsid w:val="00607887"/>
    <w:rsid w:val="00607AB9"/>
    <w:rsid w:val="00607C25"/>
    <w:rsid w:val="006104BD"/>
    <w:rsid w:val="00611B0A"/>
    <w:rsid w:val="00611B1B"/>
    <w:rsid w:val="00611D8E"/>
    <w:rsid w:val="0061202E"/>
    <w:rsid w:val="00612060"/>
    <w:rsid w:val="0061352E"/>
    <w:rsid w:val="00613A46"/>
    <w:rsid w:val="00614194"/>
    <w:rsid w:val="00614342"/>
    <w:rsid w:val="0061439B"/>
    <w:rsid w:val="006145DA"/>
    <w:rsid w:val="006148E4"/>
    <w:rsid w:val="006149A8"/>
    <w:rsid w:val="00614EF4"/>
    <w:rsid w:val="006151FD"/>
    <w:rsid w:val="006155A4"/>
    <w:rsid w:val="00615E9F"/>
    <w:rsid w:val="00616112"/>
    <w:rsid w:val="00616586"/>
    <w:rsid w:val="00616B8A"/>
    <w:rsid w:val="0062100C"/>
    <w:rsid w:val="00621A15"/>
    <w:rsid w:val="00621AE5"/>
    <w:rsid w:val="00621F92"/>
    <w:rsid w:val="00622427"/>
    <w:rsid w:val="006224EE"/>
    <w:rsid w:val="00622733"/>
    <w:rsid w:val="00622F8B"/>
    <w:rsid w:val="006232B5"/>
    <w:rsid w:val="006235DF"/>
    <w:rsid w:val="00623C0A"/>
    <w:rsid w:val="00623C6D"/>
    <w:rsid w:val="00624429"/>
    <w:rsid w:val="00624D7B"/>
    <w:rsid w:val="0062510C"/>
    <w:rsid w:val="00625A9B"/>
    <w:rsid w:val="00625B94"/>
    <w:rsid w:val="006263F0"/>
    <w:rsid w:val="006265FE"/>
    <w:rsid w:val="0062668C"/>
    <w:rsid w:val="00626754"/>
    <w:rsid w:val="006271C6"/>
    <w:rsid w:val="00630299"/>
    <w:rsid w:val="0063030E"/>
    <w:rsid w:val="006307EA"/>
    <w:rsid w:val="00630F4E"/>
    <w:rsid w:val="006319A2"/>
    <w:rsid w:val="00631E3B"/>
    <w:rsid w:val="00632A2D"/>
    <w:rsid w:val="00632DB9"/>
    <w:rsid w:val="0063322C"/>
    <w:rsid w:val="006334A4"/>
    <w:rsid w:val="0063376D"/>
    <w:rsid w:val="00633D93"/>
    <w:rsid w:val="006349AD"/>
    <w:rsid w:val="00634C8F"/>
    <w:rsid w:val="0063739B"/>
    <w:rsid w:val="00637C48"/>
    <w:rsid w:val="00637D6C"/>
    <w:rsid w:val="00637E77"/>
    <w:rsid w:val="0064039F"/>
    <w:rsid w:val="00640607"/>
    <w:rsid w:val="006407D1"/>
    <w:rsid w:val="00640C60"/>
    <w:rsid w:val="00640F4D"/>
    <w:rsid w:val="006410B9"/>
    <w:rsid w:val="00641169"/>
    <w:rsid w:val="006414A6"/>
    <w:rsid w:val="0064180E"/>
    <w:rsid w:val="006424D7"/>
    <w:rsid w:val="00642C1E"/>
    <w:rsid w:val="00643379"/>
    <w:rsid w:val="00643781"/>
    <w:rsid w:val="00643B09"/>
    <w:rsid w:val="00643C73"/>
    <w:rsid w:val="00644012"/>
    <w:rsid w:val="0064454E"/>
    <w:rsid w:val="006445D2"/>
    <w:rsid w:val="0064586B"/>
    <w:rsid w:val="00645DAF"/>
    <w:rsid w:val="00645E65"/>
    <w:rsid w:val="00645F96"/>
    <w:rsid w:val="0064617D"/>
    <w:rsid w:val="0064622C"/>
    <w:rsid w:val="00646279"/>
    <w:rsid w:val="00647FBD"/>
    <w:rsid w:val="006503FB"/>
    <w:rsid w:val="006506B6"/>
    <w:rsid w:val="00650DED"/>
    <w:rsid w:val="00650F36"/>
    <w:rsid w:val="006512D6"/>
    <w:rsid w:val="00651F45"/>
    <w:rsid w:val="00652273"/>
    <w:rsid w:val="00652282"/>
    <w:rsid w:val="006526BF"/>
    <w:rsid w:val="00652BCD"/>
    <w:rsid w:val="006538B2"/>
    <w:rsid w:val="00653E74"/>
    <w:rsid w:val="00655270"/>
    <w:rsid w:val="006553CB"/>
    <w:rsid w:val="006553FE"/>
    <w:rsid w:val="00655684"/>
    <w:rsid w:val="00655B63"/>
    <w:rsid w:val="00656322"/>
    <w:rsid w:val="00656DE6"/>
    <w:rsid w:val="00657A8E"/>
    <w:rsid w:val="00657CC7"/>
    <w:rsid w:val="00657DD5"/>
    <w:rsid w:val="00660036"/>
    <w:rsid w:val="00660926"/>
    <w:rsid w:val="00660AEA"/>
    <w:rsid w:val="00660BC5"/>
    <w:rsid w:val="00660DDC"/>
    <w:rsid w:val="00660EE4"/>
    <w:rsid w:val="0066115D"/>
    <w:rsid w:val="00661428"/>
    <w:rsid w:val="00661CEE"/>
    <w:rsid w:val="006620AB"/>
    <w:rsid w:val="00662345"/>
    <w:rsid w:val="006624FB"/>
    <w:rsid w:val="0066291A"/>
    <w:rsid w:val="00662B0C"/>
    <w:rsid w:val="00662DA4"/>
    <w:rsid w:val="006630E7"/>
    <w:rsid w:val="0066359F"/>
    <w:rsid w:val="00663ADF"/>
    <w:rsid w:val="00664A86"/>
    <w:rsid w:val="00664D09"/>
    <w:rsid w:val="00665EA4"/>
    <w:rsid w:val="00665EB7"/>
    <w:rsid w:val="00666885"/>
    <w:rsid w:val="006668FE"/>
    <w:rsid w:val="00666BA7"/>
    <w:rsid w:val="00666FE2"/>
    <w:rsid w:val="00667054"/>
    <w:rsid w:val="00670125"/>
    <w:rsid w:val="0067067C"/>
    <w:rsid w:val="006719B8"/>
    <w:rsid w:val="006725DF"/>
    <w:rsid w:val="00672F82"/>
    <w:rsid w:val="0067312A"/>
    <w:rsid w:val="00673E13"/>
    <w:rsid w:val="00673FC3"/>
    <w:rsid w:val="00674087"/>
    <w:rsid w:val="006746F6"/>
    <w:rsid w:val="00675166"/>
    <w:rsid w:val="0067525F"/>
    <w:rsid w:val="00675526"/>
    <w:rsid w:val="00675CFF"/>
    <w:rsid w:val="00676819"/>
    <w:rsid w:val="00676F01"/>
    <w:rsid w:val="00676F04"/>
    <w:rsid w:val="0067723C"/>
    <w:rsid w:val="00677F09"/>
    <w:rsid w:val="006805AD"/>
    <w:rsid w:val="006806B9"/>
    <w:rsid w:val="00680EF6"/>
    <w:rsid w:val="006812B7"/>
    <w:rsid w:val="00681D33"/>
    <w:rsid w:val="00682103"/>
    <w:rsid w:val="006821CB"/>
    <w:rsid w:val="00682D09"/>
    <w:rsid w:val="00682E82"/>
    <w:rsid w:val="006833AF"/>
    <w:rsid w:val="00683A00"/>
    <w:rsid w:val="00683B95"/>
    <w:rsid w:val="00683BA4"/>
    <w:rsid w:val="006849EE"/>
    <w:rsid w:val="00684C63"/>
    <w:rsid w:val="00684CDA"/>
    <w:rsid w:val="006856B5"/>
    <w:rsid w:val="00685F45"/>
    <w:rsid w:val="00686301"/>
    <w:rsid w:val="0068733B"/>
    <w:rsid w:val="00687477"/>
    <w:rsid w:val="00690DF7"/>
    <w:rsid w:val="0069116B"/>
    <w:rsid w:val="00691845"/>
    <w:rsid w:val="00691B62"/>
    <w:rsid w:val="00691F15"/>
    <w:rsid w:val="00692189"/>
    <w:rsid w:val="0069355F"/>
    <w:rsid w:val="006935CE"/>
    <w:rsid w:val="0069360D"/>
    <w:rsid w:val="00693904"/>
    <w:rsid w:val="00693A24"/>
    <w:rsid w:val="00693EF1"/>
    <w:rsid w:val="00695352"/>
    <w:rsid w:val="00695C85"/>
    <w:rsid w:val="0069620E"/>
    <w:rsid w:val="006976D7"/>
    <w:rsid w:val="006978CC"/>
    <w:rsid w:val="00697EED"/>
    <w:rsid w:val="00697F1E"/>
    <w:rsid w:val="006A02CC"/>
    <w:rsid w:val="006A093C"/>
    <w:rsid w:val="006A0A6D"/>
    <w:rsid w:val="006A0E79"/>
    <w:rsid w:val="006A1224"/>
    <w:rsid w:val="006A175D"/>
    <w:rsid w:val="006A1D54"/>
    <w:rsid w:val="006A1EAC"/>
    <w:rsid w:val="006A2508"/>
    <w:rsid w:val="006A2821"/>
    <w:rsid w:val="006A3007"/>
    <w:rsid w:val="006A3733"/>
    <w:rsid w:val="006A38C9"/>
    <w:rsid w:val="006A39EB"/>
    <w:rsid w:val="006A47D2"/>
    <w:rsid w:val="006A5D10"/>
    <w:rsid w:val="006A5E23"/>
    <w:rsid w:val="006A67CB"/>
    <w:rsid w:val="006A6816"/>
    <w:rsid w:val="006A70CC"/>
    <w:rsid w:val="006A77B7"/>
    <w:rsid w:val="006A7BEC"/>
    <w:rsid w:val="006B0099"/>
    <w:rsid w:val="006B126C"/>
    <w:rsid w:val="006B32A8"/>
    <w:rsid w:val="006B3B1F"/>
    <w:rsid w:val="006B4209"/>
    <w:rsid w:val="006B42A5"/>
    <w:rsid w:val="006B4931"/>
    <w:rsid w:val="006B4AAC"/>
    <w:rsid w:val="006B5150"/>
    <w:rsid w:val="006B5684"/>
    <w:rsid w:val="006B576D"/>
    <w:rsid w:val="006B5B1A"/>
    <w:rsid w:val="006B5C44"/>
    <w:rsid w:val="006B61E4"/>
    <w:rsid w:val="006B6460"/>
    <w:rsid w:val="006B65DF"/>
    <w:rsid w:val="006B67FB"/>
    <w:rsid w:val="006B6D6A"/>
    <w:rsid w:val="006B6DB9"/>
    <w:rsid w:val="006B74EB"/>
    <w:rsid w:val="006C0179"/>
    <w:rsid w:val="006C0366"/>
    <w:rsid w:val="006C03BA"/>
    <w:rsid w:val="006C03D2"/>
    <w:rsid w:val="006C0787"/>
    <w:rsid w:val="006C08EF"/>
    <w:rsid w:val="006C1465"/>
    <w:rsid w:val="006C151D"/>
    <w:rsid w:val="006C2397"/>
    <w:rsid w:val="006C2AC1"/>
    <w:rsid w:val="006C2BAB"/>
    <w:rsid w:val="006C35B9"/>
    <w:rsid w:val="006C36AA"/>
    <w:rsid w:val="006C36F5"/>
    <w:rsid w:val="006C3843"/>
    <w:rsid w:val="006C409E"/>
    <w:rsid w:val="006C40CB"/>
    <w:rsid w:val="006C484E"/>
    <w:rsid w:val="006C4C9B"/>
    <w:rsid w:val="006C52F1"/>
    <w:rsid w:val="006C5494"/>
    <w:rsid w:val="006C6CAA"/>
    <w:rsid w:val="006C6F7B"/>
    <w:rsid w:val="006C71B9"/>
    <w:rsid w:val="006C7AEC"/>
    <w:rsid w:val="006C7DC1"/>
    <w:rsid w:val="006D0187"/>
    <w:rsid w:val="006D1903"/>
    <w:rsid w:val="006D1B61"/>
    <w:rsid w:val="006D1FDC"/>
    <w:rsid w:val="006D27EA"/>
    <w:rsid w:val="006D2C95"/>
    <w:rsid w:val="006D371D"/>
    <w:rsid w:val="006D41C2"/>
    <w:rsid w:val="006D4384"/>
    <w:rsid w:val="006D491D"/>
    <w:rsid w:val="006D49A2"/>
    <w:rsid w:val="006D55BD"/>
    <w:rsid w:val="006D5BD1"/>
    <w:rsid w:val="006D663C"/>
    <w:rsid w:val="006D6953"/>
    <w:rsid w:val="006D784D"/>
    <w:rsid w:val="006D7A18"/>
    <w:rsid w:val="006D7BE3"/>
    <w:rsid w:val="006D7DE1"/>
    <w:rsid w:val="006E0A92"/>
    <w:rsid w:val="006E0BC6"/>
    <w:rsid w:val="006E11F4"/>
    <w:rsid w:val="006E1329"/>
    <w:rsid w:val="006E14B0"/>
    <w:rsid w:val="006E1C37"/>
    <w:rsid w:val="006E1D56"/>
    <w:rsid w:val="006E1F6A"/>
    <w:rsid w:val="006E21A4"/>
    <w:rsid w:val="006E253B"/>
    <w:rsid w:val="006E4C36"/>
    <w:rsid w:val="006E5CAC"/>
    <w:rsid w:val="006E5E64"/>
    <w:rsid w:val="006E6953"/>
    <w:rsid w:val="006E6960"/>
    <w:rsid w:val="006E7194"/>
    <w:rsid w:val="006E7B0C"/>
    <w:rsid w:val="006F0340"/>
    <w:rsid w:val="006F0ECC"/>
    <w:rsid w:val="006F1046"/>
    <w:rsid w:val="006F120F"/>
    <w:rsid w:val="006F138D"/>
    <w:rsid w:val="006F1481"/>
    <w:rsid w:val="006F151F"/>
    <w:rsid w:val="006F170C"/>
    <w:rsid w:val="006F1F3B"/>
    <w:rsid w:val="006F2653"/>
    <w:rsid w:val="006F288D"/>
    <w:rsid w:val="006F2AC2"/>
    <w:rsid w:val="006F2AEB"/>
    <w:rsid w:val="006F2D35"/>
    <w:rsid w:val="006F30E9"/>
    <w:rsid w:val="006F3681"/>
    <w:rsid w:val="006F3BC4"/>
    <w:rsid w:val="006F47C1"/>
    <w:rsid w:val="006F4BB4"/>
    <w:rsid w:val="006F51A9"/>
    <w:rsid w:val="006F51C6"/>
    <w:rsid w:val="006F5374"/>
    <w:rsid w:val="006F5A82"/>
    <w:rsid w:val="006F609A"/>
    <w:rsid w:val="006F6413"/>
    <w:rsid w:val="006F67DB"/>
    <w:rsid w:val="006F7410"/>
    <w:rsid w:val="006F75BD"/>
    <w:rsid w:val="006F7AE7"/>
    <w:rsid w:val="00700070"/>
    <w:rsid w:val="0070031A"/>
    <w:rsid w:val="00700A97"/>
    <w:rsid w:val="00700C23"/>
    <w:rsid w:val="0070137A"/>
    <w:rsid w:val="00701661"/>
    <w:rsid w:val="00703B95"/>
    <w:rsid w:val="00703F92"/>
    <w:rsid w:val="0070408D"/>
    <w:rsid w:val="007040CB"/>
    <w:rsid w:val="0070452B"/>
    <w:rsid w:val="00704D3E"/>
    <w:rsid w:val="0070544B"/>
    <w:rsid w:val="00705A1B"/>
    <w:rsid w:val="007066A3"/>
    <w:rsid w:val="0070695B"/>
    <w:rsid w:val="00706D59"/>
    <w:rsid w:val="007071A2"/>
    <w:rsid w:val="00707371"/>
    <w:rsid w:val="007075E1"/>
    <w:rsid w:val="007076CF"/>
    <w:rsid w:val="007078E6"/>
    <w:rsid w:val="00710C3C"/>
    <w:rsid w:val="00711030"/>
    <w:rsid w:val="00711178"/>
    <w:rsid w:val="00711686"/>
    <w:rsid w:val="007118C4"/>
    <w:rsid w:val="00711C63"/>
    <w:rsid w:val="00711CA5"/>
    <w:rsid w:val="00711E32"/>
    <w:rsid w:val="00712014"/>
    <w:rsid w:val="00712B68"/>
    <w:rsid w:val="00713167"/>
    <w:rsid w:val="00713BA0"/>
    <w:rsid w:val="007146D0"/>
    <w:rsid w:val="00714D1D"/>
    <w:rsid w:val="00715323"/>
    <w:rsid w:val="00715576"/>
    <w:rsid w:val="00715642"/>
    <w:rsid w:val="00715A60"/>
    <w:rsid w:val="00716ADA"/>
    <w:rsid w:val="007173EA"/>
    <w:rsid w:val="00717A9C"/>
    <w:rsid w:val="00720AC9"/>
    <w:rsid w:val="00721E97"/>
    <w:rsid w:val="00721F41"/>
    <w:rsid w:val="00722226"/>
    <w:rsid w:val="00722543"/>
    <w:rsid w:val="00722A7D"/>
    <w:rsid w:val="00722E5B"/>
    <w:rsid w:val="0072314C"/>
    <w:rsid w:val="007233BA"/>
    <w:rsid w:val="0072348F"/>
    <w:rsid w:val="00723970"/>
    <w:rsid w:val="007240B9"/>
    <w:rsid w:val="007240D0"/>
    <w:rsid w:val="007241BC"/>
    <w:rsid w:val="007244C3"/>
    <w:rsid w:val="007247F7"/>
    <w:rsid w:val="007250D1"/>
    <w:rsid w:val="00725187"/>
    <w:rsid w:val="0072521C"/>
    <w:rsid w:val="00725710"/>
    <w:rsid w:val="00725DFD"/>
    <w:rsid w:val="007267E4"/>
    <w:rsid w:val="00726E51"/>
    <w:rsid w:val="007275D1"/>
    <w:rsid w:val="00727BC4"/>
    <w:rsid w:val="00727BD5"/>
    <w:rsid w:val="00730C2F"/>
    <w:rsid w:val="00731386"/>
    <w:rsid w:val="00731655"/>
    <w:rsid w:val="0073199F"/>
    <w:rsid w:val="00731DE2"/>
    <w:rsid w:val="00731DFE"/>
    <w:rsid w:val="00731FC4"/>
    <w:rsid w:val="00732C1C"/>
    <w:rsid w:val="00732F84"/>
    <w:rsid w:val="0073361A"/>
    <w:rsid w:val="00733BA9"/>
    <w:rsid w:val="00733F12"/>
    <w:rsid w:val="00734844"/>
    <w:rsid w:val="00734B92"/>
    <w:rsid w:val="00734DDE"/>
    <w:rsid w:val="0073545C"/>
    <w:rsid w:val="007355C2"/>
    <w:rsid w:val="00735D80"/>
    <w:rsid w:val="007360E6"/>
    <w:rsid w:val="007362BA"/>
    <w:rsid w:val="00737142"/>
    <w:rsid w:val="007374D9"/>
    <w:rsid w:val="00737617"/>
    <w:rsid w:val="00740403"/>
    <w:rsid w:val="00740B31"/>
    <w:rsid w:val="00740FB3"/>
    <w:rsid w:val="007413CB"/>
    <w:rsid w:val="0074226A"/>
    <w:rsid w:val="0074235F"/>
    <w:rsid w:val="00743128"/>
    <w:rsid w:val="007431EE"/>
    <w:rsid w:val="00743538"/>
    <w:rsid w:val="007439C7"/>
    <w:rsid w:val="007444BC"/>
    <w:rsid w:val="00744BFD"/>
    <w:rsid w:val="00744EE4"/>
    <w:rsid w:val="0074542A"/>
    <w:rsid w:val="00746582"/>
    <w:rsid w:val="00746E55"/>
    <w:rsid w:val="007477FF"/>
    <w:rsid w:val="007478A6"/>
    <w:rsid w:val="00747AF6"/>
    <w:rsid w:val="0075067C"/>
    <w:rsid w:val="00750C1B"/>
    <w:rsid w:val="00750C5F"/>
    <w:rsid w:val="00750FC5"/>
    <w:rsid w:val="007513FE"/>
    <w:rsid w:val="00751A46"/>
    <w:rsid w:val="00752067"/>
    <w:rsid w:val="007530DF"/>
    <w:rsid w:val="0075379D"/>
    <w:rsid w:val="00753C15"/>
    <w:rsid w:val="00753F38"/>
    <w:rsid w:val="007546F2"/>
    <w:rsid w:val="00754E30"/>
    <w:rsid w:val="00755565"/>
    <w:rsid w:val="00755F80"/>
    <w:rsid w:val="007562BC"/>
    <w:rsid w:val="0075766E"/>
    <w:rsid w:val="0076010E"/>
    <w:rsid w:val="0076011C"/>
    <w:rsid w:val="007602A3"/>
    <w:rsid w:val="007603A2"/>
    <w:rsid w:val="00760793"/>
    <w:rsid w:val="0076090C"/>
    <w:rsid w:val="0076126C"/>
    <w:rsid w:val="0076136A"/>
    <w:rsid w:val="00761575"/>
    <w:rsid w:val="0076176A"/>
    <w:rsid w:val="00761A3B"/>
    <w:rsid w:val="007627E2"/>
    <w:rsid w:val="00763CA3"/>
    <w:rsid w:val="007640A3"/>
    <w:rsid w:val="007642C4"/>
    <w:rsid w:val="0076450A"/>
    <w:rsid w:val="00764734"/>
    <w:rsid w:val="00765049"/>
    <w:rsid w:val="0076505D"/>
    <w:rsid w:val="007653D5"/>
    <w:rsid w:val="00765E8C"/>
    <w:rsid w:val="00765E95"/>
    <w:rsid w:val="00766471"/>
    <w:rsid w:val="00766668"/>
    <w:rsid w:val="0076688C"/>
    <w:rsid w:val="00766A9A"/>
    <w:rsid w:val="00766CE6"/>
    <w:rsid w:val="007676AE"/>
    <w:rsid w:val="00767E6C"/>
    <w:rsid w:val="007705BF"/>
    <w:rsid w:val="00770A39"/>
    <w:rsid w:val="00770B45"/>
    <w:rsid w:val="00770C46"/>
    <w:rsid w:val="00770CCD"/>
    <w:rsid w:val="00772052"/>
    <w:rsid w:val="00772543"/>
    <w:rsid w:val="0077276D"/>
    <w:rsid w:val="00772778"/>
    <w:rsid w:val="00773798"/>
    <w:rsid w:val="007738DB"/>
    <w:rsid w:val="00773FBB"/>
    <w:rsid w:val="00774278"/>
    <w:rsid w:val="0077482E"/>
    <w:rsid w:val="00775FAC"/>
    <w:rsid w:val="00776116"/>
    <w:rsid w:val="00776A53"/>
    <w:rsid w:val="00780035"/>
    <w:rsid w:val="007802F8"/>
    <w:rsid w:val="0078033D"/>
    <w:rsid w:val="00780436"/>
    <w:rsid w:val="007805F0"/>
    <w:rsid w:val="0078069C"/>
    <w:rsid w:val="007806B9"/>
    <w:rsid w:val="0078077A"/>
    <w:rsid w:val="00781127"/>
    <w:rsid w:val="00781305"/>
    <w:rsid w:val="00781BF9"/>
    <w:rsid w:val="00781EDE"/>
    <w:rsid w:val="0078231E"/>
    <w:rsid w:val="0078282D"/>
    <w:rsid w:val="00782E81"/>
    <w:rsid w:val="00782EBF"/>
    <w:rsid w:val="00783241"/>
    <w:rsid w:val="00784674"/>
    <w:rsid w:val="0078474E"/>
    <w:rsid w:val="00784FC9"/>
    <w:rsid w:val="00785C51"/>
    <w:rsid w:val="007864DA"/>
    <w:rsid w:val="00786CDA"/>
    <w:rsid w:val="00786CEE"/>
    <w:rsid w:val="00786D20"/>
    <w:rsid w:val="0078725F"/>
    <w:rsid w:val="007879EE"/>
    <w:rsid w:val="00787E64"/>
    <w:rsid w:val="00790241"/>
    <w:rsid w:val="007908D6"/>
    <w:rsid w:val="00790CF4"/>
    <w:rsid w:val="00790E3B"/>
    <w:rsid w:val="007912C7"/>
    <w:rsid w:val="007918B6"/>
    <w:rsid w:val="00791A14"/>
    <w:rsid w:val="00791B6A"/>
    <w:rsid w:val="00791D38"/>
    <w:rsid w:val="00791DCF"/>
    <w:rsid w:val="00791E90"/>
    <w:rsid w:val="00792325"/>
    <w:rsid w:val="007932C5"/>
    <w:rsid w:val="007934D1"/>
    <w:rsid w:val="00793654"/>
    <w:rsid w:val="007941C1"/>
    <w:rsid w:val="007941F6"/>
    <w:rsid w:val="007948E8"/>
    <w:rsid w:val="00795180"/>
    <w:rsid w:val="007963B2"/>
    <w:rsid w:val="00796A6F"/>
    <w:rsid w:val="00796CB7"/>
    <w:rsid w:val="00796F65"/>
    <w:rsid w:val="0079790E"/>
    <w:rsid w:val="00797CBF"/>
    <w:rsid w:val="00797EF4"/>
    <w:rsid w:val="007A00D4"/>
    <w:rsid w:val="007A04A9"/>
    <w:rsid w:val="007A093D"/>
    <w:rsid w:val="007A0BBD"/>
    <w:rsid w:val="007A0DD4"/>
    <w:rsid w:val="007A11DB"/>
    <w:rsid w:val="007A12F5"/>
    <w:rsid w:val="007A160A"/>
    <w:rsid w:val="007A168E"/>
    <w:rsid w:val="007A2A74"/>
    <w:rsid w:val="007A2E89"/>
    <w:rsid w:val="007A2EC4"/>
    <w:rsid w:val="007A3202"/>
    <w:rsid w:val="007A334E"/>
    <w:rsid w:val="007A3946"/>
    <w:rsid w:val="007A402C"/>
    <w:rsid w:val="007A45C5"/>
    <w:rsid w:val="007A5414"/>
    <w:rsid w:val="007A5A37"/>
    <w:rsid w:val="007A5A51"/>
    <w:rsid w:val="007A5BD9"/>
    <w:rsid w:val="007A7880"/>
    <w:rsid w:val="007A7E54"/>
    <w:rsid w:val="007B01B0"/>
    <w:rsid w:val="007B09E8"/>
    <w:rsid w:val="007B1A6B"/>
    <w:rsid w:val="007B1C11"/>
    <w:rsid w:val="007B26A1"/>
    <w:rsid w:val="007B2E60"/>
    <w:rsid w:val="007B3C3C"/>
    <w:rsid w:val="007B4336"/>
    <w:rsid w:val="007B44D8"/>
    <w:rsid w:val="007B46E7"/>
    <w:rsid w:val="007B4E02"/>
    <w:rsid w:val="007B52C5"/>
    <w:rsid w:val="007B5921"/>
    <w:rsid w:val="007B5943"/>
    <w:rsid w:val="007B5BD9"/>
    <w:rsid w:val="007B60CC"/>
    <w:rsid w:val="007B69B1"/>
    <w:rsid w:val="007B6D04"/>
    <w:rsid w:val="007B6E59"/>
    <w:rsid w:val="007B7718"/>
    <w:rsid w:val="007B7923"/>
    <w:rsid w:val="007B7C6C"/>
    <w:rsid w:val="007C01DD"/>
    <w:rsid w:val="007C0754"/>
    <w:rsid w:val="007C0AF7"/>
    <w:rsid w:val="007C1BE1"/>
    <w:rsid w:val="007C1C6C"/>
    <w:rsid w:val="007C23E3"/>
    <w:rsid w:val="007C292A"/>
    <w:rsid w:val="007C3055"/>
    <w:rsid w:val="007C335B"/>
    <w:rsid w:val="007C4CCA"/>
    <w:rsid w:val="007C543C"/>
    <w:rsid w:val="007C5993"/>
    <w:rsid w:val="007C5F2D"/>
    <w:rsid w:val="007C63DE"/>
    <w:rsid w:val="007C7117"/>
    <w:rsid w:val="007C79E0"/>
    <w:rsid w:val="007C7C17"/>
    <w:rsid w:val="007D12C6"/>
    <w:rsid w:val="007D13CE"/>
    <w:rsid w:val="007D1818"/>
    <w:rsid w:val="007D2AF0"/>
    <w:rsid w:val="007D3ED9"/>
    <w:rsid w:val="007D3FE6"/>
    <w:rsid w:val="007D4036"/>
    <w:rsid w:val="007D412F"/>
    <w:rsid w:val="007D5179"/>
    <w:rsid w:val="007D5DF1"/>
    <w:rsid w:val="007D6173"/>
    <w:rsid w:val="007D679F"/>
    <w:rsid w:val="007D69F0"/>
    <w:rsid w:val="007D6DB1"/>
    <w:rsid w:val="007D741E"/>
    <w:rsid w:val="007D7652"/>
    <w:rsid w:val="007D76DD"/>
    <w:rsid w:val="007D788C"/>
    <w:rsid w:val="007D7929"/>
    <w:rsid w:val="007D7AC4"/>
    <w:rsid w:val="007E03E2"/>
    <w:rsid w:val="007E0C0C"/>
    <w:rsid w:val="007E118A"/>
    <w:rsid w:val="007E1202"/>
    <w:rsid w:val="007E12AC"/>
    <w:rsid w:val="007E1D68"/>
    <w:rsid w:val="007E21F9"/>
    <w:rsid w:val="007E2E98"/>
    <w:rsid w:val="007E30F8"/>
    <w:rsid w:val="007E40AE"/>
    <w:rsid w:val="007E4E97"/>
    <w:rsid w:val="007E50FD"/>
    <w:rsid w:val="007E5E56"/>
    <w:rsid w:val="007E6575"/>
    <w:rsid w:val="007E66B1"/>
    <w:rsid w:val="007E673A"/>
    <w:rsid w:val="007E6AB2"/>
    <w:rsid w:val="007E6E30"/>
    <w:rsid w:val="007F0703"/>
    <w:rsid w:val="007F0DDD"/>
    <w:rsid w:val="007F14BC"/>
    <w:rsid w:val="007F1D2D"/>
    <w:rsid w:val="007F2231"/>
    <w:rsid w:val="007F2492"/>
    <w:rsid w:val="007F24FA"/>
    <w:rsid w:val="007F2A5C"/>
    <w:rsid w:val="007F2A99"/>
    <w:rsid w:val="007F35B3"/>
    <w:rsid w:val="007F3A97"/>
    <w:rsid w:val="007F3DB9"/>
    <w:rsid w:val="007F3E86"/>
    <w:rsid w:val="007F452B"/>
    <w:rsid w:val="007F47C2"/>
    <w:rsid w:val="007F4890"/>
    <w:rsid w:val="007F5143"/>
    <w:rsid w:val="007F51C2"/>
    <w:rsid w:val="007F5537"/>
    <w:rsid w:val="007F5774"/>
    <w:rsid w:val="007F57E1"/>
    <w:rsid w:val="007F5E2D"/>
    <w:rsid w:val="007F6440"/>
    <w:rsid w:val="007F6C95"/>
    <w:rsid w:val="007F7D56"/>
    <w:rsid w:val="007F7EC4"/>
    <w:rsid w:val="00800019"/>
    <w:rsid w:val="00800485"/>
    <w:rsid w:val="0080098D"/>
    <w:rsid w:val="00800B44"/>
    <w:rsid w:val="00800EBD"/>
    <w:rsid w:val="008012C9"/>
    <w:rsid w:val="008019A4"/>
    <w:rsid w:val="00801B16"/>
    <w:rsid w:val="00801B95"/>
    <w:rsid w:val="00801BB0"/>
    <w:rsid w:val="00801DD3"/>
    <w:rsid w:val="0080224E"/>
    <w:rsid w:val="00802540"/>
    <w:rsid w:val="00802B0E"/>
    <w:rsid w:val="00802B2A"/>
    <w:rsid w:val="00802D79"/>
    <w:rsid w:val="00803402"/>
    <w:rsid w:val="00803589"/>
    <w:rsid w:val="00804512"/>
    <w:rsid w:val="00804697"/>
    <w:rsid w:val="0080471E"/>
    <w:rsid w:val="00804CAC"/>
    <w:rsid w:val="0080541F"/>
    <w:rsid w:val="0080575F"/>
    <w:rsid w:val="00806676"/>
    <w:rsid w:val="0080676B"/>
    <w:rsid w:val="00806DE1"/>
    <w:rsid w:val="00810AD5"/>
    <w:rsid w:val="00810B2F"/>
    <w:rsid w:val="00810CC2"/>
    <w:rsid w:val="00811207"/>
    <w:rsid w:val="00812779"/>
    <w:rsid w:val="00812985"/>
    <w:rsid w:val="00812A53"/>
    <w:rsid w:val="00812DC1"/>
    <w:rsid w:val="00813317"/>
    <w:rsid w:val="008139CC"/>
    <w:rsid w:val="00814B90"/>
    <w:rsid w:val="008154BA"/>
    <w:rsid w:val="00815551"/>
    <w:rsid w:val="00815EC3"/>
    <w:rsid w:val="0081600E"/>
    <w:rsid w:val="00816C3B"/>
    <w:rsid w:val="00817219"/>
    <w:rsid w:val="008172CD"/>
    <w:rsid w:val="008177E7"/>
    <w:rsid w:val="00817A89"/>
    <w:rsid w:val="00817F93"/>
    <w:rsid w:val="00820442"/>
    <w:rsid w:val="008208B2"/>
    <w:rsid w:val="00820EB2"/>
    <w:rsid w:val="00821000"/>
    <w:rsid w:val="00821393"/>
    <w:rsid w:val="00821E13"/>
    <w:rsid w:val="0082210C"/>
    <w:rsid w:val="008221B8"/>
    <w:rsid w:val="008224CF"/>
    <w:rsid w:val="00822D1E"/>
    <w:rsid w:val="00823093"/>
    <w:rsid w:val="008232B6"/>
    <w:rsid w:val="0082330A"/>
    <w:rsid w:val="008233B8"/>
    <w:rsid w:val="008235EA"/>
    <w:rsid w:val="008236CB"/>
    <w:rsid w:val="008238A7"/>
    <w:rsid w:val="00823C7F"/>
    <w:rsid w:val="00825348"/>
    <w:rsid w:val="00826AF5"/>
    <w:rsid w:val="00826C2A"/>
    <w:rsid w:val="0082742D"/>
    <w:rsid w:val="00827682"/>
    <w:rsid w:val="00827ABA"/>
    <w:rsid w:val="00827AF8"/>
    <w:rsid w:val="00827B5D"/>
    <w:rsid w:val="0083104D"/>
    <w:rsid w:val="008310C5"/>
    <w:rsid w:val="00831344"/>
    <w:rsid w:val="0083145D"/>
    <w:rsid w:val="00831A24"/>
    <w:rsid w:val="008322F3"/>
    <w:rsid w:val="0083268D"/>
    <w:rsid w:val="008329BD"/>
    <w:rsid w:val="00833EA1"/>
    <w:rsid w:val="0083415D"/>
    <w:rsid w:val="00834964"/>
    <w:rsid w:val="00835014"/>
    <w:rsid w:val="00835E3E"/>
    <w:rsid w:val="008364A7"/>
    <w:rsid w:val="00836BFD"/>
    <w:rsid w:val="0083718C"/>
    <w:rsid w:val="008372C0"/>
    <w:rsid w:val="008374CF"/>
    <w:rsid w:val="008375BF"/>
    <w:rsid w:val="00837742"/>
    <w:rsid w:val="008400EB"/>
    <w:rsid w:val="0084067F"/>
    <w:rsid w:val="008408E5"/>
    <w:rsid w:val="00840A1A"/>
    <w:rsid w:val="00840A99"/>
    <w:rsid w:val="00840C6E"/>
    <w:rsid w:val="00840F64"/>
    <w:rsid w:val="008410C5"/>
    <w:rsid w:val="008412C2"/>
    <w:rsid w:val="00841FA6"/>
    <w:rsid w:val="0084212E"/>
    <w:rsid w:val="00842228"/>
    <w:rsid w:val="00842B6E"/>
    <w:rsid w:val="008439EA"/>
    <w:rsid w:val="00843D8F"/>
    <w:rsid w:val="008446AA"/>
    <w:rsid w:val="00844ACA"/>
    <w:rsid w:val="00844C66"/>
    <w:rsid w:val="00844D9C"/>
    <w:rsid w:val="00844F8B"/>
    <w:rsid w:val="00845172"/>
    <w:rsid w:val="008464BB"/>
    <w:rsid w:val="0084692B"/>
    <w:rsid w:val="00846A58"/>
    <w:rsid w:val="00846B06"/>
    <w:rsid w:val="008474F0"/>
    <w:rsid w:val="00847A84"/>
    <w:rsid w:val="00847F1B"/>
    <w:rsid w:val="00850BE6"/>
    <w:rsid w:val="00850DA3"/>
    <w:rsid w:val="00850F7B"/>
    <w:rsid w:val="008522A3"/>
    <w:rsid w:val="0085255F"/>
    <w:rsid w:val="00852A04"/>
    <w:rsid w:val="00852F1C"/>
    <w:rsid w:val="00853D9B"/>
    <w:rsid w:val="008540EA"/>
    <w:rsid w:val="008544D5"/>
    <w:rsid w:val="008549AC"/>
    <w:rsid w:val="00854B0A"/>
    <w:rsid w:val="00854C56"/>
    <w:rsid w:val="00854E57"/>
    <w:rsid w:val="00854F24"/>
    <w:rsid w:val="0085551C"/>
    <w:rsid w:val="008556CE"/>
    <w:rsid w:val="00856854"/>
    <w:rsid w:val="00857E51"/>
    <w:rsid w:val="00857F05"/>
    <w:rsid w:val="0086057E"/>
    <w:rsid w:val="008616A9"/>
    <w:rsid w:val="0086199F"/>
    <w:rsid w:val="00861B70"/>
    <w:rsid w:val="00861CB0"/>
    <w:rsid w:val="00862205"/>
    <w:rsid w:val="00862BC4"/>
    <w:rsid w:val="00862C29"/>
    <w:rsid w:val="00862DA7"/>
    <w:rsid w:val="00863593"/>
    <w:rsid w:val="00863856"/>
    <w:rsid w:val="00863A26"/>
    <w:rsid w:val="0086466C"/>
    <w:rsid w:val="00864674"/>
    <w:rsid w:val="0086496C"/>
    <w:rsid w:val="00864EDA"/>
    <w:rsid w:val="00864F98"/>
    <w:rsid w:val="008652C4"/>
    <w:rsid w:val="008659A4"/>
    <w:rsid w:val="0086637C"/>
    <w:rsid w:val="008669CB"/>
    <w:rsid w:val="008670C2"/>
    <w:rsid w:val="008674C6"/>
    <w:rsid w:val="008676AE"/>
    <w:rsid w:val="00867A13"/>
    <w:rsid w:val="00867DB6"/>
    <w:rsid w:val="00867EDE"/>
    <w:rsid w:val="0087081F"/>
    <w:rsid w:val="00871DAD"/>
    <w:rsid w:val="00871DC3"/>
    <w:rsid w:val="00872FAC"/>
    <w:rsid w:val="00873242"/>
    <w:rsid w:val="00873397"/>
    <w:rsid w:val="00873E20"/>
    <w:rsid w:val="0087401B"/>
    <w:rsid w:val="00874172"/>
    <w:rsid w:val="00874EB9"/>
    <w:rsid w:val="00875141"/>
    <w:rsid w:val="008755CF"/>
    <w:rsid w:val="00875776"/>
    <w:rsid w:val="008757CA"/>
    <w:rsid w:val="00875AB1"/>
    <w:rsid w:val="008766CF"/>
    <w:rsid w:val="0087670C"/>
    <w:rsid w:val="00877ACC"/>
    <w:rsid w:val="00880093"/>
    <w:rsid w:val="00880375"/>
    <w:rsid w:val="008808BB"/>
    <w:rsid w:val="008809A8"/>
    <w:rsid w:val="00881183"/>
    <w:rsid w:val="008813F4"/>
    <w:rsid w:val="008815EC"/>
    <w:rsid w:val="00881FFF"/>
    <w:rsid w:val="008826F0"/>
    <w:rsid w:val="00882FBB"/>
    <w:rsid w:val="0088321D"/>
    <w:rsid w:val="00883334"/>
    <w:rsid w:val="0088359F"/>
    <w:rsid w:val="008836DD"/>
    <w:rsid w:val="00883EEB"/>
    <w:rsid w:val="00884278"/>
    <w:rsid w:val="00884364"/>
    <w:rsid w:val="0088450B"/>
    <w:rsid w:val="00884869"/>
    <w:rsid w:val="008850DC"/>
    <w:rsid w:val="00885777"/>
    <w:rsid w:val="00885F25"/>
    <w:rsid w:val="008863DA"/>
    <w:rsid w:val="0088691C"/>
    <w:rsid w:val="00886B46"/>
    <w:rsid w:val="00886D2A"/>
    <w:rsid w:val="008873DF"/>
    <w:rsid w:val="00887EA3"/>
    <w:rsid w:val="00890020"/>
    <w:rsid w:val="00891071"/>
    <w:rsid w:val="008913BF"/>
    <w:rsid w:val="00891463"/>
    <w:rsid w:val="008917D6"/>
    <w:rsid w:val="00891B1E"/>
    <w:rsid w:val="00891C9B"/>
    <w:rsid w:val="0089223B"/>
    <w:rsid w:val="00892737"/>
    <w:rsid w:val="008935E8"/>
    <w:rsid w:val="00893F74"/>
    <w:rsid w:val="008940DC"/>
    <w:rsid w:val="008940FD"/>
    <w:rsid w:val="0089439D"/>
    <w:rsid w:val="008945E4"/>
    <w:rsid w:val="00895B37"/>
    <w:rsid w:val="008962E0"/>
    <w:rsid w:val="00896619"/>
    <w:rsid w:val="008969D5"/>
    <w:rsid w:val="00896CDE"/>
    <w:rsid w:val="00897F41"/>
    <w:rsid w:val="008A02BA"/>
    <w:rsid w:val="008A0E87"/>
    <w:rsid w:val="008A10BF"/>
    <w:rsid w:val="008A128F"/>
    <w:rsid w:val="008A16E9"/>
    <w:rsid w:val="008A1B39"/>
    <w:rsid w:val="008A3313"/>
    <w:rsid w:val="008A3690"/>
    <w:rsid w:val="008A3C64"/>
    <w:rsid w:val="008A3D99"/>
    <w:rsid w:val="008A3E1A"/>
    <w:rsid w:val="008A42C4"/>
    <w:rsid w:val="008A4440"/>
    <w:rsid w:val="008A4649"/>
    <w:rsid w:val="008A5071"/>
    <w:rsid w:val="008A5507"/>
    <w:rsid w:val="008A55F5"/>
    <w:rsid w:val="008A5A61"/>
    <w:rsid w:val="008A5DEF"/>
    <w:rsid w:val="008A6108"/>
    <w:rsid w:val="008A6252"/>
    <w:rsid w:val="008A625C"/>
    <w:rsid w:val="008A6B10"/>
    <w:rsid w:val="008A71DA"/>
    <w:rsid w:val="008A7846"/>
    <w:rsid w:val="008A78CC"/>
    <w:rsid w:val="008A7A0E"/>
    <w:rsid w:val="008A7FEE"/>
    <w:rsid w:val="008B017E"/>
    <w:rsid w:val="008B0308"/>
    <w:rsid w:val="008B04F7"/>
    <w:rsid w:val="008B0543"/>
    <w:rsid w:val="008B06CC"/>
    <w:rsid w:val="008B156D"/>
    <w:rsid w:val="008B1654"/>
    <w:rsid w:val="008B199C"/>
    <w:rsid w:val="008B1C21"/>
    <w:rsid w:val="008B2CBE"/>
    <w:rsid w:val="008B3402"/>
    <w:rsid w:val="008B57D0"/>
    <w:rsid w:val="008B6395"/>
    <w:rsid w:val="008B6C00"/>
    <w:rsid w:val="008B6ED3"/>
    <w:rsid w:val="008B713C"/>
    <w:rsid w:val="008B722F"/>
    <w:rsid w:val="008B756B"/>
    <w:rsid w:val="008B759A"/>
    <w:rsid w:val="008C040B"/>
    <w:rsid w:val="008C0562"/>
    <w:rsid w:val="008C0572"/>
    <w:rsid w:val="008C074D"/>
    <w:rsid w:val="008C0E87"/>
    <w:rsid w:val="008C1190"/>
    <w:rsid w:val="008C12BE"/>
    <w:rsid w:val="008C1B22"/>
    <w:rsid w:val="008C20F4"/>
    <w:rsid w:val="008C22A7"/>
    <w:rsid w:val="008C2903"/>
    <w:rsid w:val="008C2969"/>
    <w:rsid w:val="008C34D0"/>
    <w:rsid w:val="008C4167"/>
    <w:rsid w:val="008C417A"/>
    <w:rsid w:val="008C4369"/>
    <w:rsid w:val="008C4479"/>
    <w:rsid w:val="008C46DE"/>
    <w:rsid w:val="008C493A"/>
    <w:rsid w:val="008C4E87"/>
    <w:rsid w:val="008C518A"/>
    <w:rsid w:val="008C536F"/>
    <w:rsid w:val="008C55C3"/>
    <w:rsid w:val="008C5B3F"/>
    <w:rsid w:val="008C5B6C"/>
    <w:rsid w:val="008C6717"/>
    <w:rsid w:val="008C709D"/>
    <w:rsid w:val="008C77F3"/>
    <w:rsid w:val="008C7892"/>
    <w:rsid w:val="008C789B"/>
    <w:rsid w:val="008D05CB"/>
    <w:rsid w:val="008D0787"/>
    <w:rsid w:val="008D13E4"/>
    <w:rsid w:val="008D179D"/>
    <w:rsid w:val="008D1AD3"/>
    <w:rsid w:val="008D1DA3"/>
    <w:rsid w:val="008D25B1"/>
    <w:rsid w:val="008D29E8"/>
    <w:rsid w:val="008D369F"/>
    <w:rsid w:val="008D3B44"/>
    <w:rsid w:val="008D4309"/>
    <w:rsid w:val="008D43FC"/>
    <w:rsid w:val="008D4532"/>
    <w:rsid w:val="008D4D72"/>
    <w:rsid w:val="008D4DB6"/>
    <w:rsid w:val="008D5621"/>
    <w:rsid w:val="008D7519"/>
    <w:rsid w:val="008E00A0"/>
    <w:rsid w:val="008E026A"/>
    <w:rsid w:val="008E03E4"/>
    <w:rsid w:val="008E0D2B"/>
    <w:rsid w:val="008E14BD"/>
    <w:rsid w:val="008E2461"/>
    <w:rsid w:val="008E2514"/>
    <w:rsid w:val="008E2755"/>
    <w:rsid w:val="008E30C8"/>
    <w:rsid w:val="008E3221"/>
    <w:rsid w:val="008E3EDC"/>
    <w:rsid w:val="008E4E4B"/>
    <w:rsid w:val="008E4E8E"/>
    <w:rsid w:val="008E5A2C"/>
    <w:rsid w:val="008E6149"/>
    <w:rsid w:val="008E65F2"/>
    <w:rsid w:val="008E6B50"/>
    <w:rsid w:val="008E758D"/>
    <w:rsid w:val="008F0683"/>
    <w:rsid w:val="008F1471"/>
    <w:rsid w:val="008F156F"/>
    <w:rsid w:val="008F2289"/>
    <w:rsid w:val="008F28C9"/>
    <w:rsid w:val="008F2E6D"/>
    <w:rsid w:val="008F31D8"/>
    <w:rsid w:val="008F3BA0"/>
    <w:rsid w:val="008F3BBC"/>
    <w:rsid w:val="008F3DC4"/>
    <w:rsid w:val="008F4D21"/>
    <w:rsid w:val="008F5074"/>
    <w:rsid w:val="008F5AD6"/>
    <w:rsid w:val="008F5D80"/>
    <w:rsid w:val="008F6401"/>
    <w:rsid w:val="008F6671"/>
    <w:rsid w:val="008F70DF"/>
    <w:rsid w:val="008F7253"/>
    <w:rsid w:val="00900174"/>
    <w:rsid w:val="00900842"/>
    <w:rsid w:val="00900AC2"/>
    <w:rsid w:val="00900AF8"/>
    <w:rsid w:val="00900B86"/>
    <w:rsid w:val="00900DEA"/>
    <w:rsid w:val="00900ECB"/>
    <w:rsid w:val="00901C56"/>
    <w:rsid w:val="00902CA9"/>
    <w:rsid w:val="009032BB"/>
    <w:rsid w:val="00903610"/>
    <w:rsid w:val="00903819"/>
    <w:rsid w:val="00903D54"/>
    <w:rsid w:val="00904604"/>
    <w:rsid w:val="00904716"/>
    <w:rsid w:val="00904853"/>
    <w:rsid w:val="0090489B"/>
    <w:rsid w:val="00904BD5"/>
    <w:rsid w:val="0090545B"/>
    <w:rsid w:val="0090554A"/>
    <w:rsid w:val="00906022"/>
    <w:rsid w:val="00906130"/>
    <w:rsid w:val="0090632C"/>
    <w:rsid w:val="00906B50"/>
    <w:rsid w:val="00906BE9"/>
    <w:rsid w:val="00907187"/>
    <w:rsid w:val="00907DA5"/>
    <w:rsid w:val="00907F53"/>
    <w:rsid w:val="009107B4"/>
    <w:rsid w:val="009107EA"/>
    <w:rsid w:val="00910B0B"/>
    <w:rsid w:val="009113B8"/>
    <w:rsid w:val="00912665"/>
    <w:rsid w:val="00913226"/>
    <w:rsid w:val="00913233"/>
    <w:rsid w:val="00913551"/>
    <w:rsid w:val="00913D37"/>
    <w:rsid w:val="00913F5F"/>
    <w:rsid w:val="009143DF"/>
    <w:rsid w:val="00914E28"/>
    <w:rsid w:val="0091559E"/>
    <w:rsid w:val="009157F9"/>
    <w:rsid w:val="009163DC"/>
    <w:rsid w:val="009172AD"/>
    <w:rsid w:val="00917323"/>
    <w:rsid w:val="00917C06"/>
    <w:rsid w:val="00917C49"/>
    <w:rsid w:val="00917CF1"/>
    <w:rsid w:val="00920021"/>
    <w:rsid w:val="0092029E"/>
    <w:rsid w:val="00920563"/>
    <w:rsid w:val="00920640"/>
    <w:rsid w:val="00920C03"/>
    <w:rsid w:val="00920D52"/>
    <w:rsid w:val="00920ECE"/>
    <w:rsid w:val="009210D7"/>
    <w:rsid w:val="00921534"/>
    <w:rsid w:val="0092166D"/>
    <w:rsid w:val="00921906"/>
    <w:rsid w:val="00921ABC"/>
    <w:rsid w:val="00922496"/>
    <w:rsid w:val="009228B1"/>
    <w:rsid w:val="00922D05"/>
    <w:rsid w:val="00922FD8"/>
    <w:rsid w:val="009236FB"/>
    <w:rsid w:val="0092377B"/>
    <w:rsid w:val="00923E71"/>
    <w:rsid w:val="00924AC2"/>
    <w:rsid w:val="00924D5C"/>
    <w:rsid w:val="00925127"/>
    <w:rsid w:val="009254F7"/>
    <w:rsid w:val="00925DB0"/>
    <w:rsid w:val="009265D0"/>
    <w:rsid w:val="00926A46"/>
    <w:rsid w:val="00926C45"/>
    <w:rsid w:val="009271A3"/>
    <w:rsid w:val="00927779"/>
    <w:rsid w:val="00930429"/>
    <w:rsid w:val="0093055B"/>
    <w:rsid w:val="009308AF"/>
    <w:rsid w:val="00930A67"/>
    <w:rsid w:val="00930F21"/>
    <w:rsid w:val="0093138A"/>
    <w:rsid w:val="00932999"/>
    <w:rsid w:val="0093317B"/>
    <w:rsid w:val="00933781"/>
    <w:rsid w:val="00933A39"/>
    <w:rsid w:val="00934314"/>
    <w:rsid w:val="0093431D"/>
    <w:rsid w:val="009344DB"/>
    <w:rsid w:val="00935634"/>
    <w:rsid w:val="00935869"/>
    <w:rsid w:val="00935BD3"/>
    <w:rsid w:val="00935D6A"/>
    <w:rsid w:val="00936067"/>
    <w:rsid w:val="00936520"/>
    <w:rsid w:val="009366EC"/>
    <w:rsid w:val="00937185"/>
    <w:rsid w:val="00937679"/>
    <w:rsid w:val="00937685"/>
    <w:rsid w:val="00937733"/>
    <w:rsid w:val="00937839"/>
    <w:rsid w:val="00937CD6"/>
    <w:rsid w:val="00940229"/>
    <w:rsid w:val="00941717"/>
    <w:rsid w:val="009419E9"/>
    <w:rsid w:val="00942068"/>
    <w:rsid w:val="00943157"/>
    <w:rsid w:val="009433C7"/>
    <w:rsid w:val="009438FB"/>
    <w:rsid w:val="009440FE"/>
    <w:rsid w:val="0094475E"/>
    <w:rsid w:val="00944CB6"/>
    <w:rsid w:val="00944D83"/>
    <w:rsid w:val="009454EB"/>
    <w:rsid w:val="00945557"/>
    <w:rsid w:val="00945833"/>
    <w:rsid w:val="00945B2B"/>
    <w:rsid w:val="009471D4"/>
    <w:rsid w:val="009474A4"/>
    <w:rsid w:val="00950096"/>
    <w:rsid w:val="00950A61"/>
    <w:rsid w:val="00950B4F"/>
    <w:rsid w:val="00950B8A"/>
    <w:rsid w:val="00950D86"/>
    <w:rsid w:val="00951BE5"/>
    <w:rsid w:val="00951E15"/>
    <w:rsid w:val="00952A20"/>
    <w:rsid w:val="00952A55"/>
    <w:rsid w:val="00952CEA"/>
    <w:rsid w:val="00952D78"/>
    <w:rsid w:val="00953261"/>
    <w:rsid w:val="009533D2"/>
    <w:rsid w:val="00953FC5"/>
    <w:rsid w:val="00954DB2"/>
    <w:rsid w:val="009555BC"/>
    <w:rsid w:val="009559C1"/>
    <w:rsid w:val="00955F82"/>
    <w:rsid w:val="00956CBC"/>
    <w:rsid w:val="00956D4F"/>
    <w:rsid w:val="009571E3"/>
    <w:rsid w:val="009571F9"/>
    <w:rsid w:val="00957261"/>
    <w:rsid w:val="00960AC3"/>
    <w:rsid w:val="00960E2E"/>
    <w:rsid w:val="00961C92"/>
    <w:rsid w:val="00961CA5"/>
    <w:rsid w:val="00962693"/>
    <w:rsid w:val="009628E9"/>
    <w:rsid w:val="00962F2F"/>
    <w:rsid w:val="00962FDE"/>
    <w:rsid w:val="009639BD"/>
    <w:rsid w:val="00964E26"/>
    <w:rsid w:val="00964EF1"/>
    <w:rsid w:val="0096541E"/>
    <w:rsid w:val="00966454"/>
    <w:rsid w:val="00966499"/>
    <w:rsid w:val="009664A2"/>
    <w:rsid w:val="00966BB7"/>
    <w:rsid w:val="00967169"/>
    <w:rsid w:val="009672D0"/>
    <w:rsid w:val="009677ED"/>
    <w:rsid w:val="009677FC"/>
    <w:rsid w:val="0097002C"/>
    <w:rsid w:val="00970B1B"/>
    <w:rsid w:val="00970C31"/>
    <w:rsid w:val="00970DF7"/>
    <w:rsid w:val="009712DB"/>
    <w:rsid w:val="009713EB"/>
    <w:rsid w:val="00971812"/>
    <w:rsid w:val="009718B2"/>
    <w:rsid w:val="009723F0"/>
    <w:rsid w:val="009726B5"/>
    <w:rsid w:val="00972B3A"/>
    <w:rsid w:val="00973053"/>
    <w:rsid w:val="0097378D"/>
    <w:rsid w:val="009741B7"/>
    <w:rsid w:val="00974F5F"/>
    <w:rsid w:val="00975202"/>
    <w:rsid w:val="009753D7"/>
    <w:rsid w:val="00975867"/>
    <w:rsid w:val="00975B4C"/>
    <w:rsid w:val="00975EF6"/>
    <w:rsid w:val="0097613D"/>
    <w:rsid w:val="009762DA"/>
    <w:rsid w:val="00976D86"/>
    <w:rsid w:val="00976DF1"/>
    <w:rsid w:val="009773C3"/>
    <w:rsid w:val="009773DF"/>
    <w:rsid w:val="00977580"/>
    <w:rsid w:val="009777D6"/>
    <w:rsid w:val="00977AA8"/>
    <w:rsid w:val="00977FD3"/>
    <w:rsid w:val="009800B7"/>
    <w:rsid w:val="009805A9"/>
    <w:rsid w:val="009806EC"/>
    <w:rsid w:val="00980763"/>
    <w:rsid w:val="00981259"/>
    <w:rsid w:val="009814E6"/>
    <w:rsid w:val="00981549"/>
    <w:rsid w:val="009815EE"/>
    <w:rsid w:val="009824EA"/>
    <w:rsid w:val="00982A7B"/>
    <w:rsid w:val="00983622"/>
    <w:rsid w:val="0098388A"/>
    <w:rsid w:val="00983C9A"/>
    <w:rsid w:val="00983FD2"/>
    <w:rsid w:val="00984BF5"/>
    <w:rsid w:val="00984DD6"/>
    <w:rsid w:val="009854E1"/>
    <w:rsid w:val="00985D8D"/>
    <w:rsid w:val="00990251"/>
    <w:rsid w:val="00990FC4"/>
    <w:rsid w:val="0099109A"/>
    <w:rsid w:val="00991CFC"/>
    <w:rsid w:val="00991E0A"/>
    <w:rsid w:val="00991F71"/>
    <w:rsid w:val="0099287B"/>
    <w:rsid w:val="00992B04"/>
    <w:rsid w:val="00993209"/>
    <w:rsid w:val="00993E40"/>
    <w:rsid w:val="00993E9A"/>
    <w:rsid w:val="00993F19"/>
    <w:rsid w:val="00994D59"/>
    <w:rsid w:val="009950DE"/>
    <w:rsid w:val="00995828"/>
    <w:rsid w:val="0099582C"/>
    <w:rsid w:val="00995DEE"/>
    <w:rsid w:val="00996813"/>
    <w:rsid w:val="0099715D"/>
    <w:rsid w:val="0099772D"/>
    <w:rsid w:val="00997F64"/>
    <w:rsid w:val="009A078A"/>
    <w:rsid w:val="009A161D"/>
    <w:rsid w:val="009A1D8A"/>
    <w:rsid w:val="009A2299"/>
    <w:rsid w:val="009A26C5"/>
    <w:rsid w:val="009A2DE9"/>
    <w:rsid w:val="009A3B4E"/>
    <w:rsid w:val="009A3D38"/>
    <w:rsid w:val="009A4090"/>
    <w:rsid w:val="009A4F22"/>
    <w:rsid w:val="009A5158"/>
    <w:rsid w:val="009A5F6A"/>
    <w:rsid w:val="009A6037"/>
    <w:rsid w:val="009A7C4F"/>
    <w:rsid w:val="009B0833"/>
    <w:rsid w:val="009B28C0"/>
    <w:rsid w:val="009B298B"/>
    <w:rsid w:val="009B2A3C"/>
    <w:rsid w:val="009B2E3C"/>
    <w:rsid w:val="009B325D"/>
    <w:rsid w:val="009B3969"/>
    <w:rsid w:val="009B45A1"/>
    <w:rsid w:val="009B50F4"/>
    <w:rsid w:val="009B5739"/>
    <w:rsid w:val="009B5B73"/>
    <w:rsid w:val="009B63BB"/>
    <w:rsid w:val="009C0321"/>
    <w:rsid w:val="009C0C17"/>
    <w:rsid w:val="009C0CEB"/>
    <w:rsid w:val="009C1326"/>
    <w:rsid w:val="009C1641"/>
    <w:rsid w:val="009C1905"/>
    <w:rsid w:val="009C246C"/>
    <w:rsid w:val="009C2A4D"/>
    <w:rsid w:val="009C31A3"/>
    <w:rsid w:val="009C4209"/>
    <w:rsid w:val="009C4268"/>
    <w:rsid w:val="009C4A72"/>
    <w:rsid w:val="009C7686"/>
    <w:rsid w:val="009C7C12"/>
    <w:rsid w:val="009D004F"/>
    <w:rsid w:val="009D00F6"/>
    <w:rsid w:val="009D021C"/>
    <w:rsid w:val="009D098C"/>
    <w:rsid w:val="009D0D2C"/>
    <w:rsid w:val="009D0EDD"/>
    <w:rsid w:val="009D1212"/>
    <w:rsid w:val="009D12C4"/>
    <w:rsid w:val="009D19D0"/>
    <w:rsid w:val="009D1F7F"/>
    <w:rsid w:val="009D22E5"/>
    <w:rsid w:val="009D2822"/>
    <w:rsid w:val="009D2904"/>
    <w:rsid w:val="009D2FBB"/>
    <w:rsid w:val="009D453E"/>
    <w:rsid w:val="009D4A81"/>
    <w:rsid w:val="009D4BB2"/>
    <w:rsid w:val="009D566C"/>
    <w:rsid w:val="009D5710"/>
    <w:rsid w:val="009D6077"/>
    <w:rsid w:val="009D6412"/>
    <w:rsid w:val="009D703B"/>
    <w:rsid w:val="009D7AFC"/>
    <w:rsid w:val="009D7EFF"/>
    <w:rsid w:val="009E0400"/>
    <w:rsid w:val="009E04F8"/>
    <w:rsid w:val="009E07D6"/>
    <w:rsid w:val="009E255D"/>
    <w:rsid w:val="009E2783"/>
    <w:rsid w:val="009E29AC"/>
    <w:rsid w:val="009E2F97"/>
    <w:rsid w:val="009E3278"/>
    <w:rsid w:val="009E334E"/>
    <w:rsid w:val="009E3C52"/>
    <w:rsid w:val="009E4144"/>
    <w:rsid w:val="009E4419"/>
    <w:rsid w:val="009E4894"/>
    <w:rsid w:val="009E4937"/>
    <w:rsid w:val="009E4BF0"/>
    <w:rsid w:val="009E54DB"/>
    <w:rsid w:val="009E5534"/>
    <w:rsid w:val="009E599B"/>
    <w:rsid w:val="009E5D04"/>
    <w:rsid w:val="009E6E34"/>
    <w:rsid w:val="009E70DE"/>
    <w:rsid w:val="009E7354"/>
    <w:rsid w:val="009E7B8A"/>
    <w:rsid w:val="009E7BE0"/>
    <w:rsid w:val="009E7CDC"/>
    <w:rsid w:val="009F0A8E"/>
    <w:rsid w:val="009F0C0B"/>
    <w:rsid w:val="009F0D0E"/>
    <w:rsid w:val="009F0D63"/>
    <w:rsid w:val="009F111F"/>
    <w:rsid w:val="009F2214"/>
    <w:rsid w:val="009F266C"/>
    <w:rsid w:val="009F2B15"/>
    <w:rsid w:val="009F309D"/>
    <w:rsid w:val="009F35D2"/>
    <w:rsid w:val="009F38AF"/>
    <w:rsid w:val="009F3A4C"/>
    <w:rsid w:val="009F3CE9"/>
    <w:rsid w:val="009F3E05"/>
    <w:rsid w:val="009F4A0A"/>
    <w:rsid w:val="009F5893"/>
    <w:rsid w:val="009F6011"/>
    <w:rsid w:val="009F617F"/>
    <w:rsid w:val="009F61BE"/>
    <w:rsid w:val="009F6CD3"/>
    <w:rsid w:val="009F79BF"/>
    <w:rsid w:val="00A01B7B"/>
    <w:rsid w:val="00A01C69"/>
    <w:rsid w:val="00A01DBE"/>
    <w:rsid w:val="00A026FE"/>
    <w:rsid w:val="00A02DF0"/>
    <w:rsid w:val="00A03501"/>
    <w:rsid w:val="00A04DFD"/>
    <w:rsid w:val="00A04F4A"/>
    <w:rsid w:val="00A05329"/>
    <w:rsid w:val="00A05532"/>
    <w:rsid w:val="00A05B3F"/>
    <w:rsid w:val="00A05EDE"/>
    <w:rsid w:val="00A06365"/>
    <w:rsid w:val="00A06513"/>
    <w:rsid w:val="00A06583"/>
    <w:rsid w:val="00A075C6"/>
    <w:rsid w:val="00A07EBD"/>
    <w:rsid w:val="00A10767"/>
    <w:rsid w:val="00A10AC0"/>
    <w:rsid w:val="00A10C8E"/>
    <w:rsid w:val="00A11374"/>
    <w:rsid w:val="00A11B5F"/>
    <w:rsid w:val="00A11E07"/>
    <w:rsid w:val="00A11E61"/>
    <w:rsid w:val="00A123C2"/>
    <w:rsid w:val="00A1248B"/>
    <w:rsid w:val="00A124BA"/>
    <w:rsid w:val="00A128C2"/>
    <w:rsid w:val="00A12AA2"/>
    <w:rsid w:val="00A137BC"/>
    <w:rsid w:val="00A13D1E"/>
    <w:rsid w:val="00A13E49"/>
    <w:rsid w:val="00A140B6"/>
    <w:rsid w:val="00A14ECA"/>
    <w:rsid w:val="00A15939"/>
    <w:rsid w:val="00A159FC"/>
    <w:rsid w:val="00A15A88"/>
    <w:rsid w:val="00A15BF6"/>
    <w:rsid w:val="00A1619F"/>
    <w:rsid w:val="00A161F2"/>
    <w:rsid w:val="00A168E9"/>
    <w:rsid w:val="00A17510"/>
    <w:rsid w:val="00A17A7B"/>
    <w:rsid w:val="00A2115E"/>
    <w:rsid w:val="00A215B4"/>
    <w:rsid w:val="00A217DD"/>
    <w:rsid w:val="00A21AB2"/>
    <w:rsid w:val="00A21FF3"/>
    <w:rsid w:val="00A2222B"/>
    <w:rsid w:val="00A22281"/>
    <w:rsid w:val="00A229E2"/>
    <w:rsid w:val="00A22C06"/>
    <w:rsid w:val="00A22ED1"/>
    <w:rsid w:val="00A22F05"/>
    <w:rsid w:val="00A23208"/>
    <w:rsid w:val="00A232AF"/>
    <w:rsid w:val="00A23C2A"/>
    <w:rsid w:val="00A2419B"/>
    <w:rsid w:val="00A24DFA"/>
    <w:rsid w:val="00A2552A"/>
    <w:rsid w:val="00A25603"/>
    <w:rsid w:val="00A25C3D"/>
    <w:rsid w:val="00A25D19"/>
    <w:rsid w:val="00A260ED"/>
    <w:rsid w:val="00A271CD"/>
    <w:rsid w:val="00A272CB"/>
    <w:rsid w:val="00A27649"/>
    <w:rsid w:val="00A2790E"/>
    <w:rsid w:val="00A27D55"/>
    <w:rsid w:val="00A27EBB"/>
    <w:rsid w:val="00A27F58"/>
    <w:rsid w:val="00A305D7"/>
    <w:rsid w:val="00A3065C"/>
    <w:rsid w:val="00A31133"/>
    <w:rsid w:val="00A312F6"/>
    <w:rsid w:val="00A318DB"/>
    <w:rsid w:val="00A31A49"/>
    <w:rsid w:val="00A32303"/>
    <w:rsid w:val="00A3232F"/>
    <w:rsid w:val="00A32AE1"/>
    <w:rsid w:val="00A32D2A"/>
    <w:rsid w:val="00A3344B"/>
    <w:rsid w:val="00A33575"/>
    <w:rsid w:val="00A338BD"/>
    <w:rsid w:val="00A33B99"/>
    <w:rsid w:val="00A347BB"/>
    <w:rsid w:val="00A352B1"/>
    <w:rsid w:val="00A35464"/>
    <w:rsid w:val="00A356ED"/>
    <w:rsid w:val="00A35E8D"/>
    <w:rsid w:val="00A35ED5"/>
    <w:rsid w:val="00A360CD"/>
    <w:rsid w:val="00A37AE6"/>
    <w:rsid w:val="00A37D09"/>
    <w:rsid w:val="00A404AD"/>
    <w:rsid w:val="00A40522"/>
    <w:rsid w:val="00A40BF7"/>
    <w:rsid w:val="00A40F27"/>
    <w:rsid w:val="00A41406"/>
    <w:rsid w:val="00A4162B"/>
    <w:rsid w:val="00A42BF3"/>
    <w:rsid w:val="00A42DB4"/>
    <w:rsid w:val="00A43036"/>
    <w:rsid w:val="00A43C9B"/>
    <w:rsid w:val="00A44A87"/>
    <w:rsid w:val="00A45877"/>
    <w:rsid w:val="00A46078"/>
    <w:rsid w:val="00A471DC"/>
    <w:rsid w:val="00A47228"/>
    <w:rsid w:val="00A47C2F"/>
    <w:rsid w:val="00A47F04"/>
    <w:rsid w:val="00A5005C"/>
    <w:rsid w:val="00A50C1B"/>
    <w:rsid w:val="00A516DA"/>
    <w:rsid w:val="00A51915"/>
    <w:rsid w:val="00A51FF4"/>
    <w:rsid w:val="00A531CB"/>
    <w:rsid w:val="00A5390F"/>
    <w:rsid w:val="00A547E5"/>
    <w:rsid w:val="00A5497E"/>
    <w:rsid w:val="00A54A25"/>
    <w:rsid w:val="00A54A80"/>
    <w:rsid w:val="00A558B5"/>
    <w:rsid w:val="00A55C46"/>
    <w:rsid w:val="00A55FDF"/>
    <w:rsid w:val="00A56885"/>
    <w:rsid w:val="00A56922"/>
    <w:rsid w:val="00A56939"/>
    <w:rsid w:val="00A56C90"/>
    <w:rsid w:val="00A5754F"/>
    <w:rsid w:val="00A578D6"/>
    <w:rsid w:val="00A57BC4"/>
    <w:rsid w:val="00A57F78"/>
    <w:rsid w:val="00A60248"/>
    <w:rsid w:val="00A602B8"/>
    <w:rsid w:val="00A606D8"/>
    <w:rsid w:val="00A60A35"/>
    <w:rsid w:val="00A60B23"/>
    <w:rsid w:val="00A61266"/>
    <w:rsid w:val="00A615CE"/>
    <w:rsid w:val="00A63727"/>
    <w:rsid w:val="00A6386B"/>
    <w:rsid w:val="00A65138"/>
    <w:rsid w:val="00A655E2"/>
    <w:rsid w:val="00A65744"/>
    <w:rsid w:val="00A65CDE"/>
    <w:rsid w:val="00A65E8F"/>
    <w:rsid w:val="00A65E9E"/>
    <w:rsid w:val="00A67BBB"/>
    <w:rsid w:val="00A67C17"/>
    <w:rsid w:val="00A70700"/>
    <w:rsid w:val="00A70868"/>
    <w:rsid w:val="00A70BEF"/>
    <w:rsid w:val="00A70C02"/>
    <w:rsid w:val="00A72594"/>
    <w:rsid w:val="00A72C6A"/>
    <w:rsid w:val="00A73387"/>
    <w:rsid w:val="00A73542"/>
    <w:rsid w:val="00A7493D"/>
    <w:rsid w:val="00A74F27"/>
    <w:rsid w:val="00A7549D"/>
    <w:rsid w:val="00A757A3"/>
    <w:rsid w:val="00A7610D"/>
    <w:rsid w:val="00A762D6"/>
    <w:rsid w:val="00A763EF"/>
    <w:rsid w:val="00A76717"/>
    <w:rsid w:val="00A76769"/>
    <w:rsid w:val="00A77025"/>
    <w:rsid w:val="00A77942"/>
    <w:rsid w:val="00A80053"/>
    <w:rsid w:val="00A803C7"/>
    <w:rsid w:val="00A80722"/>
    <w:rsid w:val="00A807B5"/>
    <w:rsid w:val="00A80AA8"/>
    <w:rsid w:val="00A80C01"/>
    <w:rsid w:val="00A80D66"/>
    <w:rsid w:val="00A811C8"/>
    <w:rsid w:val="00A814AE"/>
    <w:rsid w:val="00A81734"/>
    <w:rsid w:val="00A818BF"/>
    <w:rsid w:val="00A831F7"/>
    <w:rsid w:val="00A83865"/>
    <w:rsid w:val="00A84081"/>
    <w:rsid w:val="00A84102"/>
    <w:rsid w:val="00A842E4"/>
    <w:rsid w:val="00A84725"/>
    <w:rsid w:val="00A8501E"/>
    <w:rsid w:val="00A850D5"/>
    <w:rsid w:val="00A85617"/>
    <w:rsid w:val="00A8668C"/>
    <w:rsid w:val="00A8671D"/>
    <w:rsid w:val="00A868C5"/>
    <w:rsid w:val="00A869A4"/>
    <w:rsid w:val="00A86E5A"/>
    <w:rsid w:val="00A87321"/>
    <w:rsid w:val="00A874B0"/>
    <w:rsid w:val="00A87BA3"/>
    <w:rsid w:val="00A90221"/>
    <w:rsid w:val="00A902A2"/>
    <w:rsid w:val="00A90D5C"/>
    <w:rsid w:val="00A90FD7"/>
    <w:rsid w:val="00A9246C"/>
    <w:rsid w:val="00A925C7"/>
    <w:rsid w:val="00A925E2"/>
    <w:rsid w:val="00A93A5C"/>
    <w:rsid w:val="00A93B0E"/>
    <w:rsid w:val="00A93C10"/>
    <w:rsid w:val="00A93CA2"/>
    <w:rsid w:val="00A947D8"/>
    <w:rsid w:val="00A948D2"/>
    <w:rsid w:val="00A94AF2"/>
    <w:rsid w:val="00A94B79"/>
    <w:rsid w:val="00A9511B"/>
    <w:rsid w:val="00A95247"/>
    <w:rsid w:val="00A95BA1"/>
    <w:rsid w:val="00A9603E"/>
    <w:rsid w:val="00A962E0"/>
    <w:rsid w:val="00A96562"/>
    <w:rsid w:val="00A97583"/>
    <w:rsid w:val="00AA0BE2"/>
    <w:rsid w:val="00AA17C0"/>
    <w:rsid w:val="00AA1A5B"/>
    <w:rsid w:val="00AA34B7"/>
    <w:rsid w:val="00AA392A"/>
    <w:rsid w:val="00AA3A1A"/>
    <w:rsid w:val="00AA4119"/>
    <w:rsid w:val="00AA4B8F"/>
    <w:rsid w:val="00AA5155"/>
    <w:rsid w:val="00AA54DE"/>
    <w:rsid w:val="00AA558E"/>
    <w:rsid w:val="00AA6A89"/>
    <w:rsid w:val="00AA6ADE"/>
    <w:rsid w:val="00AA776F"/>
    <w:rsid w:val="00AA7856"/>
    <w:rsid w:val="00AA79E3"/>
    <w:rsid w:val="00AA7B11"/>
    <w:rsid w:val="00AB01AF"/>
    <w:rsid w:val="00AB08B8"/>
    <w:rsid w:val="00AB0FC8"/>
    <w:rsid w:val="00AB1932"/>
    <w:rsid w:val="00AB2510"/>
    <w:rsid w:val="00AB2870"/>
    <w:rsid w:val="00AB330D"/>
    <w:rsid w:val="00AB3D94"/>
    <w:rsid w:val="00AB3DA1"/>
    <w:rsid w:val="00AB4003"/>
    <w:rsid w:val="00AB403B"/>
    <w:rsid w:val="00AB4275"/>
    <w:rsid w:val="00AB4581"/>
    <w:rsid w:val="00AB4F87"/>
    <w:rsid w:val="00AB5F7F"/>
    <w:rsid w:val="00AB5FFA"/>
    <w:rsid w:val="00AB6F86"/>
    <w:rsid w:val="00AB722F"/>
    <w:rsid w:val="00AB7899"/>
    <w:rsid w:val="00AB7F1D"/>
    <w:rsid w:val="00AC02E5"/>
    <w:rsid w:val="00AC038B"/>
    <w:rsid w:val="00AC08C0"/>
    <w:rsid w:val="00AC18FA"/>
    <w:rsid w:val="00AC222F"/>
    <w:rsid w:val="00AC2B28"/>
    <w:rsid w:val="00AC3FBA"/>
    <w:rsid w:val="00AC4346"/>
    <w:rsid w:val="00AC55E4"/>
    <w:rsid w:val="00AC5A9B"/>
    <w:rsid w:val="00AC5C83"/>
    <w:rsid w:val="00AC5D2E"/>
    <w:rsid w:val="00AC615D"/>
    <w:rsid w:val="00AC64FA"/>
    <w:rsid w:val="00AC69D3"/>
    <w:rsid w:val="00AC7138"/>
    <w:rsid w:val="00AD07B0"/>
    <w:rsid w:val="00AD0BC6"/>
    <w:rsid w:val="00AD0FCA"/>
    <w:rsid w:val="00AD182C"/>
    <w:rsid w:val="00AD1D26"/>
    <w:rsid w:val="00AD2315"/>
    <w:rsid w:val="00AD231F"/>
    <w:rsid w:val="00AD2F40"/>
    <w:rsid w:val="00AD3973"/>
    <w:rsid w:val="00AD3B19"/>
    <w:rsid w:val="00AD3CC9"/>
    <w:rsid w:val="00AD40A6"/>
    <w:rsid w:val="00AD42A3"/>
    <w:rsid w:val="00AD42B5"/>
    <w:rsid w:val="00AD45A9"/>
    <w:rsid w:val="00AD4BC4"/>
    <w:rsid w:val="00AD52DD"/>
    <w:rsid w:val="00AD532E"/>
    <w:rsid w:val="00AD5CB0"/>
    <w:rsid w:val="00AD610B"/>
    <w:rsid w:val="00AD622D"/>
    <w:rsid w:val="00AD64CD"/>
    <w:rsid w:val="00AD690A"/>
    <w:rsid w:val="00AD6A46"/>
    <w:rsid w:val="00AD6EC6"/>
    <w:rsid w:val="00AD6F46"/>
    <w:rsid w:val="00AD708E"/>
    <w:rsid w:val="00AD799B"/>
    <w:rsid w:val="00AD7CE1"/>
    <w:rsid w:val="00AE00D1"/>
    <w:rsid w:val="00AE00D8"/>
    <w:rsid w:val="00AE04D1"/>
    <w:rsid w:val="00AE0A55"/>
    <w:rsid w:val="00AE12D6"/>
    <w:rsid w:val="00AE13BF"/>
    <w:rsid w:val="00AE1527"/>
    <w:rsid w:val="00AE1B0F"/>
    <w:rsid w:val="00AE1BCB"/>
    <w:rsid w:val="00AE2351"/>
    <w:rsid w:val="00AE2479"/>
    <w:rsid w:val="00AE306B"/>
    <w:rsid w:val="00AE30AF"/>
    <w:rsid w:val="00AE31E8"/>
    <w:rsid w:val="00AE3DC3"/>
    <w:rsid w:val="00AE5CAC"/>
    <w:rsid w:val="00AE60C4"/>
    <w:rsid w:val="00AE6265"/>
    <w:rsid w:val="00AE628C"/>
    <w:rsid w:val="00AE6F23"/>
    <w:rsid w:val="00AE747D"/>
    <w:rsid w:val="00AE748B"/>
    <w:rsid w:val="00AE7768"/>
    <w:rsid w:val="00AF067B"/>
    <w:rsid w:val="00AF0F1E"/>
    <w:rsid w:val="00AF196E"/>
    <w:rsid w:val="00AF2109"/>
    <w:rsid w:val="00AF280D"/>
    <w:rsid w:val="00AF29CD"/>
    <w:rsid w:val="00AF486D"/>
    <w:rsid w:val="00AF4B07"/>
    <w:rsid w:val="00AF56C5"/>
    <w:rsid w:val="00AF5D60"/>
    <w:rsid w:val="00AF61A7"/>
    <w:rsid w:val="00AF6290"/>
    <w:rsid w:val="00AF63E1"/>
    <w:rsid w:val="00AF665C"/>
    <w:rsid w:val="00AF695C"/>
    <w:rsid w:val="00AF70FC"/>
    <w:rsid w:val="00AF75C3"/>
    <w:rsid w:val="00AF7A08"/>
    <w:rsid w:val="00AF7E53"/>
    <w:rsid w:val="00B00245"/>
    <w:rsid w:val="00B00715"/>
    <w:rsid w:val="00B00938"/>
    <w:rsid w:val="00B00B5F"/>
    <w:rsid w:val="00B0118C"/>
    <w:rsid w:val="00B0136E"/>
    <w:rsid w:val="00B013D4"/>
    <w:rsid w:val="00B01A11"/>
    <w:rsid w:val="00B01C01"/>
    <w:rsid w:val="00B01F4D"/>
    <w:rsid w:val="00B022AA"/>
    <w:rsid w:val="00B030C1"/>
    <w:rsid w:val="00B03B94"/>
    <w:rsid w:val="00B03C52"/>
    <w:rsid w:val="00B04573"/>
    <w:rsid w:val="00B0467E"/>
    <w:rsid w:val="00B047A4"/>
    <w:rsid w:val="00B06BB0"/>
    <w:rsid w:val="00B06BE7"/>
    <w:rsid w:val="00B07231"/>
    <w:rsid w:val="00B078F5"/>
    <w:rsid w:val="00B1065C"/>
    <w:rsid w:val="00B10EAE"/>
    <w:rsid w:val="00B1114C"/>
    <w:rsid w:val="00B113FB"/>
    <w:rsid w:val="00B1161A"/>
    <w:rsid w:val="00B11A43"/>
    <w:rsid w:val="00B11C13"/>
    <w:rsid w:val="00B123DB"/>
    <w:rsid w:val="00B12ACC"/>
    <w:rsid w:val="00B12AE3"/>
    <w:rsid w:val="00B12D01"/>
    <w:rsid w:val="00B1308A"/>
    <w:rsid w:val="00B134FA"/>
    <w:rsid w:val="00B139C9"/>
    <w:rsid w:val="00B13DC3"/>
    <w:rsid w:val="00B1429B"/>
    <w:rsid w:val="00B1452D"/>
    <w:rsid w:val="00B14613"/>
    <w:rsid w:val="00B148FE"/>
    <w:rsid w:val="00B149F4"/>
    <w:rsid w:val="00B15F00"/>
    <w:rsid w:val="00B1611D"/>
    <w:rsid w:val="00B1699D"/>
    <w:rsid w:val="00B208FF"/>
    <w:rsid w:val="00B20E4D"/>
    <w:rsid w:val="00B223E7"/>
    <w:rsid w:val="00B22C08"/>
    <w:rsid w:val="00B22C4E"/>
    <w:rsid w:val="00B22D81"/>
    <w:rsid w:val="00B231C3"/>
    <w:rsid w:val="00B231EB"/>
    <w:rsid w:val="00B2353E"/>
    <w:rsid w:val="00B235BA"/>
    <w:rsid w:val="00B23D09"/>
    <w:rsid w:val="00B23F61"/>
    <w:rsid w:val="00B244D5"/>
    <w:rsid w:val="00B24BDC"/>
    <w:rsid w:val="00B24E17"/>
    <w:rsid w:val="00B254D5"/>
    <w:rsid w:val="00B256A2"/>
    <w:rsid w:val="00B258A2"/>
    <w:rsid w:val="00B25BBE"/>
    <w:rsid w:val="00B26100"/>
    <w:rsid w:val="00B2646B"/>
    <w:rsid w:val="00B26DA1"/>
    <w:rsid w:val="00B270D5"/>
    <w:rsid w:val="00B27399"/>
    <w:rsid w:val="00B27B4E"/>
    <w:rsid w:val="00B27D64"/>
    <w:rsid w:val="00B27F15"/>
    <w:rsid w:val="00B307C6"/>
    <w:rsid w:val="00B311D2"/>
    <w:rsid w:val="00B312D9"/>
    <w:rsid w:val="00B3204D"/>
    <w:rsid w:val="00B3273D"/>
    <w:rsid w:val="00B32EC4"/>
    <w:rsid w:val="00B3304E"/>
    <w:rsid w:val="00B3371F"/>
    <w:rsid w:val="00B341C7"/>
    <w:rsid w:val="00B34E21"/>
    <w:rsid w:val="00B34F09"/>
    <w:rsid w:val="00B356FA"/>
    <w:rsid w:val="00B357E5"/>
    <w:rsid w:val="00B35A9C"/>
    <w:rsid w:val="00B3660A"/>
    <w:rsid w:val="00B36980"/>
    <w:rsid w:val="00B36E68"/>
    <w:rsid w:val="00B36ECA"/>
    <w:rsid w:val="00B404A3"/>
    <w:rsid w:val="00B40A6D"/>
    <w:rsid w:val="00B40B98"/>
    <w:rsid w:val="00B40BBA"/>
    <w:rsid w:val="00B40C57"/>
    <w:rsid w:val="00B40E63"/>
    <w:rsid w:val="00B410F0"/>
    <w:rsid w:val="00B41AE7"/>
    <w:rsid w:val="00B41B84"/>
    <w:rsid w:val="00B41D78"/>
    <w:rsid w:val="00B4267B"/>
    <w:rsid w:val="00B42886"/>
    <w:rsid w:val="00B42CED"/>
    <w:rsid w:val="00B42CF3"/>
    <w:rsid w:val="00B43F57"/>
    <w:rsid w:val="00B44BF7"/>
    <w:rsid w:val="00B45387"/>
    <w:rsid w:val="00B454A4"/>
    <w:rsid w:val="00B455E5"/>
    <w:rsid w:val="00B4604B"/>
    <w:rsid w:val="00B46194"/>
    <w:rsid w:val="00B462B4"/>
    <w:rsid w:val="00B468C5"/>
    <w:rsid w:val="00B50373"/>
    <w:rsid w:val="00B50A36"/>
    <w:rsid w:val="00B512EF"/>
    <w:rsid w:val="00B51457"/>
    <w:rsid w:val="00B514F5"/>
    <w:rsid w:val="00B52203"/>
    <w:rsid w:val="00B52266"/>
    <w:rsid w:val="00B525D1"/>
    <w:rsid w:val="00B52613"/>
    <w:rsid w:val="00B5274A"/>
    <w:rsid w:val="00B52888"/>
    <w:rsid w:val="00B528C8"/>
    <w:rsid w:val="00B53382"/>
    <w:rsid w:val="00B533F6"/>
    <w:rsid w:val="00B538C6"/>
    <w:rsid w:val="00B543BE"/>
    <w:rsid w:val="00B553F0"/>
    <w:rsid w:val="00B554BD"/>
    <w:rsid w:val="00B55538"/>
    <w:rsid w:val="00B56333"/>
    <w:rsid w:val="00B56F0D"/>
    <w:rsid w:val="00B57422"/>
    <w:rsid w:val="00B574F4"/>
    <w:rsid w:val="00B57574"/>
    <w:rsid w:val="00B5775F"/>
    <w:rsid w:val="00B57D1B"/>
    <w:rsid w:val="00B57E29"/>
    <w:rsid w:val="00B57FCB"/>
    <w:rsid w:val="00B6021D"/>
    <w:rsid w:val="00B6058A"/>
    <w:rsid w:val="00B60966"/>
    <w:rsid w:val="00B60BCC"/>
    <w:rsid w:val="00B60CF0"/>
    <w:rsid w:val="00B61568"/>
    <w:rsid w:val="00B62422"/>
    <w:rsid w:val="00B62AAB"/>
    <w:rsid w:val="00B63876"/>
    <w:rsid w:val="00B6438D"/>
    <w:rsid w:val="00B644FE"/>
    <w:rsid w:val="00B649DA"/>
    <w:rsid w:val="00B64D12"/>
    <w:rsid w:val="00B659CD"/>
    <w:rsid w:val="00B66864"/>
    <w:rsid w:val="00B671F3"/>
    <w:rsid w:val="00B67449"/>
    <w:rsid w:val="00B6795C"/>
    <w:rsid w:val="00B70112"/>
    <w:rsid w:val="00B70353"/>
    <w:rsid w:val="00B7035B"/>
    <w:rsid w:val="00B70A61"/>
    <w:rsid w:val="00B70A87"/>
    <w:rsid w:val="00B70C1D"/>
    <w:rsid w:val="00B70D8B"/>
    <w:rsid w:val="00B7105F"/>
    <w:rsid w:val="00B7198D"/>
    <w:rsid w:val="00B71E5D"/>
    <w:rsid w:val="00B7203D"/>
    <w:rsid w:val="00B721D3"/>
    <w:rsid w:val="00B7275F"/>
    <w:rsid w:val="00B727C4"/>
    <w:rsid w:val="00B72DD4"/>
    <w:rsid w:val="00B72F03"/>
    <w:rsid w:val="00B73201"/>
    <w:rsid w:val="00B73367"/>
    <w:rsid w:val="00B73DF3"/>
    <w:rsid w:val="00B740EC"/>
    <w:rsid w:val="00B74402"/>
    <w:rsid w:val="00B75224"/>
    <w:rsid w:val="00B756C2"/>
    <w:rsid w:val="00B76875"/>
    <w:rsid w:val="00B77201"/>
    <w:rsid w:val="00B77AED"/>
    <w:rsid w:val="00B77DE5"/>
    <w:rsid w:val="00B77E06"/>
    <w:rsid w:val="00B80AC9"/>
    <w:rsid w:val="00B80D06"/>
    <w:rsid w:val="00B80F58"/>
    <w:rsid w:val="00B8132C"/>
    <w:rsid w:val="00B818BB"/>
    <w:rsid w:val="00B818BD"/>
    <w:rsid w:val="00B81D50"/>
    <w:rsid w:val="00B82225"/>
    <w:rsid w:val="00B82320"/>
    <w:rsid w:val="00B8266B"/>
    <w:rsid w:val="00B82D6C"/>
    <w:rsid w:val="00B8373C"/>
    <w:rsid w:val="00B83C33"/>
    <w:rsid w:val="00B83C67"/>
    <w:rsid w:val="00B83D33"/>
    <w:rsid w:val="00B846BB"/>
    <w:rsid w:val="00B856F3"/>
    <w:rsid w:val="00B85780"/>
    <w:rsid w:val="00B85D10"/>
    <w:rsid w:val="00B864B4"/>
    <w:rsid w:val="00B86C02"/>
    <w:rsid w:val="00B86D54"/>
    <w:rsid w:val="00B8708E"/>
    <w:rsid w:val="00B87299"/>
    <w:rsid w:val="00B8738A"/>
    <w:rsid w:val="00B87F6C"/>
    <w:rsid w:val="00B902DD"/>
    <w:rsid w:val="00B903A6"/>
    <w:rsid w:val="00B90860"/>
    <w:rsid w:val="00B90D19"/>
    <w:rsid w:val="00B910EC"/>
    <w:rsid w:val="00B91690"/>
    <w:rsid w:val="00B9260C"/>
    <w:rsid w:val="00B92DE6"/>
    <w:rsid w:val="00B937F2"/>
    <w:rsid w:val="00B93FB1"/>
    <w:rsid w:val="00B949C9"/>
    <w:rsid w:val="00B94FE0"/>
    <w:rsid w:val="00B95B23"/>
    <w:rsid w:val="00B95D5B"/>
    <w:rsid w:val="00B9627C"/>
    <w:rsid w:val="00B962F5"/>
    <w:rsid w:val="00B964F1"/>
    <w:rsid w:val="00B964F2"/>
    <w:rsid w:val="00B965F4"/>
    <w:rsid w:val="00B96E9A"/>
    <w:rsid w:val="00B973DB"/>
    <w:rsid w:val="00B97504"/>
    <w:rsid w:val="00B976D4"/>
    <w:rsid w:val="00B97971"/>
    <w:rsid w:val="00B97F6E"/>
    <w:rsid w:val="00BA0AD0"/>
    <w:rsid w:val="00BA12CB"/>
    <w:rsid w:val="00BA17A8"/>
    <w:rsid w:val="00BA1B2D"/>
    <w:rsid w:val="00BA1C07"/>
    <w:rsid w:val="00BA2158"/>
    <w:rsid w:val="00BA2571"/>
    <w:rsid w:val="00BA2D06"/>
    <w:rsid w:val="00BA2FA5"/>
    <w:rsid w:val="00BA3049"/>
    <w:rsid w:val="00BA372A"/>
    <w:rsid w:val="00BA4552"/>
    <w:rsid w:val="00BA533D"/>
    <w:rsid w:val="00BA5806"/>
    <w:rsid w:val="00BA5C24"/>
    <w:rsid w:val="00BA64C4"/>
    <w:rsid w:val="00BA6C43"/>
    <w:rsid w:val="00BA7D89"/>
    <w:rsid w:val="00BA7DFE"/>
    <w:rsid w:val="00BB0ECF"/>
    <w:rsid w:val="00BB13E0"/>
    <w:rsid w:val="00BB1F1A"/>
    <w:rsid w:val="00BB242E"/>
    <w:rsid w:val="00BB2463"/>
    <w:rsid w:val="00BB2F26"/>
    <w:rsid w:val="00BB3312"/>
    <w:rsid w:val="00BB3AA4"/>
    <w:rsid w:val="00BB43FE"/>
    <w:rsid w:val="00BB44CF"/>
    <w:rsid w:val="00BB4FA8"/>
    <w:rsid w:val="00BB5407"/>
    <w:rsid w:val="00BB5E20"/>
    <w:rsid w:val="00BB5E65"/>
    <w:rsid w:val="00BB640C"/>
    <w:rsid w:val="00BB66BC"/>
    <w:rsid w:val="00BB6950"/>
    <w:rsid w:val="00BC02AC"/>
    <w:rsid w:val="00BC076F"/>
    <w:rsid w:val="00BC0C51"/>
    <w:rsid w:val="00BC11EC"/>
    <w:rsid w:val="00BC1AC9"/>
    <w:rsid w:val="00BC49B5"/>
    <w:rsid w:val="00BC5A9D"/>
    <w:rsid w:val="00BC5AA3"/>
    <w:rsid w:val="00BC64C8"/>
    <w:rsid w:val="00BC6EC2"/>
    <w:rsid w:val="00BC6EE8"/>
    <w:rsid w:val="00BC7727"/>
    <w:rsid w:val="00BC7F3A"/>
    <w:rsid w:val="00BD0571"/>
    <w:rsid w:val="00BD058F"/>
    <w:rsid w:val="00BD0BCD"/>
    <w:rsid w:val="00BD1B46"/>
    <w:rsid w:val="00BD1EE3"/>
    <w:rsid w:val="00BD212A"/>
    <w:rsid w:val="00BD2462"/>
    <w:rsid w:val="00BD24AF"/>
    <w:rsid w:val="00BD259C"/>
    <w:rsid w:val="00BD2698"/>
    <w:rsid w:val="00BD2A21"/>
    <w:rsid w:val="00BD2ED3"/>
    <w:rsid w:val="00BD3D21"/>
    <w:rsid w:val="00BD3DC5"/>
    <w:rsid w:val="00BD4BD2"/>
    <w:rsid w:val="00BD4CFA"/>
    <w:rsid w:val="00BD4F30"/>
    <w:rsid w:val="00BD521D"/>
    <w:rsid w:val="00BD6829"/>
    <w:rsid w:val="00BD6961"/>
    <w:rsid w:val="00BD6C2C"/>
    <w:rsid w:val="00BD6C40"/>
    <w:rsid w:val="00BD6D55"/>
    <w:rsid w:val="00BD6ED6"/>
    <w:rsid w:val="00BD71C5"/>
    <w:rsid w:val="00BD7622"/>
    <w:rsid w:val="00BD7E13"/>
    <w:rsid w:val="00BD7FBE"/>
    <w:rsid w:val="00BE0D9B"/>
    <w:rsid w:val="00BE0EBC"/>
    <w:rsid w:val="00BE13C6"/>
    <w:rsid w:val="00BE16BD"/>
    <w:rsid w:val="00BE20D2"/>
    <w:rsid w:val="00BE27B8"/>
    <w:rsid w:val="00BE2DAE"/>
    <w:rsid w:val="00BE2DE2"/>
    <w:rsid w:val="00BE2E20"/>
    <w:rsid w:val="00BE33BC"/>
    <w:rsid w:val="00BE38C9"/>
    <w:rsid w:val="00BE392C"/>
    <w:rsid w:val="00BE3C42"/>
    <w:rsid w:val="00BE4425"/>
    <w:rsid w:val="00BE46E0"/>
    <w:rsid w:val="00BE48CE"/>
    <w:rsid w:val="00BE4D78"/>
    <w:rsid w:val="00BE4DA7"/>
    <w:rsid w:val="00BE5026"/>
    <w:rsid w:val="00BE57DA"/>
    <w:rsid w:val="00BE5DAA"/>
    <w:rsid w:val="00BE5ECB"/>
    <w:rsid w:val="00BE65BF"/>
    <w:rsid w:val="00BE6FD0"/>
    <w:rsid w:val="00BE73BA"/>
    <w:rsid w:val="00BE7951"/>
    <w:rsid w:val="00BE7B64"/>
    <w:rsid w:val="00BF0115"/>
    <w:rsid w:val="00BF0464"/>
    <w:rsid w:val="00BF05DB"/>
    <w:rsid w:val="00BF0C3A"/>
    <w:rsid w:val="00BF0F16"/>
    <w:rsid w:val="00BF1CCA"/>
    <w:rsid w:val="00BF1EA7"/>
    <w:rsid w:val="00BF22B5"/>
    <w:rsid w:val="00BF24E9"/>
    <w:rsid w:val="00BF27E8"/>
    <w:rsid w:val="00BF2D84"/>
    <w:rsid w:val="00BF2F5D"/>
    <w:rsid w:val="00BF36A6"/>
    <w:rsid w:val="00BF3B03"/>
    <w:rsid w:val="00BF3BE0"/>
    <w:rsid w:val="00BF44B5"/>
    <w:rsid w:val="00BF4712"/>
    <w:rsid w:val="00BF49B1"/>
    <w:rsid w:val="00BF4B6E"/>
    <w:rsid w:val="00BF4EDE"/>
    <w:rsid w:val="00BF54D7"/>
    <w:rsid w:val="00BF5E89"/>
    <w:rsid w:val="00BF6B73"/>
    <w:rsid w:val="00BF7160"/>
    <w:rsid w:val="00BF7545"/>
    <w:rsid w:val="00BF7691"/>
    <w:rsid w:val="00BF774D"/>
    <w:rsid w:val="00BF79F4"/>
    <w:rsid w:val="00BF7E0F"/>
    <w:rsid w:val="00BF7EA2"/>
    <w:rsid w:val="00BF7EBC"/>
    <w:rsid w:val="00BF7F7D"/>
    <w:rsid w:val="00C00471"/>
    <w:rsid w:val="00C00500"/>
    <w:rsid w:val="00C00837"/>
    <w:rsid w:val="00C00BD8"/>
    <w:rsid w:val="00C01302"/>
    <w:rsid w:val="00C0198E"/>
    <w:rsid w:val="00C01A25"/>
    <w:rsid w:val="00C029AD"/>
    <w:rsid w:val="00C02DC1"/>
    <w:rsid w:val="00C03785"/>
    <w:rsid w:val="00C037F1"/>
    <w:rsid w:val="00C03CC7"/>
    <w:rsid w:val="00C04245"/>
    <w:rsid w:val="00C04374"/>
    <w:rsid w:val="00C045D1"/>
    <w:rsid w:val="00C04FB0"/>
    <w:rsid w:val="00C05016"/>
    <w:rsid w:val="00C05056"/>
    <w:rsid w:val="00C050A0"/>
    <w:rsid w:val="00C05754"/>
    <w:rsid w:val="00C06498"/>
    <w:rsid w:val="00C064FD"/>
    <w:rsid w:val="00C070D4"/>
    <w:rsid w:val="00C101C4"/>
    <w:rsid w:val="00C103DE"/>
    <w:rsid w:val="00C113F3"/>
    <w:rsid w:val="00C11967"/>
    <w:rsid w:val="00C11A26"/>
    <w:rsid w:val="00C11F7C"/>
    <w:rsid w:val="00C12239"/>
    <w:rsid w:val="00C12476"/>
    <w:rsid w:val="00C12E4F"/>
    <w:rsid w:val="00C13818"/>
    <w:rsid w:val="00C13BD6"/>
    <w:rsid w:val="00C1404E"/>
    <w:rsid w:val="00C144D7"/>
    <w:rsid w:val="00C1479B"/>
    <w:rsid w:val="00C148AF"/>
    <w:rsid w:val="00C14AB1"/>
    <w:rsid w:val="00C15154"/>
    <w:rsid w:val="00C1531F"/>
    <w:rsid w:val="00C161C5"/>
    <w:rsid w:val="00C16A2A"/>
    <w:rsid w:val="00C16C74"/>
    <w:rsid w:val="00C16CDC"/>
    <w:rsid w:val="00C1735A"/>
    <w:rsid w:val="00C174A1"/>
    <w:rsid w:val="00C178C5"/>
    <w:rsid w:val="00C17926"/>
    <w:rsid w:val="00C2028F"/>
    <w:rsid w:val="00C20698"/>
    <w:rsid w:val="00C21A3C"/>
    <w:rsid w:val="00C21A89"/>
    <w:rsid w:val="00C21E65"/>
    <w:rsid w:val="00C220DE"/>
    <w:rsid w:val="00C2224F"/>
    <w:rsid w:val="00C22314"/>
    <w:rsid w:val="00C2333A"/>
    <w:rsid w:val="00C2381F"/>
    <w:rsid w:val="00C23B10"/>
    <w:rsid w:val="00C24076"/>
    <w:rsid w:val="00C2425B"/>
    <w:rsid w:val="00C24333"/>
    <w:rsid w:val="00C246A1"/>
    <w:rsid w:val="00C248A0"/>
    <w:rsid w:val="00C2521D"/>
    <w:rsid w:val="00C25537"/>
    <w:rsid w:val="00C25930"/>
    <w:rsid w:val="00C260AD"/>
    <w:rsid w:val="00C260CA"/>
    <w:rsid w:val="00C262EE"/>
    <w:rsid w:val="00C265FF"/>
    <w:rsid w:val="00C2737D"/>
    <w:rsid w:val="00C27EA9"/>
    <w:rsid w:val="00C307FD"/>
    <w:rsid w:val="00C30A35"/>
    <w:rsid w:val="00C3103D"/>
    <w:rsid w:val="00C31C6A"/>
    <w:rsid w:val="00C324E1"/>
    <w:rsid w:val="00C32AAE"/>
    <w:rsid w:val="00C33286"/>
    <w:rsid w:val="00C3457F"/>
    <w:rsid w:val="00C34CE8"/>
    <w:rsid w:val="00C352A7"/>
    <w:rsid w:val="00C35B94"/>
    <w:rsid w:val="00C35C23"/>
    <w:rsid w:val="00C35FA5"/>
    <w:rsid w:val="00C36048"/>
    <w:rsid w:val="00C36219"/>
    <w:rsid w:val="00C36682"/>
    <w:rsid w:val="00C3669C"/>
    <w:rsid w:val="00C36C2A"/>
    <w:rsid w:val="00C36D13"/>
    <w:rsid w:val="00C3711C"/>
    <w:rsid w:val="00C37134"/>
    <w:rsid w:val="00C37526"/>
    <w:rsid w:val="00C37BE4"/>
    <w:rsid w:val="00C37C44"/>
    <w:rsid w:val="00C37C9C"/>
    <w:rsid w:val="00C37D9B"/>
    <w:rsid w:val="00C40A33"/>
    <w:rsid w:val="00C40B53"/>
    <w:rsid w:val="00C40EAE"/>
    <w:rsid w:val="00C40EC0"/>
    <w:rsid w:val="00C41BFD"/>
    <w:rsid w:val="00C41D22"/>
    <w:rsid w:val="00C42724"/>
    <w:rsid w:val="00C43276"/>
    <w:rsid w:val="00C440EA"/>
    <w:rsid w:val="00C444E8"/>
    <w:rsid w:val="00C45984"/>
    <w:rsid w:val="00C45DCD"/>
    <w:rsid w:val="00C45EF5"/>
    <w:rsid w:val="00C460AF"/>
    <w:rsid w:val="00C47214"/>
    <w:rsid w:val="00C4723D"/>
    <w:rsid w:val="00C473AB"/>
    <w:rsid w:val="00C474B4"/>
    <w:rsid w:val="00C47A9A"/>
    <w:rsid w:val="00C47C46"/>
    <w:rsid w:val="00C47F01"/>
    <w:rsid w:val="00C50ED6"/>
    <w:rsid w:val="00C510CC"/>
    <w:rsid w:val="00C51A9C"/>
    <w:rsid w:val="00C51CAB"/>
    <w:rsid w:val="00C51E6F"/>
    <w:rsid w:val="00C51FF4"/>
    <w:rsid w:val="00C5231A"/>
    <w:rsid w:val="00C52B81"/>
    <w:rsid w:val="00C5332A"/>
    <w:rsid w:val="00C5375C"/>
    <w:rsid w:val="00C53EE8"/>
    <w:rsid w:val="00C54710"/>
    <w:rsid w:val="00C54931"/>
    <w:rsid w:val="00C54AFD"/>
    <w:rsid w:val="00C54EC3"/>
    <w:rsid w:val="00C557AE"/>
    <w:rsid w:val="00C55AC0"/>
    <w:rsid w:val="00C572FE"/>
    <w:rsid w:val="00C57F4E"/>
    <w:rsid w:val="00C605DE"/>
    <w:rsid w:val="00C60B21"/>
    <w:rsid w:val="00C62465"/>
    <w:rsid w:val="00C62757"/>
    <w:rsid w:val="00C62854"/>
    <w:rsid w:val="00C62933"/>
    <w:rsid w:val="00C63712"/>
    <w:rsid w:val="00C63796"/>
    <w:rsid w:val="00C63813"/>
    <w:rsid w:val="00C63D44"/>
    <w:rsid w:val="00C63FC6"/>
    <w:rsid w:val="00C64719"/>
    <w:rsid w:val="00C649DB"/>
    <w:rsid w:val="00C64CC3"/>
    <w:rsid w:val="00C64DA3"/>
    <w:rsid w:val="00C65767"/>
    <w:rsid w:val="00C6579F"/>
    <w:rsid w:val="00C65EB4"/>
    <w:rsid w:val="00C662B9"/>
    <w:rsid w:val="00C664FC"/>
    <w:rsid w:val="00C66523"/>
    <w:rsid w:val="00C671B0"/>
    <w:rsid w:val="00C67BEB"/>
    <w:rsid w:val="00C70B24"/>
    <w:rsid w:val="00C714F9"/>
    <w:rsid w:val="00C71674"/>
    <w:rsid w:val="00C71719"/>
    <w:rsid w:val="00C71F5B"/>
    <w:rsid w:val="00C720B6"/>
    <w:rsid w:val="00C7219C"/>
    <w:rsid w:val="00C72C74"/>
    <w:rsid w:val="00C72EE9"/>
    <w:rsid w:val="00C73323"/>
    <w:rsid w:val="00C73472"/>
    <w:rsid w:val="00C73FB6"/>
    <w:rsid w:val="00C74412"/>
    <w:rsid w:val="00C74CC4"/>
    <w:rsid w:val="00C75452"/>
    <w:rsid w:val="00C75C21"/>
    <w:rsid w:val="00C75CF6"/>
    <w:rsid w:val="00C75EF6"/>
    <w:rsid w:val="00C764C1"/>
    <w:rsid w:val="00C7688D"/>
    <w:rsid w:val="00C76A75"/>
    <w:rsid w:val="00C76CC8"/>
    <w:rsid w:val="00C801BD"/>
    <w:rsid w:val="00C80497"/>
    <w:rsid w:val="00C80AD9"/>
    <w:rsid w:val="00C80D77"/>
    <w:rsid w:val="00C80DF6"/>
    <w:rsid w:val="00C80F8B"/>
    <w:rsid w:val="00C8131B"/>
    <w:rsid w:val="00C817B5"/>
    <w:rsid w:val="00C81AAB"/>
    <w:rsid w:val="00C81C6F"/>
    <w:rsid w:val="00C82142"/>
    <w:rsid w:val="00C823C5"/>
    <w:rsid w:val="00C82A97"/>
    <w:rsid w:val="00C82B26"/>
    <w:rsid w:val="00C82C25"/>
    <w:rsid w:val="00C84FDF"/>
    <w:rsid w:val="00C85355"/>
    <w:rsid w:val="00C8548E"/>
    <w:rsid w:val="00C86611"/>
    <w:rsid w:val="00C86C30"/>
    <w:rsid w:val="00C86E19"/>
    <w:rsid w:val="00C87484"/>
    <w:rsid w:val="00C87683"/>
    <w:rsid w:val="00C87AB2"/>
    <w:rsid w:val="00C87F61"/>
    <w:rsid w:val="00C9027A"/>
    <w:rsid w:val="00C904E8"/>
    <w:rsid w:val="00C919A9"/>
    <w:rsid w:val="00C91ABB"/>
    <w:rsid w:val="00C91D8F"/>
    <w:rsid w:val="00C92134"/>
    <w:rsid w:val="00C92A1E"/>
    <w:rsid w:val="00C92B19"/>
    <w:rsid w:val="00C93696"/>
    <w:rsid w:val="00C938B9"/>
    <w:rsid w:val="00C939EF"/>
    <w:rsid w:val="00C93C6D"/>
    <w:rsid w:val="00C94466"/>
    <w:rsid w:val="00C96343"/>
    <w:rsid w:val="00C970AB"/>
    <w:rsid w:val="00C97F43"/>
    <w:rsid w:val="00C97FB9"/>
    <w:rsid w:val="00CA0115"/>
    <w:rsid w:val="00CA0199"/>
    <w:rsid w:val="00CA0CE8"/>
    <w:rsid w:val="00CA1753"/>
    <w:rsid w:val="00CA1C75"/>
    <w:rsid w:val="00CA1F84"/>
    <w:rsid w:val="00CA2035"/>
    <w:rsid w:val="00CA23A9"/>
    <w:rsid w:val="00CA2D4D"/>
    <w:rsid w:val="00CA3672"/>
    <w:rsid w:val="00CA3CF4"/>
    <w:rsid w:val="00CA406B"/>
    <w:rsid w:val="00CA489E"/>
    <w:rsid w:val="00CA4C9B"/>
    <w:rsid w:val="00CA4FE6"/>
    <w:rsid w:val="00CA5E1C"/>
    <w:rsid w:val="00CA604A"/>
    <w:rsid w:val="00CA6503"/>
    <w:rsid w:val="00CA657C"/>
    <w:rsid w:val="00CA6580"/>
    <w:rsid w:val="00CA663A"/>
    <w:rsid w:val="00CA6904"/>
    <w:rsid w:val="00CA69FB"/>
    <w:rsid w:val="00CA6B2D"/>
    <w:rsid w:val="00CB0548"/>
    <w:rsid w:val="00CB31A0"/>
    <w:rsid w:val="00CB3402"/>
    <w:rsid w:val="00CB3FF2"/>
    <w:rsid w:val="00CB5508"/>
    <w:rsid w:val="00CB58B9"/>
    <w:rsid w:val="00CB6412"/>
    <w:rsid w:val="00CB6745"/>
    <w:rsid w:val="00CB6C75"/>
    <w:rsid w:val="00CB6E53"/>
    <w:rsid w:val="00CB6E70"/>
    <w:rsid w:val="00CB6EBC"/>
    <w:rsid w:val="00CB792F"/>
    <w:rsid w:val="00CB7E76"/>
    <w:rsid w:val="00CC00FC"/>
    <w:rsid w:val="00CC0660"/>
    <w:rsid w:val="00CC1061"/>
    <w:rsid w:val="00CC111D"/>
    <w:rsid w:val="00CC1D69"/>
    <w:rsid w:val="00CC204F"/>
    <w:rsid w:val="00CC294D"/>
    <w:rsid w:val="00CC2A20"/>
    <w:rsid w:val="00CC2AC4"/>
    <w:rsid w:val="00CC4723"/>
    <w:rsid w:val="00CC4880"/>
    <w:rsid w:val="00CC4C74"/>
    <w:rsid w:val="00CC5633"/>
    <w:rsid w:val="00CC5A6A"/>
    <w:rsid w:val="00CC63BB"/>
    <w:rsid w:val="00CC6451"/>
    <w:rsid w:val="00CC6498"/>
    <w:rsid w:val="00CC6C98"/>
    <w:rsid w:val="00CC79D8"/>
    <w:rsid w:val="00CD05EF"/>
    <w:rsid w:val="00CD10AA"/>
    <w:rsid w:val="00CD1A54"/>
    <w:rsid w:val="00CD1B05"/>
    <w:rsid w:val="00CD1D2A"/>
    <w:rsid w:val="00CD225C"/>
    <w:rsid w:val="00CD3136"/>
    <w:rsid w:val="00CD3480"/>
    <w:rsid w:val="00CD352B"/>
    <w:rsid w:val="00CD36D7"/>
    <w:rsid w:val="00CD39B7"/>
    <w:rsid w:val="00CD3FE0"/>
    <w:rsid w:val="00CD47EE"/>
    <w:rsid w:val="00CD4960"/>
    <w:rsid w:val="00CD4A91"/>
    <w:rsid w:val="00CD4BE6"/>
    <w:rsid w:val="00CD4E06"/>
    <w:rsid w:val="00CD5E9D"/>
    <w:rsid w:val="00CD6240"/>
    <w:rsid w:val="00CD64CA"/>
    <w:rsid w:val="00CD7B7F"/>
    <w:rsid w:val="00CD7D25"/>
    <w:rsid w:val="00CE0E5B"/>
    <w:rsid w:val="00CE1074"/>
    <w:rsid w:val="00CE24F7"/>
    <w:rsid w:val="00CE32C3"/>
    <w:rsid w:val="00CE36B4"/>
    <w:rsid w:val="00CE5907"/>
    <w:rsid w:val="00CE61DD"/>
    <w:rsid w:val="00CE6236"/>
    <w:rsid w:val="00CE65BE"/>
    <w:rsid w:val="00CE665E"/>
    <w:rsid w:val="00CE66C4"/>
    <w:rsid w:val="00CE7945"/>
    <w:rsid w:val="00CE7A5B"/>
    <w:rsid w:val="00CE7B21"/>
    <w:rsid w:val="00CE7E59"/>
    <w:rsid w:val="00CE7EE1"/>
    <w:rsid w:val="00CF0068"/>
    <w:rsid w:val="00CF0602"/>
    <w:rsid w:val="00CF0702"/>
    <w:rsid w:val="00CF09D9"/>
    <w:rsid w:val="00CF0C54"/>
    <w:rsid w:val="00CF0D26"/>
    <w:rsid w:val="00CF0EF6"/>
    <w:rsid w:val="00CF1650"/>
    <w:rsid w:val="00CF165F"/>
    <w:rsid w:val="00CF1890"/>
    <w:rsid w:val="00CF1BBF"/>
    <w:rsid w:val="00CF21B2"/>
    <w:rsid w:val="00CF2472"/>
    <w:rsid w:val="00CF2BBC"/>
    <w:rsid w:val="00CF2F79"/>
    <w:rsid w:val="00CF43A6"/>
    <w:rsid w:val="00CF5840"/>
    <w:rsid w:val="00CF5C88"/>
    <w:rsid w:val="00CF60D3"/>
    <w:rsid w:val="00CF710A"/>
    <w:rsid w:val="00CF71EE"/>
    <w:rsid w:val="00CF759A"/>
    <w:rsid w:val="00CF76ED"/>
    <w:rsid w:val="00CF772E"/>
    <w:rsid w:val="00CF7D3B"/>
    <w:rsid w:val="00D002D4"/>
    <w:rsid w:val="00D005AB"/>
    <w:rsid w:val="00D00C15"/>
    <w:rsid w:val="00D00C7F"/>
    <w:rsid w:val="00D00F21"/>
    <w:rsid w:val="00D01164"/>
    <w:rsid w:val="00D012F2"/>
    <w:rsid w:val="00D016EC"/>
    <w:rsid w:val="00D0170B"/>
    <w:rsid w:val="00D0191B"/>
    <w:rsid w:val="00D01DFF"/>
    <w:rsid w:val="00D02AEC"/>
    <w:rsid w:val="00D02BAD"/>
    <w:rsid w:val="00D0339B"/>
    <w:rsid w:val="00D03685"/>
    <w:rsid w:val="00D046D5"/>
    <w:rsid w:val="00D05123"/>
    <w:rsid w:val="00D056CA"/>
    <w:rsid w:val="00D058B5"/>
    <w:rsid w:val="00D063FE"/>
    <w:rsid w:val="00D07509"/>
    <w:rsid w:val="00D078F6"/>
    <w:rsid w:val="00D07C3F"/>
    <w:rsid w:val="00D07FA2"/>
    <w:rsid w:val="00D10037"/>
    <w:rsid w:val="00D10719"/>
    <w:rsid w:val="00D10E69"/>
    <w:rsid w:val="00D116A1"/>
    <w:rsid w:val="00D117E3"/>
    <w:rsid w:val="00D12007"/>
    <w:rsid w:val="00D12111"/>
    <w:rsid w:val="00D1219E"/>
    <w:rsid w:val="00D122CB"/>
    <w:rsid w:val="00D12814"/>
    <w:rsid w:val="00D12858"/>
    <w:rsid w:val="00D134D3"/>
    <w:rsid w:val="00D135D5"/>
    <w:rsid w:val="00D13668"/>
    <w:rsid w:val="00D13970"/>
    <w:rsid w:val="00D13ACB"/>
    <w:rsid w:val="00D13C88"/>
    <w:rsid w:val="00D14410"/>
    <w:rsid w:val="00D14755"/>
    <w:rsid w:val="00D14E69"/>
    <w:rsid w:val="00D14F76"/>
    <w:rsid w:val="00D1629E"/>
    <w:rsid w:val="00D16498"/>
    <w:rsid w:val="00D166B3"/>
    <w:rsid w:val="00D16A24"/>
    <w:rsid w:val="00D16A66"/>
    <w:rsid w:val="00D16CA7"/>
    <w:rsid w:val="00D17834"/>
    <w:rsid w:val="00D17A46"/>
    <w:rsid w:val="00D17F5F"/>
    <w:rsid w:val="00D2040B"/>
    <w:rsid w:val="00D2050A"/>
    <w:rsid w:val="00D20715"/>
    <w:rsid w:val="00D207B5"/>
    <w:rsid w:val="00D20A0D"/>
    <w:rsid w:val="00D214D8"/>
    <w:rsid w:val="00D217D8"/>
    <w:rsid w:val="00D21858"/>
    <w:rsid w:val="00D21A28"/>
    <w:rsid w:val="00D22849"/>
    <w:rsid w:val="00D228F7"/>
    <w:rsid w:val="00D22AA0"/>
    <w:rsid w:val="00D2333D"/>
    <w:rsid w:val="00D23DBB"/>
    <w:rsid w:val="00D240F7"/>
    <w:rsid w:val="00D24678"/>
    <w:rsid w:val="00D24CC0"/>
    <w:rsid w:val="00D24F49"/>
    <w:rsid w:val="00D2523C"/>
    <w:rsid w:val="00D25E5F"/>
    <w:rsid w:val="00D2600D"/>
    <w:rsid w:val="00D268AD"/>
    <w:rsid w:val="00D26EF7"/>
    <w:rsid w:val="00D30FCC"/>
    <w:rsid w:val="00D31A2C"/>
    <w:rsid w:val="00D333E4"/>
    <w:rsid w:val="00D3382A"/>
    <w:rsid w:val="00D34243"/>
    <w:rsid w:val="00D346CA"/>
    <w:rsid w:val="00D34865"/>
    <w:rsid w:val="00D34B48"/>
    <w:rsid w:val="00D34D69"/>
    <w:rsid w:val="00D35CC8"/>
    <w:rsid w:val="00D36A17"/>
    <w:rsid w:val="00D37D2D"/>
    <w:rsid w:val="00D37E88"/>
    <w:rsid w:val="00D401CC"/>
    <w:rsid w:val="00D40246"/>
    <w:rsid w:val="00D403AE"/>
    <w:rsid w:val="00D406EE"/>
    <w:rsid w:val="00D4081B"/>
    <w:rsid w:val="00D40837"/>
    <w:rsid w:val="00D40E2E"/>
    <w:rsid w:val="00D41007"/>
    <w:rsid w:val="00D41A8C"/>
    <w:rsid w:val="00D41D21"/>
    <w:rsid w:val="00D41E38"/>
    <w:rsid w:val="00D421E3"/>
    <w:rsid w:val="00D423F6"/>
    <w:rsid w:val="00D4259F"/>
    <w:rsid w:val="00D42C46"/>
    <w:rsid w:val="00D42DF6"/>
    <w:rsid w:val="00D430A7"/>
    <w:rsid w:val="00D43311"/>
    <w:rsid w:val="00D435C0"/>
    <w:rsid w:val="00D4360C"/>
    <w:rsid w:val="00D43E63"/>
    <w:rsid w:val="00D4523D"/>
    <w:rsid w:val="00D452E9"/>
    <w:rsid w:val="00D45368"/>
    <w:rsid w:val="00D45DB7"/>
    <w:rsid w:val="00D4624C"/>
    <w:rsid w:val="00D4680E"/>
    <w:rsid w:val="00D46C45"/>
    <w:rsid w:val="00D473DD"/>
    <w:rsid w:val="00D47C31"/>
    <w:rsid w:val="00D501A4"/>
    <w:rsid w:val="00D506C5"/>
    <w:rsid w:val="00D50A00"/>
    <w:rsid w:val="00D50DE8"/>
    <w:rsid w:val="00D5109B"/>
    <w:rsid w:val="00D513E7"/>
    <w:rsid w:val="00D51579"/>
    <w:rsid w:val="00D5177C"/>
    <w:rsid w:val="00D51923"/>
    <w:rsid w:val="00D51DAB"/>
    <w:rsid w:val="00D53091"/>
    <w:rsid w:val="00D533BC"/>
    <w:rsid w:val="00D53E02"/>
    <w:rsid w:val="00D54173"/>
    <w:rsid w:val="00D549B1"/>
    <w:rsid w:val="00D55125"/>
    <w:rsid w:val="00D55F60"/>
    <w:rsid w:val="00D56650"/>
    <w:rsid w:val="00D56694"/>
    <w:rsid w:val="00D56C97"/>
    <w:rsid w:val="00D57432"/>
    <w:rsid w:val="00D57BB2"/>
    <w:rsid w:val="00D607E4"/>
    <w:rsid w:val="00D609A2"/>
    <w:rsid w:val="00D6130C"/>
    <w:rsid w:val="00D61711"/>
    <w:rsid w:val="00D61C0B"/>
    <w:rsid w:val="00D61C7D"/>
    <w:rsid w:val="00D61F35"/>
    <w:rsid w:val="00D622A3"/>
    <w:rsid w:val="00D629C0"/>
    <w:rsid w:val="00D62C4F"/>
    <w:rsid w:val="00D62E8B"/>
    <w:rsid w:val="00D62FED"/>
    <w:rsid w:val="00D63472"/>
    <w:rsid w:val="00D63517"/>
    <w:rsid w:val="00D63CAF"/>
    <w:rsid w:val="00D64A02"/>
    <w:rsid w:val="00D64C73"/>
    <w:rsid w:val="00D64D07"/>
    <w:rsid w:val="00D65009"/>
    <w:rsid w:val="00D650A2"/>
    <w:rsid w:val="00D65152"/>
    <w:rsid w:val="00D654F0"/>
    <w:rsid w:val="00D6564B"/>
    <w:rsid w:val="00D657AD"/>
    <w:rsid w:val="00D659EB"/>
    <w:rsid w:val="00D65A27"/>
    <w:rsid w:val="00D65A2D"/>
    <w:rsid w:val="00D6620F"/>
    <w:rsid w:val="00D667CE"/>
    <w:rsid w:val="00D67659"/>
    <w:rsid w:val="00D67BB8"/>
    <w:rsid w:val="00D67F28"/>
    <w:rsid w:val="00D70CF5"/>
    <w:rsid w:val="00D710DA"/>
    <w:rsid w:val="00D718A7"/>
    <w:rsid w:val="00D719C7"/>
    <w:rsid w:val="00D7233C"/>
    <w:rsid w:val="00D72476"/>
    <w:rsid w:val="00D73229"/>
    <w:rsid w:val="00D73604"/>
    <w:rsid w:val="00D738B5"/>
    <w:rsid w:val="00D74001"/>
    <w:rsid w:val="00D745C3"/>
    <w:rsid w:val="00D74EA1"/>
    <w:rsid w:val="00D74FD9"/>
    <w:rsid w:val="00D753B6"/>
    <w:rsid w:val="00D75604"/>
    <w:rsid w:val="00D760CA"/>
    <w:rsid w:val="00D761C9"/>
    <w:rsid w:val="00D7625E"/>
    <w:rsid w:val="00D76427"/>
    <w:rsid w:val="00D766EA"/>
    <w:rsid w:val="00D767E8"/>
    <w:rsid w:val="00D769B8"/>
    <w:rsid w:val="00D76B9B"/>
    <w:rsid w:val="00D76DD4"/>
    <w:rsid w:val="00D76E2C"/>
    <w:rsid w:val="00D77026"/>
    <w:rsid w:val="00D7752D"/>
    <w:rsid w:val="00D7757B"/>
    <w:rsid w:val="00D77806"/>
    <w:rsid w:val="00D77AEA"/>
    <w:rsid w:val="00D801F7"/>
    <w:rsid w:val="00D80415"/>
    <w:rsid w:val="00D80E53"/>
    <w:rsid w:val="00D80EFC"/>
    <w:rsid w:val="00D81612"/>
    <w:rsid w:val="00D81B8C"/>
    <w:rsid w:val="00D8236B"/>
    <w:rsid w:val="00D82385"/>
    <w:rsid w:val="00D82A8E"/>
    <w:rsid w:val="00D82B96"/>
    <w:rsid w:val="00D82FC7"/>
    <w:rsid w:val="00D836B4"/>
    <w:rsid w:val="00D8382F"/>
    <w:rsid w:val="00D8423E"/>
    <w:rsid w:val="00D84417"/>
    <w:rsid w:val="00D84CC9"/>
    <w:rsid w:val="00D861CC"/>
    <w:rsid w:val="00D86513"/>
    <w:rsid w:val="00D8690B"/>
    <w:rsid w:val="00D86B3A"/>
    <w:rsid w:val="00D87176"/>
    <w:rsid w:val="00D87A01"/>
    <w:rsid w:val="00D900C1"/>
    <w:rsid w:val="00D905CB"/>
    <w:rsid w:val="00D90A14"/>
    <w:rsid w:val="00D90A2E"/>
    <w:rsid w:val="00D90B14"/>
    <w:rsid w:val="00D91374"/>
    <w:rsid w:val="00D91B3B"/>
    <w:rsid w:val="00D91D1D"/>
    <w:rsid w:val="00D92390"/>
    <w:rsid w:val="00D928DC"/>
    <w:rsid w:val="00D937CE"/>
    <w:rsid w:val="00D93C54"/>
    <w:rsid w:val="00D93D45"/>
    <w:rsid w:val="00D94B17"/>
    <w:rsid w:val="00D94F98"/>
    <w:rsid w:val="00D9506C"/>
    <w:rsid w:val="00D95432"/>
    <w:rsid w:val="00D965E6"/>
    <w:rsid w:val="00D96D13"/>
    <w:rsid w:val="00D97464"/>
    <w:rsid w:val="00D975E9"/>
    <w:rsid w:val="00D97AAE"/>
    <w:rsid w:val="00D97BC0"/>
    <w:rsid w:val="00D97E2C"/>
    <w:rsid w:val="00DA0A4B"/>
    <w:rsid w:val="00DA1212"/>
    <w:rsid w:val="00DA2CA2"/>
    <w:rsid w:val="00DA347E"/>
    <w:rsid w:val="00DA34D3"/>
    <w:rsid w:val="00DA3853"/>
    <w:rsid w:val="00DA5091"/>
    <w:rsid w:val="00DA52CB"/>
    <w:rsid w:val="00DA5438"/>
    <w:rsid w:val="00DA5D17"/>
    <w:rsid w:val="00DA5F39"/>
    <w:rsid w:val="00DA6823"/>
    <w:rsid w:val="00DA69ED"/>
    <w:rsid w:val="00DA6D18"/>
    <w:rsid w:val="00DA70B3"/>
    <w:rsid w:val="00DA771C"/>
    <w:rsid w:val="00DB0BD9"/>
    <w:rsid w:val="00DB11EA"/>
    <w:rsid w:val="00DB12C0"/>
    <w:rsid w:val="00DB19A2"/>
    <w:rsid w:val="00DB277F"/>
    <w:rsid w:val="00DB2AD1"/>
    <w:rsid w:val="00DB2BDD"/>
    <w:rsid w:val="00DB2D55"/>
    <w:rsid w:val="00DB34A3"/>
    <w:rsid w:val="00DB4739"/>
    <w:rsid w:val="00DB47DF"/>
    <w:rsid w:val="00DB5801"/>
    <w:rsid w:val="00DB68EC"/>
    <w:rsid w:val="00DB7075"/>
    <w:rsid w:val="00DB7B54"/>
    <w:rsid w:val="00DB7EA9"/>
    <w:rsid w:val="00DC00A1"/>
    <w:rsid w:val="00DC0165"/>
    <w:rsid w:val="00DC09B1"/>
    <w:rsid w:val="00DC11E7"/>
    <w:rsid w:val="00DC15E0"/>
    <w:rsid w:val="00DC1613"/>
    <w:rsid w:val="00DC21EE"/>
    <w:rsid w:val="00DC2283"/>
    <w:rsid w:val="00DC2B7E"/>
    <w:rsid w:val="00DC2BD8"/>
    <w:rsid w:val="00DC3A1F"/>
    <w:rsid w:val="00DC3B55"/>
    <w:rsid w:val="00DC3F38"/>
    <w:rsid w:val="00DC4079"/>
    <w:rsid w:val="00DC465D"/>
    <w:rsid w:val="00DC4C42"/>
    <w:rsid w:val="00DC4CE1"/>
    <w:rsid w:val="00DC4FD4"/>
    <w:rsid w:val="00DC5157"/>
    <w:rsid w:val="00DC551D"/>
    <w:rsid w:val="00DC56B9"/>
    <w:rsid w:val="00DC57A8"/>
    <w:rsid w:val="00DC627D"/>
    <w:rsid w:val="00DC629C"/>
    <w:rsid w:val="00DC66A7"/>
    <w:rsid w:val="00DC673E"/>
    <w:rsid w:val="00DC6BB3"/>
    <w:rsid w:val="00DC6E8E"/>
    <w:rsid w:val="00DC7D30"/>
    <w:rsid w:val="00DD03E3"/>
    <w:rsid w:val="00DD0B2C"/>
    <w:rsid w:val="00DD0C1D"/>
    <w:rsid w:val="00DD0C73"/>
    <w:rsid w:val="00DD0D4C"/>
    <w:rsid w:val="00DD131D"/>
    <w:rsid w:val="00DD1362"/>
    <w:rsid w:val="00DD1623"/>
    <w:rsid w:val="00DD169A"/>
    <w:rsid w:val="00DD1974"/>
    <w:rsid w:val="00DD1B54"/>
    <w:rsid w:val="00DD1B72"/>
    <w:rsid w:val="00DD23FF"/>
    <w:rsid w:val="00DD263B"/>
    <w:rsid w:val="00DD3121"/>
    <w:rsid w:val="00DD34E3"/>
    <w:rsid w:val="00DD3638"/>
    <w:rsid w:val="00DD36E4"/>
    <w:rsid w:val="00DD376A"/>
    <w:rsid w:val="00DD3BC6"/>
    <w:rsid w:val="00DD3D64"/>
    <w:rsid w:val="00DD4008"/>
    <w:rsid w:val="00DD46B2"/>
    <w:rsid w:val="00DD4BBF"/>
    <w:rsid w:val="00DD5959"/>
    <w:rsid w:val="00DD5A28"/>
    <w:rsid w:val="00DD5D7D"/>
    <w:rsid w:val="00DD64BF"/>
    <w:rsid w:val="00DD7498"/>
    <w:rsid w:val="00DD7901"/>
    <w:rsid w:val="00DD7C07"/>
    <w:rsid w:val="00DD7EDF"/>
    <w:rsid w:val="00DE21AA"/>
    <w:rsid w:val="00DE31F0"/>
    <w:rsid w:val="00DE3C0C"/>
    <w:rsid w:val="00DE41C5"/>
    <w:rsid w:val="00DE499C"/>
    <w:rsid w:val="00DE4D88"/>
    <w:rsid w:val="00DE601E"/>
    <w:rsid w:val="00DE6587"/>
    <w:rsid w:val="00DE700C"/>
    <w:rsid w:val="00DE7234"/>
    <w:rsid w:val="00DE7659"/>
    <w:rsid w:val="00DE7734"/>
    <w:rsid w:val="00DE7D6A"/>
    <w:rsid w:val="00DF051C"/>
    <w:rsid w:val="00DF05CA"/>
    <w:rsid w:val="00DF05D8"/>
    <w:rsid w:val="00DF08AB"/>
    <w:rsid w:val="00DF0E67"/>
    <w:rsid w:val="00DF0F88"/>
    <w:rsid w:val="00DF1060"/>
    <w:rsid w:val="00DF17B9"/>
    <w:rsid w:val="00DF17C7"/>
    <w:rsid w:val="00DF1B4A"/>
    <w:rsid w:val="00DF276F"/>
    <w:rsid w:val="00DF2D9F"/>
    <w:rsid w:val="00DF37CA"/>
    <w:rsid w:val="00DF37F3"/>
    <w:rsid w:val="00DF4182"/>
    <w:rsid w:val="00DF46BA"/>
    <w:rsid w:val="00DF488A"/>
    <w:rsid w:val="00DF48A0"/>
    <w:rsid w:val="00DF529C"/>
    <w:rsid w:val="00DF5311"/>
    <w:rsid w:val="00DF598C"/>
    <w:rsid w:val="00DF5B56"/>
    <w:rsid w:val="00DF5D10"/>
    <w:rsid w:val="00DF6256"/>
    <w:rsid w:val="00DF6653"/>
    <w:rsid w:val="00DF6D06"/>
    <w:rsid w:val="00DF71FD"/>
    <w:rsid w:val="00DF79B4"/>
    <w:rsid w:val="00DF7A05"/>
    <w:rsid w:val="00DF7DE2"/>
    <w:rsid w:val="00E00329"/>
    <w:rsid w:val="00E00566"/>
    <w:rsid w:val="00E005ED"/>
    <w:rsid w:val="00E0094F"/>
    <w:rsid w:val="00E00DE7"/>
    <w:rsid w:val="00E00F65"/>
    <w:rsid w:val="00E012B7"/>
    <w:rsid w:val="00E018C9"/>
    <w:rsid w:val="00E02950"/>
    <w:rsid w:val="00E03481"/>
    <w:rsid w:val="00E036FC"/>
    <w:rsid w:val="00E04A44"/>
    <w:rsid w:val="00E0570A"/>
    <w:rsid w:val="00E06532"/>
    <w:rsid w:val="00E06571"/>
    <w:rsid w:val="00E071E5"/>
    <w:rsid w:val="00E07568"/>
    <w:rsid w:val="00E075B3"/>
    <w:rsid w:val="00E076AB"/>
    <w:rsid w:val="00E07860"/>
    <w:rsid w:val="00E1006E"/>
    <w:rsid w:val="00E1047A"/>
    <w:rsid w:val="00E10BBE"/>
    <w:rsid w:val="00E1106C"/>
    <w:rsid w:val="00E1165F"/>
    <w:rsid w:val="00E118BB"/>
    <w:rsid w:val="00E119F0"/>
    <w:rsid w:val="00E11C61"/>
    <w:rsid w:val="00E1209D"/>
    <w:rsid w:val="00E127DA"/>
    <w:rsid w:val="00E1285E"/>
    <w:rsid w:val="00E12A8F"/>
    <w:rsid w:val="00E138A8"/>
    <w:rsid w:val="00E14366"/>
    <w:rsid w:val="00E1454D"/>
    <w:rsid w:val="00E148DA"/>
    <w:rsid w:val="00E14D43"/>
    <w:rsid w:val="00E151D1"/>
    <w:rsid w:val="00E152F9"/>
    <w:rsid w:val="00E154A1"/>
    <w:rsid w:val="00E155F3"/>
    <w:rsid w:val="00E15841"/>
    <w:rsid w:val="00E15D71"/>
    <w:rsid w:val="00E15E95"/>
    <w:rsid w:val="00E15F0A"/>
    <w:rsid w:val="00E161D8"/>
    <w:rsid w:val="00E1629D"/>
    <w:rsid w:val="00E162E1"/>
    <w:rsid w:val="00E169C4"/>
    <w:rsid w:val="00E16E1D"/>
    <w:rsid w:val="00E16F57"/>
    <w:rsid w:val="00E178E7"/>
    <w:rsid w:val="00E17D36"/>
    <w:rsid w:val="00E20267"/>
    <w:rsid w:val="00E20CD8"/>
    <w:rsid w:val="00E20FEF"/>
    <w:rsid w:val="00E2184B"/>
    <w:rsid w:val="00E21C15"/>
    <w:rsid w:val="00E21F96"/>
    <w:rsid w:val="00E23776"/>
    <w:rsid w:val="00E23A05"/>
    <w:rsid w:val="00E23A58"/>
    <w:rsid w:val="00E23D81"/>
    <w:rsid w:val="00E240E2"/>
    <w:rsid w:val="00E24228"/>
    <w:rsid w:val="00E24616"/>
    <w:rsid w:val="00E246FC"/>
    <w:rsid w:val="00E24A2B"/>
    <w:rsid w:val="00E2555C"/>
    <w:rsid w:val="00E25733"/>
    <w:rsid w:val="00E25C1D"/>
    <w:rsid w:val="00E2615E"/>
    <w:rsid w:val="00E264F1"/>
    <w:rsid w:val="00E26616"/>
    <w:rsid w:val="00E27F22"/>
    <w:rsid w:val="00E30100"/>
    <w:rsid w:val="00E3057B"/>
    <w:rsid w:val="00E307B0"/>
    <w:rsid w:val="00E30973"/>
    <w:rsid w:val="00E31924"/>
    <w:rsid w:val="00E31BB0"/>
    <w:rsid w:val="00E324E7"/>
    <w:rsid w:val="00E32E2B"/>
    <w:rsid w:val="00E330A7"/>
    <w:rsid w:val="00E335CB"/>
    <w:rsid w:val="00E3411B"/>
    <w:rsid w:val="00E34731"/>
    <w:rsid w:val="00E34DCF"/>
    <w:rsid w:val="00E356E8"/>
    <w:rsid w:val="00E35A53"/>
    <w:rsid w:val="00E36B30"/>
    <w:rsid w:val="00E36F3F"/>
    <w:rsid w:val="00E37D17"/>
    <w:rsid w:val="00E37DA7"/>
    <w:rsid w:val="00E422D2"/>
    <w:rsid w:val="00E42507"/>
    <w:rsid w:val="00E4257A"/>
    <w:rsid w:val="00E425B6"/>
    <w:rsid w:val="00E42720"/>
    <w:rsid w:val="00E4343F"/>
    <w:rsid w:val="00E444AD"/>
    <w:rsid w:val="00E4460F"/>
    <w:rsid w:val="00E447BD"/>
    <w:rsid w:val="00E45037"/>
    <w:rsid w:val="00E4517B"/>
    <w:rsid w:val="00E45C0D"/>
    <w:rsid w:val="00E45E0C"/>
    <w:rsid w:val="00E46087"/>
    <w:rsid w:val="00E460F5"/>
    <w:rsid w:val="00E4699A"/>
    <w:rsid w:val="00E46C1F"/>
    <w:rsid w:val="00E46FD7"/>
    <w:rsid w:val="00E4746E"/>
    <w:rsid w:val="00E47A37"/>
    <w:rsid w:val="00E47C41"/>
    <w:rsid w:val="00E50022"/>
    <w:rsid w:val="00E505CD"/>
    <w:rsid w:val="00E50BA8"/>
    <w:rsid w:val="00E50D8C"/>
    <w:rsid w:val="00E50E50"/>
    <w:rsid w:val="00E51917"/>
    <w:rsid w:val="00E51DDB"/>
    <w:rsid w:val="00E51F00"/>
    <w:rsid w:val="00E522A2"/>
    <w:rsid w:val="00E52339"/>
    <w:rsid w:val="00E524CE"/>
    <w:rsid w:val="00E5288C"/>
    <w:rsid w:val="00E53162"/>
    <w:rsid w:val="00E5320A"/>
    <w:rsid w:val="00E5345A"/>
    <w:rsid w:val="00E540A9"/>
    <w:rsid w:val="00E5427A"/>
    <w:rsid w:val="00E54A36"/>
    <w:rsid w:val="00E54ABC"/>
    <w:rsid w:val="00E54EE1"/>
    <w:rsid w:val="00E55198"/>
    <w:rsid w:val="00E55755"/>
    <w:rsid w:val="00E56BD6"/>
    <w:rsid w:val="00E56E46"/>
    <w:rsid w:val="00E571F5"/>
    <w:rsid w:val="00E57E31"/>
    <w:rsid w:val="00E60110"/>
    <w:rsid w:val="00E60926"/>
    <w:rsid w:val="00E6139E"/>
    <w:rsid w:val="00E61B96"/>
    <w:rsid w:val="00E61D54"/>
    <w:rsid w:val="00E624D5"/>
    <w:rsid w:val="00E626D3"/>
    <w:rsid w:val="00E62B64"/>
    <w:rsid w:val="00E62EE4"/>
    <w:rsid w:val="00E63562"/>
    <w:rsid w:val="00E64368"/>
    <w:rsid w:val="00E65303"/>
    <w:rsid w:val="00E65482"/>
    <w:rsid w:val="00E6576C"/>
    <w:rsid w:val="00E659A8"/>
    <w:rsid w:val="00E659D4"/>
    <w:rsid w:val="00E668E7"/>
    <w:rsid w:val="00E66D50"/>
    <w:rsid w:val="00E67A8D"/>
    <w:rsid w:val="00E67B9A"/>
    <w:rsid w:val="00E7063D"/>
    <w:rsid w:val="00E706B6"/>
    <w:rsid w:val="00E70CB5"/>
    <w:rsid w:val="00E7117C"/>
    <w:rsid w:val="00E7156B"/>
    <w:rsid w:val="00E71D2F"/>
    <w:rsid w:val="00E71FF3"/>
    <w:rsid w:val="00E72509"/>
    <w:rsid w:val="00E7297F"/>
    <w:rsid w:val="00E729BB"/>
    <w:rsid w:val="00E72FAD"/>
    <w:rsid w:val="00E731E8"/>
    <w:rsid w:val="00E73402"/>
    <w:rsid w:val="00E736E5"/>
    <w:rsid w:val="00E73F6E"/>
    <w:rsid w:val="00E741D9"/>
    <w:rsid w:val="00E742FE"/>
    <w:rsid w:val="00E74621"/>
    <w:rsid w:val="00E74CA6"/>
    <w:rsid w:val="00E759A1"/>
    <w:rsid w:val="00E7623E"/>
    <w:rsid w:val="00E765AE"/>
    <w:rsid w:val="00E770DC"/>
    <w:rsid w:val="00E777F3"/>
    <w:rsid w:val="00E77F3E"/>
    <w:rsid w:val="00E80170"/>
    <w:rsid w:val="00E808BF"/>
    <w:rsid w:val="00E80E9A"/>
    <w:rsid w:val="00E80F10"/>
    <w:rsid w:val="00E81917"/>
    <w:rsid w:val="00E81E00"/>
    <w:rsid w:val="00E81F39"/>
    <w:rsid w:val="00E82286"/>
    <w:rsid w:val="00E82429"/>
    <w:rsid w:val="00E827F4"/>
    <w:rsid w:val="00E82E2A"/>
    <w:rsid w:val="00E82F5A"/>
    <w:rsid w:val="00E83B3E"/>
    <w:rsid w:val="00E83B5D"/>
    <w:rsid w:val="00E83ECE"/>
    <w:rsid w:val="00E842EA"/>
    <w:rsid w:val="00E85363"/>
    <w:rsid w:val="00E85BBD"/>
    <w:rsid w:val="00E85DDF"/>
    <w:rsid w:val="00E85E4C"/>
    <w:rsid w:val="00E8727D"/>
    <w:rsid w:val="00E877D9"/>
    <w:rsid w:val="00E87AA6"/>
    <w:rsid w:val="00E87BC6"/>
    <w:rsid w:val="00E87DD0"/>
    <w:rsid w:val="00E87FC0"/>
    <w:rsid w:val="00E90684"/>
    <w:rsid w:val="00E90E8E"/>
    <w:rsid w:val="00E917C5"/>
    <w:rsid w:val="00E91C42"/>
    <w:rsid w:val="00E92052"/>
    <w:rsid w:val="00E9241B"/>
    <w:rsid w:val="00E92A9A"/>
    <w:rsid w:val="00E933AC"/>
    <w:rsid w:val="00E9386C"/>
    <w:rsid w:val="00E94222"/>
    <w:rsid w:val="00E96A41"/>
    <w:rsid w:val="00E96D7F"/>
    <w:rsid w:val="00E96EFB"/>
    <w:rsid w:val="00E97217"/>
    <w:rsid w:val="00E973F3"/>
    <w:rsid w:val="00E9752B"/>
    <w:rsid w:val="00E978AA"/>
    <w:rsid w:val="00EA076A"/>
    <w:rsid w:val="00EA141D"/>
    <w:rsid w:val="00EA148C"/>
    <w:rsid w:val="00EA229C"/>
    <w:rsid w:val="00EA238E"/>
    <w:rsid w:val="00EA2398"/>
    <w:rsid w:val="00EA2619"/>
    <w:rsid w:val="00EA2E8F"/>
    <w:rsid w:val="00EA2E93"/>
    <w:rsid w:val="00EA2E95"/>
    <w:rsid w:val="00EA2F05"/>
    <w:rsid w:val="00EA3BD5"/>
    <w:rsid w:val="00EA3DC4"/>
    <w:rsid w:val="00EA444B"/>
    <w:rsid w:val="00EA44CC"/>
    <w:rsid w:val="00EA4711"/>
    <w:rsid w:val="00EA4A51"/>
    <w:rsid w:val="00EA4AF2"/>
    <w:rsid w:val="00EA4DF1"/>
    <w:rsid w:val="00EA53F7"/>
    <w:rsid w:val="00EA54C2"/>
    <w:rsid w:val="00EA5782"/>
    <w:rsid w:val="00EA6182"/>
    <w:rsid w:val="00EA6CC4"/>
    <w:rsid w:val="00EA6E03"/>
    <w:rsid w:val="00EA71BA"/>
    <w:rsid w:val="00EA724F"/>
    <w:rsid w:val="00EA7254"/>
    <w:rsid w:val="00EA7FE5"/>
    <w:rsid w:val="00EB077B"/>
    <w:rsid w:val="00EB0CA8"/>
    <w:rsid w:val="00EB0D43"/>
    <w:rsid w:val="00EB11BE"/>
    <w:rsid w:val="00EB1225"/>
    <w:rsid w:val="00EB155E"/>
    <w:rsid w:val="00EB17B0"/>
    <w:rsid w:val="00EB1840"/>
    <w:rsid w:val="00EB194D"/>
    <w:rsid w:val="00EB29FE"/>
    <w:rsid w:val="00EB2F2A"/>
    <w:rsid w:val="00EB2F3A"/>
    <w:rsid w:val="00EB300E"/>
    <w:rsid w:val="00EB3440"/>
    <w:rsid w:val="00EB3505"/>
    <w:rsid w:val="00EB3946"/>
    <w:rsid w:val="00EB4127"/>
    <w:rsid w:val="00EB45C5"/>
    <w:rsid w:val="00EB576F"/>
    <w:rsid w:val="00EB67E6"/>
    <w:rsid w:val="00EB6841"/>
    <w:rsid w:val="00EB6D05"/>
    <w:rsid w:val="00EB71E7"/>
    <w:rsid w:val="00EB74AC"/>
    <w:rsid w:val="00EB7C38"/>
    <w:rsid w:val="00EC037E"/>
    <w:rsid w:val="00EC05E4"/>
    <w:rsid w:val="00EC0FF2"/>
    <w:rsid w:val="00EC116C"/>
    <w:rsid w:val="00EC2CF5"/>
    <w:rsid w:val="00EC2EE7"/>
    <w:rsid w:val="00EC3034"/>
    <w:rsid w:val="00EC3759"/>
    <w:rsid w:val="00EC485A"/>
    <w:rsid w:val="00EC4D4D"/>
    <w:rsid w:val="00EC5B64"/>
    <w:rsid w:val="00EC5ECD"/>
    <w:rsid w:val="00EC7269"/>
    <w:rsid w:val="00EC75FD"/>
    <w:rsid w:val="00ED029E"/>
    <w:rsid w:val="00ED0FDE"/>
    <w:rsid w:val="00ED126F"/>
    <w:rsid w:val="00ED184B"/>
    <w:rsid w:val="00ED1DD6"/>
    <w:rsid w:val="00ED1E8D"/>
    <w:rsid w:val="00ED2097"/>
    <w:rsid w:val="00ED265B"/>
    <w:rsid w:val="00ED2BA1"/>
    <w:rsid w:val="00ED39E7"/>
    <w:rsid w:val="00ED3A57"/>
    <w:rsid w:val="00ED3A5C"/>
    <w:rsid w:val="00ED3C87"/>
    <w:rsid w:val="00ED443F"/>
    <w:rsid w:val="00ED4A3C"/>
    <w:rsid w:val="00ED51B9"/>
    <w:rsid w:val="00ED5771"/>
    <w:rsid w:val="00ED5D07"/>
    <w:rsid w:val="00ED6FED"/>
    <w:rsid w:val="00ED7160"/>
    <w:rsid w:val="00ED76E2"/>
    <w:rsid w:val="00ED7DD1"/>
    <w:rsid w:val="00ED7DF3"/>
    <w:rsid w:val="00EE0332"/>
    <w:rsid w:val="00EE086D"/>
    <w:rsid w:val="00EE08CA"/>
    <w:rsid w:val="00EE0C75"/>
    <w:rsid w:val="00EE0CF2"/>
    <w:rsid w:val="00EE13DA"/>
    <w:rsid w:val="00EE1813"/>
    <w:rsid w:val="00EE1B30"/>
    <w:rsid w:val="00EE20A4"/>
    <w:rsid w:val="00EE2483"/>
    <w:rsid w:val="00EE2BB4"/>
    <w:rsid w:val="00EE3258"/>
    <w:rsid w:val="00EE3272"/>
    <w:rsid w:val="00EE3BE5"/>
    <w:rsid w:val="00EE4014"/>
    <w:rsid w:val="00EE48B5"/>
    <w:rsid w:val="00EE5CAB"/>
    <w:rsid w:val="00EE6C0B"/>
    <w:rsid w:val="00EE6C90"/>
    <w:rsid w:val="00EE6C95"/>
    <w:rsid w:val="00EE7ABC"/>
    <w:rsid w:val="00EE7FF1"/>
    <w:rsid w:val="00EF006E"/>
    <w:rsid w:val="00EF060D"/>
    <w:rsid w:val="00EF071D"/>
    <w:rsid w:val="00EF0D56"/>
    <w:rsid w:val="00EF0DA8"/>
    <w:rsid w:val="00EF0F63"/>
    <w:rsid w:val="00EF1118"/>
    <w:rsid w:val="00EF126A"/>
    <w:rsid w:val="00EF1863"/>
    <w:rsid w:val="00EF2097"/>
    <w:rsid w:val="00EF2156"/>
    <w:rsid w:val="00EF21D3"/>
    <w:rsid w:val="00EF2F4A"/>
    <w:rsid w:val="00EF4331"/>
    <w:rsid w:val="00EF43A9"/>
    <w:rsid w:val="00EF4420"/>
    <w:rsid w:val="00EF5473"/>
    <w:rsid w:val="00EF58B4"/>
    <w:rsid w:val="00EF63E3"/>
    <w:rsid w:val="00EF650E"/>
    <w:rsid w:val="00EF65E2"/>
    <w:rsid w:val="00EF663F"/>
    <w:rsid w:val="00EF6B8E"/>
    <w:rsid w:val="00EF7394"/>
    <w:rsid w:val="00EF7C69"/>
    <w:rsid w:val="00EF7DA8"/>
    <w:rsid w:val="00F00070"/>
    <w:rsid w:val="00F0046F"/>
    <w:rsid w:val="00F008B1"/>
    <w:rsid w:val="00F01A9B"/>
    <w:rsid w:val="00F0213F"/>
    <w:rsid w:val="00F02AB1"/>
    <w:rsid w:val="00F0327B"/>
    <w:rsid w:val="00F04278"/>
    <w:rsid w:val="00F048BB"/>
    <w:rsid w:val="00F04CFC"/>
    <w:rsid w:val="00F05204"/>
    <w:rsid w:val="00F05429"/>
    <w:rsid w:val="00F055ED"/>
    <w:rsid w:val="00F05B41"/>
    <w:rsid w:val="00F05B92"/>
    <w:rsid w:val="00F06CD1"/>
    <w:rsid w:val="00F07AB0"/>
    <w:rsid w:val="00F07D8F"/>
    <w:rsid w:val="00F10E7C"/>
    <w:rsid w:val="00F10ED7"/>
    <w:rsid w:val="00F10F9D"/>
    <w:rsid w:val="00F10FB8"/>
    <w:rsid w:val="00F12534"/>
    <w:rsid w:val="00F12F8A"/>
    <w:rsid w:val="00F12FBD"/>
    <w:rsid w:val="00F12FDD"/>
    <w:rsid w:val="00F13041"/>
    <w:rsid w:val="00F13144"/>
    <w:rsid w:val="00F13E88"/>
    <w:rsid w:val="00F1406A"/>
    <w:rsid w:val="00F14F2A"/>
    <w:rsid w:val="00F15330"/>
    <w:rsid w:val="00F165C6"/>
    <w:rsid w:val="00F16730"/>
    <w:rsid w:val="00F17724"/>
    <w:rsid w:val="00F177E8"/>
    <w:rsid w:val="00F2014A"/>
    <w:rsid w:val="00F203B7"/>
    <w:rsid w:val="00F207C3"/>
    <w:rsid w:val="00F21229"/>
    <w:rsid w:val="00F214C4"/>
    <w:rsid w:val="00F22322"/>
    <w:rsid w:val="00F22AEC"/>
    <w:rsid w:val="00F22E48"/>
    <w:rsid w:val="00F22EBE"/>
    <w:rsid w:val="00F23D40"/>
    <w:rsid w:val="00F242C2"/>
    <w:rsid w:val="00F25979"/>
    <w:rsid w:val="00F26356"/>
    <w:rsid w:val="00F263F9"/>
    <w:rsid w:val="00F2673C"/>
    <w:rsid w:val="00F26BA1"/>
    <w:rsid w:val="00F26D27"/>
    <w:rsid w:val="00F26EA9"/>
    <w:rsid w:val="00F26F7E"/>
    <w:rsid w:val="00F2745C"/>
    <w:rsid w:val="00F301E1"/>
    <w:rsid w:val="00F3067A"/>
    <w:rsid w:val="00F306AB"/>
    <w:rsid w:val="00F30A7B"/>
    <w:rsid w:val="00F314E8"/>
    <w:rsid w:val="00F31E3D"/>
    <w:rsid w:val="00F32CB3"/>
    <w:rsid w:val="00F33BE3"/>
    <w:rsid w:val="00F33E70"/>
    <w:rsid w:val="00F33EFE"/>
    <w:rsid w:val="00F34375"/>
    <w:rsid w:val="00F34777"/>
    <w:rsid w:val="00F3543D"/>
    <w:rsid w:val="00F35D97"/>
    <w:rsid w:val="00F36170"/>
    <w:rsid w:val="00F36C18"/>
    <w:rsid w:val="00F36CFA"/>
    <w:rsid w:val="00F36D64"/>
    <w:rsid w:val="00F37000"/>
    <w:rsid w:val="00F3712B"/>
    <w:rsid w:val="00F37EC1"/>
    <w:rsid w:val="00F402AB"/>
    <w:rsid w:val="00F402E3"/>
    <w:rsid w:val="00F404A7"/>
    <w:rsid w:val="00F40E45"/>
    <w:rsid w:val="00F40EFC"/>
    <w:rsid w:val="00F4114F"/>
    <w:rsid w:val="00F4152D"/>
    <w:rsid w:val="00F418AE"/>
    <w:rsid w:val="00F41C78"/>
    <w:rsid w:val="00F427A1"/>
    <w:rsid w:val="00F42E62"/>
    <w:rsid w:val="00F432BE"/>
    <w:rsid w:val="00F433B3"/>
    <w:rsid w:val="00F43468"/>
    <w:rsid w:val="00F43994"/>
    <w:rsid w:val="00F43A04"/>
    <w:rsid w:val="00F440C5"/>
    <w:rsid w:val="00F44379"/>
    <w:rsid w:val="00F472C0"/>
    <w:rsid w:val="00F47A56"/>
    <w:rsid w:val="00F47B8C"/>
    <w:rsid w:val="00F5044E"/>
    <w:rsid w:val="00F50544"/>
    <w:rsid w:val="00F508B8"/>
    <w:rsid w:val="00F518D0"/>
    <w:rsid w:val="00F51D43"/>
    <w:rsid w:val="00F520B4"/>
    <w:rsid w:val="00F5249D"/>
    <w:rsid w:val="00F52C1C"/>
    <w:rsid w:val="00F52CCB"/>
    <w:rsid w:val="00F53CEB"/>
    <w:rsid w:val="00F54600"/>
    <w:rsid w:val="00F5467F"/>
    <w:rsid w:val="00F54AB1"/>
    <w:rsid w:val="00F55C8D"/>
    <w:rsid w:val="00F55E61"/>
    <w:rsid w:val="00F566C8"/>
    <w:rsid w:val="00F575DC"/>
    <w:rsid w:val="00F57BAB"/>
    <w:rsid w:val="00F57EFD"/>
    <w:rsid w:val="00F6044B"/>
    <w:rsid w:val="00F6046F"/>
    <w:rsid w:val="00F60B10"/>
    <w:rsid w:val="00F60C1F"/>
    <w:rsid w:val="00F61158"/>
    <w:rsid w:val="00F6164F"/>
    <w:rsid w:val="00F61C41"/>
    <w:rsid w:val="00F6289C"/>
    <w:rsid w:val="00F62BF4"/>
    <w:rsid w:val="00F62E7A"/>
    <w:rsid w:val="00F63897"/>
    <w:rsid w:val="00F6424A"/>
    <w:rsid w:val="00F645E9"/>
    <w:rsid w:val="00F6505C"/>
    <w:rsid w:val="00F65A81"/>
    <w:rsid w:val="00F65ADD"/>
    <w:rsid w:val="00F65BE7"/>
    <w:rsid w:val="00F673E3"/>
    <w:rsid w:val="00F67927"/>
    <w:rsid w:val="00F709B2"/>
    <w:rsid w:val="00F7121A"/>
    <w:rsid w:val="00F71717"/>
    <w:rsid w:val="00F71BDE"/>
    <w:rsid w:val="00F71E62"/>
    <w:rsid w:val="00F71F64"/>
    <w:rsid w:val="00F722B1"/>
    <w:rsid w:val="00F72A11"/>
    <w:rsid w:val="00F73917"/>
    <w:rsid w:val="00F74539"/>
    <w:rsid w:val="00F7491E"/>
    <w:rsid w:val="00F75DC6"/>
    <w:rsid w:val="00F766AC"/>
    <w:rsid w:val="00F76A1A"/>
    <w:rsid w:val="00F7749B"/>
    <w:rsid w:val="00F77559"/>
    <w:rsid w:val="00F77659"/>
    <w:rsid w:val="00F776B6"/>
    <w:rsid w:val="00F77725"/>
    <w:rsid w:val="00F77C46"/>
    <w:rsid w:val="00F80A22"/>
    <w:rsid w:val="00F80B08"/>
    <w:rsid w:val="00F817DE"/>
    <w:rsid w:val="00F81EC7"/>
    <w:rsid w:val="00F8296D"/>
    <w:rsid w:val="00F833BE"/>
    <w:rsid w:val="00F8345A"/>
    <w:rsid w:val="00F83728"/>
    <w:rsid w:val="00F83CBA"/>
    <w:rsid w:val="00F83CC2"/>
    <w:rsid w:val="00F84116"/>
    <w:rsid w:val="00F8464C"/>
    <w:rsid w:val="00F84C4F"/>
    <w:rsid w:val="00F84E74"/>
    <w:rsid w:val="00F84F46"/>
    <w:rsid w:val="00F8526A"/>
    <w:rsid w:val="00F8561E"/>
    <w:rsid w:val="00F85A3B"/>
    <w:rsid w:val="00F86595"/>
    <w:rsid w:val="00F86677"/>
    <w:rsid w:val="00F874EF"/>
    <w:rsid w:val="00F879EF"/>
    <w:rsid w:val="00F87FAE"/>
    <w:rsid w:val="00F904AA"/>
    <w:rsid w:val="00F90A2D"/>
    <w:rsid w:val="00F90BD0"/>
    <w:rsid w:val="00F90E07"/>
    <w:rsid w:val="00F90E65"/>
    <w:rsid w:val="00F91B93"/>
    <w:rsid w:val="00F92D99"/>
    <w:rsid w:val="00F92DDA"/>
    <w:rsid w:val="00F92EC6"/>
    <w:rsid w:val="00F9304C"/>
    <w:rsid w:val="00F93101"/>
    <w:rsid w:val="00F93C83"/>
    <w:rsid w:val="00F93E5A"/>
    <w:rsid w:val="00F93F42"/>
    <w:rsid w:val="00F93FEC"/>
    <w:rsid w:val="00F9433C"/>
    <w:rsid w:val="00F943CB"/>
    <w:rsid w:val="00F948A4"/>
    <w:rsid w:val="00F94E8D"/>
    <w:rsid w:val="00F9586F"/>
    <w:rsid w:val="00F958C9"/>
    <w:rsid w:val="00F95B16"/>
    <w:rsid w:val="00F95B3E"/>
    <w:rsid w:val="00F96343"/>
    <w:rsid w:val="00F96924"/>
    <w:rsid w:val="00F9719A"/>
    <w:rsid w:val="00F9797F"/>
    <w:rsid w:val="00F97CBA"/>
    <w:rsid w:val="00F97D67"/>
    <w:rsid w:val="00FA039E"/>
    <w:rsid w:val="00FA07D4"/>
    <w:rsid w:val="00FA101B"/>
    <w:rsid w:val="00FA1F60"/>
    <w:rsid w:val="00FA2804"/>
    <w:rsid w:val="00FA2E1D"/>
    <w:rsid w:val="00FA2FB5"/>
    <w:rsid w:val="00FA339A"/>
    <w:rsid w:val="00FA33C1"/>
    <w:rsid w:val="00FA361C"/>
    <w:rsid w:val="00FA3733"/>
    <w:rsid w:val="00FA3FE4"/>
    <w:rsid w:val="00FA4051"/>
    <w:rsid w:val="00FA484D"/>
    <w:rsid w:val="00FA4B17"/>
    <w:rsid w:val="00FA5E45"/>
    <w:rsid w:val="00FA63E5"/>
    <w:rsid w:val="00FA73F3"/>
    <w:rsid w:val="00FA7485"/>
    <w:rsid w:val="00FA7793"/>
    <w:rsid w:val="00FA7CBC"/>
    <w:rsid w:val="00FB061B"/>
    <w:rsid w:val="00FB062A"/>
    <w:rsid w:val="00FB069C"/>
    <w:rsid w:val="00FB08B8"/>
    <w:rsid w:val="00FB131A"/>
    <w:rsid w:val="00FB19BC"/>
    <w:rsid w:val="00FB1BA2"/>
    <w:rsid w:val="00FB1DEC"/>
    <w:rsid w:val="00FB30DF"/>
    <w:rsid w:val="00FB35E1"/>
    <w:rsid w:val="00FB4C4D"/>
    <w:rsid w:val="00FB50AC"/>
    <w:rsid w:val="00FB59F6"/>
    <w:rsid w:val="00FB5CB4"/>
    <w:rsid w:val="00FB6C48"/>
    <w:rsid w:val="00FB7536"/>
    <w:rsid w:val="00FB7669"/>
    <w:rsid w:val="00FB776A"/>
    <w:rsid w:val="00FB7ABD"/>
    <w:rsid w:val="00FC029C"/>
    <w:rsid w:val="00FC0B56"/>
    <w:rsid w:val="00FC0CA3"/>
    <w:rsid w:val="00FC0FB8"/>
    <w:rsid w:val="00FC1245"/>
    <w:rsid w:val="00FC178D"/>
    <w:rsid w:val="00FC1B34"/>
    <w:rsid w:val="00FC2F69"/>
    <w:rsid w:val="00FC38D1"/>
    <w:rsid w:val="00FC3C7F"/>
    <w:rsid w:val="00FC4419"/>
    <w:rsid w:val="00FC4565"/>
    <w:rsid w:val="00FC45C0"/>
    <w:rsid w:val="00FC472C"/>
    <w:rsid w:val="00FC5063"/>
    <w:rsid w:val="00FC54F4"/>
    <w:rsid w:val="00FC565A"/>
    <w:rsid w:val="00FC59D0"/>
    <w:rsid w:val="00FC5FB6"/>
    <w:rsid w:val="00FC64AD"/>
    <w:rsid w:val="00FC6D9E"/>
    <w:rsid w:val="00FC7142"/>
    <w:rsid w:val="00FC72F6"/>
    <w:rsid w:val="00FC7444"/>
    <w:rsid w:val="00FC75BC"/>
    <w:rsid w:val="00FC78D0"/>
    <w:rsid w:val="00FC7B21"/>
    <w:rsid w:val="00FD017D"/>
    <w:rsid w:val="00FD06E3"/>
    <w:rsid w:val="00FD0968"/>
    <w:rsid w:val="00FD0CE6"/>
    <w:rsid w:val="00FD0E10"/>
    <w:rsid w:val="00FD11C0"/>
    <w:rsid w:val="00FD1827"/>
    <w:rsid w:val="00FD2BB9"/>
    <w:rsid w:val="00FD32F4"/>
    <w:rsid w:val="00FD3AD6"/>
    <w:rsid w:val="00FD3E4A"/>
    <w:rsid w:val="00FD4385"/>
    <w:rsid w:val="00FD46F1"/>
    <w:rsid w:val="00FD46FA"/>
    <w:rsid w:val="00FD4928"/>
    <w:rsid w:val="00FD5734"/>
    <w:rsid w:val="00FD5ACD"/>
    <w:rsid w:val="00FD5B74"/>
    <w:rsid w:val="00FD617F"/>
    <w:rsid w:val="00FD6545"/>
    <w:rsid w:val="00FD6D83"/>
    <w:rsid w:val="00FD71B9"/>
    <w:rsid w:val="00FD71DA"/>
    <w:rsid w:val="00FE011D"/>
    <w:rsid w:val="00FE0330"/>
    <w:rsid w:val="00FE078A"/>
    <w:rsid w:val="00FE07BC"/>
    <w:rsid w:val="00FE0F01"/>
    <w:rsid w:val="00FE17F6"/>
    <w:rsid w:val="00FE223B"/>
    <w:rsid w:val="00FE391D"/>
    <w:rsid w:val="00FE45B9"/>
    <w:rsid w:val="00FE52A8"/>
    <w:rsid w:val="00FE531A"/>
    <w:rsid w:val="00FE552A"/>
    <w:rsid w:val="00FE5A67"/>
    <w:rsid w:val="00FE5D26"/>
    <w:rsid w:val="00FE624E"/>
    <w:rsid w:val="00FE633B"/>
    <w:rsid w:val="00FE67C4"/>
    <w:rsid w:val="00FE6E1D"/>
    <w:rsid w:val="00FE6F82"/>
    <w:rsid w:val="00FE7095"/>
    <w:rsid w:val="00FE724D"/>
    <w:rsid w:val="00FE7F01"/>
    <w:rsid w:val="00FF072C"/>
    <w:rsid w:val="00FF0950"/>
    <w:rsid w:val="00FF0A14"/>
    <w:rsid w:val="00FF114F"/>
    <w:rsid w:val="00FF136C"/>
    <w:rsid w:val="00FF2088"/>
    <w:rsid w:val="00FF2908"/>
    <w:rsid w:val="00FF2CE0"/>
    <w:rsid w:val="00FF3D99"/>
    <w:rsid w:val="00FF4558"/>
    <w:rsid w:val="00FF4809"/>
    <w:rsid w:val="00FF4889"/>
    <w:rsid w:val="00FF5254"/>
    <w:rsid w:val="00FF5316"/>
    <w:rsid w:val="00FF5374"/>
    <w:rsid w:val="00FF5E71"/>
    <w:rsid w:val="00FF5F7A"/>
    <w:rsid w:val="00FF6FAF"/>
    <w:rsid w:val="00FF7024"/>
    <w:rsid w:val="00FF7908"/>
    <w:rsid w:val="00FF7D17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1075B3"/>
  <w15:chartTrackingRefBased/>
  <w15:docId w15:val="{BFD643AB-3820-47CF-9B97-CBE3455F2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iPriority="0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iPriority="0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iPriority="0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7">
    <w:name w:val="Normal"/>
    <w:qFormat/>
    <w:rsid w:val="00826C2A"/>
    <w:pPr>
      <w:widowControl w:val="0"/>
    </w:pPr>
    <w:rPr>
      <w:rFonts w:ascii="Times New Roman" w:eastAsia="新細明體" w:hAnsi="Times New Roman" w:cs="Times New Roman"/>
      <w:szCs w:val="24"/>
    </w:rPr>
  </w:style>
  <w:style w:type="paragraph" w:styleId="11">
    <w:name w:val="heading 1"/>
    <w:aliases w:val="標題 1-壹"/>
    <w:basedOn w:val="a7"/>
    <w:next w:val="a7"/>
    <w:link w:val="12"/>
    <w:uiPriority w:val="99"/>
    <w:qFormat/>
    <w:rsid w:val="000520AD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</w:rPr>
  </w:style>
  <w:style w:type="paragraph" w:styleId="22">
    <w:name w:val="heading 2"/>
    <w:basedOn w:val="a7"/>
    <w:next w:val="a7"/>
    <w:link w:val="25"/>
    <w:uiPriority w:val="9"/>
    <w:qFormat/>
    <w:rsid w:val="000520AD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paragraph" w:styleId="31">
    <w:name w:val="heading 3"/>
    <w:basedOn w:val="a7"/>
    <w:next w:val="a7"/>
    <w:link w:val="32"/>
    <w:uiPriority w:val="99"/>
    <w:qFormat/>
    <w:rsid w:val="000520AD"/>
    <w:pPr>
      <w:keepNext/>
      <w:spacing w:line="720" w:lineRule="auto"/>
      <w:outlineLvl w:val="2"/>
    </w:pPr>
    <w:rPr>
      <w:rFonts w:ascii="Cambria" w:hAnsi="Cambria"/>
      <w:b/>
      <w:bCs/>
      <w:sz w:val="36"/>
      <w:szCs w:val="36"/>
    </w:rPr>
  </w:style>
  <w:style w:type="paragraph" w:styleId="41">
    <w:name w:val="heading 4"/>
    <w:basedOn w:val="a7"/>
    <w:next w:val="a7"/>
    <w:link w:val="42"/>
    <w:unhideWhenUsed/>
    <w:qFormat/>
    <w:rsid w:val="000520AD"/>
    <w:pPr>
      <w:keepNext/>
      <w:spacing w:line="720" w:lineRule="auto"/>
      <w:outlineLvl w:val="3"/>
    </w:pPr>
    <w:rPr>
      <w:rFonts w:ascii="Cambria" w:hAnsi="Cambria"/>
      <w:sz w:val="36"/>
      <w:szCs w:val="36"/>
      <w:lang w:val="x-none" w:eastAsia="x-none"/>
    </w:rPr>
  </w:style>
  <w:style w:type="paragraph" w:styleId="51">
    <w:name w:val="heading 5"/>
    <w:basedOn w:val="a7"/>
    <w:next w:val="a7"/>
    <w:link w:val="52"/>
    <w:unhideWhenUsed/>
    <w:qFormat/>
    <w:rsid w:val="000520AD"/>
    <w:pPr>
      <w:keepNext/>
      <w:spacing w:line="720" w:lineRule="auto"/>
      <w:ind w:leftChars="200" w:left="200"/>
      <w:outlineLvl w:val="4"/>
    </w:pPr>
    <w:rPr>
      <w:rFonts w:ascii="Cambria" w:hAnsi="Cambria"/>
      <w:b/>
      <w:bCs/>
      <w:sz w:val="36"/>
      <w:szCs w:val="36"/>
      <w:lang w:val="x-none" w:eastAsia="x-none"/>
    </w:rPr>
  </w:style>
  <w:style w:type="paragraph" w:styleId="6">
    <w:name w:val="heading 6"/>
    <w:basedOn w:val="a7"/>
    <w:next w:val="a7"/>
    <w:link w:val="60"/>
    <w:unhideWhenUsed/>
    <w:qFormat/>
    <w:rsid w:val="000520AD"/>
    <w:pPr>
      <w:keepNext/>
      <w:spacing w:line="720" w:lineRule="auto"/>
      <w:ind w:leftChars="200" w:left="200"/>
      <w:outlineLvl w:val="5"/>
    </w:pPr>
    <w:rPr>
      <w:rFonts w:ascii="Cambria" w:hAnsi="Cambria"/>
      <w:sz w:val="36"/>
      <w:szCs w:val="36"/>
      <w:lang w:val="x-none" w:eastAsia="x-none"/>
    </w:rPr>
  </w:style>
  <w:style w:type="paragraph" w:styleId="70">
    <w:name w:val="heading 7"/>
    <w:basedOn w:val="a7"/>
    <w:next w:val="a7"/>
    <w:link w:val="74"/>
    <w:uiPriority w:val="99"/>
    <w:unhideWhenUsed/>
    <w:qFormat/>
    <w:rsid w:val="000520AD"/>
    <w:pPr>
      <w:keepNext/>
      <w:spacing w:line="720" w:lineRule="auto"/>
      <w:ind w:leftChars="400" w:left="400"/>
      <w:outlineLvl w:val="6"/>
    </w:pPr>
    <w:rPr>
      <w:rFonts w:ascii="Cambria" w:hAnsi="Cambria"/>
      <w:b/>
      <w:bCs/>
      <w:sz w:val="36"/>
      <w:szCs w:val="36"/>
      <w:lang w:val="x-none" w:eastAsia="x-none"/>
    </w:rPr>
  </w:style>
  <w:style w:type="paragraph" w:styleId="8">
    <w:name w:val="heading 8"/>
    <w:basedOn w:val="a7"/>
    <w:next w:val="a7"/>
    <w:link w:val="80"/>
    <w:uiPriority w:val="99"/>
    <w:unhideWhenUsed/>
    <w:qFormat/>
    <w:rsid w:val="000520AD"/>
    <w:pPr>
      <w:keepNext/>
      <w:spacing w:line="720" w:lineRule="auto"/>
      <w:ind w:leftChars="400" w:left="400"/>
      <w:outlineLvl w:val="7"/>
    </w:pPr>
    <w:rPr>
      <w:rFonts w:ascii="Cambria" w:hAnsi="Cambria"/>
      <w:sz w:val="36"/>
      <w:szCs w:val="36"/>
      <w:lang w:val="x-none" w:eastAsia="x-none"/>
    </w:rPr>
  </w:style>
  <w:style w:type="paragraph" w:styleId="9">
    <w:name w:val="heading 9"/>
    <w:basedOn w:val="a7"/>
    <w:next w:val="a7"/>
    <w:link w:val="90"/>
    <w:uiPriority w:val="99"/>
    <w:unhideWhenUsed/>
    <w:qFormat/>
    <w:rsid w:val="000520AD"/>
    <w:pPr>
      <w:keepNext/>
      <w:spacing w:line="720" w:lineRule="auto"/>
      <w:ind w:leftChars="400" w:left="400"/>
      <w:outlineLvl w:val="8"/>
    </w:pPr>
    <w:rPr>
      <w:rFonts w:ascii="Cambria" w:hAnsi="Cambria"/>
      <w:sz w:val="36"/>
      <w:szCs w:val="36"/>
      <w:lang w:val="x-none" w:eastAsia="x-none"/>
    </w:rPr>
  </w:style>
  <w:style w:type="character" w:default="1" w:styleId="a8">
    <w:name w:val="Default Paragraph Font"/>
    <w:uiPriority w:val="1"/>
    <w:semiHidden/>
    <w:unhideWhenUsed/>
  </w:style>
  <w:style w:type="table" w:default="1" w:styleId="a9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a">
    <w:name w:val="No List"/>
    <w:uiPriority w:val="99"/>
    <w:semiHidden/>
    <w:unhideWhenUsed/>
  </w:style>
  <w:style w:type="numbering" w:customStyle="1" w:styleId="110">
    <w:name w:val="項目11"/>
    <w:rsid w:val="009F3CE9"/>
  </w:style>
  <w:style w:type="paragraph" w:styleId="ab">
    <w:name w:val="List Paragraph"/>
    <w:aliases w:val="104評鑑-點點,標1,清單段落3,標11,標12,12 20,List Paragraph,卑南壹,(1)(1)(1)(1)(1)(1)(1)(1),網推會說明清單,附錄1,1.2.3.,壹_二階,List Paragraph1,標題 (4),1.1.1.1清單段落,列點,(二),貿易局(一),Recommendation,Footnote Sam,List Paragraph (numbered (a)),Text,Noise heading,RUS List,Rec para,Dot "/>
    <w:basedOn w:val="a7"/>
    <w:link w:val="ac"/>
    <w:uiPriority w:val="34"/>
    <w:qFormat/>
    <w:rsid w:val="009F3CE9"/>
    <w:pPr>
      <w:ind w:leftChars="200" w:left="480"/>
    </w:pPr>
    <w:rPr>
      <w:rFonts w:ascii="Calibri" w:hAnsi="Calibri"/>
      <w:szCs w:val="22"/>
    </w:rPr>
  </w:style>
  <w:style w:type="character" w:customStyle="1" w:styleId="ac">
    <w:name w:val="清單段落 字元"/>
    <w:aliases w:val="104評鑑-點點 字元,標1 字元,清單段落3 字元,標11 字元,標12 字元,12 20 字元,List Paragraph 字元,卑南壹 字元,(1)(1)(1)(1)(1)(1)(1)(1) 字元,網推會說明清單 字元,附錄1 字元,1.2.3. 字元,壹_二階 字元,List Paragraph1 字元,標題 (4) 字元,1.1.1.1清單段落 字元,列點 字元,(二) 字元,貿易局(一) 字元,Recommendation 字元,Footnote Sam 字元"/>
    <w:link w:val="ab"/>
    <w:uiPriority w:val="34"/>
    <w:qFormat/>
    <w:locked/>
    <w:rsid w:val="009F3CE9"/>
    <w:rPr>
      <w:rFonts w:ascii="Calibri" w:eastAsia="新細明體" w:hAnsi="Calibri" w:cs="Times New Roman"/>
    </w:rPr>
  </w:style>
  <w:style w:type="paragraph" w:styleId="ad">
    <w:name w:val="header"/>
    <w:basedOn w:val="a7"/>
    <w:link w:val="ae"/>
    <w:uiPriority w:val="99"/>
    <w:unhideWhenUsed/>
    <w:rsid w:val="00EA2E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basedOn w:val="a8"/>
    <w:link w:val="ad"/>
    <w:uiPriority w:val="99"/>
    <w:rsid w:val="00EA2E8F"/>
    <w:rPr>
      <w:rFonts w:ascii="Times New Roman" w:eastAsia="新細明體" w:hAnsi="Times New Roman" w:cs="Times New Roman"/>
      <w:sz w:val="20"/>
      <w:szCs w:val="20"/>
    </w:rPr>
  </w:style>
  <w:style w:type="paragraph" w:styleId="af">
    <w:name w:val="footer"/>
    <w:basedOn w:val="a7"/>
    <w:link w:val="af0"/>
    <w:uiPriority w:val="99"/>
    <w:unhideWhenUsed/>
    <w:rsid w:val="00EA2E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basedOn w:val="a8"/>
    <w:link w:val="af"/>
    <w:uiPriority w:val="99"/>
    <w:qFormat/>
    <w:rsid w:val="00EA2E8F"/>
    <w:rPr>
      <w:rFonts w:ascii="Times New Roman" w:eastAsia="新細明體" w:hAnsi="Times New Roman" w:cs="Times New Roman"/>
      <w:sz w:val="20"/>
      <w:szCs w:val="20"/>
    </w:rPr>
  </w:style>
  <w:style w:type="table" w:customStyle="1" w:styleId="310">
    <w:name w:val="表格格線31"/>
    <w:basedOn w:val="a9"/>
    <w:next w:val="af1"/>
    <w:uiPriority w:val="59"/>
    <w:rsid w:val="00EA2E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1">
    <w:name w:val="Table Grid"/>
    <w:basedOn w:val="a9"/>
    <w:rsid w:val="00EA2E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ody Text"/>
    <w:basedOn w:val="a7"/>
    <w:link w:val="af3"/>
    <w:uiPriority w:val="99"/>
    <w:unhideWhenUsed/>
    <w:qFormat/>
    <w:rsid w:val="00436153"/>
    <w:pPr>
      <w:widowControl/>
      <w:spacing w:after="120" w:line="274" w:lineRule="auto"/>
    </w:pPr>
    <w:rPr>
      <w:rFonts w:ascii="Calibri" w:hAnsi="Calibri"/>
      <w:kern w:val="0"/>
      <w:sz w:val="21"/>
      <w:szCs w:val="22"/>
    </w:rPr>
  </w:style>
  <w:style w:type="character" w:customStyle="1" w:styleId="af3">
    <w:name w:val="本文 字元"/>
    <w:basedOn w:val="a8"/>
    <w:link w:val="af2"/>
    <w:uiPriority w:val="99"/>
    <w:rsid w:val="00436153"/>
    <w:rPr>
      <w:rFonts w:ascii="Calibri" w:eastAsia="新細明體" w:hAnsi="Calibri" w:cs="Times New Roman"/>
      <w:kern w:val="0"/>
      <w:sz w:val="21"/>
    </w:rPr>
  </w:style>
  <w:style w:type="paragraph" w:styleId="af4">
    <w:name w:val="Balloon Text"/>
    <w:basedOn w:val="a7"/>
    <w:link w:val="af5"/>
    <w:uiPriority w:val="99"/>
    <w:unhideWhenUsed/>
    <w:rsid w:val="00FD46FA"/>
    <w:rPr>
      <w:rFonts w:asciiTheme="majorHAnsi" w:eastAsiaTheme="majorEastAsia" w:hAnsiTheme="majorHAnsi" w:cstheme="majorBidi"/>
      <w:sz w:val="18"/>
      <w:szCs w:val="18"/>
    </w:rPr>
  </w:style>
  <w:style w:type="character" w:customStyle="1" w:styleId="af5">
    <w:name w:val="註解方塊文字 字元"/>
    <w:basedOn w:val="a8"/>
    <w:link w:val="af4"/>
    <w:uiPriority w:val="99"/>
    <w:rsid w:val="00FD46FA"/>
    <w:rPr>
      <w:rFonts w:asciiTheme="majorHAnsi" w:eastAsiaTheme="majorEastAsia" w:hAnsiTheme="majorHAnsi" w:cstheme="majorBidi"/>
      <w:sz w:val="18"/>
      <w:szCs w:val="18"/>
    </w:rPr>
  </w:style>
  <w:style w:type="numbering" w:customStyle="1" w:styleId="162">
    <w:name w:val="項目162"/>
    <w:rsid w:val="000520AD"/>
    <w:pPr>
      <w:numPr>
        <w:numId w:val="42"/>
      </w:numPr>
    </w:pPr>
  </w:style>
  <w:style w:type="character" w:customStyle="1" w:styleId="12">
    <w:name w:val="標題 1 字元"/>
    <w:aliases w:val="標題 1-壹 字元"/>
    <w:basedOn w:val="a8"/>
    <w:link w:val="11"/>
    <w:uiPriority w:val="99"/>
    <w:rsid w:val="000520AD"/>
    <w:rPr>
      <w:rFonts w:ascii="Cambria" w:eastAsia="新細明體" w:hAnsi="Cambria" w:cs="Times New Roman"/>
      <w:b/>
      <w:bCs/>
      <w:kern w:val="52"/>
      <w:sz w:val="52"/>
      <w:szCs w:val="52"/>
    </w:rPr>
  </w:style>
  <w:style w:type="character" w:customStyle="1" w:styleId="25">
    <w:name w:val="標題 2 字元"/>
    <w:basedOn w:val="a8"/>
    <w:link w:val="22"/>
    <w:uiPriority w:val="9"/>
    <w:rsid w:val="000520AD"/>
    <w:rPr>
      <w:rFonts w:ascii="Cambria" w:eastAsia="新細明體" w:hAnsi="Cambria" w:cs="Times New Roman"/>
      <w:b/>
      <w:bCs/>
      <w:sz w:val="48"/>
      <w:szCs w:val="48"/>
    </w:rPr>
  </w:style>
  <w:style w:type="character" w:customStyle="1" w:styleId="32">
    <w:name w:val="標題 3 字元"/>
    <w:basedOn w:val="a8"/>
    <w:link w:val="31"/>
    <w:uiPriority w:val="99"/>
    <w:rsid w:val="000520AD"/>
    <w:rPr>
      <w:rFonts w:ascii="Cambria" w:eastAsia="新細明體" w:hAnsi="Cambria" w:cs="Times New Roman"/>
      <w:b/>
      <w:bCs/>
      <w:sz w:val="36"/>
      <w:szCs w:val="36"/>
    </w:rPr>
  </w:style>
  <w:style w:type="character" w:customStyle="1" w:styleId="42">
    <w:name w:val="標題 4 字元"/>
    <w:basedOn w:val="a8"/>
    <w:link w:val="41"/>
    <w:rsid w:val="000520AD"/>
    <w:rPr>
      <w:rFonts w:ascii="Cambria" w:eastAsia="新細明體" w:hAnsi="Cambria" w:cs="Times New Roman"/>
      <w:sz w:val="36"/>
      <w:szCs w:val="36"/>
      <w:lang w:val="x-none" w:eastAsia="x-none"/>
    </w:rPr>
  </w:style>
  <w:style w:type="character" w:customStyle="1" w:styleId="52">
    <w:name w:val="標題 5 字元"/>
    <w:basedOn w:val="a8"/>
    <w:link w:val="51"/>
    <w:rsid w:val="000520AD"/>
    <w:rPr>
      <w:rFonts w:ascii="Cambria" w:eastAsia="新細明體" w:hAnsi="Cambria" w:cs="Times New Roman"/>
      <w:b/>
      <w:bCs/>
      <w:sz w:val="36"/>
      <w:szCs w:val="36"/>
      <w:lang w:val="x-none" w:eastAsia="x-none"/>
    </w:rPr>
  </w:style>
  <w:style w:type="character" w:customStyle="1" w:styleId="60">
    <w:name w:val="標題 6 字元"/>
    <w:basedOn w:val="a8"/>
    <w:link w:val="6"/>
    <w:rsid w:val="000520AD"/>
    <w:rPr>
      <w:rFonts w:ascii="Cambria" w:eastAsia="新細明體" w:hAnsi="Cambria" w:cs="Times New Roman"/>
      <w:sz w:val="36"/>
      <w:szCs w:val="36"/>
      <w:lang w:val="x-none" w:eastAsia="x-none"/>
    </w:rPr>
  </w:style>
  <w:style w:type="character" w:customStyle="1" w:styleId="74">
    <w:name w:val="標題 7 字元"/>
    <w:basedOn w:val="a8"/>
    <w:link w:val="70"/>
    <w:uiPriority w:val="99"/>
    <w:rsid w:val="000520AD"/>
    <w:rPr>
      <w:rFonts w:ascii="Cambria" w:eastAsia="新細明體" w:hAnsi="Cambria" w:cs="Times New Roman"/>
      <w:b/>
      <w:bCs/>
      <w:sz w:val="36"/>
      <w:szCs w:val="36"/>
      <w:lang w:val="x-none" w:eastAsia="x-none"/>
    </w:rPr>
  </w:style>
  <w:style w:type="character" w:customStyle="1" w:styleId="80">
    <w:name w:val="標題 8 字元"/>
    <w:basedOn w:val="a8"/>
    <w:link w:val="8"/>
    <w:uiPriority w:val="99"/>
    <w:rsid w:val="000520AD"/>
    <w:rPr>
      <w:rFonts w:ascii="Cambria" w:eastAsia="新細明體" w:hAnsi="Cambria" w:cs="Times New Roman"/>
      <w:sz w:val="36"/>
      <w:szCs w:val="36"/>
      <w:lang w:val="x-none" w:eastAsia="x-none"/>
    </w:rPr>
  </w:style>
  <w:style w:type="character" w:customStyle="1" w:styleId="90">
    <w:name w:val="標題 9 字元"/>
    <w:basedOn w:val="a8"/>
    <w:link w:val="9"/>
    <w:uiPriority w:val="99"/>
    <w:rsid w:val="000520AD"/>
    <w:rPr>
      <w:rFonts w:ascii="Cambria" w:eastAsia="新細明體" w:hAnsi="Cambria" w:cs="Times New Roman"/>
      <w:sz w:val="36"/>
      <w:szCs w:val="36"/>
      <w:lang w:val="x-none" w:eastAsia="x-none"/>
    </w:rPr>
  </w:style>
  <w:style w:type="numbering" w:customStyle="1" w:styleId="13">
    <w:name w:val="無清單1"/>
    <w:next w:val="aa"/>
    <w:uiPriority w:val="99"/>
    <w:semiHidden/>
    <w:unhideWhenUsed/>
    <w:rsid w:val="000520AD"/>
  </w:style>
  <w:style w:type="character" w:styleId="af6">
    <w:name w:val="Placeholder Text"/>
    <w:basedOn w:val="a8"/>
    <w:uiPriority w:val="99"/>
    <w:semiHidden/>
    <w:rsid w:val="000520AD"/>
    <w:rPr>
      <w:color w:val="808080"/>
    </w:rPr>
  </w:style>
  <w:style w:type="table" w:customStyle="1" w:styleId="14">
    <w:name w:val="表格格線1"/>
    <w:basedOn w:val="a9"/>
    <w:next w:val="af1"/>
    <w:uiPriority w:val="59"/>
    <w:qFormat/>
    <w:rsid w:val="000520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71">
    <w:name w:val="樣式21171"/>
    <w:basedOn w:val="aa"/>
    <w:rsid w:val="000520AD"/>
  </w:style>
  <w:style w:type="table" w:customStyle="1" w:styleId="111">
    <w:name w:val="表格格線1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711">
    <w:name w:val="樣式211711"/>
    <w:basedOn w:val="aa"/>
    <w:rsid w:val="000520AD"/>
  </w:style>
  <w:style w:type="character" w:styleId="af7">
    <w:name w:val="Emphasis"/>
    <w:basedOn w:val="a8"/>
    <w:uiPriority w:val="20"/>
    <w:qFormat/>
    <w:rsid w:val="000520AD"/>
    <w:rPr>
      <w:i/>
      <w:iCs/>
    </w:rPr>
  </w:style>
  <w:style w:type="character" w:styleId="af8">
    <w:name w:val="page number"/>
    <w:basedOn w:val="a8"/>
    <w:uiPriority w:val="99"/>
    <w:rsid w:val="000520AD"/>
  </w:style>
  <w:style w:type="table" w:customStyle="1" w:styleId="26">
    <w:name w:val="表格格線2"/>
    <w:basedOn w:val="a9"/>
    <w:next w:val="af1"/>
    <w:uiPriority w:val="3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9">
    <w:name w:val="Plain Text"/>
    <w:basedOn w:val="a7"/>
    <w:link w:val="afa"/>
    <w:rsid w:val="000520AD"/>
    <w:rPr>
      <w:rFonts w:ascii="細明體" w:eastAsia="細明體" w:hAnsi="Courier New"/>
      <w:szCs w:val="20"/>
    </w:rPr>
  </w:style>
  <w:style w:type="character" w:customStyle="1" w:styleId="afa">
    <w:name w:val="純文字 字元"/>
    <w:basedOn w:val="a8"/>
    <w:link w:val="af9"/>
    <w:uiPriority w:val="99"/>
    <w:rsid w:val="000520AD"/>
    <w:rPr>
      <w:rFonts w:ascii="細明體" w:eastAsia="細明體" w:hAnsi="Courier New" w:cs="Times New Roman"/>
      <w:szCs w:val="20"/>
    </w:rPr>
  </w:style>
  <w:style w:type="paragraph" w:customStyle="1" w:styleId="font7">
    <w:name w:val="font7"/>
    <w:basedOn w:val="a7"/>
    <w:rsid w:val="000520AD"/>
    <w:pPr>
      <w:widowControl/>
      <w:spacing w:before="100" w:beforeAutospacing="1" w:after="100" w:afterAutospacing="1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0cm063cm">
    <w:name w:val="樣式 左:  0 cm 凸出:  0.63 cm"/>
    <w:basedOn w:val="a7"/>
    <w:autoRedefine/>
    <w:rsid w:val="000520AD"/>
    <w:pPr>
      <w:ind w:leftChars="200" w:left="1106" w:hangingChars="300" w:hanging="664"/>
    </w:pPr>
    <w:rPr>
      <w:rFonts w:eastAsia="標楷體" w:cs="新細明體"/>
      <w:szCs w:val="20"/>
    </w:rPr>
  </w:style>
  <w:style w:type="paragraph" w:styleId="afb">
    <w:name w:val="Body Text Indent"/>
    <w:basedOn w:val="a7"/>
    <w:link w:val="afc"/>
    <w:uiPriority w:val="99"/>
    <w:rsid w:val="000520AD"/>
    <w:pPr>
      <w:spacing w:before="240" w:line="440" w:lineRule="exact"/>
      <w:ind w:left="840" w:hanging="840"/>
    </w:pPr>
    <w:rPr>
      <w:rFonts w:ascii="標楷體" w:eastAsia="標楷體"/>
      <w:sz w:val="28"/>
      <w:szCs w:val="20"/>
    </w:rPr>
  </w:style>
  <w:style w:type="character" w:customStyle="1" w:styleId="afc">
    <w:name w:val="本文縮排 字元"/>
    <w:basedOn w:val="a8"/>
    <w:link w:val="afb"/>
    <w:uiPriority w:val="99"/>
    <w:rsid w:val="000520AD"/>
    <w:rPr>
      <w:rFonts w:ascii="標楷體" w:eastAsia="標楷體" w:hAnsi="Times New Roman" w:cs="Times New Roman"/>
      <w:sz w:val="28"/>
      <w:szCs w:val="20"/>
    </w:rPr>
  </w:style>
  <w:style w:type="paragraph" w:styleId="33">
    <w:name w:val="Body Text Indent 3"/>
    <w:basedOn w:val="a7"/>
    <w:link w:val="34"/>
    <w:uiPriority w:val="99"/>
    <w:rsid w:val="000520AD"/>
    <w:pPr>
      <w:spacing w:after="120"/>
      <w:ind w:leftChars="200" w:left="480"/>
    </w:pPr>
    <w:rPr>
      <w:sz w:val="16"/>
      <w:szCs w:val="16"/>
    </w:rPr>
  </w:style>
  <w:style w:type="character" w:customStyle="1" w:styleId="34">
    <w:name w:val="本文縮排 3 字元"/>
    <w:basedOn w:val="a8"/>
    <w:link w:val="33"/>
    <w:uiPriority w:val="99"/>
    <w:rsid w:val="000520AD"/>
    <w:rPr>
      <w:rFonts w:ascii="Times New Roman" w:eastAsia="新細明體" w:hAnsi="Times New Roman" w:cs="Times New Roman"/>
      <w:sz w:val="16"/>
      <w:szCs w:val="16"/>
    </w:rPr>
  </w:style>
  <w:style w:type="paragraph" w:styleId="27">
    <w:name w:val="Body Text Indent 2"/>
    <w:basedOn w:val="a7"/>
    <w:link w:val="28"/>
    <w:uiPriority w:val="99"/>
    <w:rsid w:val="000520AD"/>
    <w:pPr>
      <w:spacing w:after="120" w:line="480" w:lineRule="auto"/>
      <w:ind w:leftChars="200" w:left="480"/>
    </w:pPr>
  </w:style>
  <w:style w:type="character" w:customStyle="1" w:styleId="28">
    <w:name w:val="本文縮排 2 字元"/>
    <w:basedOn w:val="a8"/>
    <w:link w:val="27"/>
    <w:uiPriority w:val="99"/>
    <w:rsid w:val="000520AD"/>
    <w:rPr>
      <w:rFonts w:ascii="Times New Roman" w:eastAsia="新細明體" w:hAnsi="Times New Roman" w:cs="Times New Roman"/>
      <w:szCs w:val="24"/>
    </w:rPr>
  </w:style>
  <w:style w:type="paragraph" w:customStyle="1" w:styleId="Default">
    <w:name w:val="Default"/>
    <w:link w:val="Default0"/>
    <w:qFormat/>
    <w:rsid w:val="000520AD"/>
    <w:pPr>
      <w:widowControl w:val="0"/>
      <w:autoSpaceDE w:val="0"/>
      <w:autoSpaceDN w:val="0"/>
      <w:adjustRightInd w:val="0"/>
    </w:pPr>
    <w:rPr>
      <w:rFonts w:ascii="標楷體" w:eastAsia="標楷體" w:hAnsi="Times New Roman" w:cs="標楷體"/>
      <w:color w:val="000000"/>
      <w:kern w:val="0"/>
      <w:szCs w:val="24"/>
    </w:rPr>
  </w:style>
  <w:style w:type="paragraph" w:styleId="Web">
    <w:name w:val="Normal (Web)"/>
    <w:basedOn w:val="a7"/>
    <w:uiPriority w:val="99"/>
    <w:rsid w:val="000520AD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 w:val="19"/>
      <w:szCs w:val="19"/>
    </w:rPr>
  </w:style>
  <w:style w:type="character" w:styleId="afd">
    <w:name w:val="Hyperlink"/>
    <w:uiPriority w:val="99"/>
    <w:rsid w:val="000520AD"/>
    <w:rPr>
      <w:color w:val="0000FF"/>
      <w:u w:val="single"/>
    </w:rPr>
  </w:style>
  <w:style w:type="paragraph" w:customStyle="1" w:styleId="a4">
    <w:name w:val="條文字形"/>
    <w:basedOn w:val="a7"/>
    <w:rsid w:val="000520AD"/>
    <w:pPr>
      <w:numPr>
        <w:numId w:val="23"/>
      </w:numPr>
    </w:pPr>
  </w:style>
  <w:style w:type="paragraph" w:styleId="afe">
    <w:name w:val="No Spacing"/>
    <w:link w:val="aff"/>
    <w:uiPriority w:val="1"/>
    <w:qFormat/>
    <w:rsid w:val="000520AD"/>
    <w:rPr>
      <w:rFonts w:ascii="Calibri" w:eastAsia="新細明體" w:hAnsi="Calibri" w:cs="Times New Roman"/>
      <w:kern w:val="0"/>
      <w:sz w:val="22"/>
    </w:rPr>
  </w:style>
  <w:style w:type="character" w:customStyle="1" w:styleId="aff">
    <w:name w:val="無間距 字元"/>
    <w:link w:val="afe"/>
    <w:uiPriority w:val="1"/>
    <w:rsid w:val="000520AD"/>
    <w:rPr>
      <w:rFonts w:ascii="Calibri" w:eastAsia="新細明體" w:hAnsi="Calibri" w:cs="Times New Roman"/>
      <w:kern w:val="0"/>
      <w:sz w:val="22"/>
    </w:rPr>
  </w:style>
  <w:style w:type="paragraph" w:customStyle="1" w:styleId="15">
    <w:name w:val="清單段落1"/>
    <w:basedOn w:val="a7"/>
    <w:link w:val="ListParagraphChar"/>
    <w:qFormat/>
    <w:rsid w:val="000520AD"/>
    <w:pPr>
      <w:ind w:leftChars="200" w:left="480"/>
    </w:pPr>
    <w:rPr>
      <w:rFonts w:ascii="Calibri" w:hAnsi="Calibri"/>
      <w:szCs w:val="22"/>
    </w:rPr>
  </w:style>
  <w:style w:type="paragraph" w:styleId="HTML">
    <w:name w:val="HTML Preformatted"/>
    <w:basedOn w:val="a7"/>
    <w:link w:val="HTML0"/>
    <w:rsid w:val="000520A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color w:val="000000"/>
      <w:kern w:val="0"/>
      <w:sz w:val="20"/>
      <w:szCs w:val="20"/>
    </w:rPr>
  </w:style>
  <w:style w:type="character" w:customStyle="1" w:styleId="HTML0">
    <w:name w:val="HTML 預設格式 字元"/>
    <w:basedOn w:val="a8"/>
    <w:link w:val="HTML"/>
    <w:rsid w:val="000520AD"/>
    <w:rPr>
      <w:rFonts w:ascii="Arial Unicode MS" w:eastAsia="Arial Unicode MS" w:hAnsi="Arial Unicode MS" w:cs="Arial Unicode MS"/>
      <w:color w:val="000000"/>
      <w:kern w:val="0"/>
      <w:sz w:val="20"/>
      <w:szCs w:val="20"/>
    </w:rPr>
  </w:style>
  <w:style w:type="paragraph" w:customStyle="1" w:styleId="Aff0">
    <w:name w:val="要點A"/>
    <w:basedOn w:val="a7"/>
    <w:link w:val="Aff1"/>
    <w:qFormat/>
    <w:rsid w:val="000520AD"/>
    <w:pPr>
      <w:tabs>
        <w:tab w:val="num" w:pos="-1080"/>
      </w:tabs>
      <w:snapToGrid w:val="0"/>
      <w:spacing w:beforeLines="30" w:before="108" w:line="0" w:lineRule="atLeast"/>
      <w:ind w:left="720" w:firstLine="840"/>
      <w:jc w:val="both"/>
    </w:pPr>
    <w:rPr>
      <w:rFonts w:ascii="標楷體" w:eastAsia="標楷體" w:hAnsi="標楷體" w:cs="Arial"/>
      <w:sz w:val="26"/>
      <w:szCs w:val="26"/>
    </w:rPr>
  </w:style>
  <w:style w:type="character" w:customStyle="1" w:styleId="Aff1">
    <w:name w:val="要點A 字元"/>
    <w:link w:val="Aff0"/>
    <w:rsid w:val="000520AD"/>
    <w:rPr>
      <w:rFonts w:ascii="標楷體" w:eastAsia="標楷體" w:hAnsi="標楷體" w:cs="Arial"/>
      <w:sz w:val="26"/>
      <w:szCs w:val="26"/>
    </w:rPr>
  </w:style>
  <w:style w:type="paragraph" w:customStyle="1" w:styleId="140">
    <w:name w:val="清單段落14"/>
    <w:basedOn w:val="a7"/>
    <w:qFormat/>
    <w:rsid w:val="000520AD"/>
    <w:pPr>
      <w:ind w:left="720"/>
      <w:contextualSpacing/>
    </w:pPr>
    <w:rPr>
      <w:rFonts w:eastAsia="標楷體"/>
      <w:sz w:val="26"/>
      <w:szCs w:val="26"/>
    </w:rPr>
  </w:style>
  <w:style w:type="character" w:styleId="aff2">
    <w:name w:val="annotation reference"/>
    <w:uiPriority w:val="99"/>
    <w:rsid w:val="000520AD"/>
    <w:rPr>
      <w:sz w:val="18"/>
      <w:szCs w:val="18"/>
    </w:rPr>
  </w:style>
  <w:style w:type="paragraph" w:styleId="aff3">
    <w:name w:val="annotation text"/>
    <w:basedOn w:val="a7"/>
    <w:link w:val="aff4"/>
    <w:uiPriority w:val="99"/>
    <w:rsid w:val="000520AD"/>
  </w:style>
  <w:style w:type="character" w:customStyle="1" w:styleId="aff4">
    <w:name w:val="註解文字 字元"/>
    <w:basedOn w:val="a8"/>
    <w:link w:val="aff3"/>
    <w:uiPriority w:val="99"/>
    <w:rsid w:val="000520AD"/>
    <w:rPr>
      <w:rFonts w:ascii="Times New Roman" w:eastAsia="新細明體" w:hAnsi="Times New Roman" w:cs="Times New Roman"/>
      <w:szCs w:val="24"/>
    </w:rPr>
  </w:style>
  <w:style w:type="paragraph" w:styleId="aff5">
    <w:name w:val="annotation subject"/>
    <w:basedOn w:val="aff3"/>
    <w:next w:val="aff3"/>
    <w:link w:val="aff6"/>
    <w:uiPriority w:val="99"/>
    <w:rsid w:val="000520AD"/>
    <w:rPr>
      <w:b/>
      <w:bCs/>
    </w:rPr>
  </w:style>
  <w:style w:type="character" w:customStyle="1" w:styleId="aff6">
    <w:name w:val="註解主旨 字元"/>
    <w:basedOn w:val="aff4"/>
    <w:link w:val="aff5"/>
    <w:uiPriority w:val="99"/>
    <w:rsid w:val="000520AD"/>
    <w:rPr>
      <w:rFonts w:ascii="Times New Roman" w:eastAsia="新細明體" w:hAnsi="Times New Roman" w:cs="Times New Roman"/>
      <w:b/>
      <w:bCs/>
      <w:szCs w:val="24"/>
    </w:rPr>
  </w:style>
  <w:style w:type="paragraph" w:customStyle="1" w:styleId="aff7">
    <w:name w:val="說明"/>
    <w:basedOn w:val="afb"/>
    <w:rsid w:val="000520AD"/>
    <w:pPr>
      <w:spacing w:before="0" w:line="640" w:lineRule="exact"/>
      <w:ind w:left="952" w:hanging="952"/>
    </w:pPr>
    <w:rPr>
      <w:rFonts w:ascii="Arial" w:hAnsi="Arial"/>
      <w:sz w:val="32"/>
      <w:szCs w:val="24"/>
    </w:rPr>
  </w:style>
  <w:style w:type="numbering" w:customStyle="1" w:styleId="112">
    <w:name w:val="無清單11"/>
    <w:next w:val="aa"/>
    <w:uiPriority w:val="99"/>
    <w:semiHidden/>
    <w:unhideWhenUsed/>
    <w:rsid w:val="000520AD"/>
  </w:style>
  <w:style w:type="table" w:customStyle="1" w:styleId="1110">
    <w:name w:val="表格格線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2">
    <w:name w:val="項目"/>
    <w:rsid w:val="000520AD"/>
    <w:pPr>
      <w:numPr>
        <w:numId w:val="24"/>
      </w:numPr>
    </w:pPr>
  </w:style>
  <w:style w:type="numbering" w:customStyle="1" w:styleId="17">
    <w:name w:val="項目1"/>
    <w:rsid w:val="000520AD"/>
  </w:style>
  <w:style w:type="table" w:customStyle="1" w:styleId="210">
    <w:name w:val="表格格線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a">
    <w:name w:val="無清單2"/>
    <w:next w:val="aa"/>
    <w:uiPriority w:val="99"/>
    <w:semiHidden/>
    <w:unhideWhenUsed/>
    <w:rsid w:val="000520AD"/>
  </w:style>
  <w:style w:type="character" w:customStyle="1" w:styleId="apple-converted-space">
    <w:name w:val="apple-converted-space"/>
    <w:rsid w:val="000520AD"/>
  </w:style>
  <w:style w:type="character" w:customStyle="1" w:styleId="ListParagraphChar">
    <w:name w:val="List Paragraph Char"/>
    <w:link w:val="15"/>
    <w:locked/>
    <w:rsid w:val="000520AD"/>
    <w:rPr>
      <w:rFonts w:ascii="Calibri" w:eastAsia="新細明體" w:hAnsi="Calibri" w:cs="Times New Roman"/>
    </w:rPr>
  </w:style>
  <w:style w:type="numbering" w:customStyle="1" w:styleId="35">
    <w:name w:val="無清單3"/>
    <w:next w:val="aa"/>
    <w:uiPriority w:val="99"/>
    <w:semiHidden/>
    <w:unhideWhenUsed/>
    <w:rsid w:val="000520AD"/>
  </w:style>
  <w:style w:type="table" w:customStyle="1" w:styleId="36">
    <w:name w:val="表格格線3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8">
    <w:name w:val="Strong"/>
    <w:uiPriority w:val="22"/>
    <w:qFormat/>
    <w:rsid w:val="000520AD"/>
    <w:rPr>
      <w:b/>
      <w:bCs/>
    </w:rPr>
  </w:style>
  <w:style w:type="numbering" w:customStyle="1" w:styleId="1111">
    <w:name w:val="無清單111"/>
    <w:next w:val="aa"/>
    <w:uiPriority w:val="99"/>
    <w:semiHidden/>
    <w:unhideWhenUsed/>
    <w:rsid w:val="000520AD"/>
  </w:style>
  <w:style w:type="numbering" w:customStyle="1" w:styleId="44">
    <w:name w:val="無清單4"/>
    <w:next w:val="aa"/>
    <w:uiPriority w:val="99"/>
    <w:semiHidden/>
    <w:unhideWhenUsed/>
    <w:rsid w:val="000520AD"/>
  </w:style>
  <w:style w:type="table" w:customStyle="1" w:styleId="45">
    <w:name w:val="表格格線4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46">
    <w:name w:val="樣式4"/>
    <w:basedOn w:val="a7"/>
    <w:rsid w:val="000520AD"/>
    <w:pPr>
      <w:jc w:val="center"/>
    </w:pPr>
    <w:rPr>
      <w:rFonts w:ascii="標楷體" w:eastAsia="標楷體"/>
      <w:spacing w:val="14"/>
      <w:sz w:val="28"/>
      <w:szCs w:val="28"/>
    </w:rPr>
  </w:style>
  <w:style w:type="paragraph" w:styleId="37">
    <w:name w:val="Body Text 3"/>
    <w:basedOn w:val="a7"/>
    <w:link w:val="38"/>
    <w:rsid w:val="000520AD"/>
    <w:pPr>
      <w:spacing w:line="280" w:lineRule="exact"/>
      <w:jc w:val="center"/>
    </w:pPr>
    <w:rPr>
      <w:sz w:val="20"/>
      <w:szCs w:val="20"/>
    </w:rPr>
  </w:style>
  <w:style w:type="character" w:customStyle="1" w:styleId="38">
    <w:name w:val="本文 3 字元"/>
    <w:basedOn w:val="a8"/>
    <w:link w:val="37"/>
    <w:rsid w:val="000520AD"/>
    <w:rPr>
      <w:rFonts w:ascii="Times New Roman" w:eastAsia="新細明體" w:hAnsi="Times New Roman" w:cs="Times New Roman"/>
      <w:sz w:val="20"/>
      <w:szCs w:val="20"/>
    </w:rPr>
  </w:style>
  <w:style w:type="table" w:customStyle="1" w:styleId="2110">
    <w:name w:val="表格格線2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0">
    <w:name w:val="表格格線111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0">
    <w:name w:val="表格格線2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0">
    <w:name w:val="表格格線2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0">
    <w:name w:val="表格格線24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無清單5"/>
    <w:next w:val="aa"/>
    <w:uiPriority w:val="99"/>
    <w:semiHidden/>
    <w:unhideWhenUsed/>
    <w:rsid w:val="000520AD"/>
  </w:style>
  <w:style w:type="table" w:customStyle="1" w:styleId="54">
    <w:name w:val="表格格線5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D2">
    <w:name w:val="Table 3D effects 2"/>
    <w:basedOn w:val="a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3">
    <w:name w:val="Table 3D effects 3"/>
    <w:basedOn w:val="a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9">
    <w:name w:val="Table List 3"/>
    <w:basedOn w:val="a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9">
    <w:name w:val="Table Contemporary"/>
    <w:basedOn w:val="a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2b">
    <w:name w:val="Table Simple 2"/>
    <w:basedOn w:val="a9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c">
    <w:name w:val="Table Classic 2"/>
    <w:basedOn w:val="a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61">
    <w:name w:val="表格格線6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5">
    <w:name w:val="表格格線7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">
    <w:name w:val="表格格線8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">
    <w:name w:val="無清單6"/>
    <w:next w:val="aa"/>
    <w:uiPriority w:val="99"/>
    <w:semiHidden/>
    <w:unhideWhenUsed/>
    <w:rsid w:val="000520AD"/>
  </w:style>
  <w:style w:type="table" w:customStyle="1" w:styleId="91">
    <w:name w:val="表格格線9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1">
    <w:name w:val="表格 3D 效果 21"/>
    <w:basedOn w:val="a9"/>
    <w:next w:val="3D2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1">
    <w:name w:val="表格 3D 效果 31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11">
    <w:name w:val="表格 清單 31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9">
    <w:name w:val="表格 現代1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12">
    <w:name w:val="表格 簡單 21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13">
    <w:name w:val="表格 古典 21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3">
    <w:name w:val="表格 古典 11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affa">
    <w:name w:val="表格內容"/>
    <w:basedOn w:val="a7"/>
    <w:rsid w:val="000520AD"/>
    <w:pPr>
      <w:snapToGrid w:val="0"/>
      <w:spacing w:before="60" w:after="60" w:line="240" w:lineRule="atLeast"/>
      <w:ind w:left="28" w:right="28"/>
      <w:jc w:val="both"/>
    </w:pPr>
    <w:rPr>
      <w:rFonts w:eastAsia="華康中明體"/>
      <w:sz w:val="20"/>
      <w:szCs w:val="20"/>
    </w:rPr>
  </w:style>
  <w:style w:type="paragraph" w:customStyle="1" w:styleId="02">
    <w:name w:val="自評02"/>
    <w:basedOn w:val="a7"/>
    <w:rsid w:val="000520AD"/>
    <w:pPr>
      <w:tabs>
        <w:tab w:val="num" w:pos="0"/>
      </w:tabs>
    </w:pPr>
  </w:style>
  <w:style w:type="paragraph" w:styleId="2d">
    <w:name w:val="Body Text 2"/>
    <w:basedOn w:val="a7"/>
    <w:link w:val="2e"/>
    <w:uiPriority w:val="99"/>
    <w:unhideWhenUsed/>
    <w:rsid w:val="000520AD"/>
    <w:pPr>
      <w:spacing w:after="120" w:line="480" w:lineRule="auto"/>
    </w:pPr>
  </w:style>
  <w:style w:type="character" w:customStyle="1" w:styleId="2e">
    <w:name w:val="本文 2 字元"/>
    <w:basedOn w:val="a8"/>
    <w:link w:val="2d"/>
    <w:uiPriority w:val="99"/>
    <w:rsid w:val="000520AD"/>
    <w:rPr>
      <w:rFonts w:ascii="Times New Roman" w:eastAsia="新細明體" w:hAnsi="Times New Roman" w:cs="Times New Roman"/>
      <w:szCs w:val="24"/>
    </w:rPr>
  </w:style>
  <w:style w:type="character" w:customStyle="1" w:styleId="chi-text-small">
    <w:name w:val="chi-text-small"/>
    <w:rsid w:val="000520AD"/>
  </w:style>
  <w:style w:type="paragraph" w:customStyle="1" w:styleId="LIB">
    <w:name w:val="LIB表格內文"/>
    <w:rsid w:val="000520AD"/>
    <w:pPr>
      <w:tabs>
        <w:tab w:val="num" w:pos="1112"/>
      </w:tabs>
      <w:snapToGrid w:val="0"/>
    </w:pPr>
    <w:rPr>
      <w:rFonts w:ascii="Times New Roman" w:eastAsia="標楷體" w:hAnsi="Times New Roman" w:cs="Times New Roman"/>
    </w:rPr>
  </w:style>
  <w:style w:type="paragraph" w:customStyle="1" w:styleId="LIBL3">
    <w:name w:val="LIB內文L3"/>
    <w:link w:val="LIBL30"/>
    <w:rsid w:val="000520AD"/>
    <w:pPr>
      <w:adjustRightInd w:val="0"/>
      <w:snapToGrid w:val="0"/>
      <w:spacing w:line="440" w:lineRule="atLeast"/>
      <w:ind w:left="783"/>
      <w:jc w:val="both"/>
    </w:pPr>
    <w:rPr>
      <w:rFonts w:ascii="Times New Roman" w:eastAsia="標楷體" w:hAnsi="Times New Roman" w:cs="Times New Roman"/>
      <w:bCs/>
      <w:szCs w:val="20"/>
    </w:rPr>
  </w:style>
  <w:style w:type="character" w:customStyle="1" w:styleId="LIBL30">
    <w:name w:val="LIB內文L3 字元"/>
    <w:link w:val="LIBL3"/>
    <w:rsid w:val="000520AD"/>
    <w:rPr>
      <w:rFonts w:ascii="Times New Roman" w:eastAsia="標楷體" w:hAnsi="Times New Roman" w:cs="Times New Roman"/>
      <w:bCs/>
      <w:szCs w:val="20"/>
    </w:rPr>
  </w:style>
  <w:style w:type="paragraph" w:customStyle="1" w:styleId="LIBL31">
    <w:name w:val="LIB標題L3"/>
    <w:rsid w:val="000520AD"/>
    <w:pPr>
      <w:adjustRightInd w:val="0"/>
      <w:snapToGrid w:val="0"/>
      <w:spacing w:line="440" w:lineRule="atLeast"/>
      <w:ind w:left="783" w:hanging="250"/>
    </w:pPr>
    <w:rPr>
      <w:rFonts w:ascii="Times New Roman" w:eastAsia="標楷體" w:hAnsi="Times New Roman" w:cs="Times New Roman"/>
      <w:b/>
      <w:bCs/>
      <w:szCs w:val="28"/>
      <w:u w:val="single"/>
    </w:rPr>
  </w:style>
  <w:style w:type="paragraph" w:customStyle="1" w:styleId="LIB0">
    <w:name w:val="LIB表格標題"/>
    <w:link w:val="LIB1"/>
    <w:rsid w:val="000520AD"/>
    <w:pPr>
      <w:tabs>
        <w:tab w:val="num" w:pos="1064"/>
      </w:tabs>
      <w:adjustRightInd w:val="0"/>
      <w:snapToGrid w:val="0"/>
      <w:spacing w:beforeLines="50" w:before="50"/>
      <w:ind w:left="1064" w:hanging="640"/>
    </w:pPr>
    <w:rPr>
      <w:rFonts w:ascii="Times New Roman" w:eastAsia="標楷體" w:hAnsi="Times New Roman" w:cs="Times New Roman"/>
      <w:bCs/>
      <w:szCs w:val="20"/>
    </w:rPr>
  </w:style>
  <w:style w:type="character" w:customStyle="1" w:styleId="LIB1">
    <w:name w:val="LIB表格標題 字元 字元"/>
    <w:link w:val="LIB0"/>
    <w:rsid w:val="000520AD"/>
    <w:rPr>
      <w:rFonts w:ascii="Times New Roman" w:eastAsia="標楷體" w:hAnsi="Times New Roman" w:cs="Times New Roman"/>
      <w:bCs/>
      <w:szCs w:val="20"/>
    </w:rPr>
  </w:style>
  <w:style w:type="paragraph" w:customStyle="1" w:styleId="xl28">
    <w:name w:val="xl28"/>
    <w:basedOn w:val="a7"/>
    <w:rsid w:val="000520AD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標楷體" w:eastAsia="標楷體" w:hAnsi="標楷體" w:hint="eastAsia"/>
      <w:kern w:val="0"/>
    </w:rPr>
  </w:style>
  <w:style w:type="paragraph" w:customStyle="1" w:styleId="Figure">
    <w:name w:val="Figure"/>
    <w:basedOn w:val="a7"/>
    <w:link w:val="Figure0"/>
    <w:rsid w:val="000520AD"/>
    <w:pPr>
      <w:spacing w:afterLines="50" w:after="180"/>
      <w:jc w:val="center"/>
    </w:pPr>
    <w:rPr>
      <w:rFonts w:ascii="標楷體" w:eastAsia="標楷體" w:hAnsi="標楷體"/>
      <w:szCs w:val="20"/>
    </w:rPr>
  </w:style>
  <w:style w:type="character" w:customStyle="1" w:styleId="Figure0">
    <w:name w:val="Figure 字元"/>
    <w:link w:val="Figure"/>
    <w:rsid w:val="000520AD"/>
    <w:rPr>
      <w:rFonts w:ascii="標楷體" w:eastAsia="標楷體" w:hAnsi="標楷體" w:cs="Times New Roman"/>
      <w:szCs w:val="20"/>
    </w:rPr>
  </w:style>
  <w:style w:type="paragraph" w:styleId="affb">
    <w:name w:val="endnote text"/>
    <w:basedOn w:val="a7"/>
    <w:link w:val="affc"/>
    <w:rsid w:val="000520AD"/>
    <w:pPr>
      <w:snapToGrid w:val="0"/>
    </w:pPr>
    <w:rPr>
      <w:lang w:val="x-none" w:eastAsia="x-none"/>
    </w:rPr>
  </w:style>
  <w:style w:type="character" w:customStyle="1" w:styleId="affc">
    <w:name w:val="章節附註文字 字元"/>
    <w:basedOn w:val="a8"/>
    <w:link w:val="affb"/>
    <w:rsid w:val="000520AD"/>
    <w:rPr>
      <w:rFonts w:ascii="Times New Roman" w:eastAsia="新細明體" w:hAnsi="Times New Roman" w:cs="Times New Roman"/>
      <w:szCs w:val="24"/>
      <w:lang w:val="x-none" w:eastAsia="x-none"/>
    </w:rPr>
  </w:style>
  <w:style w:type="character" w:styleId="affd">
    <w:name w:val="endnote reference"/>
    <w:rsid w:val="000520AD"/>
    <w:rPr>
      <w:vertAlign w:val="superscript"/>
    </w:rPr>
  </w:style>
  <w:style w:type="paragraph" w:styleId="affe">
    <w:name w:val="footnote text"/>
    <w:basedOn w:val="a7"/>
    <w:link w:val="afff"/>
    <w:rsid w:val="000520AD"/>
    <w:pPr>
      <w:snapToGrid w:val="0"/>
    </w:pPr>
    <w:rPr>
      <w:sz w:val="20"/>
      <w:szCs w:val="20"/>
      <w:lang w:val="x-none" w:eastAsia="x-none"/>
    </w:rPr>
  </w:style>
  <w:style w:type="character" w:customStyle="1" w:styleId="afff">
    <w:name w:val="註腳文字 字元"/>
    <w:basedOn w:val="a8"/>
    <w:link w:val="affe"/>
    <w:rsid w:val="000520AD"/>
    <w:rPr>
      <w:rFonts w:ascii="Times New Roman" w:eastAsia="新細明體" w:hAnsi="Times New Roman" w:cs="Times New Roman"/>
      <w:sz w:val="20"/>
      <w:szCs w:val="20"/>
      <w:lang w:val="x-none" w:eastAsia="x-none"/>
    </w:rPr>
  </w:style>
  <w:style w:type="character" w:styleId="afff0">
    <w:name w:val="footnote reference"/>
    <w:uiPriority w:val="99"/>
    <w:rsid w:val="000520AD"/>
    <w:rPr>
      <w:vertAlign w:val="superscript"/>
    </w:rPr>
  </w:style>
  <w:style w:type="paragraph" w:styleId="afff1">
    <w:name w:val="Note Heading"/>
    <w:basedOn w:val="a7"/>
    <w:next w:val="a7"/>
    <w:link w:val="afff2"/>
    <w:uiPriority w:val="99"/>
    <w:rsid w:val="000520AD"/>
    <w:pPr>
      <w:jc w:val="center"/>
    </w:pPr>
    <w:rPr>
      <w:rFonts w:eastAsia="全真楷書"/>
      <w:sz w:val="32"/>
      <w:szCs w:val="20"/>
    </w:rPr>
  </w:style>
  <w:style w:type="character" w:customStyle="1" w:styleId="afff2">
    <w:name w:val="註釋標題 字元"/>
    <w:basedOn w:val="a8"/>
    <w:link w:val="afff1"/>
    <w:uiPriority w:val="99"/>
    <w:rsid w:val="000520AD"/>
    <w:rPr>
      <w:rFonts w:ascii="Times New Roman" w:eastAsia="全真楷書" w:hAnsi="Times New Roman" w:cs="Times New Roman"/>
      <w:sz w:val="32"/>
      <w:szCs w:val="20"/>
    </w:rPr>
  </w:style>
  <w:style w:type="character" w:customStyle="1" w:styleId="apple-style-span">
    <w:name w:val="apple-style-span"/>
    <w:rsid w:val="000520AD"/>
  </w:style>
  <w:style w:type="paragraph" w:customStyle="1" w:styleId="xl26">
    <w:name w:val="xl26"/>
    <w:basedOn w:val="a7"/>
    <w:rsid w:val="000520AD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標楷體" w:eastAsia="標楷體" w:hAnsi="標楷體" w:cs="Arial Unicode MS" w:hint="eastAsia"/>
      <w:kern w:val="0"/>
      <w:sz w:val="20"/>
      <w:szCs w:val="20"/>
    </w:rPr>
  </w:style>
  <w:style w:type="paragraph" w:customStyle="1" w:styleId="afff3">
    <w:name w:val="要點(一)"/>
    <w:basedOn w:val="a7"/>
    <w:link w:val="afff4"/>
    <w:qFormat/>
    <w:rsid w:val="000520AD"/>
    <w:pPr>
      <w:tabs>
        <w:tab w:val="num" w:pos="480"/>
        <w:tab w:val="left" w:pos="960"/>
      </w:tabs>
      <w:snapToGrid w:val="0"/>
      <w:spacing w:beforeLines="30" w:before="108" w:line="0" w:lineRule="atLeast"/>
      <w:ind w:leftChars="184" w:left="777" w:hangingChars="115" w:hanging="299"/>
      <w:jc w:val="both"/>
    </w:pPr>
    <w:rPr>
      <w:rFonts w:ascii="標楷體" w:eastAsia="標楷體" w:hAnsi="標楷體"/>
      <w:sz w:val="26"/>
      <w:szCs w:val="26"/>
      <w:lang w:val="x-none" w:eastAsia="x-none"/>
    </w:rPr>
  </w:style>
  <w:style w:type="character" w:customStyle="1" w:styleId="afff4">
    <w:name w:val="要點(一) 字元"/>
    <w:link w:val="afff3"/>
    <w:rsid w:val="000520AD"/>
    <w:rPr>
      <w:rFonts w:ascii="標楷體" w:eastAsia="標楷體" w:hAnsi="標楷體" w:cs="Times New Roman"/>
      <w:sz w:val="26"/>
      <w:szCs w:val="26"/>
      <w:lang w:val="x-none" w:eastAsia="x-none"/>
    </w:rPr>
  </w:style>
  <w:style w:type="paragraph" w:styleId="1a">
    <w:name w:val="toc 1"/>
    <w:basedOn w:val="a7"/>
    <w:next w:val="a7"/>
    <w:autoRedefine/>
    <w:uiPriority w:val="39"/>
    <w:qFormat/>
    <w:rsid w:val="000520AD"/>
    <w:pPr>
      <w:tabs>
        <w:tab w:val="right" w:leader="dot" w:pos="9628"/>
      </w:tabs>
      <w:snapToGrid w:val="0"/>
      <w:spacing w:beforeLines="50" w:before="190" w:afterLines="50" w:after="190" w:line="360" w:lineRule="auto"/>
      <w:jc w:val="center"/>
      <w:outlineLvl w:val="1"/>
    </w:pPr>
    <w:rPr>
      <w:rFonts w:eastAsia="標楷體"/>
      <w:bCs/>
      <w:noProof/>
      <w:color w:val="000000"/>
      <w:kern w:val="52"/>
      <w:sz w:val="28"/>
      <w:szCs w:val="28"/>
    </w:rPr>
  </w:style>
  <w:style w:type="paragraph" w:styleId="2f">
    <w:name w:val="toc 2"/>
    <w:basedOn w:val="a7"/>
    <w:next w:val="a7"/>
    <w:autoRedefine/>
    <w:uiPriority w:val="39"/>
    <w:qFormat/>
    <w:rsid w:val="000520AD"/>
    <w:pPr>
      <w:ind w:leftChars="200" w:left="480"/>
    </w:pPr>
  </w:style>
  <w:style w:type="paragraph" w:styleId="3a">
    <w:name w:val="toc 3"/>
    <w:basedOn w:val="a7"/>
    <w:next w:val="a7"/>
    <w:autoRedefine/>
    <w:uiPriority w:val="39"/>
    <w:qFormat/>
    <w:rsid w:val="000520AD"/>
    <w:pPr>
      <w:ind w:leftChars="400" w:left="960"/>
    </w:pPr>
  </w:style>
  <w:style w:type="paragraph" w:styleId="afff5">
    <w:name w:val="TOC Heading"/>
    <w:basedOn w:val="11"/>
    <w:next w:val="a7"/>
    <w:uiPriority w:val="39"/>
    <w:qFormat/>
    <w:rsid w:val="000520AD"/>
    <w:pPr>
      <w:keepLines/>
      <w:widowControl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character" w:styleId="afff6">
    <w:name w:val="FollowedHyperlink"/>
    <w:uiPriority w:val="99"/>
    <w:rsid w:val="000520AD"/>
    <w:rPr>
      <w:color w:val="800080"/>
      <w:u w:val="single"/>
    </w:rPr>
  </w:style>
  <w:style w:type="character" w:customStyle="1" w:styleId="ft">
    <w:name w:val="ft"/>
    <w:uiPriority w:val="99"/>
    <w:rsid w:val="000520AD"/>
  </w:style>
  <w:style w:type="paragraph" w:styleId="HTML1">
    <w:name w:val="HTML Address"/>
    <w:basedOn w:val="a7"/>
    <w:link w:val="HTML2"/>
    <w:rsid w:val="000520AD"/>
    <w:rPr>
      <w:i/>
      <w:iCs/>
      <w:lang w:val="x-none" w:eastAsia="x-none"/>
    </w:rPr>
  </w:style>
  <w:style w:type="character" w:customStyle="1" w:styleId="HTML2">
    <w:name w:val="HTML 位址 字元"/>
    <w:basedOn w:val="a8"/>
    <w:link w:val="HTML1"/>
    <w:rsid w:val="000520AD"/>
    <w:rPr>
      <w:rFonts w:ascii="Times New Roman" w:eastAsia="新細明體" w:hAnsi="Times New Roman" w:cs="Times New Roman"/>
      <w:i/>
      <w:iCs/>
      <w:szCs w:val="24"/>
      <w:lang w:val="x-none" w:eastAsia="x-none"/>
    </w:rPr>
  </w:style>
  <w:style w:type="paragraph" w:styleId="afff7">
    <w:name w:val="Normal Indent"/>
    <w:basedOn w:val="a7"/>
    <w:rsid w:val="000520AD"/>
    <w:pPr>
      <w:ind w:leftChars="200" w:left="480"/>
    </w:pPr>
  </w:style>
  <w:style w:type="paragraph" w:styleId="afff8">
    <w:name w:val="Quote"/>
    <w:basedOn w:val="a7"/>
    <w:next w:val="a7"/>
    <w:link w:val="afff9"/>
    <w:uiPriority w:val="29"/>
    <w:qFormat/>
    <w:rsid w:val="000520AD"/>
    <w:rPr>
      <w:i/>
      <w:iCs/>
      <w:color w:val="000000"/>
      <w:lang w:val="x-none" w:eastAsia="x-none"/>
    </w:rPr>
  </w:style>
  <w:style w:type="character" w:customStyle="1" w:styleId="afff9">
    <w:name w:val="引文 字元"/>
    <w:basedOn w:val="a8"/>
    <w:link w:val="afff8"/>
    <w:uiPriority w:val="29"/>
    <w:rsid w:val="000520AD"/>
    <w:rPr>
      <w:rFonts w:ascii="Times New Roman" w:eastAsia="新細明體" w:hAnsi="Times New Roman" w:cs="Times New Roman"/>
      <w:i/>
      <w:iCs/>
      <w:color w:val="000000"/>
      <w:szCs w:val="24"/>
      <w:lang w:val="x-none" w:eastAsia="x-none"/>
    </w:rPr>
  </w:style>
  <w:style w:type="paragraph" w:styleId="afffa">
    <w:name w:val="Document Map"/>
    <w:basedOn w:val="a7"/>
    <w:link w:val="afffb"/>
    <w:rsid w:val="000520AD"/>
    <w:rPr>
      <w:rFonts w:ascii="新細明體"/>
      <w:sz w:val="18"/>
      <w:szCs w:val="18"/>
      <w:lang w:val="x-none" w:eastAsia="x-none"/>
    </w:rPr>
  </w:style>
  <w:style w:type="character" w:customStyle="1" w:styleId="afffb">
    <w:name w:val="文件引導模式 字元"/>
    <w:basedOn w:val="a8"/>
    <w:link w:val="afffa"/>
    <w:rsid w:val="000520AD"/>
    <w:rPr>
      <w:rFonts w:ascii="新細明體" w:eastAsia="新細明體" w:hAnsi="Times New Roman" w:cs="Times New Roman"/>
      <w:sz w:val="18"/>
      <w:szCs w:val="18"/>
      <w:lang w:val="x-none" w:eastAsia="x-none"/>
    </w:rPr>
  </w:style>
  <w:style w:type="paragraph" w:styleId="afffc">
    <w:name w:val="Date"/>
    <w:basedOn w:val="a7"/>
    <w:next w:val="a7"/>
    <w:link w:val="afffd"/>
    <w:uiPriority w:val="99"/>
    <w:rsid w:val="000520AD"/>
    <w:pPr>
      <w:jc w:val="right"/>
    </w:pPr>
    <w:rPr>
      <w:lang w:val="x-none" w:eastAsia="x-none"/>
    </w:rPr>
  </w:style>
  <w:style w:type="character" w:customStyle="1" w:styleId="afffd">
    <w:name w:val="日期 字元"/>
    <w:basedOn w:val="a8"/>
    <w:link w:val="afffc"/>
    <w:uiPriority w:val="99"/>
    <w:rsid w:val="000520AD"/>
    <w:rPr>
      <w:rFonts w:ascii="Times New Roman" w:eastAsia="新細明體" w:hAnsi="Times New Roman" w:cs="Times New Roman"/>
      <w:szCs w:val="24"/>
      <w:lang w:val="x-none" w:eastAsia="x-none"/>
    </w:rPr>
  </w:style>
  <w:style w:type="paragraph" w:styleId="afffe">
    <w:name w:val="macro"/>
    <w:link w:val="affff"/>
    <w:rsid w:val="000520AD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新細明體" w:hAnsi="Courier New" w:cs="Times New Roman"/>
      <w:szCs w:val="24"/>
    </w:rPr>
  </w:style>
  <w:style w:type="character" w:customStyle="1" w:styleId="affff">
    <w:name w:val="巨集文字 字元"/>
    <w:basedOn w:val="a8"/>
    <w:link w:val="afffe"/>
    <w:rsid w:val="000520AD"/>
    <w:rPr>
      <w:rFonts w:ascii="Courier New" w:eastAsia="新細明體" w:hAnsi="Courier New" w:cs="Times New Roman"/>
      <w:szCs w:val="24"/>
    </w:rPr>
  </w:style>
  <w:style w:type="paragraph" w:styleId="affff0">
    <w:name w:val="Body Text First Indent"/>
    <w:basedOn w:val="af2"/>
    <w:link w:val="affff1"/>
    <w:rsid w:val="000520AD"/>
    <w:pPr>
      <w:widowControl w:val="0"/>
      <w:spacing w:line="240" w:lineRule="auto"/>
      <w:ind w:firstLineChars="100" w:firstLine="210"/>
    </w:pPr>
    <w:rPr>
      <w:rFonts w:ascii="Verdana" w:eastAsia="Verdana" w:hAnsi="Verdana"/>
      <w:kern w:val="2"/>
      <w:sz w:val="24"/>
      <w:szCs w:val="24"/>
      <w:lang w:val="x-none"/>
    </w:rPr>
  </w:style>
  <w:style w:type="character" w:customStyle="1" w:styleId="affff1">
    <w:name w:val="本文第一層縮排 字元"/>
    <w:basedOn w:val="af3"/>
    <w:link w:val="affff0"/>
    <w:rsid w:val="000520AD"/>
    <w:rPr>
      <w:rFonts w:ascii="Verdana" w:eastAsia="Verdana" w:hAnsi="Verdana" w:cs="Times New Roman"/>
      <w:kern w:val="0"/>
      <w:sz w:val="21"/>
      <w:szCs w:val="24"/>
      <w:lang w:val="x-none"/>
    </w:rPr>
  </w:style>
  <w:style w:type="paragraph" w:styleId="2f0">
    <w:name w:val="Body Text First Indent 2"/>
    <w:basedOn w:val="afb"/>
    <w:link w:val="2f1"/>
    <w:rsid w:val="000520AD"/>
    <w:pPr>
      <w:spacing w:before="0" w:after="120" w:line="240" w:lineRule="auto"/>
      <w:ind w:leftChars="200" w:left="480" w:firstLineChars="100" w:firstLine="210"/>
    </w:pPr>
    <w:rPr>
      <w:rFonts w:ascii="Times New Roman" w:eastAsia="新細明體"/>
      <w:sz w:val="24"/>
      <w:szCs w:val="24"/>
    </w:rPr>
  </w:style>
  <w:style w:type="character" w:customStyle="1" w:styleId="2f1">
    <w:name w:val="本文第一層縮排 2 字元"/>
    <w:basedOn w:val="afc"/>
    <w:link w:val="2f0"/>
    <w:rsid w:val="000520AD"/>
    <w:rPr>
      <w:rFonts w:ascii="Times New Roman" w:eastAsia="新細明體" w:hAnsi="Times New Roman" w:cs="Times New Roman"/>
      <w:sz w:val="28"/>
      <w:szCs w:val="24"/>
    </w:rPr>
  </w:style>
  <w:style w:type="paragraph" w:styleId="47">
    <w:name w:val="toc 4"/>
    <w:basedOn w:val="a7"/>
    <w:next w:val="a7"/>
    <w:autoRedefine/>
    <w:uiPriority w:val="99"/>
    <w:rsid w:val="000520AD"/>
    <w:pPr>
      <w:ind w:leftChars="600" w:left="1440"/>
    </w:pPr>
  </w:style>
  <w:style w:type="paragraph" w:styleId="55">
    <w:name w:val="toc 5"/>
    <w:basedOn w:val="a7"/>
    <w:next w:val="a7"/>
    <w:autoRedefine/>
    <w:uiPriority w:val="99"/>
    <w:rsid w:val="000520AD"/>
    <w:pPr>
      <w:ind w:leftChars="800" w:left="1920"/>
    </w:pPr>
  </w:style>
  <w:style w:type="paragraph" w:styleId="63">
    <w:name w:val="toc 6"/>
    <w:basedOn w:val="a7"/>
    <w:next w:val="a7"/>
    <w:autoRedefine/>
    <w:uiPriority w:val="99"/>
    <w:rsid w:val="000520AD"/>
    <w:pPr>
      <w:ind w:leftChars="1000" w:left="2400"/>
    </w:pPr>
  </w:style>
  <w:style w:type="paragraph" w:styleId="76">
    <w:name w:val="toc 7"/>
    <w:basedOn w:val="a7"/>
    <w:next w:val="a7"/>
    <w:autoRedefine/>
    <w:uiPriority w:val="99"/>
    <w:rsid w:val="000520AD"/>
    <w:pPr>
      <w:ind w:leftChars="1200" w:left="2880"/>
    </w:pPr>
  </w:style>
  <w:style w:type="paragraph" w:styleId="82">
    <w:name w:val="toc 8"/>
    <w:basedOn w:val="a7"/>
    <w:next w:val="a7"/>
    <w:autoRedefine/>
    <w:uiPriority w:val="99"/>
    <w:rsid w:val="000520AD"/>
    <w:pPr>
      <w:ind w:leftChars="1400" w:left="3360"/>
    </w:pPr>
  </w:style>
  <w:style w:type="paragraph" w:styleId="93">
    <w:name w:val="toc 9"/>
    <w:basedOn w:val="a7"/>
    <w:next w:val="a7"/>
    <w:autoRedefine/>
    <w:uiPriority w:val="99"/>
    <w:rsid w:val="000520AD"/>
    <w:pPr>
      <w:ind w:leftChars="1600" w:left="3840"/>
    </w:pPr>
  </w:style>
  <w:style w:type="paragraph" w:styleId="affff2">
    <w:name w:val="envelope address"/>
    <w:basedOn w:val="a7"/>
    <w:rsid w:val="000520AD"/>
    <w:pPr>
      <w:framePr w:w="7920" w:h="1980" w:hRule="exact" w:hSpace="180" w:wrap="auto" w:hAnchor="page" w:xAlign="center" w:yAlign="bottom"/>
      <w:snapToGrid w:val="0"/>
      <w:ind w:leftChars="1200" w:left="100"/>
    </w:pPr>
    <w:rPr>
      <w:rFonts w:ascii="Cambria" w:hAnsi="Cambria"/>
    </w:rPr>
  </w:style>
  <w:style w:type="paragraph" w:styleId="affff3">
    <w:name w:val="table of authorities"/>
    <w:basedOn w:val="a7"/>
    <w:next w:val="a7"/>
    <w:rsid w:val="000520AD"/>
    <w:pPr>
      <w:ind w:leftChars="200" w:left="480"/>
    </w:pPr>
  </w:style>
  <w:style w:type="paragraph" w:styleId="affff4">
    <w:name w:val="toa heading"/>
    <w:basedOn w:val="a7"/>
    <w:next w:val="a7"/>
    <w:rsid w:val="000520AD"/>
    <w:pPr>
      <w:spacing w:before="120"/>
    </w:pPr>
    <w:rPr>
      <w:rFonts w:ascii="Cambria" w:hAnsi="Cambria"/>
    </w:rPr>
  </w:style>
  <w:style w:type="paragraph" w:styleId="affff5">
    <w:name w:val="Bibliography"/>
    <w:basedOn w:val="a7"/>
    <w:next w:val="a7"/>
    <w:uiPriority w:val="37"/>
    <w:semiHidden/>
    <w:unhideWhenUsed/>
    <w:rsid w:val="000520AD"/>
  </w:style>
  <w:style w:type="paragraph" w:styleId="1b">
    <w:name w:val="index 1"/>
    <w:basedOn w:val="a7"/>
    <w:next w:val="a7"/>
    <w:autoRedefine/>
    <w:rsid w:val="000520AD"/>
  </w:style>
  <w:style w:type="paragraph" w:styleId="2f2">
    <w:name w:val="index 2"/>
    <w:basedOn w:val="a7"/>
    <w:next w:val="a7"/>
    <w:autoRedefine/>
    <w:rsid w:val="000520AD"/>
    <w:pPr>
      <w:ind w:leftChars="200" w:left="200"/>
    </w:pPr>
  </w:style>
  <w:style w:type="paragraph" w:styleId="3b">
    <w:name w:val="index 3"/>
    <w:basedOn w:val="a7"/>
    <w:next w:val="a7"/>
    <w:autoRedefine/>
    <w:rsid w:val="000520AD"/>
    <w:pPr>
      <w:ind w:leftChars="400" w:left="400"/>
    </w:pPr>
  </w:style>
  <w:style w:type="paragraph" w:styleId="48">
    <w:name w:val="index 4"/>
    <w:basedOn w:val="a7"/>
    <w:next w:val="a7"/>
    <w:autoRedefine/>
    <w:rsid w:val="000520AD"/>
    <w:pPr>
      <w:ind w:leftChars="600" w:left="600"/>
    </w:pPr>
  </w:style>
  <w:style w:type="paragraph" w:styleId="56">
    <w:name w:val="index 5"/>
    <w:basedOn w:val="a7"/>
    <w:next w:val="a7"/>
    <w:autoRedefine/>
    <w:rsid w:val="000520AD"/>
    <w:pPr>
      <w:ind w:leftChars="800" w:left="800"/>
    </w:pPr>
  </w:style>
  <w:style w:type="paragraph" w:styleId="64">
    <w:name w:val="index 6"/>
    <w:basedOn w:val="a7"/>
    <w:next w:val="a7"/>
    <w:autoRedefine/>
    <w:rsid w:val="000520AD"/>
    <w:pPr>
      <w:ind w:leftChars="1000" w:left="1000"/>
    </w:pPr>
  </w:style>
  <w:style w:type="paragraph" w:styleId="77">
    <w:name w:val="index 7"/>
    <w:basedOn w:val="a7"/>
    <w:next w:val="a7"/>
    <w:autoRedefine/>
    <w:rsid w:val="000520AD"/>
    <w:pPr>
      <w:ind w:leftChars="1200" w:left="1200"/>
    </w:pPr>
  </w:style>
  <w:style w:type="paragraph" w:styleId="83">
    <w:name w:val="index 8"/>
    <w:basedOn w:val="a7"/>
    <w:next w:val="a7"/>
    <w:autoRedefine/>
    <w:rsid w:val="000520AD"/>
    <w:pPr>
      <w:ind w:leftChars="1400" w:left="1400"/>
    </w:pPr>
  </w:style>
  <w:style w:type="paragraph" w:styleId="94">
    <w:name w:val="index 9"/>
    <w:basedOn w:val="a7"/>
    <w:next w:val="a7"/>
    <w:autoRedefine/>
    <w:rsid w:val="000520AD"/>
    <w:pPr>
      <w:ind w:leftChars="1600" w:left="1600"/>
    </w:pPr>
  </w:style>
  <w:style w:type="paragraph" w:styleId="affff6">
    <w:name w:val="index heading"/>
    <w:basedOn w:val="a7"/>
    <w:next w:val="1b"/>
    <w:rsid w:val="000520AD"/>
    <w:rPr>
      <w:rFonts w:ascii="Cambria" w:hAnsi="Cambria"/>
      <w:b/>
      <w:bCs/>
    </w:rPr>
  </w:style>
  <w:style w:type="paragraph" w:styleId="affff7">
    <w:name w:val="Message Header"/>
    <w:basedOn w:val="a7"/>
    <w:link w:val="affff8"/>
    <w:rsid w:val="000520A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400" w:left="1080" w:hangingChars="400" w:hanging="1080"/>
    </w:pPr>
    <w:rPr>
      <w:rFonts w:ascii="Cambria" w:hAnsi="Cambria"/>
      <w:lang w:val="x-none" w:eastAsia="x-none"/>
    </w:rPr>
  </w:style>
  <w:style w:type="character" w:customStyle="1" w:styleId="affff8">
    <w:name w:val="訊息欄位名稱 字元"/>
    <w:basedOn w:val="a8"/>
    <w:link w:val="affff7"/>
    <w:rsid w:val="000520AD"/>
    <w:rPr>
      <w:rFonts w:ascii="Cambria" w:eastAsia="新細明體" w:hAnsi="Cambria" w:cs="Times New Roman"/>
      <w:szCs w:val="24"/>
      <w:shd w:val="pct20" w:color="auto" w:fill="auto"/>
      <w:lang w:val="x-none" w:eastAsia="x-none"/>
    </w:rPr>
  </w:style>
  <w:style w:type="paragraph" w:styleId="affff9">
    <w:name w:val="Subtitle"/>
    <w:basedOn w:val="a7"/>
    <w:next w:val="a7"/>
    <w:link w:val="affffa"/>
    <w:qFormat/>
    <w:rsid w:val="000520AD"/>
    <w:pPr>
      <w:spacing w:after="60"/>
      <w:jc w:val="center"/>
      <w:outlineLvl w:val="1"/>
    </w:pPr>
    <w:rPr>
      <w:rFonts w:ascii="Cambria" w:hAnsi="Cambria"/>
      <w:i/>
      <w:iCs/>
      <w:lang w:val="x-none" w:eastAsia="x-none"/>
    </w:rPr>
  </w:style>
  <w:style w:type="character" w:customStyle="1" w:styleId="affffa">
    <w:name w:val="副標題 字元"/>
    <w:basedOn w:val="a8"/>
    <w:link w:val="affff9"/>
    <w:rsid w:val="000520AD"/>
    <w:rPr>
      <w:rFonts w:ascii="Cambria" w:eastAsia="新細明體" w:hAnsi="Cambria" w:cs="Times New Roman"/>
      <w:i/>
      <w:iCs/>
      <w:szCs w:val="24"/>
      <w:lang w:val="x-none" w:eastAsia="x-none"/>
    </w:rPr>
  </w:style>
  <w:style w:type="paragraph" w:styleId="affffb">
    <w:name w:val="Block Text"/>
    <w:basedOn w:val="a7"/>
    <w:rsid w:val="000520AD"/>
    <w:pPr>
      <w:spacing w:after="120"/>
      <w:ind w:leftChars="600" w:left="1440" w:rightChars="600" w:right="1440"/>
    </w:pPr>
  </w:style>
  <w:style w:type="paragraph" w:styleId="affffc">
    <w:name w:val="Salutation"/>
    <w:basedOn w:val="a7"/>
    <w:next w:val="a7"/>
    <w:link w:val="affffd"/>
    <w:uiPriority w:val="99"/>
    <w:rsid w:val="000520AD"/>
    <w:rPr>
      <w:lang w:val="x-none" w:eastAsia="x-none"/>
    </w:rPr>
  </w:style>
  <w:style w:type="character" w:customStyle="1" w:styleId="affffd">
    <w:name w:val="問候 字元"/>
    <w:basedOn w:val="a8"/>
    <w:link w:val="affffc"/>
    <w:uiPriority w:val="99"/>
    <w:rsid w:val="000520AD"/>
    <w:rPr>
      <w:rFonts w:ascii="Times New Roman" w:eastAsia="新細明體" w:hAnsi="Times New Roman" w:cs="Times New Roman"/>
      <w:szCs w:val="24"/>
      <w:lang w:val="x-none" w:eastAsia="x-none"/>
    </w:rPr>
  </w:style>
  <w:style w:type="paragraph" w:styleId="affffe">
    <w:name w:val="envelope return"/>
    <w:basedOn w:val="a7"/>
    <w:rsid w:val="000520AD"/>
    <w:pPr>
      <w:snapToGrid w:val="0"/>
    </w:pPr>
    <w:rPr>
      <w:rFonts w:ascii="Cambria" w:hAnsi="Cambria"/>
    </w:rPr>
  </w:style>
  <w:style w:type="paragraph" w:styleId="afffff">
    <w:name w:val="List Continue"/>
    <w:basedOn w:val="a7"/>
    <w:rsid w:val="000520AD"/>
    <w:pPr>
      <w:spacing w:after="120"/>
      <w:ind w:leftChars="200" w:left="480"/>
      <w:contextualSpacing/>
    </w:pPr>
  </w:style>
  <w:style w:type="paragraph" w:styleId="2f3">
    <w:name w:val="List Continue 2"/>
    <w:basedOn w:val="a7"/>
    <w:rsid w:val="000520AD"/>
    <w:pPr>
      <w:spacing w:after="120"/>
      <w:ind w:leftChars="400" w:left="960"/>
      <w:contextualSpacing/>
    </w:pPr>
  </w:style>
  <w:style w:type="paragraph" w:styleId="3c">
    <w:name w:val="List Continue 3"/>
    <w:basedOn w:val="a7"/>
    <w:rsid w:val="000520AD"/>
    <w:pPr>
      <w:spacing w:after="120"/>
      <w:ind w:leftChars="600" w:left="1440"/>
      <w:contextualSpacing/>
    </w:pPr>
  </w:style>
  <w:style w:type="paragraph" w:styleId="49">
    <w:name w:val="List Continue 4"/>
    <w:basedOn w:val="a7"/>
    <w:rsid w:val="000520AD"/>
    <w:pPr>
      <w:spacing w:after="120"/>
      <w:ind w:leftChars="800" w:left="1920"/>
      <w:contextualSpacing/>
    </w:pPr>
  </w:style>
  <w:style w:type="paragraph" w:styleId="57">
    <w:name w:val="List Continue 5"/>
    <w:basedOn w:val="a7"/>
    <w:rsid w:val="000520AD"/>
    <w:pPr>
      <w:spacing w:after="120"/>
      <w:ind w:leftChars="1000" w:left="2400"/>
      <w:contextualSpacing/>
    </w:pPr>
  </w:style>
  <w:style w:type="paragraph" w:styleId="afffff0">
    <w:name w:val="List"/>
    <w:basedOn w:val="a7"/>
    <w:rsid w:val="000520AD"/>
    <w:pPr>
      <w:ind w:leftChars="200" w:left="100" w:hangingChars="200" w:hanging="200"/>
      <w:contextualSpacing/>
    </w:pPr>
  </w:style>
  <w:style w:type="paragraph" w:styleId="2f4">
    <w:name w:val="List 2"/>
    <w:basedOn w:val="a7"/>
    <w:rsid w:val="000520AD"/>
    <w:pPr>
      <w:ind w:leftChars="400" w:left="100" w:hangingChars="200" w:hanging="200"/>
      <w:contextualSpacing/>
    </w:pPr>
  </w:style>
  <w:style w:type="paragraph" w:styleId="3d">
    <w:name w:val="List 3"/>
    <w:basedOn w:val="a7"/>
    <w:rsid w:val="000520AD"/>
    <w:pPr>
      <w:ind w:leftChars="600" w:left="100" w:hangingChars="200" w:hanging="200"/>
      <w:contextualSpacing/>
    </w:pPr>
  </w:style>
  <w:style w:type="paragraph" w:styleId="4a">
    <w:name w:val="List 4"/>
    <w:basedOn w:val="a7"/>
    <w:rsid w:val="000520AD"/>
    <w:pPr>
      <w:ind w:leftChars="800" w:left="100" w:hangingChars="200" w:hanging="200"/>
      <w:contextualSpacing/>
    </w:pPr>
  </w:style>
  <w:style w:type="paragraph" w:styleId="58">
    <w:name w:val="List 5"/>
    <w:basedOn w:val="a7"/>
    <w:rsid w:val="000520AD"/>
    <w:pPr>
      <w:ind w:leftChars="1000" w:left="100" w:hangingChars="200" w:hanging="200"/>
      <w:contextualSpacing/>
    </w:pPr>
  </w:style>
  <w:style w:type="paragraph" w:styleId="a">
    <w:name w:val="List Number"/>
    <w:basedOn w:val="a7"/>
    <w:rsid w:val="000520AD"/>
    <w:pPr>
      <w:numPr>
        <w:numId w:val="25"/>
      </w:numPr>
      <w:contextualSpacing/>
    </w:pPr>
  </w:style>
  <w:style w:type="paragraph" w:styleId="2">
    <w:name w:val="List Number 2"/>
    <w:basedOn w:val="a7"/>
    <w:rsid w:val="000520AD"/>
    <w:pPr>
      <w:numPr>
        <w:numId w:val="26"/>
      </w:numPr>
      <w:contextualSpacing/>
    </w:pPr>
  </w:style>
  <w:style w:type="paragraph" w:styleId="3">
    <w:name w:val="List Number 3"/>
    <w:basedOn w:val="a7"/>
    <w:rsid w:val="000520AD"/>
    <w:pPr>
      <w:numPr>
        <w:numId w:val="27"/>
      </w:numPr>
      <w:contextualSpacing/>
    </w:pPr>
  </w:style>
  <w:style w:type="paragraph" w:styleId="4">
    <w:name w:val="List Number 4"/>
    <w:basedOn w:val="a7"/>
    <w:rsid w:val="000520AD"/>
    <w:pPr>
      <w:numPr>
        <w:numId w:val="28"/>
      </w:numPr>
      <w:contextualSpacing/>
    </w:pPr>
  </w:style>
  <w:style w:type="paragraph" w:styleId="5">
    <w:name w:val="List Number 5"/>
    <w:basedOn w:val="a7"/>
    <w:rsid w:val="000520AD"/>
    <w:pPr>
      <w:numPr>
        <w:numId w:val="29"/>
      </w:numPr>
      <w:contextualSpacing/>
    </w:pPr>
  </w:style>
  <w:style w:type="paragraph" w:styleId="afffff1">
    <w:name w:val="Closing"/>
    <w:basedOn w:val="a7"/>
    <w:link w:val="afffff2"/>
    <w:uiPriority w:val="99"/>
    <w:rsid w:val="000520AD"/>
    <w:pPr>
      <w:ind w:leftChars="1800" w:left="100"/>
    </w:pPr>
    <w:rPr>
      <w:lang w:val="x-none" w:eastAsia="x-none"/>
    </w:rPr>
  </w:style>
  <w:style w:type="character" w:customStyle="1" w:styleId="afffff2">
    <w:name w:val="結語 字元"/>
    <w:basedOn w:val="a8"/>
    <w:link w:val="afffff1"/>
    <w:uiPriority w:val="99"/>
    <w:rsid w:val="000520AD"/>
    <w:rPr>
      <w:rFonts w:ascii="Times New Roman" w:eastAsia="新細明體" w:hAnsi="Times New Roman" w:cs="Times New Roman"/>
      <w:szCs w:val="24"/>
      <w:lang w:val="x-none" w:eastAsia="x-none"/>
    </w:rPr>
  </w:style>
  <w:style w:type="paragraph" w:styleId="a0">
    <w:name w:val="List Bullet"/>
    <w:basedOn w:val="a7"/>
    <w:uiPriority w:val="99"/>
    <w:rsid w:val="000520AD"/>
    <w:pPr>
      <w:numPr>
        <w:numId w:val="30"/>
      </w:numPr>
      <w:contextualSpacing/>
    </w:pPr>
  </w:style>
  <w:style w:type="paragraph" w:styleId="2f5">
    <w:name w:val="List Bullet 2"/>
    <w:basedOn w:val="a7"/>
    <w:rsid w:val="000520AD"/>
    <w:pPr>
      <w:contextualSpacing/>
    </w:pPr>
  </w:style>
  <w:style w:type="paragraph" w:styleId="30">
    <w:name w:val="List Bullet 3"/>
    <w:basedOn w:val="a7"/>
    <w:rsid w:val="000520AD"/>
    <w:pPr>
      <w:numPr>
        <w:numId w:val="31"/>
      </w:numPr>
      <w:contextualSpacing/>
    </w:pPr>
  </w:style>
  <w:style w:type="paragraph" w:styleId="40">
    <w:name w:val="List Bullet 4"/>
    <w:basedOn w:val="a7"/>
    <w:rsid w:val="000520AD"/>
    <w:pPr>
      <w:numPr>
        <w:numId w:val="32"/>
      </w:numPr>
      <w:contextualSpacing/>
    </w:pPr>
  </w:style>
  <w:style w:type="paragraph" w:styleId="50">
    <w:name w:val="List Bullet 5"/>
    <w:basedOn w:val="a7"/>
    <w:rsid w:val="000520AD"/>
    <w:pPr>
      <w:numPr>
        <w:numId w:val="33"/>
      </w:numPr>
      <w:contextualSpacing/>
    </w:pPr>
  </w:style>
  <w:style w:type="paragraph" w:styleId="afffff3">
    <w:name w:val="E-mail Signature"/>
    <w:basedOn w:val="a7"/>
    <w:link w:val="afffff4"/>
    <w:rsid w:val="000520AD"/>
    <w:rPr>
      <w:lang w:val="x-none" w:eastAsia="x-none"/>
    </w:rPr>
  </w:style>
  <w:style w:type="character" w:customStyle="1" w:styleId="afffff4">
    <w:name w:val="電子郵件簽名 字元"/>
    <w:basedOn w:val="a8"/>
    <w:link w:val="afffff3"/>
    <w:rsid w:val="000520AD"/>
    <w:rPr>
      <w:rFonts w:ascii="Times New Roman" w:eastAsia="新細明體" w:hAnsi="Times New Roman" w:cs="Times New Roman"/>
      <w:szCs w:val="24"/>
      <w:lang w:val="x-none" w:eastAsia="x-none"/>
    </w:rPr>
  </w:style>
  <w:style w:type="paragraph" w:styleId="afffff5">
    <w:name w:val="table of figures"/>
    <w:basedOn w:val="a7"/>
    <w:next w:val="a7"/>
    <w:rsid w:val="000520AD"/>
    <w:pPr>
      <w:ind w:leftChars="400" w:left="400" w:hangingChars="200" w:hanging="200"/>
    </w:pPr>
  </w:style>
  <w:style w:type="paragraph" w:styleId="afffff6">
    <w:name w:val="caption"/>
    <w:basedOn w:val="a7"/>
    <w:next w:val="a7"/>
    <w:uiPriority w:val="35"/>
    <w:unhideWhenUsed/>
    <w:qFormat/>
    <w:rsid w:val="000520AD"/>
    <w:rPr>
      <w:sz w:val="20"/>
      <w:szCs w:val="20"/>
    </w:rPr>
  </w:style>
  <w:style w:type="paragraph" w:styleId="afffff7">
    <w:name w:val="Title"/>
    <w:basedOn w:val="a7"/>
    <w:next w:val="a7"/>
    <w:link w:val="afffff8"/>
    <w:uiPriority w:val="10"/>
    <w:qFormat/>
    <w:rsid w:val="000520AD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  <w:lang w:val="x-none" w:eastAsia="x-none"/>
    </w:rPr>
  </w:style>
  <w:style w:type="character" w:customStyle="1" w:styleId="afffff8">
    <w:name w:val="標題 字元"/>
    <w:basedOn w:val="a8"/>
    <w:link w:val="afffff7"/>
    <w:uiPriority w:val="10"/>
    <w:rsid w:val="000520AD"/>
    <w:rPr>
      <w:rFonts w:ascii="Cambria" w:eastAsia="新細明體" w:hAnsi="Cambria" w:cs="Times New Roman"/>
      <w:b/>
      <w:bCs/>
      <w:sz w:val="32"/>
      <w:szCs w:val="32"/>
      <w:lang w:val="x-none" w:eastAsia="x-none"/>
    </w:rPr>
  </w:style>
  <w:style w:type="paragraph" w:styleId="afffff9">
    <w:name w:val="Intense Quote"/>
    <w:basedOn w:val="a7"/>
    <w:next w:val="a7"/>
    <w:link w:val="afffffa"/>
    <w:uiPriority w:val="30"/>
    <w:qFormat/>
    <w:rsid w:val="000520AD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lang w:val="x-none" w:eastAsia="x-none"/>
    </w:rPr>
  </w:style>
  <w:style w:type="character" w:customStyle="1" w:styleId="afffffa">
    <w:name w:val="鮮明引文 字元"/>
    <w:basedOn w:val="a8"/>
    <w:link w:val="afffff9"/>
    <w:uiPriority w:val="30"/>
    <w:rsid w:val="000520AD"/>
    <w:rPr>
      <w:rFonts w:ascii="Times New Roman" w:eastAsia="新細明體" w:hAnsi="Times New Roman" w:cs="Times New Roman"/>
      <w:b/>
      <w:bCs/>
      <w:i/>
      <w:iCs/>
      <w:color w:val="4F81BD"/>
      <w:szCs w:val="24"/>
      <w:lang w:val="x-none" w:eastAsia="x-none"/>
    </w:rPr>
  </w:style>
  <w:style w:type="paragraph" w:styleId="afffffb">
    <w:name w:val="Signature"/>
    <w:basedOn w:val="a7"/>
    <w:link w:val="afffffc"/>
    <w:rsid w:val="000520AD"/>
    <w:pPr>
      <w:ind w:leftChars="1800" w:left="100"/>
    </w:pPr>
    <w:rPr>
      <w:lang w:val="x-none" w:eastAsia="x-none"/>
    </w:rPr>
  </w:style>
  <w:style w:type="character" w:customStyle="1" w:styleId="afffffc">
    <w:name w:val="簽名 字元"/>
    <w:basedOn w:val="a8"/>
    <w:link w:val="afffffb"/>
    <w:rsid w:val="000520AD"/>
    <w:rPr>
      <w:rFonts w:ascii="Times New Roman" w:eastAsia="新細明體" w:hAnsi="Times New Roman" w:cs="Times New Roman"/>
      <w:szCs w:val="24"/>
      <w:lang w:val="x-none" w:eastAsia="x-none"/>
    </w:rPr>
  </w:style>
  <w:style w:type="paragraph" w:styleId="afffffd">
    <w:name w:val="Revision"/>
    <w:hidden/>
    <w:uiPriority w:val="99"/>
    <w:semiHidden/>
    <w:rsid w:val="000520AD"/>
    <w:rPr>
      <w:rFonts w:ascii="Times New Roman" w:eastAsia="新細明體" w:hAnsi="Times New Roman" w:cs="Times New Roman"/>
      <w:szCs w:val="24"/>
    </w:rPr>
  </w:style>
  <w:style w:type="character" w:customStyle="1" w:styleId="msoins0">
    <w:name w:val="msoins"/>
    <w:uiPriority w:val="99"/>
    <w:rsid w:val="000520AD"/>
  </w:style>
  <w:style w:type="character" w:customStyle="1" w:styleId="user1941">
    <w:name w:val="user_1941"/>
    <w:rsid w:val="000520AD"/>
    <w:rPr>
      <w:rFonts w:ascii="зũ" w:hAnsi="зũ" w:hint="default"/>
      <w:b/>
      <w:bCs/>
      <w:i w:val="0"/>
      <w:iCs w:val="0"/>
      <w:color w:val="400000"/>
      <w:sz w:val="32"/>
      <w:szCs w:val="32"/>
    </w:rPr>
  </w:style>
  <w:style w:type="table" w:customStyle="1" w:styleId="250">
    <w:name w:val="表格格線25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1">
    <w:name w:val="表格格線11111"/>
    <w:basedOn w:val="a9"/>
    <w:next w:val="af1"/>
    <w:uiPriority w:val="59"/>
    <w:locked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1">
    <w:name w:val="表格格線2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表格格線51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表格格線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表格格線6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0">
    <w:name w:val="表格格線7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f6">
    <w:name w:val="樣式2"/>
    <w:basedOn w:val="aa"/>
    <w:rsid w:val="000520AD"/>
  </w:style>
  <w:style w:type="character" w:customStyle="1" w:styleId="ptname">
    <w:name w:val="ptname"/>
    <w:rsid w:val="000520AD"/>
  </w:style>
  <w:style w:type="numbering" w:customStyle="1" w:styleId="78">
    <w:name w:val="無清單7"/>
    <w:next w:val="aa"/>
    <w:uiPriority w:val="99"/>
    <w:semiHidden/>
    <w:unhideWhenUsed/>
    <w:rsid w:val="000520AD"/>
  </w:style>
  <w:style w:type="table" w:customStyle="1" w:styleId="810">
    <w:name w:val="表格格線8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1">
    <w:name w:val="表格格線25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60">
    <w:name w:val="表格格線26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84">
    <w:name w:val="無清單8"/>
    <w:next w:val="aa"/>
    <w:uiPriority w:val="99"/>
    <w:semiHidden/>
    <w:unhideWhenUsed/>
    <w:rsid w:val="000520AD"/>
  </w:style>
  <w:style w:type="table" w:customStyle="1" w:styleId="910">
    <w:name w:val="表格格線9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5">
    <w:name w:val="font5"/>
    <w:basedOn w:val="a7"/>
    <w:rsid w:val="000520AD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 w:val="18"/>
      <w:szCs w:val="18"/>
    </w:rPr>
  </w:style>
  <w:style w:type="paragraph" w:customStyle="1" w:styleId="font6">
    <w:name w:val="font6"/>
    <w:basedOn w:val="a7"/>
    <w:rsid w:val="000520AD"/>
    <w:pPr>
      <w:widowControl/>
      <w:spacing w:before="100" w:beforeAutospacing="1" w:after="100" w:afterAutospacing="1"/>
    </w:pPr>
    <w:rPr>
      <w:rFonts w:ascii="標楷體" w:eastAsia="標楷體" w:hAnsi="標楷體" w:cs="新細明體"/>
      <w:color w:val="000000"/>
      <w:kern w:val="0"/>
    </w:rPr>
  </w:style>
  <w:style w:type="paragraph" w:customStyle="1" w:styleId="font8">
    <w:name w:val="font8"/>
    <w:basedOn w:val="a7"/>
    <w:rsid w:val="000520AD"/>
    <w:pPr>
      <w:widowControl/>
      <w:spacing w:before="100" w:beforeAutospacing="1" w:after="100" w:afterAutospacing="1"/>
    </w:pPr>
    <w:rPr>
      <w:rFonts w:ascii="標楷體" w:eastAsia="標楷體" w:hAnsi="標楷體" w:cs="新細明體"/>
      <w:color w:val="000000"/>
      <w:kern w:val="0"/>
      <w:sz w:val="22"/>
      <w:szCs w:val="22"/>
    </w:rPr>
  </w:style>
  <w:style w:type="paragraph" w:customStyle="1" w:styleId="font9">
    <w:name w:val="font9"/>
    <w:basedOn w:val="a7"/>
    <w:rsid w:val="000520AD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 w:val="18"/>
      <w:szCs w:val="18"/>
    </w:rPr>
  </w:style>
  <w:style w:type="paragraph" w:customStyle="1" w:styleId="xl65">
    <w:name w:val="xl65"/>
    <w:basedOn w:val="a7"/>
    <w:rsid w:val="000520AD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customStyle="1" w:styleId="xl66">
    <w:name w:val="xl66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kern w:val="0"/>
    </w:rPr>
  </w:style>
  <w:style w:type="paragraph" w:customStyle="1" w:styleId="xl67">
    <w:name w:val="xl67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kern w:val="0"/>
      <w:sz w:val="20"/>
      <w:szCs w:val="20"/>
    </w:rPr>
  </w:style>
  <w:style w:type="paragraph" w:customStyle="1" w:styleId="xl68">
    <w:name w:val="xl68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FF00"/>
      <w:spacing w:before="100" w:beforeAutospacing="1" w:after="100" w:afterAutospacing="1"/>
      <w:jc w:val="center"/>
    </w:pPr>
    <w:rPr>
      <w:color w:val="000000"/>
      <w:kern w:val="0"/>
      <w:sz w:val="20"/>
      <w:szCs w:val="20"/>
    </w:rPr>
  </w:style>
  <w:style w:type="paragraph" w:customStyle="1" w:styleId="xl69">
    <w:name w:val="xl69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kern w:val="0"/>
      <w:sz w:val="22"/>
      <w:szCs w:val="22"/>
    </w:rPr>
  </w:style>
  <w:style w:type="paragraph" w:customStyle="1" w:styleId="xl70">
    <w:name w:val="xl70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color w:val="000000"/>
      <w:kern w:val="0"/>
      <w:sz w:val="22"/>
      <w:szCs w:val="22"/>
    </w:rPr>
  </w:style>
  <w:style w:type="paragraph" w:customStyle="1" w:styleId="xl71">
    <w:name w:val="xl71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color w:val="000000"/>
      <w:kern w:val="0"/>
      <w:sz w:val="22"/>
      <w:szCs w:val="22"/>
    </w:rPr>
  </w:style>
  <w:style w:type="paragraph" w:customStyle="1" w:styleId="xl72">
    <w:name w:val="xl72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kern w:val="0"/>
      <w:sz w:val="20"/>
      <w:szCs w:val="20"/>
    </w:rPr>
  </w:style>
  <w:style w:type="paragraph" w:customStyle="1" w:styleId="xl73">
    <w:name w:val="xl73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kern w:val="0"/>
      <w:sz w:val="20"/>
      <w:szCs w:val="20"/>
    </w:rPr>
  </w:style>
  <w:style w:type="paragraph" w:customStyle="1" w:styleId="xl74">
    <w:name w:val="xl74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kern w:val="0"/>
      <w:sz w:val="20"/>
      <w:szCs w:val="20"/>
    </w:rPr>
  </w:style>
  <w:style w:type="paragraph" w:customStyle="1" w:styleId="xl75">
    <w:name w:val="xl75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color w:val="000000"/>
      <w:kern w:val="0"/>
      <w:sz w:val="20"/>
      <w:szCs w:val="20"/>
    </w:rPr>
  </w:style>
  <w:style w:type="paragraph" w:customStyle="1" w:styleId="xl76">
    <w:name w:val="xl76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color w:val="000000"/>
      <w:kern w:val="0"/>
      <w:sz w:val="20"/>
      <w:szCs w:val="20"/>
    </w:rPr>
  </w:style>
  <w:style w:type="paragraph" w:customStyle="1" w:styleId="xl77">
    <w:name w:val="xl77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color w:val="000000"/>
      <w:kern w:val="0"/>
      <w:sz w:val="20"/>
      <w:szCs w:val="20"/>
    </w:rPr>
  </w:style>
  <w:style w:type="paragraph" w:customStyle="1" w:styleId="xl78">
    <w:name w:val="xl78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kern w:val="0"/>
    </w:rPr>
  </w:style>
  <w:style w:type="paragraph" w:customStyle="1" w:styleId="xl79">
    <w:name w:val="xl79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kern w:val="0"/>
    </w:rPr>
  </w:style>
  <w:style w:type="paragraph" w:customStyle="1" w:styleId="xl80">
    <w:name w:val="xl80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kern w:val="0"/>
      <w:sz w:val="22"/>
      <w:szCs w:val="22"/>
    </w:rPr>
  </w:style>
  <w:style w:type="paragraph" w:customStyle="1" w:styleId="xl81">
    <w:name w:val="xl81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FF00"/>
      <w:spacing w:before="100" w:beforeAutospacing="1" w:after="100" w:afterAutospacing="1"/>
      <w:jc w:val="center"/>
    </w:pPr>
    <w:rPr>
      <w:rFonts w:ascii="標楷體" w:eastAsia="標楷體" w:hAnsi="標楷體" w:cs="新細明體"/>
      <w:color w:val="000000"/>
      <w:kern w:val="0"/>
      <w:sz w:val="20"/>
      <w:szCs w:val="20"/>
    </w:rPr>
  </w:style>
  <w:style w:type="paragraph" w:customStyle="1" w:styleId="xl82">
    <w:name w:val="xl82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kern w:val="0"/>
      <w:sz w:val="20"/>
      <w:szCs w:val="20"/>
    </w:rPr>
  </w:style>
  <w:style w:type="paragraph" w:customStyle="1" w:styleId="xl83">
    <w:name w:val="xl83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color w:val="000000"/>
      <w:kern w:val="0"/>
      <w:sz w:val="20"/>
      <w:szCs w:val="20"/>
    </w:rPr>
  </w:style>
  <w:style w:type="paragraph" w:customStyle="1" w:styleId="xl84">
    <w:name w:val="xl84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color w:val="000000"/>
      <w:kern w:val="0"/>
      <w:sz w:val="20"/>
      <w:szCs w:val="20"/>
    </w:rPr>
  </w:style>
  <w:style w:type="paragraph" w:customStyle="1" w:styleId="xl85">
    <w:name w:val="xl85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</w:pPr>
    <w:rPr>
      <w:color w:val="000000"/>
      <w:kern w:val="0"/>
      <w:sz w:val="20"/>
      <w:szCs w:val="20"/>
    </w:rPr>
  </w:style>
  <w:style w:type="paragraph" w:customStyle="1" w:styleId="xl86">
    <w:name w:val="xl86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kern w:val="0"/>
      <w:sz w:val="20"/>
      <w:szCs w:val="20"/>
    </w:rPr>
  </w:style>
  <w:style w:type="paragraph" w:customStyle="1" w:styleId="xl87">
    <w:name w:val="xl87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kern w:val="0"/>
      <w:sz w:val="22"/>
      <w:szCs w:val="22"/>
    </w:rPr>
  </w:style>
  <w:style w:type="paragraph" w:customStyle="1" w:styleId="xl88">
    <w:name w:val="xl88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kern w:val="0"/>
      <w:sz w:val="22"/>
      <w:szCs w:val="22"/>
    </w:rPr>
  </w:style>
  <w:style w:type="paragraph" w:customStyle="1" w:styleId="xl89">
    <w:name w:val="xl89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標楷體" w:eastAsia="標楷體" w:hAnsi="標楷體" w:cs="新細明體"/>
      <w:kern w:val="0"/>
      <w:sz w:val="20"/>
      <w:szCs w:val="20"/>
    </w:rPr>
  </w:style>
  <w:style w:type="paragraph" w:customStyle="1" w:styleId="xl90">
    <w:name w:val="xl90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kern w:val="0"/>
      <w:sz w:val="22"/>
      <w:szCs w:val="22"/>
    </w:rPr>
  </w:style>
  <w:style w:type="paragraph" w:customStyle="1" w:styleId="xl91">
    <w:name w:val="xl91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FF00"/>
      <w:spacing w:before="100" w:beforeAutospacing="1" w:after="100" w:afterAutospacing="1"/>
      <w:jc w:val="center"/>
    </w:pPr>
    <w:rPr>
      <w:rFonts w:ascii="標楷體" w:eastAsia="標楷體" w:hAnsi="標楷體" w:cs="新細明體"/>
      <w:kern w:val="0"/>
      <w:sz w:val="16"/>
      <w:szCs w:val="16"/>
    </w:rPr>
  </w:style>
  <w:style w:type="paragraph" w:customStyle="1" w:styleId="xl92">
    <w:name w:val="xl92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kern w:val="0"/>
    </w:rPr>
  </w:style>
  <w:style w:type="paragraph" w:customStyle="1" w:styleId="xl93">
    <w:name w:val="xl93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kern w:val="0"/>
      <w:sz w:val="20"/>
      <w:szCs w:val="20"/>
    </w:rPr>
  </w:style>
  <w:style w:type="paragraph" w:customStyle="1" w:styleId="xl94">
    <w:name w:val="xl94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kern w:val="0"/>
      <w:sz w:val="20"/>
      <w:szCs w:val="20"/>
    </w:rPr>
  </w:style>
  <w:style w:type="paragraph" w:customStyle="1" w:styleId="xl95">
    <w:name w:val="xl95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kern w:val="0"/>
      <w:sz w:val="20"/>
      <w:szCs w:val="20"/>
    </w:rPr>
  </w:style>
  <w:style w:type="paragraph" w:customStyle="1" w:styleId="xl96">
    <w:name w:val="xl96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kern w:val="0"/>
    </w:rPr>
  </w:style>
  <w:style w:type="paragraph" w:customStyle="1" w:styleId="xl97">
    <w:name w:val="xl97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kern w:val="0"/>
    </w:rPr>
  </w:style>
  <w:style w:type="paragraph" w:customStyle="1" w:styleId="xl98">
    <w:name w:val="xl98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b/>
      <w:bCs/>
      <w:color w:val="000000"/>
      <w:kern w:val="0"/>
      <w:sz w:val="20"/>
      <w:szCs w:val="20"/>
    </w:rPr>
  </w:style>
  <w:style w:type="paragraph" w:customStyle="1" w:styleId="xl99">
    <w:name w:val="xl99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b/>
      <w:bCs/>
      <w:kern w:val="0"/>
      <w:sz w:val="22"/>
      <w:szCs w:val="22"/>
    </w:rPr>
  </w:style>
  <w:style w:type="paragraph" w:customStyle="1" w:styleId="xl100">
    <w:name w:val="xl100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b/>
      <w:bCs/>
      <w:color w:val="000000"/>
      <w:kern w:val="0"/>
    </w:rPr>
  </w:style>
  <w:style w:type="paragraph" w:customStyle="1" w:styleId="xl101">
    <w:name w:val="xl101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標楷體" w:eastAsia="標楷體" w:hAnsi="標楷體" w:cs="新細明體"/>
      <w:color w:val="000000"/>
      <w:kern w:val="0"/>
      <w:sz w:val="20"/>
      <w:szCs w:val="20"/>
    </w:rPr>
  </w:style>
  <w:style w:type="paragraph" w:customStyle="1" w:styleId="xl102">
    <w:name w:val="xl102"/>
    <w:basedOn w:val="a7"/>
    <w:rsid w:val="000520A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kern w:val="0"/>
    </w:rPr>
  </w:style>
  <w:style w:type="paragraph" w:customStyle="1" w:styleId="xl103">
    <w:name w:val="xl103"/>
    <w:basedOn w:val="a7"/>
    <w:rsid w:val="000520AD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FF00"/>
      <w:spacing w:before="100" w:beforeAutospacing="1" w:after="100" w:afterAutospacing="1"/>
      <w:jc w:val="center"/>
    </w:pPr>
    <w:rPr>
      <w:color w:val="000000"/>
      <w:kern w:val="0"/>
    </w:rPr>
  </w:style>
  <w:style w:type="paragraph" w:customStyle="1" w:styleId="xl104">
    <w:name w:val="xl104"/>
    <w:basedOn w:val="a7"/>
    <w:rsid w:val="000520AD"/>
    <w:pPr>
      <w:widowControl/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kern w:val="0"/>
    </w:rPr>
  </w:style>
  <w:style w:type="paragraph" w:customStyle="1" w:styleId="xl105">
    <w:name w:val="xl105"/>
    <w:basedOn w:val="a7"/>
    <w:rsid w:val="000520AD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FF00"/>
      <w:spacing w:before="100" w:beforeAutospacing="1" w:after="100" w:afterAutospacing="1"/>
      <w:jc w:val="center"/>
    </w:pPr>
    <w:rPr>
      <w:color w:val="000000"/>
      <w:kern w:val="0"/>
      <w:sz w:val="20"/>
      <w:szCs w:val="20"/>
    </w:rPr>
  </w:style>
  <w:style w:type="paragraph" w:customStyle="1" w:styleId="xl106">
    <w:name w:val="xl106"/>
    <w:basedOn w:val="a7"/>
    <w:rsid w:val="000520AD"/>
    <w:pPr>
      <w:widowControl/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00FF00"/>
      <w:spacing w:before="100" w:beforeAutospacing="1" w:after="100" w:afterAutospacing="1"/>
      <w:jc w:val="center"/>
    </w:pPr>
    <w:rPr>
      <w:color w:val="000000"/>
      <w:kern w:val="0"/>
      <w:sz w:val="22"/>
      <w:szCs w:val="22"/>
    </w:rPr>
  </w:style>
  <w:style w:type="paragraph" w:customStyle="1" w:styleId="xl107">
    <w:name w:val="xl107"/>
    <w:basedOn w:val="a7"/>
    <w:rsid w:val="000520A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00FF00"/>
      <w:spacing w:before="100" w:beforeAutospacing="1" w:after="100" w:afterAutospacing="1"/>
      <w:jc w:val="center"/>
    </w:pPr>
    <w:rPr>
      <w:color w:val="000000"/>
      <w:kern w:val="0"/>
      <w:sz w:val="22"/>
      <w:szCs w:val="22"/>
    </w:rPr>
  </w:style>
  <w:style w:type="paragraph" w:customStyle="1" w:styleId="xl108">
    <w:name w:val="xl108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/>
      <w:bCs/>
      <w:color w:val="000000"/>
      <w:kern w:val="0"/>
    </w:rPr>
  </w:style>
  <w:style w:type="paragraph" w:customStyle="1" w:styleId="xl109">
    <w:name w:val="xl109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kern w:val="0"/>
    </w:rPr>
  </w:style>
  <w:style w:type="paragraph" w:customStyle="1" w:styleId="xl110">
    <w:name w:val="xl110"/>
    <w:basedOn w:val="a7"/>
    <w:rsid w:val="000520AD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00FF00"/>
      <w:spacing w:before="100" w:beforeAutospacing="1" w:after="100" w:afterAutospacing="1"/>
      <w:jc w:val="center"/>
    </w:pPr>
    <w:rPr>
      <w:color w:val="000000"/>
      <w:kern w:val="0"/>
      <w:sz w:val="22"/>
      <w:szCs w:val="22"/>
    </w:rPr>
  </w:style>
  <w:style w:type="paragraph" w:customStyle="1" w:styleId="xl111">
    <w:name w:val="xl111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00FF00"/>
      <w:spacing w:before="100" w:beforeAutospacing="1" w:after="100" w:afterAutospacing="1"/>
      <w:jc w:val="center"/>
    </w:pPr>
    <w:rPr>
      <w:color w:val="000000"/>
      <w:kern w:val="0"/>
      <w:sz w:val="22"/>
      <w:szCs w:val="22"/>
    </w:rPr>
  </w:style>
  <w:style w:type="paragraph" w:customStyle="1" w:styleId="xl112">
    <w:name w:val="xl112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kern w:val="0"/>
    </w:rPr>
  </w:style>
  <w:style w:type="paragraph" w:customStyle="1" w:styleId="xl113">
    <w:name w:val="xl113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kern w:val="0"/>
    </w:rPr>
  </w:style>
  <w:style w:type="paragraph" w:customStyle="1" w:styleId="xl114">
    <w:name w:val="xl114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kern w:val="0"/>
    </w:rPr>
  </w:style>
  <w:style w:type="paragraph" w:customStyle="1" w:styleId="xl115">
    <w:name w:val="xl115"/>
    <w:basedOn w:val="a7"/>
    <w:rsid w:val="000520A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標楷體" w:eastAsia="標楷體" w:hAnsi="標楷體" w:cs="新細明體"/>
      <w:color w:val="000000"/>
      <w:kern w:val="0"/>
    </w:rPr>
  </w:style>
  <w:style w:type="paragraph" w:customStyle="1" w:styleId="xl116">
    <w:name w:val="xl116"/>
    <w:basedOn w:val="a7"/>
    <w:rsid w:val="000520A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kern w:val="0"/>
    </w:rPr>
  </w:style>
  <w:style w:type="paragraph" w:customStyle="1" w:styleId="xl117">
    <w:name w:val="xl117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kern w:val="0"/>
    </w:rPr>
  </w:style>
  <w:style w:type="paragraph" w:customStyle="1" w:styleId="xl118">
    <w:name w:val="xl118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/>
      <w:bCs/>
      <w:kern w:val="0"/>
    </w:rPr>
  </w:style>
  <w:style w:type="paragraph" w:customStyle="1" w:styleId="xl119">
    <w:name w:val="xl119"/>
    <w:basedOn w:val="a7"/>
    <w:rsid w:val="000520AD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kern w:val="0"/>
    </w:rPr>
  </w:style>
  <w:style w:type="numbering" w:customStyle="1" w:styleId="95">
    <w:name w:val="無清單9"/>
    <w:next w:val="aa"/>
    <w:uiPriority w:val="99"/>
    <w:semiHidden/>
    <w:unhideWhenUsed/>
    <w:rsid w:val="000520AD"/>
  </w:style>
  <w:style w:type="table" w:customStyle="1" w:styleId="100">
    <w:name w:val="表格格線10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70">
    <w:name w:val="表格格線27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63">
    <w:name w:val="xl63"/>
    <w:basedOn w:val="a7"/>
    <w:rsid w:val="000520AD"/>
    <w:pPr>
      <w:widowControl/>
      <w:spacing w:before="100" w:beforeAutospacing="1" w:after="100" w:afterAutospacing="1"/>
      <w:jc w:val="center"/>
      <w:textAlignment w:val="center"/>
    </w:pPr>
    <w:rPr>
      <w:kern w:val="0"/>
    </w:rPr>
  </w:style>
  <w:style w:type="paragraph" w:customStyle="1" w:styleId="xl64">
    <w:name w:val="xl64"/>
    <w:basedOn w:val="a7"/>
    <w:rsid w:val="000520AD"/>
    <w:pPr>
      <w:widowControl/>
      <w:spacing w:before="100" w:beforeAutospacing="1" w:after="100" w:afterAutospacing="1"/>
      <w:jc w:val="center"/>
      <w:textAlignment w:val="center"/>
    </w:pPr>
    <w:rPr>
      <w:kern w:val="0"/>
    </w:rPr>
  </w:style>
  <w:style w:type="numbering" w:customStyle="1" w:styleId="101">
    <w:name w:val="無清單10"/>
    <w:next w:val="aa"/>
    <w:uiPriority w:val="99"/>
    <w:semiHidden/>
    <w:unhideWhenUsed/>
    <w:rsid w:val="000520AD"/>
  </w:style>
  <w:style w:type="table" w:customStyle="1" w:styleId="130">
    <w:name w:val="表格格線13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0">
    <w:name w:val="表格格線28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">
    <w:name w:val="表格格線14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hadow-ptname">
    <w:name w:val="shadow-ptname"/>
    <w:rsid w:val="000520AD"/>
  </w:style>
  <w:style w:type="table" w:customStyle="1" w:styleId="150">
    <w:name w:val="表格格線15"/>
    <w:basedOn w:val="a9"/>
    <w:next w:val="af1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3">
    <w:name w:val="正式壹"/>
    <w:basedOn w:val="a7"/>
    <w:link w:val="afffffe"/>
    <w:qFormat/>
    <w:rsid w:val="000520AD"/>
    <w:pPr>
      <w:numPr>
        <w:numId w:val="35"/>
      </w:numPr>
      <w:snapToGrid w:val="0"/>
      <w:spacing w:beforeLines="20" w:before="72" w:afterLines="20" w:after="72"/>
      <w:jc w:val="both"/>
    </w:pPr>
    <w:rPr>
      <w:rFonts w:eastAsia="標楷體"/>
      <w:b/>
      <w:bCs/>
      <w:color w:val="000000"/>
      <w:sz w:val="32"/>
      <w:szCs w:val="32"/>
      <w:lang w:val="x-none" w:eastAsia="x-none"/>
    </w:rPr>
  </w:style>
  <w:style w:type="character" w:customStyle="1" w:styleId="afffffe">
    <w:name w:val="正式壹 字元"/>
    <w:link w:val="a3"/>
    <w:rsid w:val="000520AD"/>
    <w:rPr>
      <w:rFonts w:ascii="Times New Roman" w:eastAsia="標楷體" w:hAnsi="Times New Roman" w:cs="Times New Roman"/>
      <w:b/>
      <w:bCs/>
      <w:color w:val="000000"/>
      <w:sz w:val="32"/>
      <w:szCs w:val="32"/>
      <w:lang w:val="x-none" w:eastAsia="x-none"/>
    </w:rPr>
  </w:style>
  <w:style w:type="paragraph" w:customStyle="1" w:styleId="affffff">
    <w:name w:val="單位名稱"/>
    <w:basedOn w:val="a7"/>
    <w:link w:val="affffff0"/>
    <w:qFormat/>
    <w:rsid w:val="000520AD"/>
    <w:pPr>
      <w:snapToGrid w:val="0"/>
      <w:spacing w:beforeLines="20" w:before="72" w:afterLines="20" w:after="72"/>
      <w:jc w:val="both"/>
    </w:pPr>
    <w:rPr>
      <w:rFonts w:eastAsia="標楷體"/>
      <w:b/>
      <w:bCs/>
      <w:i/>
      <w:color w:val="FFFFFF"/>
      <w:sz w:val="32"/>
      <w:szCs w:val="32"/>
      <w:lang w:val="x-none" w:eastAsia="x-none"/>
    </w:rPr>
  </w:style>
  <w:style w:type="character" w:customStyle="1" w:styleId="affffff0">
    <w:name w:val="單位名稱 字元"/>
    <w:link w:val="affffff"/>
    <w:rsid w:val="000520AD"/>
    <w:rPr>
      <w:rFonts w:ascii="Times New Roman" w:eastAsia="標楷體" w:hAnsi="Times New Roman" w:cs="Times New Roman"/>
      <w:b/>
      <w:bCs/>
      <w:i/>
      <w:color w:val="FFFFFF"/>
      <w:sz w:val="32"/>
      <w:szCs w:val="32"/>
      <w:lang w:val="x-none" w:eastAsia="x-none"/>
    </w:rPr>
  </w:style>
  <w:style w:type="paragraph" w:customStyle="1" w:styleId="affffff1">
    <w:name w:val="要點一"/>
    <w:basedOn w:val="a7"/>
    <w:link w:val="affffff2"/>
    <w:qFormat/>
    <w:rsid w:val="000520AD"/>
    <w:pPr>
      <w:tabs>
        <w:tab w:val="left" w:pos="720"/>
      </w:tabs>
      <w:snapToGrid w:val="0"/>
      <w:spacing w:beforeLines="30" w:before="108" w:line="0" w:lineRule="atLeast"/>
      <w:ind w:left="260" w:hangingChars="100" w:hanging="260"/>
    </w:pPr>
    <w:rPr>
      <w:rFonts w:ascii="標楷體" w:eastAsia="標楷體" w:hAnsi="標楷體"/>
      <w:sz w:val="26"/>
      <w:szCs w:val="26"/>
      <w:lang w:val="x-none" w:eastAsia="x-none"/>
    </w:rPr>
  </w:style>
  <w:style w:type="character" w:customStyle="1" w:styleId="affffff2">
    <w:name w:val="要點一 字元"/>
    <w:link w:val="affffff1"/>
    <w:rsid w:val="000520AD"/>
    <w:rPr>
      <w:rFonts w:ascii="標楷體" w:eastAsia="標楷體" w:hAnsi="標楷體" w:cs="Times New Roman"/>
      <w:sz w:val="26"/>
      <w:szCs w:val="26"/>
      <w:lang w:val="x-none" w:eastAsia="x-none"/>
    </w:rPr>
  </w:style>
  <w:style w:type="paragraph" w:customStyle="1" w:styleId="1c">
    <w:name w:val="要點1"/>
    <w:basedOn w:val="a7"/>
    <w:link w:val="1d"/>
    <w:qFormat/>
    <w:rsid w:val="000520AD"/>
    <w:pPr>
      <w:tabs>
        <w:tab w:val="num" w:pos="480"/>
      </w:tabs>
      <w:snapToGrid w:val="0"/>
      <w:spacing w:beforeLines="30" w:before="108" w:line="0" w:lineRule="atLeast"/>
      <w:ind w:leftChars="368" w:left="1035" w:hangingChars="30" w:hanging="78"/>
      <w:jc w:val="both"/>
    </w:pPr>
    <w:rPr>
      <w:rFonts w:ascii="標楷體" w:eastAsia="標楷體" w:hAnsi="標楷體"/>
      <w:sz w:val="26"/>
      <w:szCs w:val="26"/>
      <w:lang w:val="x-none" w:eastAsia="x-none"/>
    </w:rPr>
  </w:style>
  <w:style w:type="character" w:customStyle="1" w:styleId="1d">
    <w:name w:val="要點1 字元"/>
    <w:link w:val="1c"/>
    <w:rsid w:val="000520AD"/>
    <w:rPr>
      <w:rFonts w:ascii="標楷體" w:eastAsia="標楷體" w:hAnsi="標楷體" w:cs="Times New Roman"/>
      <w:sz w:val="26"/>
      <w:szCs w:val="26"/>
      <w:lang w:val="x-none" w:eastAsia="x-none"/>
    </w:rPr>
  </w:style>
  <w:style w:type="paragraph" w:customStyle="1" w:styleId="1e">
    <w:name w:val="要點(1)"/>
    <w:basedOn w:val="a7"/>
    <w:link w:val="1f"/>
    <w:qFormat/>
    <w:rsid w:val="000520AD"/>
    <w:pPr>
      <w:snapToGrid w:val="0"/>
      <w:spacing w:beforeLines="30" w:before="108" w:line="0" w:lineRule="atLeast"/>
      <w:ind w:left="1512" w:hanging="310"/>
      <w:jc w:val="both"/>
    </w:pPr>
    <w:rPr>
      <w:rFonts w:ascii="標楷體" w:eastAsia="標楷體" w:hAnsi="標楷體"/>
      <w:sz w:val="26"/>
      <w:szCs w:val="26"/>
      <w:lang w:val="x-none" w:eastAsia="x-none"/>
    </w:rPr>
  </w:style>
  <w:style w:type="character" w:customStyle="1" w:styleId="1f">
    <w:name w:val="要點(1) 字元"/>
    <w:link w:val="1e"/>
    <w:rsid w:val="000520AD"/>
    <w:rPr>
      <w:rFonts w:ascii="標楷體" w:eastAsia="標楷體" w:hAnsi="標楷體" w:cs="Times New Roman"/>
      <w:sz w:val="26"/>
      <w:szCs w:val="26"/>
      <w:lang w:val="x-none" w:eastAsia="x-none"/>
    </w:rPr>
  </w:style>
  <w:style w:type="paragraph" w:customStyle="1" w:styleId="affffff3">
    <w:name w:val="要點a"/>
    <w:basedOn w:val="a7"/>
    <w:link w:val="affffff4"/>
    <w:qFormat/>
    <w:rsid w:val="000520AD"/>
    <w:pPr>
      <w:snapToGrid w:val="0"/>
      <w:spacing w:beforeLines="30" w:before="108" w:line="0" w:lineRule="atLeast"/>
      <w:ind w:leftChars="738" w:left="2176" w:hangingChars="99" w:hanging="257"/>
      <w:jc w:val="both"/>
    </w:pPr>
    <w:rPr>
      <w:rFonts w:ascii="標楷體" w:eastAsia="標楷體" w:hAnsi="標楷體"/>
      <w:sz w:val="26"/>
      <w:szCs w:val="26"/>
      <w:lang w:val="x-none" w:eastAsia="x-none"/>
    </w:rPr>
  </w:style>
  <w:style w:type="character" w:customStyle="1" w:styleId="affffff4">
    <w:name w:val="要點a 字元"/>
    <w:link w:val="affffff3"/>
    <w:rsid w:val="000520AD"/>
    <w:rPr>
      <w:rFonts w:ascii="標楷體" w:eastAsia="標楷體" w:hAnsi="標楷體" w:cs="Times New Roman"/>
      <w:sz w:val="26"/>
      <w:szCs w:val="26"/>
      <w:lang w:val="x-none" w:eastAsia="x-none"/>
    </w:rPr>
  </w:style>
  <w:style w:type="paragraph" w:customStyle="1" w:styleId="font10">
    <w:name w:val="font10"/>
    <w:basedOn w:val="a7"/>
    <w:rsid w:val="000520AD"/>
    <w:pPr>
      <w:widowControl/>
      <w:spacing w:before="100" w:beforeAutospacing="1" w:after="100" w:afterAutospacing="1"/>
    </w:pPr>
    <w:rPr>
      <w:color w:val="000000"/>
      <w:kern w:val="0"/>
      <w:sz w:val="20"/>
      <w:szCs w:val="20"/>
    </w:rPr>
  </w:style>
  <w:style w:type="paragraph" w:customStyle="1" w:styleId="font11">
    <w:name w:val="font11"/>
    <w:basedOn w:val="a7"/>
    <w:rsid w:val="000520AD"/>
    <w:pPr>
      <w:widowControl/>
      <w:spacing w:before="100" w:beforeAutospacing="1" w:after="100" w:afterAutospacing="1"/>
    </w:pPr>
    <w:rPr>
      <w:rFonts w:ascii="新細明體" w:hAnsi="新細明體" w:cs="新細明體"/>
      <w:color w:val="000000"/>
      <w:kern w:val="0"/>
      <w:sz w:val="20"/>
      <w:szCs w:val="20"/>
    </w:rPr>
  </w:style>
  <w:style w:type="paragraph" w:customStyle="1" w:styleId="font12">
    <w:name w:val="font12"/>
    <w:basedOn w:val="a7"/>
    <w:rsid w:val="000520AD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 w:val="18"/>
      <w:szCs w:val="18"/>
    </w:rPr>
  </w:style>
  <w:style w:type="paragraph" w:customStyle="1" w:styleId="font13">
    <w:name w:val="font13"/>
    <w:basedOn w:val="a7"/>
    <w:rsid w:val="000520AD"/>
    <w:pPr>
      <w:widowControl/>
      <w:spacing w:before="100" w:beforeAutospacing="1" w:after="100" w:afterAutospacing="1"/>
    </w:pPr>
    <w:rPr>
      <w:color w:val="FF0000"/>
      <w:kern w:val="0"/>
      <w:sz w:val="20"/>
      <w:szCs w:val="20"/>
    </w:rPr>
  </w:style>
  <w:style w:type="paragraph" w:customStyle="1" w:styleId="font14">
    <w:name w:val="font14"/>
    <w:basedOn w:val="a7"/>
    <w:rsid w:val="000520AD"/>
    <w:pPr>
      <w:widowControl/>
      <w:spacing w:before="100" w:beforeAutospacing="1" w:after="100" w:afterAutospacing="1"/>
    </w:pPr>
    <w:rPr>
      <w:rFonts w:ascii="新細明體" w:hAnsi="新細明體" w:cs="新細明體"/>
      <w:color w:val="FF0000"/>
      <w:kern w:val="0"/>
      <w:sz w:val="20"/>
      <w:szCs w:val="20"/>
    </w:rPr>
  </w:style>
  <w:style w:type="paragraph" w:customStyle="1" w:styleId="font15">
    <w:name w:val="font15"/>
    <w:basedOn w:val="a7"/>
    <w:rsid w:val="000520AD"/>
    <w:pPr>
      <w:widowControl/>
      <w:spacing w:before="100" w:beforeAutospacing="1" w:after="100" w:afterAutospacing="1"/>
    </w:pPr>
    <w:rPr>
      <w:color w:val="FF0000"/>
      <w:kern w:val="0"/>
      <w:sz w:val="20"/>
      <w:szCs w:val="20"/>
    </w:rPr>
  </w:style>
  <w:style w:type="paragraph" w:customStyle="1" w:styleId="font16">
    <w:name w:val="font16"/>
    <w:basedOn w:val="a7"/>
    <w:rsid w:val="000520AD"/>
    <w:pPr>
      <w:widowControl/>
      <w:spacing w:before="100" w:beforeAutospacing="1" w:after="100" w:afterAutospacing="1"/>
    </w:pPr>
    <w:rPr>
      <w:rFonts w:ascii="新細明體" w:hAnsi="新細明體" w:cs="新細明體"/>
      <w:color w:val="FF0000"/>
      <w:kern w:val="0"/>
      <w:sz w:val="20"/>
      <w:szCs w:val="20"/>
    </w:rPr>
  </w:style>
  <w:style w:type="paragraph" w:customStyle="1" w:styleId="font17">
    <w:name w:val="font17"/>
    <w:basedOn w:val="a7"/>
    <w:rsid w:val="000520AD"/>
    <w:pPr>
      <w:widowControl/>
      <w:spacing w:before="100" w:beforeAutospacing="1" w:after="100" w:afterAutospacing="1"/>
    </w:pPr>
    <w:rPr>
      <w:rFonts w:ascii="細明體" w:eastAsia="細明體" w:hAnsi="細明體" w:cs="新細明體"/>
      <w:kern w:val="0"/>
      <w:sz w:val="20"/>
      <w:szCs w:val="20"/>
    </w:rPr>
  </w:style>
  <w:style w:type="paragraph" w:customStyle="1" w:styleId="font18">
    <w:name w:val="font18"/>
    <w:basedOn w:val="a7"/>
    <w:rsid w:val="000520AD"/>
    <w:pPr>
      <w:widowControl/>
      <w:spacing w:before="100" w:beforeAutospacing="1" w:after="100" w:afterAutospacing="1"/>
    </w:pPr>
    <w:rPr>
      <w:rFonts w:ascii="細明體" w:eastAsia="細明體" w:hAnsi="細明體" w:cs="新細明體"/>
      <w:color w:val="000000"/>
      <w:kern w:val="0"/>
      <w:sz w:val="20"/>
      <w:szCs w:val="20"/>
    </w:rPr>
  </w:style>
  <w:style w:type="paragraph" w:customStyle="1" w:styleId="font19">
    <w:name w:val="font19"/>
    <w:basedOn w:val="a7"/>
    <w:rsid w:val="000520AD"/>
    <w:pPr>
      <w:widowControl/>
      <w:spacing w:before="100" w:beforeAutospacing="1" w:after="100" w:afterAutospacing="1"/>
    </w:pPr>
    <w:rPr>
      <w:color w:val="000000"/>
      <w:kern w:val="0"/>
      <w:sz w:val="20"/>
      <w:szCs w:val="20"/>
    </w:rPr>
  </w:style>
  <w:style w:type="paragraph" w:customStyle="1" w:styleId="font20">
    <w:name w:val="font20"/>
    <w:basedOn w:val="a7"/>
    <w:rsid w:val="000520AD"/>
    <w:pPr>
      <w:widowControl/>
      <w:spacing w:before="100" w:beforeAutospacing="1" w:after="100" w:afterAutospacing="1"/>
    </w:pPr>
    <w:rPr>
      <w:rFonts w:ascii="新細明體" w:hAnsi="新細明體" w:cs="新細明體"/>
      <w:color w:val="000000"/>
      <w:kern w:val="0"/>
      <w:sz w:val="20"/>
      <w:szCs w:val="20"/>
    </w:rPr>
  </w:style>
  <w:style w:type="paragraph" w:customStyle="1" w:styleId="font21">
    <w:name w:val="font21"/>
    <w:basedOn w:val="a7"/>
    <w:rsid w:val="000520AD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 w:val="18"/>
      <w:szCs w:val="18"/>
    </w:rPr>
  </w:style>
  <w:style w:type="paragraph" w:customStyle="1" w:styleId="font22">
    <w:name w:val="font22"/>
    <w:basedOn w:val="a7"/>
    <w:rsid w:val="000520AD"/>
    <w:pPr>
      <w:widowControl/>
      <w:spacing w:before="100" w:beforeAutospacing="1" w:after="100" w:afterAutospacing="1"/>
    </w:pPr>
    <w:rPr>
      <w:rFonts w:ascii="新細明體" w:hAnsi="新細明體" w:cs="新細明體"/>
      <w:color w:val="FF0000"/>
      <w:kern w:val="0"/>
      <w:sz w:val="20"/>
      <w:szCs w:val="20"/>
    </w:rPr>
  </w:style>
  <w:style w:type="paragraph" w:customStyle="1" w:styleId="font23">
    <w:name w:val="font23"/>
    <w:basedOn w:val="a7"/>
    <w:rsid w:val="000520AD"/>
    <w:pPr>
      <w:widowControl/>
      <w:spacing w:before="100" w:beforeAutospacing="1" w:after="100" w:afterAutospacing="1"/>
    </w:pPr>
    <w:rPr>
      <w:color w:val="FF0000"/>
      <w:kern w:val="0"/>
      <w:sz w:val="20"/>
      <w:szCs w:val="20"/>
    </w:rPr>
  </w:style>
  <w:style w:type="paragraph" w:customStyle="1" w:styleId="font24">
    <w:name w:val="font24"/>
    <w:basedOn w:val="a7"/>
    <w:rsid w:val="000520AD"/>
    <w:pPr>
      <w:widowControl/>
      <w:spacing w:before="100" w:beforeAutospacing="1" w:after="100" w:afterAutospacing="1"/>
    </w:pPr>
    <w:rPr>
      <w:rFonts w:ascii="新細明體" w:hAnsi="新細明體" w:cs="新細明體"/>
      <w:color w:val="FF0000"/>
      <w:kern w:val="0"/>
      <w:sz w:val="20"/>
      <w:szCs w:val="20"/>
    </w:rPr>
  </w:style>
  <w:style w:type="paragraph" w:customStyle="1" w:styleId="font25">
    <w:name w:val="font25"/>
    <w:basedOn w:val="a7"/>
    <w:rsid w:val="000520AD"/>
    <w:pPr>
      <w:widowControl/>
      <w:spacing w:before="100" w:beforeAutospacing="1" w:after="100" w:afterAutospacing="1"/>
    </w:pPr>
    <w:rPr>
      <w:rFonts w:ascii="細明體" w:eastAsia="細明體" w:hAnsi="細明體" w:cs="新細明體"/>
      <w:color w:val="FF0000"/>
      <w:kern w:val="0"/>
      <w:sz w:val="20"/>
      <w:szCs w:val="20"/>
    </w:rPr>
  </w:style>
  <w:style w:type="paragraph" w:customStyle="1" w:styleId="xl120">
    <w:name w:val="xl120"/>
    <w:basedOn w:val="a7"/>
    <w:rsid w:val="000520AD"/>
    <w:pPr>
      <w:widowControl/>
      <w:shd w:val="clear" w:color="000000" w:fill="CCFFFF"/>
      <w:spacing w:before="100" w:beforeAutospacing="1" w:after="100" w:afterAutospacing="1"/>
      <w:jc w:val="center"/>
    </w:pPr>
    <w:rPr>
      <w:rFonts w:ascii="新細明體" w:hAnsi="新細明體" w:cs="新細明體"/>
      <w:kern w:val="0"/>
      <w:sz w:val="20"/>
      <w:szCs w:val="20"/>
    </w:rPr>
  </w:style>
  <w:style w:type="character" w:customStyle="1" w:styleId="st1">
    <w:name w:val="st1"/>
    <w:rsid w:val="000520AD"/>
  </w:style>
  <w:style w:type="character" w:customStyle="1" w:styleId="Wenzao">
    <w:name w:val="Wenzao"/>
    <w:semiHidden/>
    <w:rsid w:val="000520AD"/>
    <w:rPr>
      <w:rFonts w:ascii="標楷體" w:eastAsia="標楷體" w:hAnsi="標楷體" w:hint="eastAsia"/>
      <w:b w:val="0"/>
      <w:bCs w:val="0"/>
      <w:i w:val="0"/>
      <w:iCs w:val="0"/>
      <w:strike w:val="0"/>
      <w:dstrike w:val="0"/>
      <w:color w:val="000080"/>
      <w:sz w:val="26"/>
      <w:szCs w:val="26"/>
      <w:u w:val="none"/>
      <w:effect w:val="none"/>
    </w:rPr>
  </w:style>
  <w:style w:type="paragraph" w:customStyle="1" w:styleId="affffff5">
    <w:name w:val="條一"/>
    <w:basedOn w:val="a7"/>
    <w:uiPriority w:val="99"/>
    <w:rsid w:val="000520AD"/>
    <w:pPr>
      <w:spacing w:line="480" w:lineRule="exact"/>
      <w:ind w:left="1120" w:hangingChars="400" w:hanging="1120"/>
    </w:pPr>
    <w:rPr>
      <w:rFonts w:eastAsia="標楷體"/>
      <w:sz w:val="28"/>
      <w:szCs w:val="20"/>
    </w:rPr>
  </w:style>
  <w:style w:type="paragraph" w:customStyle="1" w:styleId="affffff6">
    <w:name w:val="大標題"/>
    <w:basedOn w:val="a7"/>
    <w:uiPriority w:val="99"/>
    <w:rsid w:val="000520AD"/>
    <w:pPr>
      <w:tabs>
        <w:tab w:val="num" w:pos="2140"/>
      </w:tabs>
      <w:ind w:left="1060"/>
    </w:pPr>
  </w:style>
  <w:style w:type="paragraph" w:customStyle="1" w:styleId="affffff7">
    <w:name w:val="小標題"/>
    <w:basedOn w:val="a7"/>
    <w:link w:val="affffff8"/>
    <w:uiPriority w:val="99"/>
    <w:rsid w:val="000520AD"/>
    <w:pPr>
      <w:tabs>
        <w:tab w:val="num" w:pos="2140"/>
      </w:tabs>
      <w:ind w:left="1780"/>
    </w:pPr>
    <w:rPr>
      <w:lang w:val="x-none" w:eastAsia="x-none"/>
    </w:rPr>
  </w:style>
  <w:style w:type="character" w:customStyle="1" w:styleId="affffff8">
    <w:name w:val="小標題 字元"/>
    <w:link w:val="affffff7"/>
    <w:uiPriority w:val="99"/>
    <w:locked/>
    <w:rsid w:val="000520AD"/>
    <w:rPr>
      <w:rFonts w:ascii="Times New Roman" w:eastAsia="新細明體" w:hAnsi="Times New Roman" w:cs="Times New Roman"/>
      <w:szCs w:val="24"/>
      <w:lang w:val="x-none" w:eastAsia="x-none"/>
    </w:rPr>
  </w:style>
  <w:style w:type="paragraph" w:customStyle="1" w:styleId="affffff9">
    <w:name w:val="辦法名稱一"/>
    <w:basedOn w:val="a7"/>
    <w:uiPriority w:val="99"/>
    <w:rsid w:val="000520AD"/>
    <w:pPr>
      <w:keepNext/>
      <w:tabs>
        <w:tab w:val="num" w:pos="1332"/>
      </w:tabs>
      <w:spacing w:beforeLines="50" w:afterLines="50"/>
      <w:ind w:left="1332" w:hanging="567"/>
      <w:outlineLvl w:val="1"/>
    </w:pPr>
    <w:rPr>
      <w:rFonts w:eastAsia="華康特粗楷體"/>
      <w:sz w:val="36"/>
      <w:szCs w:val="20"/>
    </w:rPr>
  </w:style>
  <w:style w:type="paragraph" w:customStyle="1" w:styleId="114">
    <w:name w:val="清單段落11"/>
    <w:basedOn w:val="a7"/>
    <w:uiPriority w:val="99"/>
    <w:qFormat/>
    <w:rsid w:val="000520AD"/>
    <w:pPr>
      <w:widowControl/>
      <w:spacing w:after="200" w:line="276" w:lineRule="auto"/>
      <w:ind w:left="720"/>
      <w:contextualSpacing/>
    </w:pPr>
    <w:rPr>
      <w:rFonts w:ascii="Calibri" w:eastAsia="SimSun" w:hAnsi="Calibri"/>
      <w:kern w:val="0"/>
      <w:sz w:val="22"/>
      <w:szCs w:val="22"/>
      <w:lang w:eastAsia="zh-CN"/>
    </w:rPr>
  </w:style>
  <w:style w:type="paragraph" w:customStyle="1" w:styleId="affffffa">
    <w:name w:val="第二項"/>
    <w:basedOn w:val="a7"/>
    <w:rsid w:val="000520AD"/>
    <w:pPr>
      <w:spacing w:line="480" w:lineRule="exact"/>
      <w:ind w:leftChars="400" w:left="600" w:hangingChars="200" w:hanging="200"/>
    </w:pPr>
    <w:rPr>
      <w:kern w:val="0"/>
      <w:sz w:val="28"/>
      <w:szCs w:val="16"/>
    </w:rPr>
  </w:style>
  <w:style w:type="paragraph" w:customStyle="1" w:styleId="affffffb">
    <w:name w:val="會議年月一"/>
    <w:basedOn w:val="a7"/>
    <w:uiPriority w:val="99"/>
    <w:rsid w:val="000520AD"/>
    <w:pPr>
      <w:spacing w:line="240" w:lineRule="exact"/>
      <w:ind w:left="567"/>
    </w:pPr>
    <w:rPr>
      <w:rFonts w:eastAsia="標楷體"/>
      <w:sz w:val="20"/>
    </w:rPr>
  </w:style>
  <w:style w:type="paragraph" w:customStyle="1" w:styleId="affffffc">
    <w:name w:val="大標"/>
    <w:basedOn w:val="a7"/>
    <w:uiPriority w:val="99"/>
    <w:rsid w:val="000520AD"/>
    <w:pPr>
      <w:spacing w:beforeLines="60" w:afterLines="60" w:line="360" w:lineRule="exact"/>
      <w:ind w:left="200" w:hangingChars="200" w:hanging="200"/>
      <w:jc w:val="both"/>
    </w:pPr>
    <w:rPr>
      <w:rFonts w:eastAsia="華康粗黑體"/>
      <w:sz w:val="32"/>
    </w:rPr>
  </w:style>
  <w:style w:type="paragraph" w:customStyle="1" w:styleId="affffffd">
    <w:name w:val="條次"/>
    <w:autoRedefine/>
    <w:uiPriority w:val="99"/>
    <w:rsid w:val="000520AD"/>
    <w:pPr>
      <w:widowControl w:val="0"/>
      <w:snapToGrid w:val="0"/>
    </w:pPr>
    <w:rPr>
      <w:rFonts w:ascii="Times New Roman" w:eastAsia="標楷體" w:hAnsi="Times New Roman" w:cs="Times New Roman"/>
      <w:bCs/>
      <w:snapToGrid w:val="0"/>
      <w:color w:val="FF0000"/>
      <w:kern w:val="0"/>
      <w:sz w:val="26"/>
      <w:szCs w:val="26"/>
    </w:rPr>
  </w:style>
  <w:style w:type="character" w:customStyle="1" w:styleId="affffffe">
    <w:name w:val="樣式 (拉丁) +標題 (中文) +標題中文字型"/>
    <w:rsid w:val="000520AD"/>
    <w:rPr>
      <w:rFonts w:ascii="Cambria" w:eastAsia="標楷體" w:hAnsi="Cambria"/>
      <w:sz w:val="32"/>
    </w:rPr>
  </w:style>
  <w:style w:type="character" w:customStyle="1" w:styleId="afffffff">
    <w:name w:val="中標題 字元"/>
    <w:link w:val="afffffff0"/>
    <w:uiPriority w:val="99"/>
    <w:locked/>
    <w:rsid w:val="000520AD"/>
  </w:style>
  <w:style w:type="paragraph" w:customStyle="1" w:styleId="afffffff0">
    <w:name w:val="中標題"/>
    <w:link w:val="afffffff"/>
    <w:uiPriority w:val="99"/>
    <w:rsid w:val="000520AD"/>
    <w:pPr>
      <w:tabs>
        <w:tab w:val="num" w:pos="0"/>
      </w:tabs>
      <w:spacing w:line="360" w:lineRule="auto"/>
    </w:pPr>
  </w:style>
  <w:style w:type="paragraph" w:customStyle="1" w:styleId="Li">
    <w:name w:val="Li"/>
    <w:basedOn w:val="a7"/>
    <w:uiPriority w:val="99"/>
    <w:rsid w:val="000520AD"/>
    <w:pPr>
      <w:widowControl/>
      <w:shd w:val="solid" w:color="FFFFFF" w:fill="auto"/>
    </w:pPr>
    <w:rPr>
      <w:rFonts w:ascii="新細明體" w:hAnsi="新細明體" w:cs="新細明體"/>
      <w:color w:val="000000"/>
      <w:kern w:val="0"/>
      <w:lang w:val="ru-RU" w:eastAsia="ru-RU"/>
    </w:rPr>
  </w:style>
  <w:style w:type="paragraph" w:customStyle="1" w:styleId="afffffff1">
    <w:name w:val="規章標題"/>
    <w:basedOn w:val="a7"/>
    <w:autoRedefine/>
    <w:uiPriority w:val="99"/>
    <w:rsid w:val="000520AD"/>
    <w:pPr>
      <w:autoSpaceDE w:val="0"/>
      <w:autoSpaceDN w:val="0"/>
      <w:adjustRightInd w:val="0"/>
      <w:spacing w:line="480" w:lineRule="exact"/>
      <w:jc w:val="both"/>
      <w:textAlignment w:val="baseline"/>
    </w:pPr>
    <w:rPr>
      <w:rFonts w:ascii="標楷體" w:eastAsia="標楷體" w:hAnsi="標楷體"/>
      <w:color w:val="000000"/>
      <w:kern w:val="0"/>
      <w:sz w:val="28"/>
      <w:szCs w:val="28"/>
    </w:rPr>
  </w:style>
  <w:style w:type="paragraph" w:customStyle="1" w:styleId="a6">
    <w:name w:val="項次一"/>
    <w:basedOn w:val="a7"/>
    <w:qFormat/>
    <w:rsid w:val="000520AD"/>
    <w:pPr>
      <w:numPr>
        <w:numId w:val="36"/>
      </w:numPr>
      <w:snapToGrid w:val="0"/>
      <w:spacing w:line="0" w:lineRule="atLeast"/>
    </w:pPr>
    <w:rPr>
      <w:rFonts w:eastAsia="標楷體"/>
      <w:b/>
      <w:sz w:val="28"/>
      <w:szCs w:val="26"/>
    </w:rPr>
  </w:style>
  <w:style w:type="character" w:styleId="afffffff2">
    <w:name w:val="Subtle Emphasis"/>
    <w:uiPriority w:val="19"/>
    <w:qFormat/>
    <w:rsid w:val="000520AD"/>
    <w:rPr>
      <w:i/>
      <w:iCs/>
      <w:color w:val="808080"/>
    </w:rPr>
  </w:style>
  <w:style w:type="character" w:styleId="afffffff3">
    <w:name w:val="Intense Emphasis"/>
    <w:uiPriority w:val="21"/>
    <w:qFormat/>
    <w:rsid w:val="000520AD"/>
    <w:rPr>
      <w:b/>
      <w:bCs/>
      <w:i/>
      <w:iCs/>
      <w:color w:val="4F81BD"/>
    </w:rPr>
  </w:style>
  <w:style w:type="character" w:styleId="afffffff4">
    <w:name w:val="Subtle Reference"/>
    <w:uiPriority w:val="31"/>
    <w:qFormat/>
    <w:rsid w:val="000520AD"/>
    <w:rPr>
      <w:smallCaps/>
      <w:color w:val="C0504D"/>
      <w:u w:val="single"/>
    </w:rPr>
  </w:style>
  <w:style w:type="character" w:styleId="afffffff5">
    <w:name w:val="Intense Reference"/>
    <w:uiPriority w:val="32"/>
    <w:qFormat/>
    <w:rsid w:val="000520AD"/>
    <w:rPr>
      <w:b/>
      <w:bCs/>
      <w:smallCaps/>
      <w:color w:val="C0504D"/>
      <w:spacing w:val="5"/>
      <w:u w:val="single"/>
    </w:rPr>
  </w:style>
  <w:style w:type="character" w:styleId="afffffff6">
    <w:name w:val="Book Title"/>
    <w:uiPriority w:val="33"/>
    <w:qFormat/>
    <w:rsid w:val="000520AD"/>
    <w:rPr>
      <w:b/>
      <w:bCs/>
      <w:smallCaps/>
      <w:spacing w:val="5"/>
    </w:rPr>
  </w:style>
  <w:style w:type="paragraph" w:customStyle="1" w:styleId="1f0">
    <w:name w:val="內文+1"/>
    <w:basedOn w:val="a7"/>
    <w:next w:val="a7"/>
    <w:uiPriority w:val="99"/>
    <w:rsid w:val="000520AD"/>
    <w:pPr>
      <w:autoSpaceDE w:val="0"/>
      <w:autoSpaceDN w:val="0"/>
      <w:adjustRightInd w:val="0"/>
    </w:pPr>
    <w:rPr>
      <w:rFonts w:ascii="標楷體" w:eastAsia="標楷體"/>
      <w:kern w:val="0"/>
    </w:rPr>
  </w:style>
  <w:style w:type="numbering" w:customStyle="1" w:styleId="121">
    <w:name w:val="無清單12"/>
    <w:next w:val="aa"/>
    <w:uiPriority w:val="99"/>
    <w:semiHidden/>
    <w:unhideWhenUsed/>
    <w:rsid w:val="000520AD"/>
  </w:style>
  <w:style w:type="table" w:customStyle="1" w:styleId="160">
    <w:name w:val="表格格線16"/>
    <w:basedOn w:val="a9"/>
    <w:next w:val="af1"/>
    <w:uiPriority w:val="9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4">
    <w:name w:val="無清單21"/>
    <w:next w:val="aa"/>
    <w:uiPriority w:val="99"/>
    <w:semiHidden/>
    <w:unhideWhenUsed/>
    <w:rsid w:val="000520AD"/>
  </w:style>
  <w:style w:type="table" w:customStyle="1" w:styleId="290">
    <w:name w:val="表格格線29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2">
    <w:name w:val="無清單31"/>
    <w:next w:val="aa"/>
    <w:uiPriority w:val="99"/>
    <w:semiHidden/>
    <w:unhideWhenUsed/>
    <w:rsid w:val="000520AD"/>
  </w:style>
  <w:style w:type="table" w:customStyle="1" w:styleId="3110">
    <w:name w:val="表格格線31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0">
    <w:name w:val="表格格線17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0">
    <w:name w:val="表格格線18"/>
    <w:basedOn w:val="a9"/>
    <w:next w:val="af1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90">
    <w:name w:val="表格格線19"/>
    <w:basedOn w:val="a9"/>
    <w:next w:val="af1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job1">
    <w:name w:val="job1"/>
    <w:uiPriority w:val="99"/>
    <w:rsid w:val="000520AD"/>
  </w:style>
  <w:style w:type="paragraph" w:customStyle="1" w:styleId="1f1">
    <w:name w:val="無間距1"/>
    <w:link w:val="NoSpacingChar"/>
    <w:rsid w:val="000520AD"/>
    <w:rPr>
      <w:rFonts w:ascii="Calibri" w:eastAsia="新細明體" w:hAnsi="Calibri" w:cs="Calibri"/>
      <w:kern w:val="0"/>
      <w:sz w:val="22"/>
    </w:rPr>
  </w:style>
  <w:style w:type="character" w:customStyle="1" w:styleId="NoSpacingChar">
    <w:name w:val="No Spacing Char"/>
    <w:link w:val="1f1"/>
    <w:locked/>
    <w:rsid w:val="000520AD"/>
    <w:rPr>
      <w:rFonts w:ascii="Calibri" w:eastAsia="新細明體" w:hAnsi="Calibri" w:cs="Calibri"/>
      <w:kern w:val="0"/>
      <w:sz w:val="22"/>
    </w:rPr>
  </w:style>
  <w:style w:type="paragraph" w:customStyle="1" w:styleId="3e">
    <w:name w:val="樣式3"/>
    <w:basedOn w:val="22"/>
    <w:link w:val="3f"/>
    <w:qFormat/>
    <w:rsid w:val="000520AD"/>
    <w:pPr>
      <w:snapToGrid w:val="0"/>
      <w:spacing w:line="500" w:lineRule="atLeast"/>
      <w:ind w:leftChars="350" w:left="840"/>
    </w:pPr>
    <w:rPr>
      <w:rFonts w:ascii="Times New Roman" w:eastAsia="標楷體" w:hAnsi="Times New Roman"/>
      <w:b w:val="0"/>
      <w:sz w:val="40"/>
      <w:szCs w:val="40"/>
    </w:rPr>
  </w:style>
  <w:style w:type="character" w:customStyle="1" w:styleId="3f">
    <w:name w:val="樣式3 字元"/>
    <w:link w:val="3e"/>
    <w:rsid w:val="000520AD"/>
    <w:rPr>
      <w:rFonts w:ascii="Times New Roman" w:eastAsia="標楷體" w:hAnsi="Times New Roman" w:cs="Times New Roman"/>
      <w:bCs/>
      <w:sz w:val="40"/>
      <w:szCs w:val="40"/>
    </w:rPr>
  </w:style>
  <w:style w:type="table" w:customStyle="1" w:styleId="200">
    <w:name w:val="表格格線20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00">
    <w:name w:val="表格格線30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表格格線32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表格格線33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0">
    <w:name w:val="表格格線34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無清單13"/>
    <w:next w:val="aa"/>
    <w:uiPriority w:val="99"/>
    <w:semiHidden/>
    <w:unhideWhenUsed/>
    <w:rsid w:val="000520AD"/>
  </w:style>
  <w:style w:type="table" w:customStyle="1" w:styleId="350">
    <w:name w:val="表格格線35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0">
    <w:name w:val="表格格線110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00">
    <w:name w:val="表格格線210"/>
    <w:basedOn w:val="a9"/>
    <w:next w:val="af1"/>
    <w:uiPriority w:val="59"/>
    <w:rsid w:val="000520AD"/>
    <w:pPr>
      <w:widowControl w:val="0"/>
    </w:pPr>
    <w:rPr>
      <w:rFonts w:ascii="Times New Roman" w:eastAsia="標楷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0">
    <w:name w:val="表格格線36"/>
    <w:basedOn w:val="a9"/>
    <w:next w:val="af1"/>
    <w:uiPriority w:val="59"/>
    <w:rsid w:val="000520AD"/>
    <w:pPr>
      <w:widowControl w:val="0"/>
    </w:pPr>
    <w:rPr>
      <w:rFonts w:ascii="Times New Roman" w:eastAsia="標楷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表格格線4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2">
    <w:name w:val="無清單14"/>
    <w:next w:val="aa"/>
    <w:uiPriority w:val="99"/>
    <w:semiHidden/>
    <w:unhideWhenUsed/>
    <w:rsid w:val="000520AD"/>
  </w:style>
  <w:style w:type="table" w:customStyle="1" w:styleId="370">
    <w:name w:val="表格格線37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121">
    <w:name w:val="xl121"/>
    <w:basedOn w:val="a7"/>
    <w:rsid w:val="000520AD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AEEF3"/>
      <w:spacing w:before="100" w:beforeAutospacing="1" w:after="100" w:afterAutospacing="1"/>
      <w:jc w:val="center"/>
    </w:pPr>
    <w:rPr>
      <w:rFonts w:ascii="新細明體" w:hAnsi="新細明體" w:cs="新細明體"/>
      <w:kern w:val="0"/>
    </w:rPr>
  </w:style>
  <w:style w:type="paragraph" w:customStyle="1" w:styleId="xl122">
    <w:name w:val="xl122"/>
    <w:basedOn w:val="a7"/>
    <w:rsid w:val="000520AD"/>
    <w:pPr>
      <w:widowControl/>
      <w:pBdr>
        <w:top w:val="single" w:sz="4" w:space="0" w:color="auto"/>
        <w:left w:val="single" w:sz="4" w:space="0" w:color="auto"/>
      </w:pBdr>
      <w:shd w:val="clear" w:color="000000" w:fill="DAEEF3"/>
      <w:spacing w:before="100" w:beforeAutospacing="1" w:after="100" w:afterAutospacing="1"/>
      <w:jc w:val="center"/>
    </w:pPr>
    <w:rPr>
      <w:rFonts w:ascii="新細明體" w:hAnsi="新細明體" w:cs="新細明體"/>
      <w:kern w:val="0"/>
    </w:rPr>
  </w:style>
  <w:style w:type="paragraph" w:customStyle="1" w:styleId="xl123">
    <w:name w:val="xl123"/>
    <w:basedOn w:val="a7"/>
    <w:rsid w:val="000520AD"/>
    <w:pPr>
      <w:widowControl/>
      <w:pBdr>
        <w:top w:val="single" w:sz="4" w:space="0" w:color="auto"/>
      </w:pBdr>
      <w:shd w:val="clear" w:color="000000" w:fill="DAEEF3"/>
      <w:spacing w:before="100" w:beforeAutospacing="1" w:after="100" w:afterAutospacing="1"/>
      <w:jc w:val="center"/>
    </w:pPr>
    <w:rPr>
      <w:rFonts w:ascii="新細明體" w:hAnsi="新細明體" w:cs="新細明體"/>
      <w:kern w:val="0"/>
    </w:rPr>
  </w:style>
  <w:style w:type="paragraph" w:customStyle="1" w:styleId="xl124">
    <w:name w:val="xl124"/>
    <w:basedOn w:val="a7"/>
    <w:rsid w:val="000520AD"/>
    <w:pPr>
      <w:widowControl/>
      <w:pBdr>
        <w:top w:val="single" w:sz="4" w:space="0" w:color="auto"/>
        <w:right w:val="single" w:sz="4" w:space="0" w:color="auto"/>
      </w:pBdr>
      <w:shd w:val="clear" w:color="000000" w:fill="DAEEF3"/>
      <w:spacing w:before="100" w:beforeAutospacing="1" w:after="100" w:afterAutospacing="1"/>
      <w:jc w:val="center"/>
    </w:pPr>
    <w:rPr>
      <w:rFonts w:ascii="新細明體" w:hAnsi="新細明體" w:cs="新細明體"/>
      <w:kern w:val="0"/>
    </w:rPr>
  </w:style>
  <w:style w:type="paragraph" w:customStyle="1" w:styleId="xl125">
    <w:name w:val="xl125"/>
    <w:basedOn w:val="a7"/>
    <w:rsid w:val="000520AD"/>
    <w:pPr>
      <w:widowControl/>
      <w:pBdr>
        <w:left w:val="single" w:sz="4" w:space="0" w:color="auto"/>
      </w:pBdr>
      <w:shd w:val="clear" w:color="000000" w:fill="DAEEF3"/>
      <w:spacing w:before="100" w:beforeAutospacing="1" w:after="100" w:afterAutospacing="1"/>
      <w:jc w:val="center"/>
    </w:pPr>
    <w:rPr>
      <w:rFonts w:ascii="新細明體" w:hAnsi="新細明體" w:cs="新細明體"/>
      <w:kern w:val="0"/>
    </w:rPr>
  </w:style>
  <w:style w:type="paragraph" w:customStyle="1" w:styleId="xl126">
    <w:name w:val="xl126"/>
    <w:basedOn w:val="a7"/>
    <w:rsid w:val="000520AD"/>
    <w:pPr>
      <w:widowControl/>
      <w:shd w:val="clear" w:color="000000" w:fill="DAEEF3"/>
      <w:spacing w:before="100" w:beforeAutospacing="1" w:after="100" w:afterAutospacing="1"/>
      <w:jc w:val="center"/>
    </w:pPr>
    <w:rPr>
      <w:rFonts w:ascii="新細明體" w:hAnsi="新細明體" w:cs="新細明體"/>
      <w:kern w:val="0"/>
    </w:rPr>
  </w:style>
  <w:style w:type="paragraph" w:customStyle="1" w:styleId="xl127">
    <w:name w:val="xl127"/>
    <w:basedOn w:val="a7"/>
    <w:rsid w:val="000520AD"/>
    <w:pPr>
      <w:widowControl/>
      <w:pBdr>
        <w:right w:val="single" w:sz="4" w:space="0" w:color="auto"/>
      </w:pBdr>
      <w:shd w:val="clear" w:color="000000" w:fill="DAEEF3"/>
      <w:spacing w:before="100" w:beforeAutospacing="1" w:after="100" w:afterAutospacing="1"/>
      <w:jc w:val="center"/>
    </w:pPr>
    <w:rPr>
      <w:rFonts w:ascii="新細明體" w:hAnsi="新細明體" w:cs="新細明體"/>
      <w:kern w:val="0"/>
    </w:rPr>
  </w:style>
  <w:style w:type="paragraph" w:customStyle="1" w:styleId="xl128">
    <w:name w:val="xl128"/>
    <w:basedOn w:val="a7"/>
    <w:rsid w:val="000520AD"/>
    <w:pPr>
      <w:widowControl/>
      <w:pBdr>
        <w:left w:val="single" w:sz="4" w:space="0" w:color="auto"/>
        <w:bottom w:val="single" w:sz="4" w:space="0" w:color="auto"/>
      </w:pBdr>
      <w:shd w:val="clear" w:color="000000" w:fill="DAEEF3"/>
      <w:spacing w:before="100" w:beforeAutospacing="1" w:after="100" w:afterAutospacing="1"/>
      <w:jc w:val="center"/>
    </w:pPr>
    <w:rPr>
      <w:rFonts w:ascii="新細明體" w:hAnsi="新細明體" w:cs="新細明體"/>
      <w:kern w:val="0"/>
    </w:rPr>
  </w:style>
  <w:style w:type="paragraph" w:customStyle="1" w:styleId="xl129">
    <w:name w:val="xl129"/>
    <w:basedOn w:val="a7"/>
    <w:rsid w:val="000520AD"/>
    <w:pPr>
      <w:widowControl/>
      <w:pBdr>
        <w:bottom w:val="single" w:sz="4" w:space="0" w:color="auto"/>
      </w:pBdr>
      <w:shd w:val="clear" w:color="000000" w:fill="DAEEF3"/>
      <w:spacing w:before="100" w:beforeAutospacing="1" w:after="100" w:afterAutospacing="1"/>
      <w:jc w:val="center"/>
    </w:pPr>
    <w:rPr>
      <w:rFonts w:ascii="新細明體" w:hAnsi="新細明體" w:cs="新細明體"/>
      <w:kern w:val="0"/>
    </w:rPr>
  </w:style>
  <w:style w:type="paragraph" w:customStyle="1" w:styleId="xl130">
    <w:name w:val="xl130"/>
    <w:basedOn w:val="a7"/>
    <w:rsid w:val="000520AD"/>
    <w:pPr>
      <w:widowControl/>
      <w:pBdr>
        <w:bottom w:val="single" w:sz="4" w:space="0" w:color="auto"/>
        <w:right w:val="single" w:sz="4" w:space="0" w:color="auto"/>
      </w:pBdr>
      <w:shd w:val="clear" w:color="000000" w:fill="DAEEF3"/>
      <w:spacing w:before="100" w:beforeAutospacing="1" w:after="100" w:afterAutospacing="1"/>
      <w:jc w:val="center"/>
    </w:pPr>
    <w:rPr>
      <w:rFonts w:ascii="新細明體" w:hAnsi="新細明體" w:cs="新細明體"/>
      <w:kern w:val="0"/>
    </w:rPr>
  </w:style>
  <w:style w:type="numbering" w:customStyle="1" w:styleId="151">
    <w:name w:val="無清單15"/>
    <w:next w:val="aa"/>
    <w:uiPriority w:val="99"/>
    <w:semiHidden/>
    <w:unhideWhenUsed/>
    <w:rsid w:val="000520AD"/>
  </w:style>
  <w:style w:type="table" w:customStyle="1" w:styleId="380">
    <w:name w:val="表格格線38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0">
    <w:name w:val="font0"/>
    <w:basedOn w:val="a7"/>
    <w:rsid w:val="000520AD"/>
    <w:pPr>
      <w:widowControl/>
      <w:spacing w:before="100" w:beforeAutospacing="1" w:after="100" w:afterAutospacing="1"/>
    </w:pPr>
    <w:rPr>
      <w:rFonts w:ascii="新細明體" w:hAnsi="新細明體" w:cs="新細明體"/>
      <w:color w:val="000000"/>
      <w:kern w:val="0"/>
    </w:rPr>
  </w:style>
  <w:style w:type="character" w:customStyle="1" w:styleId="st">
    <w:name w:val="st"/>
    <w:rsid w:val="000520AD"/>
  </w:style>
  <w:style w:type="table" w:customStyle="1" w:styleId="390">
    <w:name w:val="表格格線39"/>
    <w:basedOn w:val="a9"/>
    <w:next w:val="af1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f7">
    <w:name w:val="清單段落2"/>
    <w:basedOn w:val="a7"/>
    <w:qFormat/>
    <w:rsid w:val="000520AD"/>
    <w:pPr>
      <w:ind w:left="720"/>
      <w:contextualSpacing/>
    </w:pPr>
    <w:rPr>
      <w:rFonts w:eastAsia="標楷體"/>
      <w:sz w:val="26"/>
      <w:szCs w:val="26"/>
    </w:rPr>
  </w:style>
  <w:style w:type="paragraph" w:customStyle="1" w:styleId="afffffff7">
    <w:name w:val="內文一"/>
    <w:rsid w:val="000520AD"/>
    <w:pPr>
      <w:spacing w:afterLines="50" w:after="50"/>
    </w:pPr>
    <w:rPr>
      <w:rFonts w:ascii="Times New Roman" w:eastAsia="新細明體" w:hAnsi="Times New Roman" w:cs="Times New Roman"/>
      <w:kern w:val="0"/>
      <w:szCs w:val="20"/>
    </w:rPr>
  </w:style>
  <w:style w:type="character" w:customStyle="1" w:styleId="memotext31">
    <w:name w:val="memo_text31"/>
    <w:rsid w:val="000520AD"/>
    <w:rPr>
      <w:color w:val="000000"/>
      <w:sz w:val="24"/>
      <w:szCs w:val="24"/>
    </w:rPr>
  </w:style>
  <w:style w:type="paragraph" w:customStyle="1" w:styleId="afffffff8">
    <w:name w:val="節_標題"/>
    <w:basedOn w:val="a7"/>
    <w:link w:val="afffffff9"/>
    <w:qFormat/>
    <w:rsid w:val="000520AD"/>
    <w:pPr>
      <w:spacing w:beforeLines="50" w:before="50" w:afterLines="50" w:after="50" w:line="500" w:lineRule="exact"/>
      <w:jc w:val="center"/>
    </w:pPr>
    <w:rPr>
      <w:rFonts w:ascii="標楷體" w:eastAsia="標楷體" w:hAnsi="標楷體"/>
      <w:b/>
      <w:sz w:val="40"/>
      <w:szCs w:val="36"/>
    </w:rPr>
  </w:style>
  <w:style w:type="character" w:customStyle="1" w:styleId="afffffff9">
    <w:name w:val="節_標題 字元"/>
    <w:link w:val="afffffff8"/>
    <w:rsid w:val="000520AD"/>
    <w:rPr>
      <w:rFonts w:ascii="標楷體" w:eastAsia="標楷體" w:hAnsi="標楷體" w:cs="Times New Roman"/>
      <w:b/>
      <w:sz w:val="40"/>
      <w:szCs w:val="36"/>
    </w:rPr>
  </w:style>
  <w:style w:type="paragraph" w:customStyle="1" w:styleId="a5">
    <w:name w:val="一'"/>
    <w:basedOn w:val="a7"/>
    <w:link w:val="afffffffa"/>
    <w:qFormat/>
    <w:rsid w:val="000520AD"/>
    <w:pPr>
      <w:numPr>
        <w:numId w:val="37"/>
      </w:numPr>
      <w:tabs>
        <w:tab w:val="left" w:pos="50"/>
      </w:tabs>
      <w:snapToGrid w:val="0"/>
      <w:spacing w:line="0" w:lineRule="atLeast"/>
    </w:pPr>
    <w:rPr>
      <w:rFonts w:eastAsia="標楷體"/>
      <w:kern w:val="0"/>
    </w:rPr>
  </w:style>
  <w:style w:type="character" w:customStyle="1" w:styleId="afffffffa">
    <w:name w:val="一' 字元"/>
    <w:link w:val="a5"/>
    <w:rsid w:val="000520AD"/>
    <w:rPr>
      <w:rFonts w:ascii="Times New Roman" w:eastAsia="標楷體" w:hAnsi="Times New Roman" w:cs="Times New Roman"/>
      <w:kern w:val="0"/>
      <w:szCs w:val="24"/>
    </w:rPr>
  </w:style>
  <w:style w:type="table" w:customStyle="1" w:styleId="400">
    <w:name w:val="表格格線40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">
    <w:name w:val="表格格線3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表格格線4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表格格線4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0">
    <w:name w:val="表格格線44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0">
    <w:name w:val="表格格線45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0">
    <w:name w:val="表格格線46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70">
    <w:name w:val="表格格線47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80">
    <w:name w:val="表格格線48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90">
    <w:name w:val="表格格線49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00">
    <w:name w:val="表格格線50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表格格線5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表格格線5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表格格線54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表格格線55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60">
    <w:name w:val="表格格線56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70">
    <w:name w:val="表格格線57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80">
    <w:name w:val="表格格線58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61">
    <w:name w:val="無清單16"/>
    <w:next w:val="aa"/>
    <w:uiPriority w:val="99"/>
    <w:semiHidden/>
    <w:unhideWhenUsed/>
    <w:rsid w:val="000520AD"/>
  </w:style>
  <w:style w:type="table" w:customStyle="1" w:styleId="59">
    <w:name w:val="表格格線59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2">
    <w:name w:val="表格 3D 效果 22"/>
    <w:basedOn w:val="a9"/>
    <w:next w:val="3D2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2">
    <w:name w:val="表格 3D 效果 32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21">
    <w:name w:val="表格 清單 32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f8">
    <w:name w:val="表格 現代2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21">
    <w:name w:val="表格 簡單 22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22">
    <w:name w:val="表格 古典 22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22">
    <w:name w:val="表格 古典 12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600">
    <w:name w:val="表格格線60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表格格線6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0">
    <w:name w:val="表格格線6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表格格線64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">
    <w:name w:val="表格格線65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0">
    <w:name w:val="表格格線1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6">
    <w:name w:val="表格格線66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7">
    <w:name w:val="表格格線67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">
    <w:name w:val="無清單17"/>
    <w:next w:val="aa"/>
    <w:uiPriority w:val="99"/>
    <w:semiHidden/>
    <w:unhideWhenUsed/>
    <w:rsid w:val="000520AD"/>
  </w:style>
  <w:style w:type="table" w:customStyle="1" w:styleId="68">
    <w:name w:val="表格格線68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3">
    <w:name w:val="表格 3D 效果 23"/>
    <w:basedOn w:val="a9"/>
    <w:next w:val="3D2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3">
    <w:name w:val="表格 3D 效果 33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31">
    <w:name w:val="表格 清單 33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f0">
    <w:name w:val="表格 現代3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31">
    <w:name w:val="表格 簡單 23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32">
    <w:name w:val="表格 古典 23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32">
    <w:name w:val="表格 古典 13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69">
    <w:name w:val="表格格線69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00">
    <w:name w:val="表格格線70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20">
    <w:name w:val="表格格線7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30">
    <w:name w:val="表格格線7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1">
    <w:name w:val="無清單18"/>
    <w:next w:val="aa"/>
    <w:uiPriority w:val="99"/>
    <w:semiHidden/>
    <w:rsid w:val="000520AD"/>
  </w:style>
  <w:style w:type="paragraph" w:customStyle="1" w:styleId="afffffffb">
    <w:name w:val="公文(主旨)"/>
    <w:basedOn w:val="a7"/>
    <w:rsid w:val="000520AD"/>
    <w:pPr>
      <w:kinsoku w:val="0"/>
      <w:snapToGrid w:val="0"/>
      <w:spacing w:after="200" w:line="500" w:lineRule="exact"/>
      <w:ind w:left="958" w:hanging="958"/>
    </w:pPr>
    <w:rPr>
      <w:rFonts w:ascii="標楷體" w:eastAsia="標楷體" w:hAnsi="標楷體"/>
      <w:sz w:val="32"/>
    </w:rPr>
  </w:style>
  <w:style w:type="table" w:customStyle="1" w:styleId="740">
    <w:name w:val="表格格線74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50">
    <w:name w:val="表格格線75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0">
    <w:name w:val="表格格線1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0">
    <w:name w:val="表格格線12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0">
    <w:name w:val="表格格線12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0">
    <w:name w:val="表格格線76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5">
    <w:name w:val="樣式21"/>
    <w:basedOn w:val="aa"/>
    <w:rsid w:val="000520AD"/>
  </w:style>
  <w:style w:type="table" w:customStyle="1" w:styleId="770">
    <w:name w:val="表格格線77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0">
    <w:name w:val="表格格線113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0">
    <w:name w:val="表格格線114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">
    <w:name w:val="項目2"/>
    <w:rsid w:val="000520AD"/>
    <w:pPr>
      <w:numPr>
        <w:numId w:val="25"/>
      </w:numPr>
    </w:pPr>
  </w:style>
  <w:style w:type="numbering" w:customStyle="1" w:styleId="1112">
    <w:name w:val="項目111"/>
    <w:rsid w:val="000520AD"/>
  </w:style>
  <w:style w:type="table" w:customStyle="1" w:styleId="3100">
    <w:name w:val="表格格線310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6">
    <w:name w:val="項目21"/>
    <w:rsid w:val="000520AD"/>
  </w:style>
  <w:style w:type="numbering" w:customStyle="1" w:styleId="11112">
    <w:name w:val="項目1111"/>
    <w:rsid w:val="000520AD"/>
  </w:style>
  <w:style w:type="table" w:customStyle="1" w:styleId="2120">
    <w:name w:val="表格格線212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0">
    <w:name w:val="表格格線410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0">
    <w:name w:val="表格格線510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efault0">
    <w:name w:val="Default 字元"/>
    <w:link w:val="Default"/>
    <w:rsid w:val="000520AD"/>
    <w:rPr>
      <w:rFonts w:ascii="標楷體" w:eastAsia="標楷體" w:hAnsi="Times New Roman" w:cs="標楷體"/>
      <w:color w:val="000000"/>
      <w:kern w:val="0"/>
      <w:szCs w:val="24"/>
    </w:rPr>
  </w:style>
  <w:style w:type="character" w:customStyle="1" w:styleId="shorttext">
    <w:name w:val="short_text"/>
    <w:rsid w:val="000520AD"/>
  </w:style>
  <w:style w:type="character" w:customStyle="1" w:styleId="hps">
    <w:name w:val="hps"/>
    <w:rsid w:val="000520AD"/>
  </w:style>
  <w:style w:type="table" w:customStyle="1" w:styleId="6100">
    <w:name w:val="表格格線610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80">
    <w:name w:val="表格格線78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0">
    <w:name w:val="表格格線82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4b">
    <w:name w:val="清單段落4"/>
    <w:basedOn w:val="a7"/>
    <w:qFormat/>
    <w:rsid w:val="000520AD"/>
    <w:pPr>
      <w:ind w:leftChars="200" w:left="480"/>
    </w:pPr>
    <w:rPr>
      <w:rFonts w:ascii="Calibri" w:hAnsi="Calibri"/>
      <w:szCs w:val="22"/>
    </w:rPr>
  </w:style>
  <w:style w:type="table" w:customStyle="1" w:styleId="1310">
    <w:name w:val="表格格線13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f1">
    <w:name w:val="項目3"/>
    <w:rsid w:val="000520AD"/>
  </w:style>
  <w:style w:type="numbering" w:customStyle="1" w:styleId="124">
    <w:name w:val="項目12"/>
    <w:rsid w:val="000520AD"/>
  </w:style>
  <w:style w:type="table" w:customStyle="1" w:styleId="3120">
    <w:name w:val="表格格線31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">
    <w:name w:val="表格格線4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11">
    <w:name w:val="表格格線211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11">
    <w:name w:val="表格格線11111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">
    <w:name w:val="表格格線511"/>
    <w:basedOn w:val="a9"/>
    <w:next w:val="af1"/>
    <w:uiPriority w:val="59"/>
    <w:locked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">
    <w:name w:val="表格格線6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1">
    <w:name w:val="表格格線7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">
    <w:name w:val="表格格線8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0">
    <w:name w:val="表格格線92"/>
    <w:basedOn w:val="a9"/>
    <w:next w:val="af1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5a">
    <w:name w:val="清單段落5"/>
    <w:basedOn w:val="a7"/>
    <w:qFormat/>
    <w:rsid w:val="000520AD"/>
    <w:pPr>
      <w:ind w:leftChars="200" w:left="480"/>
    </w:pPr>
    <w:rPr>
      <w:rFonts w:ascii="Calibri" w:hAnsi="Calibri"/>
      <w:szCs w:val="22"/>
    </w:rPr>
  </w:style>
  <w:style w:type="table" w:customStyle="1" w:styleId="1410">
    <w:name w:val="表格格線14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c">
    <w:name w:val="項目4"/>
    <w:rsid w:val="000520AD"/>
  </w:style>
  <w:style w:type="numbering" w:customStyle="1" w:styleId="133">
    <w:name w:val="項目13"/>
    <w:rsid w:val="000520AD"/>
  </w:style>
  <w:style w:type="table" w:customStyle="1" w:styleId="3210">
    <w:name w:val="表格格線32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">
    <w:name w:val="表格格線42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1">
    <w:name w:val="表格格線212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表格格線112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1">
    <w:name w:val="表格格線8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1">
    <w:name w:val="表格格線9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111">
    <w:name w:val="表格格線1111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111">
    <w:name w:val="表格格線211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表格格線5111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">
    <w:name w:val="表格格線61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110">
    <w:name w:val="表格格線71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">
    <w:name w:val="樣式211"/>
    <w:basedOn w:val="aa"/>
    <w:rsid w:val="000520AD"/>
    <w:pPr>
      <w:numPr>
        <w:numId w:val="39"/>
      </w:numPr>
    </w:pPr>
  </w:style>
  <w:style w:type="table" w:customStyle="1" w:styleId="8111">
    <w:name w:val="表格格線81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11">
    <w:name w:val="表格格線91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表格格線13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1">
    <w:name w:val="表格格線141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31111">
    <w:name w:val="表格格線3111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">
    <w:name w:val="表格格線3211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表格格線4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11">
    <w:name w:val="表格格線311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表格格線43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">
    <w:name w:val="表格格線44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6a">
    <w:name w:val="清單段落6"/>
    <w:basedOn w:val="a7"/>
    <w:qFormat/>
    <w:rsid w:val="000520AD"/>
    <w:pPr>
      <w:ind w:leftChars="200" w:left="480"/>
    </w:pPr>
    <w:rPr>
      <w:rFonts w:ascii="Calibri" w:hAnsi="Calibri"/>
      <w:szCs w:val="22"/>
    </w:rPr>
  </w:style>
  <w:style w:type="table" w:customStyle="1" w:styleId="11310">
    <w:name w:val="表格格線113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b">
    <w:name w:val="項目5"/>
    <w:rsid w:val="000520AD"/>
  </w:style>
  <w:style w:type="numbering" w:customStyle="1" w:styleId="143">
    <w:name w:val="項目14"/>
    <w:rsid w:val="000520AD"/>
  </w:style>
  <w:style w:type="table" w:customStyle="1" w:styleId="3101">
    <w:name w:val="表格格線310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1">
    <w:name w:val="表格格線45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0">
    <w:name w:val="表格格線213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表格格線114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0">
    <w:name w:val="表格格線8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1">
    <w:name w:val="表格格線92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0">
    <w:name w:val="表格格線11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21">
    <w:name w:val="表格格線21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">
    <w:name w:val="表格格線512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表格格線61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20">
    <w:name w:val="表格格線71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23">
    <w:name w:val="樣式22"/>
    <w:basedOn w:val="aa"/>
    <w:rsid w:val="000520AD"/>
  </w:style>
  <w:style w:type="table" w:customStyle="1" w:styleId="812">
    <w:name w:val="表格格線81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2">
    <w:name w:val="表格格線91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0">
    <w:name w:val="表格格線13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20">
    <w:name w:val="表格格線142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3121">
    <w:name w:val="表格格線312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">
    <w:name w:val="表格格線322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">
    <w:name w:val="表格格線4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表格格線31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表格格線42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表格格線43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1">
    <w:name w:val="表格格線44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11">
    <w:name w:val="表格格線45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79">
    <w:name w:val="清單段落7"/>
    <w:basedOn w:val="a7"/>
    <w:qFormat/>
    <w:rsid w:val="000520AD"/>
    <w:pPr>
      <w:ind w:leftChars="200" w:left="480"/>
    </w:pPr>
    <w:rPr>
      <w:rFonts w:ascii="Calibri" w:hAnsi="Calibri"/>
      <w:szCs w:val="22"/>
    </w:rPr>
  </w:style>
  <w:style w:type="table" w:customStyle="1" w:styleId="651">
    <w:name w:val="表格格線65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85">
    <w:name w:val="清單段落8"/>
    <w:basedOn w:val="a7"/>
    <w:qFormat/>
    <w:rsid w:val="000520AD"/>
    <w:pPr>
      <w:ind w:leftChars="200" w:left="480"/>
    </w:pPr>
    <w:rPr>
      <w:rFonts w:ascii="Calibri" w:hAnsi="Calibri"/>
      <w:szCs w:val="22"/>
    </w:rPr>
  </w:style>
  <w:style w:type="table" w:customStyle="1" w:styleId="115">
    <w:name w:val="表格格線115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b">
    <w:name w:val="項目6"/>
    <w:rsid w:val="000520AD"/>
  </w:style>
  <w:style w:type="numbering" w:customStyle="1" w:styleId="152">
    <w:name w:val="項目15"/>
    <w:rsid w:val="000520AD"/>
  </w:style>
  <w:style w:type="table" w:customStyle="1" w:styleId="313">
    <w:name w:val="表格格線313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1">
    <w:name w:val="表格格線410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40">
    <w:name w:val="表格格線214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6">
    <w:name w:val="表格格線116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1">
    <w:name w:val="表格格線510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0">
    <w:name w:val="表格格線84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0">
    <w:name w:val="表格格線93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3">
    <w:name w:val="表格格線111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0">
    <w:name w:val="表格格線211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3">
    <w:name w:val="表格格線513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3">
    <w:name w:val="表格格線613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3">
    <w:name w:val="表格格線713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33">
    <w:name w:val="樣式23"/>
    <w:basedOn w:val="aa"/>
    <w:rsid w:val="000520AD"/>
  </w:style>
  <w:style w:type="table" w:customStyle="1" w:styleId="813">
    <w:name w:val="表格格線813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3">
    <w:name w:val="表格格線913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30">
    <w:name w:val="表格格線133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30">
    <w:name w:val="表格格線143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314">
    <w:name w:val="表格格線314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">
    <w:name w:val="表格格線323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">
    <w:name w:val="表格格線41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3">
    <w:name w:val="表格格線311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">
    <w:name w:val="表格格線42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">
    <w:name w:val="表格格線43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表格格線44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表格格線45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11">
    <w:name w:val="表格格線65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1">
    <w:name w:val="表格格線112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96">
    <w:name w:val="清單段落9"/>
    <w:basedOn w:val="a7"/>
    <w:qFormat/>
    <w:rsid w:val="000520AD"/>
    <w:pPr>
      <w:ind w:leftChars="200" w:left="480"/>
    </w:pPr>
    <w:rPr>
      <w:rFonts w:ascii="Calibri" w:hAnsi="Calibri"/>
      <w:szCs w:val="22"/>
    </w:rPr>
  </w:style>
  <w:style w:type="table" w:customStyle="1" w:styleId="751">
    <w:name w:val="表格格線75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2">
    <w:name w:val="清單段落10"/>
    <w:basedOn w:val="a7"/>
    <w:qFormat/>
    <w:rsid w:val="000520AD"/>
    <w:pPr>
      <w:ind w:leftChars="200" w:left="480"/>
    </w:pPr>
    <w:rPr>
      <w:rFonts w:ascii="Calibri" w:hAnsi="Calibri"/>
      <w:szCs w:val="22"/>
    </w:rPr>
  </w:style>
  <w:style w:type="table" w:customStyle="1" w:styleId="117">
    <w:name w:val="表格格線117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7">
    <w:name w:val="項目7"/>
    <w:rsid w:val="000520AD"/>
    <w:pPr>
      <w:numPr>
        <w:numId w:val="38"/>
      </w:numPr>
    </w:pPr>
  </w:style>
  <w:style w:type="numbering" w:customStyle="1" w:styleId="16">
    <w:name w:val="項目16"/>
    <w:rsid w:val="000520AD"/>
    <w:pPr>
      <w:numPr>
        <w:numId w:val="23"/>
      </w:numPr>
    </w:pPr>
  </w:style>
  <w:style w:type="table" w:customStyle="1" w:styleId="315">
    <w:name w:val="表格格線315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4">
    <w:name w:val="表格格線414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50">
    <w:name w:val="表格格線215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8">
    <w:name w:val="表格格線118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4">
    <w:name w:val="表格格線514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1">
    <w:name w:val="表格格線610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50">
    <w:name w:val="表格格線85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40">
    <w:name w:val="表格格線94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4">
    <w:name w:val="表格格線1114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40">
    <w:name w:val="表格格線2114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5">
    <w:name w:val="表格格線515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4">
    <w:name w:val="表格格線614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4">
    <w:name w:val="表格格線714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4">
    <w:name w:val="樣式24"/>
    <w:basedOn w:val="aa"/>
    <w:rsid w:val="000520AD"/>
    <w:pPr>
      <w:numPr>
        <w:numId w:val="34"/>
      </w:numPr>
    </w:pPr>
  </w:style>
  <w:style w:type="table" w:customStyle="1" w:styleId="814">
    <w:name w:val="表格格線814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4">
    <w:name w:val="表格格線914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4">
    <w:name w:val="表格格線134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4">
    <w:name w:val="表格格線144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316">
    <w:name w:val="表格格線316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4">
    <w:name w:val="表格格線324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5">
    <w:name w:val="表格格線415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4">
    <w:name w:val="表格格線3114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">
    <w:name w:val="表格格線42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3">
    <w:name w:val="表格格線43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3">
    <w:name w:val="表格格線44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3">
    <w:name w:val="表格格線45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2">
    <w:name w:val="表格格線65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2">
    <w:name w:val="表格格線112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511">
    <w:name w:val="表格格線75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90">
    <w:name w:val="表格格線79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00">
    <w:name w:val="表格格線80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6">
    <w:name w:val="表格格線86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7">
    <w:name w:val="表格格線87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8">
    <w:name w:val="表格格線88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91">
    <w:name w:val="無清單19"/>
    <w:next w:val="aa"/>
    <w:uiPriority w:val="99"/>
    <w:semiHidden/>
    <w:unhideWhenUsed/>
    <w:rsid w:val="000520AD"/>
  </w:style>
  <w:style w:type="table" w:customStyle="1" w:styleId="89">
    <w:name w:val="表格格線89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1">
    <w:name w:val="無清單20"/>
    <w:next w:val="aa"/>
    <w:uiPriority w:val="99"/>
    <w:semiHidden/>
    <w:unhideWhenUsed/>
    <w:rsid w:val="000520AD"/>
  </w:style>
  <w:style w:type="numbering" w:customStyle="1" w:styleId="1101">
    <w:name w:val="無清單110"/>
    <w:next w:val="aa"/>
    <w:uiPriority w:val="99"/>
    <w:semiHidden/>
    <w:unhideWhenUsed/>
    <w:rsid w:val="000520AD"/>
  </w:style>
  <w:style w:type="paragraph" w:customStyle="1" w:styleId="indent4s01">
    <w:name w:val="indent4s01"/>
    <w:basedOn w:val="a7"/>
    <w:rsid w:val="000520AD"/>
    <w:pPr>
      <w:widowControl/>
      <w:snapToGrid w:val="0"/>
      <w:spacing w:beforeLines="50" w:before="60" w:afterLines="50" w:after="90" w:line="372" w:lineRule="auto"/>
      <w:ind w:hanging="960"/>
    </w:pPr>
    <w:rPr>
      <w:rFonts w:ascii="新細明體" w:eastAsia="標楷體" w:hAnsi="新細明體" w:cs="新細明體"/>
      <w:color w:val="000000"/>
      <w:kern w:val="0"/>
    </w:rPr>
  </w:style>
  <w:style w:type="paragraph" w:customStyle="1" w:styleId="indent2s41">
    <w:name w:val="indent2s41"/>
    <w:basedOn w:val="a7"/>
    <w:rsid w:val="000520AD"/>
    <w:pPr>
      <w:widowControl/>
      <w:snapToGrid w:val="0"/>
      <w:spacing w:beforeLines="50" w:before="60" w:afterLines="50" w:after="90" w:line="372" w:lineRule="auto"/>
      <w:ind w:hanging="480"/>
    </w:pPr>
    <w:rPr>
      <w:rFonts w:ascii="新細明體" w:eastAsia="標楷體" w:hAnsi="新細明體" w:cs="新細明體"/>
      <w:color w:val="000000"/>
      <w:kern w:val="0"/>
    </w:rPr>
  </w:style>
  <w:style w:type="paragraph" w:customStyle="1" w:styleId="indent0s41">
    <w:name w:val="indent0s41"/>
    <w:basedOn w:val="a7"/>
    <w:rsid w:val="000520AD"/>
    <w:pPr>
      <w:widowControl/>
      <w:snapToGrid w:val="0"/>
      <w:spacing w:beforeLines="50" w:before="60" w:afterLines="50" w:after="90" w:line="372" w:lineRule="auto"/>
    </w:pPr>
    <w:rPr>
      <w:rFonts w:ascii="新細明體" w:eastAsia="標楷體" w:hAnsi="新細明體" w:cs="新細明體"/>
      <w:color w:val="000000"/>
      <w:kern w:val="0"/>
    </w:rPr>
  </w:style>
  <w:style w:type="paragraph" w:customStyle="1" w:styleId="indent5s01">
    <w:name w:val="indent5s01"/>
    <w:basedOn w:val="a7"/>
    <w:rsid w:val="000520AD"/>
    <w:pPr>
      <w:widowControl/>
      <w:snapToGrid w:val="0"/>
      <w:spacing w:beforeLines="50" w:before="60" w:afterLines="50" w:after="90" w:line="372" w:lineRule="auto"/>
      <w:ind w:hanging="1200"/>
    </w:pPr>
    <w:rPr>
      <w:rFonts w:ascii="新細明體" w:eastAsia="標楷體" w:hAnsi="新細明體" w:cs="新細明體"/>
      <w:color w:val="000000"/>
      <w:kern w:val="0"/>
    </w:rPr>
  </w:style>
  <w:style w:type="table" w:customStyle="1" w:styleId="119">
    <w:name w:val="表格格線119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60">
    <w:name w:val="表格格線216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7">
    <w:name w:val="表格格線217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7">
    <w:name w:val="表格格線317"/>
    <w:basedOn w:val="a9"/>
    <w:next w:val="af1"/>
    <w:uiPriority w:val="59"/>
    <w:rsid w:val="000520AD"/>
    <w:rPr>
      <w:rFonts w:ascii="Calibri" w:eastAsia="新細明體" w:hAnsi="Calibri" w:cs="Times New Roman"/>
      <w:bC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6">
    <w:name w:val="表格格線416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00">
    <w:name w:val="表格格線90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50">
    <w:name w:val="表格格線95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60">
    <w:name w:val="表格格線96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7">
    <w:name w:val="表格格線97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8">
    <w:name w:val="表格格線98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9">
    <w:name w:val="表格格線99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0">
    <w:name w:val="表格格線100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0">
    <w:name w:val="表格格線10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24">
    <w:name w:val="無清單22"/>
    <w:next w:val="aa"/>
    <w:uiPriority w:val="99"/>
    <w:semiHidden/>
    <w:unhideWhenUsed/>
    <w:rsid w:val="000520AD"/>
  </w:style>
  <w:style w:type="table" w:customStyle="1" w:styleId="1020">
    <w:name w:val="表格格線10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34">
    <w:name w:val="無清單23"/>
    <w:next w:val="aa"/>
    <w:uiPriority w:val="99"/>
    <w:semiHidden/>
    <w:unhideWhenUsed/>
    <w:rsid w:val="000520AD"/>
  </w:style>
  <w:style w:type="table" w:customStyle="1" w:styleId="103">
    <w:name w:val="表格格線103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4">
    <w:name w:val="表格 3D 效果 24"/>
    <w:basedOn w:val="a9"/>
    <w:next w:val="3D2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4">
    <w:name w:val="表格 3D 效果 34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41">
    <w:name w:val="表格 清單 34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4d">
    <w:name w:val="表格 現代4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44">
    <w:name w:val="表格 簡單 24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45">
    <w:name w:val="表格 古典 24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45">
    <w:name w:val="表格 古典 14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246">
    <w:name w:val="無清單24"/>
    <w:next w:val="aa"/>
    <w:uiPriority w:val="99"/>
    <w:semiHidden/>
    <w:unhideWhenUsed/>
    <w:rsid w:val="000520AD"/>
  </w:style>
  <w:style w:type="table" w:customStyle="1" w:styleId="104">
    <w:name w:val="表格格線104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5">
    <w:name w:val="表格 3D 效果 25"/>
    <w:basedOn w:val="a9"/>
    <w:next w:val="3D2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5">
    <w:name w:val="表格 3D 效果 35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51">
    <w:name w:val="表格 清單 35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5c">
    <w:name w:val="表格 現代5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52">
    <w:name w:val="表格 簡單 25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53">
    <w:name w:val="表格 古典 25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53">
    <w:name w:val="表格 古典 15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05">
    <w:name w:val="表格格線105"/>
    <w:basedOn w:val="a9"/>
    <w:next w:val="af1"/>
    <w:uiPriority w:val="3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表格格線106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7">
    <w:name w:val="表格格線107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8">
    <w:name w:val="表格格線108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9">
    <w:name w:val="表格格線109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0">
    <w:name w:val="表格格線120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40">
    <w:name w:val="表格格線124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5">
    <w:name w:val="表格格線125"/>
    <w:basedOn w:val="a9"/>
    <w:next w:val="af1"/>
    <w:uiPriority w:val="59"/>
    <w:rsid w:val="000520AD"/>
    <w:pPr>
      <w:widowControl w:val="0"/>
      <w:ind w:leftChars="50" w:left="50"/>
    </w:pPr>
    <w:rPr>
      <w:rFonts w:ascii="Times New Roman" w:eastAsia="標楷體" w:hAnsi="Times New Roman" w:cs="Times New Roman"/>
      <w:kern w:val="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54">
    <w:name w:val="無清單25"/>
    <w:next w:val="aa"/>
    <w:uiPriority w:val="99"/>
    <w:semiHidden/>
    <w:unhideWhenUsed/>
    <w:rsid w:val="000520AD"/>
  </w:style>
  <w:style w:type="table" w:customStyle="1" w:styleId="126">
    <w:name w:val="表格格線126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6">
    <w:name w:val="表格 3D 效果 26"/>
    <w:basedOn w:val="a9"/>
    <w:next w:val="3D2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6">
    <w:name w:val="表格 3D 效果 36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61">
    <w:name w:val="表格 清單 36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6c">
    <w:name w:val="表格 現代6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61">
    <w:name w:val="表格 簡單 26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62">
    <w:name w:val="表格 古典 26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63">
    <w:name w:val="表格 古典 16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27">
    <w:name w:val="表格格線127"/>
    <w:basedOn w:val="a9"/>
    <w:next w:val="af1"/>
    <w:uiPriority w:val="3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8">
    <w:name w:val="表格格線128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9">
    <w:name w:val="表格格線129"/>
    <w:basedOn w:val="a9"/>
    <w:next w:val="af1"/>
    <w:uiPriority w:val="3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0">
    <w:name w:val="表格格線130"/>
    <w:basedOn w:val="a9"/>
    <w:next w:val="af1"/>
    <w:uiPriority w:val="39"/>
    <w:rsid w:val="000520AD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Label1">
    <w:name w:val="ListLabel 1"/>
    <w:qFormat/>
    <w:rsid w:val="000520AD"/>
    <w:rPr>
      <w:rFonts w:ascii="Times New Roman" w:eastAsia="標楷體" w:hAnsi="Times New Roman"/>
      <w:spacing w:val="-2"/>
      <w:sz w:val="28"/>
    </w:rPr>
  </w:style>
  <w:style w:type="paragraph" w:customStyle="1" w:styleId="xmsonormal">
    <w:name w:val="x_msonormal"/>
    <w:basedOn w:val="a7"/>
    <w:rsid w:val="000520AD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table" w:customStyle="1" w:styleId="135">
    <w:name w:val="表格格線135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6">
    <w:name w:val="表格格線136"/>
    <w:basedOn w:val="a9"/>
    <w:next w:val="af1"/>
    <w:uiPriority w:val="39"/>
    <w:rsid w:val="000520AD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7">
    <w:name w:val="表格格線137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63">
    <w:name w:val="無清單26"/>
    <w:next w:val="aa"/>
    <w:uiPriority w:val="99"/>
    <w:semiHidden/>
    <w:rsid w:val="000520AD"/>
  </w:style>
  <w:style w:type="table" w:customStyle="1" w:styleId="138">
    <w:name w:val="表格格線138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2a">
    <w:name w:val="清單段落12"/>
    <w:basedOn w:val="a7"/>
    <w:qFormat/>
    <w:rsid w:val="000520AD"/>
    <w:pPr>
      <w:ind w:leftChars="200" w:left="480"/>
    </w:pPr>
    <w:rPr>
      <w:rFonts w:ascii="Calibri" w:hAnsi="Calibri"/>
      <w:szCs w:val="22"/>
    </w:rPr>
  </w:style>
  <w:style w:type="numbering" w:customStyle="1" w:styleId="11114">
    <w:name w:val="無清單1111"/>
    <w:next w:val="aa"/>
    <w:uiPriority w:val="99"/>
    <w:semiHidden/>
    <w:unhideWhenUsed/>
    <w:rsid w:val="000520AD"/>
  </w:style>
  <w:style w:type="table" w:customStyle="1" w:styleId="139">
    <w:name w:val="表格格線139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8a">
    <w:name w:val="項目8"/>
    <w:rsid w:val="000520AD"/>
  </w:style>
  <w:style w:type="numbering" w:customStyle="1" w:styleId="173">
    <w:name w:val="項目17"/>
    <w:rsid w:val="000520AD"/>
  </w:style>
  <w:style w:type="table" w:customStyle="1" w:styleId="218">
    <w:name w:val="表格格線218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71">
    <w:name w:val="無清單27"/>
    <w:next w:val="aa"/>
    <w:uiPriority w:val="99"/>
    <w:semiHidden/>
    <w:unhideWhenUsed/>
    <w:rsid w:val="000520AD"/>
  </w:style>
  <w:style w:type="numbering" w:customStyle="1" w:styleId="325">
    <w:name w:val="無清單32"/>
    <w:next w:val="aa"/>
    <w:uiPriority w:val="99"/>
    <w:semiHidden/>
    <w:unhideWhenUsed/>
    <w:rsid w:val="000520AD"/>
  </w:style>
  <w:style w:type="table" w:customStyle="1" w:styleId="318">
    <w:name w:val="表格格線318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23">
    <w:name w:val="無清單112"/>
    <w:next w:val="aa"/>
    <w:uiPriority w:val="99"/>
    <w:semiHidden/>
    <w:unhideWhenUsed/>
    <w:rsid w:val="000520AD"/>
  </w:style>
  <w:style w:type="numbering" w:customStyle="1" w:styleId="417">
    <w:name w:val="無清單41"/>
    <w:next w:val="aa"/>
    <w:uiPriority w:val="99"/>
    <w:semiHidden/>
    <w:unhideWhenUsed/>
    <w:rsid w:val="000520AD"/>
  </w:style>
  <w:style w:type="table" w:customStyle="1" w:styleId="4170">
    <w:name w:val="表格格線417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9">
    <w:name w:val="表格格線219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0">
    <w:name w:val="表格格線1110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0">
    <w:name w:val="表格格線2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0">
    <w:name w:val="表格格線23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10">
    <w:name w:val="表格格線24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16">
    <w:name w:val="無清單51"/>
    <w:next w:val="aa"/>
    <w:uiPriority w:val="99"/>
    <w:semiHidden/>
    <w:unhideWhenUsed/>
    <w:rsid w:val="000520AD"/>
  </w:style>
  <w:style w:type="table" w:customStyle="1" w:styleId="5160">
    <w:name w:val="表格格線516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7">
    <w:name w:val="表格 3D 效果 27"/>
    <w:basedOn w:val="a9"/>
    <w:next w:val="3D2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7">
    <w:name w:val="表格 3D 效果 37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71">
    <w:name w:val="表格 清單 37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7a">
    <w:name w:val="表格 現代7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72">
    <w:name w:val="表格 簡單 27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73">
    <w:name w:val="表格 古典 27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74">
    <w:name w:val="表格 古典 17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615">
    <w:name w:val="表格格線615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00">
    <w:name w:val="表格格線710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00">
    <w:name w:val="表格格線810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16">
    <w:name w:val="無清單61"/>
    <w:next w:val="aa"/>
    <w:uiPriority w:val="99"/>
    <w:semiHidden/>
    <w:unhideWhenUsed/>
    <w:rsid w:val="000520AD"/>
  </w:style>
  <w:style w:type="table" w:customStyle="1" w:styleId="9100">
    <w:name w:val="表格格線910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11">
    <w:name w:val="表格 3D 效果 211"/>
    <w:basedOn w:val="a9"/>
    <w:next w:val="3D2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11">
    <w:name w:val="表格 3D 效果 311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115">
    <w:name w:val="表格 清單 311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a">
    <w:name w:val="表格 現代11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115">
    <w:name w:val="表格 簡單 211"/>
    <w:basedOn w:val="a9"/>
    <w:next w:val="2b"/>
    <w:locked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116">
    <w:name w:val="表格 古典 211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15">
    <w:name w:val="表格 古典 111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520">
    <w:name w:val="表格格線252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50">
    <w:name w:val="表格格線1115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50">
    <w:name w:val="表格格線2115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7">
    <w:name w:val="表格格線517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00">
    <w:name w:val="表格格線1210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60">
    <w:name w:val="表格格線616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5">
    <w:name w:val="表格格線715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55">
    <w:name w:val="樣式25"/>
    <w:basedOn w:val="aa"/>
    <w:rsid w:val="000520AD"/>
  </w:style>
  <w:style w:type="numbering" w:customStyle="1" w:styleId="716">
    <w:name w:val="無清單71"/>
    <w:next w:val="aa"/>
    <w:uiPriority w:val="99"/>
    <w:semiHidden/>
    <w:unhideWhenUsed/>
    <w:rsid w:val="000520AD"/>
  </w:style>
  <w:style w:type="table" w:customStyle="1" w:styleId="815">
    <w:name w:val="表格格線815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11">
    <w:name w:val="表格格線25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610">
    <w:name w:val="表格格線26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816">
    <w:name w:val="無清單81"/>
    <w:next w:val="aa"/>
    <w:uiPriority w:val="99"/>
    <w:semiHidden/>
    <w:unhideWhenUsed/>
    <w:rsid w:val="000520AD"/>
  </w:style>
  <w:style w:type="table" w:customStyle="1" w:styleId="915">
    <w:name w:val="表格格線915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916">
    <w:name w:val="無清單91"/>
    <w:next w:val="aa"/>
    <w:uiPriority w:val="99"/>
    <w:semiHidden/>
    <w:unhideWhenUsed/>
    <w:rsid w:val="000520AD"/>
  </w:style>
  <w:style w:type="table" w:customStyle="1" w:styleId="10100">
    <w:name w:val="表格格線1010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710">
    <w:name w:val="表格格線27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011">
    <w:name w:val="無清單101"/>
    <w:next w:val="aa"/>
    <w:uiPriority w:val="99"/>
    <w:semiHidden/>
    <w:unhideWhenUsed/>
    <w:rsid w:val="000520AD"/>
  </w:style>
  <w:style w:type="table" w:customStyle="1" w:styleId="13100">
    <w:name w:val="表格格線1310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1">
    <w:name w:val="表格格線28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50">
    <w:name w:val="表格格線145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510">
    <w:name w:val="表格格線151"/>
    <w:basedOn w:val="a9"/>
    <w:next w:val="af1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11">
    <w:name w:val="無清單121"/>
    <w:next w:val="aa"/>
    <w:uiPriority w:val="99"/>
    <w:semiHidden/>
    <w:unhideWhenUsed/>
    <w:rsid w:val="000520AD"/>
  </w:style>
  <w:style w:type="table" w:customStyle="1" w:styleId="1610">
    <w:name w:val="表格格線161"/>
    <w:basedOn w:val="a9"/>
    <w:next w:val="af1"/>
    <w:uiPriority w:val="9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7">
    <w:name w:val="無清單211"/>
    <w:next w:val="aa"/>
    <w:uiPriority w:val="99"/>
    <w:semiHidden/>
    <w:unhideWhenUsed/>
    <w:rsid w:val="000520AD"/>
  </w:style>
  <w:style w:type="table" w:customStyle="1" w:styleId="291">
    <w:name w:val="表格格線29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16">
    <w:name w:val="無清單311"/>
    <w:next w:val="aa"/>
    <w:uiPriority w:val="99"/>
    <w:semiHidden/>
    <w:unhideWhenUsed/>
    <w:rsid w:val="000520AD"/>
  </w:style>
  <w:style w:type="table" w:customStyle="1" w:styleId="319">
    <w:name w:val="表格格線319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0">
    <w:name w:val="表格格線171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0">
    <w:name w:val="表格格線181"/>
    <w:basedOn w:val="a9"/>
    <w:next w:val="af1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910">
    <w:name w:val="表格格線191"/>
    <w:basedOn w:val="a9"/>
    <w:next w:val="af1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2010">
    <w:name w:val="表格格線201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01">
    <w:name w:val="表格格線301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50">
    <w:name w:val="表格格線325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0">
    <w:name w:val="表格格線331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0">
    <w:name w:val="表格格線341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2">
    <w:name w:val="無清單131"/>
    <w:next w:val="aa"/>
    <w:uiPriority w:val="99"/>
    <w:semiHidden/>
    <w:unhideWhenUsed/>
    <w:rsid w:val="000520AD"/>
  </w:style>
  <w:style w:type="table" w:customStyle="1" w:styleId="3510">
    <w:name w:val="表格格線35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10">
    <w:name w:val="表格格線110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01">
    <w:name w:val="表格格線2101"/>
    <w:basedOn w:val="a9"/>
    <w:next w:val="af1"/>
    <w:uiPriority w:val="59"/>
    <w:rsid w:val="000520AD"/>
    <w:pPr>
      <w:widowControl w:val="0"/>
    </w:pPr>
    <w:rPr>
      <w:rFonts w:ascii="Times New Roman" w:eastAsia="標楷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10">
    <w:name w:val="表格格線361"/>
    <w:basedOn w:val="a9"/>
    <w:next w:val="af1"/>
    <w:uiPriority w:val="59"/>
    <w:rsid w:val="000520AD"/>
    <w:pPr>
      <w:widowControl w:val="0"/>
    </w:pPr>
    <w:rPr>
      <w:rFonts w:ascii="Times New Roman" w:eastAsia="標楷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8">
    <w:name w:val="表格格線418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2">
    <w:name w:val="無清單141"/>
    <w:next w:val="aa"/>
    <w:uiPriority w:val="99"/>
    <w:semiHidden/>
    <w:unhideWhenUsed/>
    <w:rsid w:val="000520AD"/>
  </w:style>
  <w:style w:type="table" w:customStyle="1" w:styleId="3710">
    <w:name w:val="表格格線37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511">
    <w:name w:val="無清單151"/>
    <w:next w:val="aa"/>
    <w:uiPriority w:val="99"/>
    <w:semiHidden/>
    <w:unhideWhenUsed/>
    <w:rsid w:val="000520AD"/>
  </w:style>
  <w:style w:type="table" w:customStyle="1" w:styleId="381">
    <w:name w:val="表格格線38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91">
    <w:name w:val="表格格線391"/>
    <w:basedOn w:val="a9"/>
    <w:next w:val="af1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01">
    <w:name w:val="表格格線40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50">
    <w:name w:val="表格格線3115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4">
    <w:name w:val="表格格線424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4">
    <w:name w:val="表格格線434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4">
    <w:name w:val="表格格線444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4">
    <w:name w:val="表格格線454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1">
    <w:name w:val="表格格線46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71">
    <w:name w:val="表格格線47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81">
    <w:name w:val="表格格線48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91">
    <w:name w:val="表格格線49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01">
    <w:name w:val="表格格線50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">
    <w:name w:val="表格格線5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">
    <w:name w:val="表格格線53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">
    <w:name w:val="表格格線54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1">
    <w:name w:val="表格格線55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61">
    <w:name w:val="表格格線56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71">
    <w:name w:val="表格格線57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81">
    <w:name w:val="表格格線58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611">
    <w:name w:val="無清單161"/>
    <w:next w:val="aa"/>
    <w:uiPriority w:val="99"/>
    <w:semiHidden/>
    <w:unhideWhenUsed/>
    <w:rsid w:val="000520AD"/>
  </w:style>
  <w:style w:type="table" w:customStyle="1" w:styleId="591">
    <w:name w:val="表格格線59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21">
    <w:name w:val="表格 3D 效果 221"/>
    <w:basedOn w:val="a9"/>
    <w:next w:val="3D2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21">
    <w:name w:val="表格 3D 效果 321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212">
    <w:name w:val="表格 清單 321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a">
    <w:name w:val="表格 現代21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211">
    <w:name w:val="表格 簡單 221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212">
    <w:name w:val="表格 古典 221"/>
    <w:basedOn w:val="a9"/>
    <w:next w:val="2c"/>
    <w:locked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212">
    <w:name w:val="表格 古典 121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601">
    <w:name w:val="表格格線60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表格格線6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表格格線63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表格格線64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3">
    <w:name w:val="表格格線65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30">
    <w:name w:val="表格格線112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61">
    <w:name w:val="表格格線66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71">
    <w:name w:val="表格格線67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1">
    <w:name w:val="無清單171"/>
    <w:next w:val="aa"/>
    <w:uiPriority w:val="99"/>
    <w:semiHidden/>
    <w:unhideWhenUsed/>
    <w:rsid w:val="000520AD"/>
  </w:style>
  <w:style w:type="table" w:customStyle="1" w:styleId="681">
    <w:name w:val="表格格線68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31">
    <w:name w:val="表格 3D 效果 231"/>
    <w:basedOn w:val="a9"/>
    <w:next w:val="3D2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31">
    <w:name w:val="表格 3D 效果 331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311">
    <w:name w:val="表格 清單 331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1a">
    <w:name w:val="表格 現代31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311">
    <w:name w:val="表格 簡單 231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312">
    <w:name w:val="表格 古典 231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313">
    <w:name w:val="表格 古典 131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691">
    <w:name w:val="表格格線69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01">
    <w:name w:val="表格格線70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210">
    <w:name w:val="表格格線7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31">
    <w:name w:val="表格格線73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11">
    <w:name w:val="無清單181"/>
    <w:next w:val="aa"/>
    <w:uiPriority w:val="99"/>
    <w:semiHidden/>
    <w:rsid w:val="000520AD"/>
  </w:style>
  <w:style w:type="table" w:customStyle="1" w:styleId="741">
    <w:name w:val="表格格線74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52">
    <w:name w:val="表格格線75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0">
    <w:name w:val="表格格線12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1">
    <w:name w:val="表格格線12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1">
    <w:name w:val="表格格線123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1">
    <w:name w:val="表格格線76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23">
    <w:name w:val="樣式212"/>
    <w:basedOn w:val="aa"/>
    <w:rsid w:val="000520AD"/>
  </w:style>
  <w:style w:type="table" w:customStyle="1" w:styleId="771">
    <w:name w:val="表格格線77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2">
    <w:name w:val="表格格線1132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2">
    <w:name w:val="表格格線114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25">
    <w:name w:val="項目22"/>
    <w:rsid w:val="000520AD"/>
  </w:style>
  <w:style w:type="numbering" w:customStyle="1" w:styleId="1124">
    <w:name w:val="項目112"/>
    <w:rsid w:val="000520AD"/>
  </w:style>
  <w:style w:type="table" w:customStyle="1" w:styleId="3102">
    <w:name w:val="表格格線3102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8">
    <w:name w:val="項目211"/>
    <w:rsid w:val="000520AD"/>
  </w:style>
  <w:style w:type="numbering" w:customStyle="1" w:styleId="111110">
    <w:name w:val="項目11111"/>
    <w:rsid w:val="000520AD"/>
  </w:style>
  <w:style w:type="table" w:customStyle="1" w:styleId="21220">
    <w:name w:val="表格格線2122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2">
    <w:name w:val="表格格線410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2">
    <w:name w:val="表格格線5102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2">
    <w:name w:val="表格格線610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81">
    <w:name w:val="表格格線78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2">
    <w:name w:val="表格格線822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20">
    <w:name w:val="表格格線13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b">
    <w:name w:val="項目31"/>
    <w:rsid w:val="000520AD"/>
  </w:style>
  <w:style w:type="numbering" w:customStyle="1" w:styleId="1213">
    <w:name w:val="項目121"/>
    <w:rsid w:val="000520AD"/>
  </w:style>
  <w:style w:type="table" w:customStyle="1" w:styleId="3122">
    <w:name w:val="表格格線312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">
    <w:name w:val="表格格線411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120">
    <w:name w:val="表格格線2111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20">
    <w:name w:val="表格格線11112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2">
    <w:name w:val="表格格線5112"/>
    <w:basedOn w:val="a9"/>
    <w:next w:val="af1"/>
    <w:uiPriority w:val="59"/>
    <w:locked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2">
    <w:name w:val="表格格線61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12">
    <w:name w:val="表格格線71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2">
    <w:name w:val="表格格線81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2">
    <w:name w:val="表格格線922"/>
    <w:basedOn w:val="a9"/>
    <w:next w:val="af1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20">
    <w:name w:val="表格格線14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19">
    <w:name w:val="項目41"/>
    <w:rsid w:val="000520AD"/>
  </w:style>
  <w:style w:type="numbering" w:customStyle="1" w:styleId="1314">
    <w:name w:val="項目131"/>
    <w:rsid w:val="000520AD"/>
  </w:style>
  <w:style w:type="table" w:customStyle="1" w:styleId="32120">
    <w:name w:val="表格格線321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2">
    <w:name w:val="表格格線421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11">
    <w:name w:val="表格格線212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2">
    <w:name w:val="表格格線11212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11">
    <w:name w:val="表格格線82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12">
    <w:name w:val="表格格線91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12">
    <w:name w:val="表格格線1111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112">
    <w:name w:val="表格格線2111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表格格線51111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1">
    <w:name w:val="表格格線611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111">
    <w:name w:val="表格格線711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10">
    <w:name w:val="樣式2111"/>
    <w:basedOn w:val="aa"/>
    <w:rsid w:val="000520AD"/>
  </w:style>
  <w:style w:type="table" w:customStyle="1" w:styleId="81111">
    <w:name w:val="表格格線811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111">
    <w:name w:val="表格格線911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1">
    <w:name w:val="表格格線131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11">
    <w:name w:val="表格格線1411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31112">
    <w:name w:val="表格格線31112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1">
    <w:name w:val="表格格線32111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表格格線41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2">
    <w:name w:val="表格格線43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2">
    <w:name w:val="表格格線4412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1">
    <w:name w:val="表格格線113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18">
    <w:name w:val="項目51"/>
    <w:rsid w:val="000520AD"/>
  </w:style>
  <w:style w:type="numbering" w:customStyle="1" w:styleId="1413">
    <w:name w:val="項目141"/>
    <w:rsid w:val="000520AD"/>
  </w:style>
  <w:style w:type="table" w:customStyle="1" w:styleId="31011">
    <w:name w:val="表格格線310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12">
    <w:name w:val="表格格線451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1">
    <w:name w:val="表格格線213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1">
    <w:name w:val="表格格線1141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1">
    <w:name w:val="表格格線83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11">
    <w:name w:val="表格格線921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1">
    <w:name w:val="表格格線111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210">
    <w:name w:val="表格格線211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1">
    <w:name w:val="表格格線5121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1">
    <w:name w:val="表格格線612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21">
    <w:name w:val="表格格線712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213">
    <w:name w:val="樣式221"/>
    <w:basedOn w:val="aa"/>
    <w:rsid w:val="000520AD"/>
  </w:style>
  <w:style w:type="table" w:customStyle="1" w:styleId="8121">
    <w:name w:val="表格格線812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21">
    <w:name w:val="表格格線912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1">
    <w:name w:val="表格格線132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21">
    <w:name w:val="表格格線142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31211">
    <w:name w:val="表格格線3121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1">
    <w:name w:val="表格格線3221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表格格線41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1">
    <w:name w:val="表格格線311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表格格線42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表格格線43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11">
    <w:name w:val="表格格線44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111">
    <w:name w:val="表格格線45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12">
    <w:name w:val="表格格線6512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51">
    <w:name w:val="表格格線115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17">
    <w:name w:val="項目61"/>
    <w:rsid w:val="000520AD"/>
  </w:style>
  <w:style w:type="numbering" w:customStyle="1" w:styleId="1512">
    <w:name w:val="項目151"/>
    <w:rsid w:val="000520AD"/>
  </w:style>
  <w:style w:type="table" w:customStyle="1" w:styleId="3131">
    <w:name w:val="表格格線313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11">
    <w:name w:val="表格格線410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41">
    <w:name w:val="表格格線214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61">
    <w:name w:val="表格格線116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11">
    <w:name w:val="表格格線5101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1">
    <w:name w:val="表格格線84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1">
    <w:name w:val="表格格線93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31">
    <w:name w:val="表格格線1113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1">
    <w:name w:val="表格格線2113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31">
    <w:name w:val="表格格線5131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31">
    <w:name w:val="表格格線613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31">
    <w:name w:val="表格格線713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313">
    <w:name w:val="樣式231"/>
    <w:basedOn w:val="aa"/>
    <w:rsid w:val="000520AD"/>
  </w:style>
  <w:style w:type="table" w:customStyle="1" w:styleId="8131">
    <w:name w:val="表格格線813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31">
    <w:name w:val="表格格線913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31">
    <w:name w:val="表格格線133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31">
    <w:name w:val="表格格線143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3141">
    <w:name w:val="表格格線314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1">
    <w:name w:val="表格格線3231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1">
    <w:name w:val="表格格線413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31">
    <w:name w:val="表格格線3113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1">
    <w:name w:val="表格格線42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1">
    <w:name w:val="表格格線43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1">
    <w:name w:val="表格格線44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1">
    <w:name w:val="表格格線45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111">
    <w:name w:val="表格格線65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11">
    <w:name w:val="表格格線112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512">
    <w:name w:val="表格格線7512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71">
    <w:name w:val="表格格線117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71">
    <w:name w:val="項目71"/>
    <w:rsid w:val="000520AD"/>
    <w:pPr>
      <w:numPr>
        <w:numId w:val="31"/>
      </w:numPr>
    </w:pPr>
  </w:style>
  <w:style w:type="numbering" w:customStyle="1" w:styleId="1612">
    <w:name w:val="項目161"/>
    <w:rsid w:val="000520AD"/>
  </w:style>
  <w:style w:type="table" w:customStyle="1" w:styleId="3151">
    <w:name w:val="表格格線315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41">
    <w:name w:val="表格格線414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51">
    <w:name w:val="表格格線215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81">
    <w:name w:val="表格格線118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41">
    <w:name w:val="表格格線514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11">
    <w:name w:val="表格格線610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51">
    <w:name w:val="表格格線85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41">
    <w:name w:val="表格格線94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41">
    <w:name w:val="表格格線1114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41">
    <w:name w:val="表格格線2114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51">
    <w:name w:val="表格格線5151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41">
    <w:name w:val="表格格線614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41">
    <w:name w:val="表格格線714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41">
    <w:name w:val="樣式241"/>
    <w:basedOn w:val="aa"/>
    <w:rsid w:val="000520AD"/>
    <w:pPr>
      <w:numPr>
        <w:numId w:val="27"/>
      </w:numPr>
    </w:pPr>
  </w:style>
  <w:style w:type="table" w:customStyle="1" w:styleId="8141">
    <w:name w:val="表格格線814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41">
    <w:name w:val="表格格線914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41">
    <w:name w:val="表格格線134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41">
    <w:name w:val="表格格線144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3161">
    <w:name w:val="表格格線316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41">
    <w:name w:val="表格格線3241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51">
    <w:name w:val="表格格線415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41">
    <w:name w:val="表格格線3114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1">
    <w:name w:val="表格格線423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31">
    <w:name w:val="表格格線433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31">
    <w:name w:val="表格格線443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31">
    <w:name w:val="表格格線453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21">
    <w:name w:val="表格格線65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21">
    <w:name w:val="表格格線112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5111">
    <w:name w:val="表格格線75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91">
    <w:name w:val="表格格線79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01">
    <w:name w:val="表格格線80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61">
    <w:name w:val="表格格線86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71">
    <w:name w:val="表格格線87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81">
    <w:name w:val="表格格線88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911">
    <w:name w:val="無清單191"/>
    <w:next w:val="aa"/>
    <w:uiPriority w:val="99"/>
    <w:semiHidden/>
    <w:unhideWhenUsed/>
    <w:rsid w:val="000520AD"/>
  </w:style>
  <w:style w:type="table" w:customStyle="1" w:styleId="891">
    <w:name w:val="表格格線89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11">
    <w:name w:val="無清單201"/>
    <w:next w:val="aa"/>
    <w:uiPriority w:val="99"/>
    <w:semiHidden/>
    <w:unhideWhenUsed/>
    <w:rsid w:val="000520AD"/>
  </w:style>
  <w:style w:type="numbering" w:customStyle="1" w:styleId="11011">
    <w:name w:val="無清單1101"/>
    <w:next w:val="aa"/>
    <w:uiPriority w:val="99"/>
    <w:semiHidden/>
    <w:unhideWhenUsed/>
    <w:rsid w:val="000520AD"/>
  </w:style>
  <w:style w:type="table" w:customStyle="1" w:styleId="1191">
    <w:name w:val="表格格線1191"/>
    <w:basedOn w:val="a9"/>
    <w:next w:val="af1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61">
    <w:name w:val="表格格線216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71">
    <w:name w:val="表格格線217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71">
    <w:name w:val="表格格線3171"/>
    <w:basedOn w:val="a9"/>
    <w:next w:val="af1"/>
    <w:uiPriority w:val="59"/>
    <w:rsid w:val="000520AD"/>
    <w:rPr>
      <w:rFonts w:ascii="Calibri" w:eastAsia="新細明體" w:hAnsi="Calibri" w:cs="Times New Roman"/>
      <w:bC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61">
    <w:name w:val="表格格線416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01">
    <w:name w:val="表格格線90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51">
    <w:name w:val="表格格線95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61">
    <w:name w:val="表格格線96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71">
    <w:name w:val="表格格線97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81">
    <w:name w:val="表格格線98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91">
    <w:name w:val="表格格線99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1">
    <w:name w:val="表格格線100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0">
    <w:name w:val="表格格線10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214">
    <w:name w:val="無清單221"/>
    <w:next w:val="aa"/>
    <w:uiPriority w:val="99"/>
    <w:semiHidden/>
    <w:unhideWhenUsed/>
    <w:rsid w:val="000520AD"/>
  </w:style>
  <w:style w:type="table" w:customStyle="1" w:styleId="1021">
    <w:name w:val="表格格線10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314">
    <w:name w:val="無清單231"/>
    <w:next w:val="aa"/>
    <w:uiPriority w:val="99"/>
    <w:semiHidden/>
    <w:unhideWhenUsed/>
    <w:rsid w:val="000520AD"/>
  </w:style>
  <w:style w:type="table" w:customStyle="1" w:styleId="1031">
    <w:name w:val="表格格線103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41">
    <w:name w:val="表格 3D 效果 241"/>
    <w:basedOn w:val="a9"/>
    <w:next w:val="3D2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41">
    <w:name w:val="表格 3D 效果 341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411">
    <w:name w:val="表格 清單 341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41a">
    <w:name w:val="表格 現代41"/>
    <w:basedOn w:val="a9"/>
    <w:next w:val="aff9"/>
    <w:locked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411">
    <w:name w:val="表格 簡單 241"/>
    <w:basedOn w:val="a9"/>
    <w:next w:val="2b"/>
    <w:locked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412">
    <w:name w:val="表格 古典 241"/>
    <w:basedOn w:val="a9"/>
    <w:next w:val="2c"/>
    <w:locked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414">
    <w:name w:val="表格 古典 141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2413">
    <w:name w:val="無清單241"/>
    <w:next w:val="aa"/>
    <w:uiPriority w:val="99"/>
    <w:semiHidden/>
    <w:unhideWhenUsed/>
    <w:rsid w:val="000520AD"/>
  </w:style>
  <w:style w:type="table" w:customStyle="1" w:styleId="1041">
    <w:name w:val="表格格線104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51">
    <w:name w:val="表格 3D 效果 251"/>
    <w:basedOn w:val="a9"/>
    <w:next w:val="3D2"/>
    <w:locked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51">
    <w:name w:val="表格 3D 效果 351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511">
    <w:name w:val="表格 清單 351"/>
    <w:basedOn w:val="a9"/>
    <w:next w:val="39"/>
    <w:locked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519">
    <w:name w:val="表格 現代51"/>
    <w:basedOn w:val="a9"/>
    <w:next w:val="aff9"/>
    <w:locked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510">
    <w:name w:val="表格 簡單 251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512">
    <w:name w:val="表格 古典 251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513">
    <w:name w:val="表格 古典 151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051">
    <w:name w:val="表格格線1051"/>
    <w:basedOn w:val="a9"/>
    <w:next w:val="af1"/>
    <w:uiPriority w:val="3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1">
    <w:name w:val="表格格線106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71">
    <w:name w:val="表格格線107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81">
    <w:name w:val="表格格線108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91">
    <w:name w:val="表格格線109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1">
    <w:name w:val="表格格線120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41">
    <w:name w:val="表格格線124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51">
    <w:name w:val="表格格線1251"/>
    <w:basedOn w:val="a9"/>
    <w:next w:val="af1"/>
    <w:uiPriority w:val="59"/>
    <w:rsid w:val="000520AD"/>
    <w:pPr>
      <w:widowControl w:val="0"/>
      <w:ind w:leftChars="50" w:left="50"/>
    </w:pPr>
    <w:rPr>
      <w:rFonts w:ascii="Times New Roman" w:eastAsia="標楷體" w:hAnsi="Times New Roman" w:cs="Times New Roman"/>
      <w:kern w:val="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513">
    <w:name w:val="無清單251"/>
    <w:next w:val="aa"/>
    <w:uiPriority w:val="99"/>
    <w:semiHidden/>
    <w:unhideWhenUsed/>
    <w:rsid w:val="000520AD"/>
  </w:style>
  <w:style w:type="table" w:customStyle="1" w:styleId="1261">
    <w:name w:val="表格格線126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61">
    <w:name w:val="表格 3D 效果 261"/>
    <w:basedOn w:val="a9"/>
    <w:next w:val="3D2"/>
    <w:locked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61">
    <w:name w:val="表格 3D 效果 361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611">
    <w:name w:val="表格 清單 361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618">
    <w:name w:val="表格 現代61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611">
    <w:name w:val="表格 簡單 261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612">
    <w:name w:val="表格 古典 261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613">
    <w:name w:val="表格 古典 161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271">
    <w:name w:val="表格格線1271"/>
    <w:basedOn w:val="a9"/>
    <w:next w:val="af1"/>
    <w:uiPriority w:val="3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81">
    <w:name w:val="表格格線128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91">
    <w:name w:val="表格格線1291"/>
    <w:basedOn w:val="a9"/>
    <w:next w:val="af1"/>
    <w:uiPriority w:val="3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1">
    <w:name w:val="表格格線1301"/>
    <w:basedOn w:val="a9"/>
    <w:next w:val="af1"/>
    <w:uiPriority w:val="39"/>
    <w:rsid w:val="000520AD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51">
    <w:name w:val="表格格線135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61">
    <w:name w:val="表格格線1361"/>
    <w:basedOn w:val="a9"/>
    <w:next w:val="af1"/>
    <w:uiPriority w:val="39"/>
    <w:rsid w:val="000520AD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71">
    <w:name w:val="表格格線137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613">
    <w:name w:val="無清單261"/>
    <w:next w:val="aa"/>
    <w:uiPriority w:val="99"/>
    <w:semiHidden/>
    <w:unhideWhenUsed/>
    <w:rsid w:val="000520AD"/>
  </w:style>
  <w:style w:type="numbering" w:customStyle="1" w:styleId="LFO31">
    <w:name w:val="LFO31"/>
    <w:basedOn w:val="aa"/>
    <w:rsid w:val="000520AD"/>
    <w:pPr>
      <w:numPr>
        <w:numId w:val="40"/>
      </w:numPr>
    </w:pPr>
  </w:style>
  <w:style w:type="table" w:customStyle="1" w:styleId="1381">
    <w:name w:val="表格格線1381"/>
    <w:basedOn w:val="a9"/>
    <w:next w:val="af1"/>
    <w:uiPriority w:val="39"/>
    <w:rsid w:val="000520AD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68">
    <w:name w:val="項目168"/>
    <w:rsid w:val="000520AD"/>
  </w:style>
  <w:style w:type="table" w:customStyle="1" w:styleId="1400">
    <w:name w:val="表格格線140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6">
    <w:name w:val="表格格線146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3a">
    <w:name w:val="清單段落13"/>
    <w:basedOn w:val="a7"/>
    <w:qFormat/>
    <w:rsid w:val="000520AD"/>
    <w:pPr>
      <w:ind w:leftChars="200" w:left="480"/>
    </w:pPr>
    <w:rPr>
      <w:rFonts w:ascii="Calibri" w:hAnsi="Calibri"/>
      <w:szCs w:val="22"/>
    </w:rPr>
  </w:style>
  <w:style w:type="table" w:customStyle="1" w:styleId="147">
    <w:name w:val="表格格線147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9a">
    <w:name w:val="項目9"/>
    <w:rsid w:val="000520AD"/>
  </w:style>
  <w:style w:type="numbering" w:customStyle="1" w:styleId="182">
    <w:name w:val="項目18"/>
    <w:rsid w:val="000520AD"/>
  </w:style>
  <w:style w:type="table" w:customStyle="1" w:styleId="2200">
    <w:name w:val="表格格線220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0">
    <w:name w:val="表格格線2110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6">
    <w:name w:val="表格格線1116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7">
    <w:name w:val="表格格線1117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60">
    <w:name w:val="表格格線2116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64">
    <w:name w:val="樣式26"/>
    <w:basedOn w:val="aa"/>
    <w:rsid w:val="000520AD"/>
  </w:style>
  <w:style w:type="numbering" w:customStyle="1" w:styleId="23">
    <w:name w:val="項目23"/>
    <w:rsid w:val="000520AD"/>
    <w:pPr>
      <w:numPr>
        <w:numId w:val="21"/>
      </w:numPr>
    </w:pPr>
  </w:style>
  <w:style w:type="numbering" w:customStyle="1" w:styleId="1133">
    <w:name w:val="項目113"/>
    <w:rsid w:val="000520AD"/>
  </w:style>
  <w:style w:type="table" w:customStyle="1" w:styleId="21113">
    <w:name w:val="表格格線21113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30">
    <w:name w:val="表格格線11113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13">
    <w:name w:val="表格格線11111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113">
    <w:name w:val="表格格線21111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2">
    <w:name w:val="樣式2112"/>
    <w:basedOn w:val="aa"/>
    <w:rsid w:val="000520AD"/>
    <w:pPr>
      <w:numPr>
        <w:numId w:val="33"/>
      </w:numPr>
    </w:pPr>
  </w:style>
  <w:style w:type="numbering" w:customStyle="1" w:styleId="72">
    <w:name w:val="項目72"/>
    <w:rsid w:val="000520AD"/>
    <w:pPr>
      <w:numPr>
        <w:numId w:val="32"/>
      </w:numPr>
    </w:pPr>
  </w:style>
  <w:style w:type="numbering" w:customStyle="1" w:styleId="1621">
    <w:name w:val="項目1621"/>
    <w:rsid w:val="000520AD"/>
  </w:style>
  <w:style w:type="numbering" w:customStyle="1" w:styleId="242">
    <w:name w:val="樣式242"/>
    <w:basedOn w:val="aa"/>
    <w:rsid w:val="000520AD"/>
    <w:pPr>
      <w:numPr>
        <w:numId w:val="28"/>
      </w:numPr>
    </w:pPr>
  </w:style>
  <w:style w:type="table" w:customStyle="1" w:styleId="1382">
    <w:name w:val="表格格線138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712">
    <w:name w:val="樣式211712"/>
    <w:basedOn w:val="aa"/>
    <w:rsid w:val="000520AD"/>
    <w:pPr>
      <w:numPr>
        <w:numId w:val="22"/>
      </w:numPr>
    </w:pPr>
  </w:style>
  <w:style w:type="numbering" w:customStyle="1" w:styleId="282">
    <w:name w:val="無清單28"/>
    <w:next w:val="aa"/>
    <w:uiPriority w:val="99"/>
    <w:semiHidden/>
    <w:unhideWhenUsed/>
    <w:rsid w:val="000520AD"/>
  </w:style>
  <w:style w:type="table" w:customStyle="1" w:styleId="148">
    <w:name w:val="表格格線148"/>
    <w:basedOn w:val="a9"/>
    <w:next w:val="af1"/>
    <w:rsid w:val="000520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713">
    <w:name w:val="樣式211713"/>
    <w:basedOn w:val="aa"/>
    <w:rsid w:val="000520AD"/>
  </w:style>
  <w:style w:type="table" w:customStyle="1" w:styleId="149">
    <w:name w:val="表格格線149"/>
    <w:basedOn w:val="a9"/>
    <w:next w:val="af1"/>
    <w:uiPriority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7111">
    <w:name w:val="樣式2117111"/>
    <w:basedOn w:val="aa"/>
    <w:rsid w:val="000520AD"/>
  </w:style>
  <w:style w:type="table" w:customStyle="1" w:styleId="2220">
    <w:name w:val="表格格線222"/>
    <w:basedOn w:val="a9"/>
    <w:next w:val="af1"/>
    <w:uiPriority w:val="3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34">
    <w:name w:val="無清單113"/>
    <w:next w:val="aa"/>
    <w:uiPriority w:val="99"/>
    <w:semiHidden/>
    <w:unhideWhenUsed/>
    <w:rsid w:val="000520AD"/>
  </w:style>
  <w:style w:type="table" w:customStyle="1" w:styleId="1118">
    <w:name w:val="表格格線1118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0a">
    <w:name w:val="項目10"/>
    <w:rsid w:val="000520AD"/>
  </w:style>
  <w:style w:type="numbering" w:customStyle="1" w:styleId="192">
    <w:name w:val="項目19"/>
    <w:rsid w:val="000520AD"/>
  </w:style>
  <w:style w:type="table" w:customStyle="1" w:styleId="21170">
    <w:name w:val="表格格線2117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2">
    <w:name w:val="無清單29"/>
    <w:next w:val="aa"/>
    <w:uiPriority w:val="99"/>
    <w:semiHidden/>
    <w:unhideWhenUsed/>
    <w:rsid w:val="000520AD"/>
  </w:style>
  <w:style w:type="numbering" w:customStyle="1" w:styleId="332">
    <w:name w:val="無清單33"/>
    <w:next w:val="aa"/>
    <w:uiPriority w:val="99"/>
    <w:semiHidden/>
    <w:unhideWhenUsed/>
    <w:rsid w:val="000520AD"/>
  </w:style>
  <w:style w:type="table" w:customStyle="1" w:styleId="3200">
    <w:name w:val="表格格線320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43">
    <w:name w:val="無清單114"/>
    <w:next w:val="aa"/>
    <w:uiPriority w:val="99"/>
    <w:semiHidden/>
    <w:unhideWhenUsed/>
    <w:rsid w:val="000520AD"/>
  </w:style>
  <w:style w:type="numbering" w:customStyle="1" w:styleId="425">
    <w:name w:val="無清單42"/>
    <w:next w:val="aa"/>
    <w:uiPriority w:val="99"/>
    <w:semiHidden/>
    <w:unhideWhenUsed/>
    <w:rsid w:val="000520AD"/>
  </w:style>
  <w:style w:type="table" w:customStyle="1" w:styleId="4190">
    <w:name w:val="表格格線419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80">
    <w:name w:val="表格格線2118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9">
    <w:name w:val="表格格線1119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30">
    <w:name w:val="表格格線22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0">
    <w:name w:val="表格格線23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20">
    <w:name w:val="表格格線24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22">
    <w:name w:val="無清單52"/>
    <w:next w:val="aa"/>
    <w:uiPriority w:val="99"/>
    <w:semiHidden/>
    <w:unhideWhenUsed/>
    <w:rsid w:val="000520AD"/>
  </w:style>
  <w:style w:type="table" w:customStyle="1" w:styleId="5180">
    <w:name w:val="表格格線518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8">
    <w:name w:val="表格 3D 效果 28"/>
    <w:basedOn w:val="a9"/>
    <w:next w:val="3D2"/>
    <w:locked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8">
    <w:name w:val="表格 3D 效果 38"/>
    <w:basedOn w:val="a9"/>
    <w:next w:val="3D3"/>
    <w:locked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82">
    <w:name w:val="表格 清單 38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8b">
    <w:name w:val="表格 現代8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83">
    <w:name w:val="表格 簡單 28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84">
    <w:name w:val="表格 古典 28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83">
    <w:name w:val="表格 古典 18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6170">
    <w:name w:val="表格格線617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60">
    <w:name w:val="表格格線716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60">
    <w:name w:val="表格格線816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無清單62"/>
    <w:next w:val="aa"/>
    <w:uiPriority w:val="99"/>
    <w:semiHidden/>
    <w:unhideWhenUsed/>
    <w:rsid w:val="000520AD"/>
  </w:style>
  <w:style w:type="table" w:customStyle="1" w:styleId="9160">
    <w:name w:val="表格格線916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12">
    <w:name w:val="表格 3D 效果 212"/>
    <w:basedOn w:val="a9"/>
    <w:next w:val="3D2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12">
    <w:name w:val="表格 3D 效果 312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123">
    <w:name w:val="表格 清單 312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2b">
    <w:name w:val="表格 現代12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124">
    <w:name w:val="表格 簡單 212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125">
    <w:name w:val="表格 古典 212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25">
    <w:name w:val="表格 古典 112"/>
    <w:basedOn w:val="a9"/>
    <w:next w:val="18"/>
    <w:locked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530">
    <w:name w:val="表格格線253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40">
    <w:name w:val="表格格線11114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14">
    <w:name w:val="表格格線21114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90">
    <w:name w:val="表格格線519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20">
    <w:name w:val="表格格線12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80">
    <w:name w:val="表格格線618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7">
    <w:name w:val="表格格線717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74">
    <w:name w:val="樣式27"/>
    <w:basedOn w:val="aa"/>
    <w:rsid w:val="000520AD"/>
  </w:style>
  <w:style w:type="numbering" w:customStyle="1" w:styleId="722">
    <w:name w:val="無清單72"/>
    <w:next w:val="aa"/>
    <w:uiPriority w:val="99"/>
    <w:semiHidden/>
    <w:unhideWhenUsed/>
    <w:rsid w:val="000520AD"/>
  </w:style>
  <w:style w:type="table" w:customStyle="1" w:styleId="817">
    <w:name w:val="表格格線817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120">
    <w:name w:val="表格格線25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620">
    <w:name w:val="表格格線26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823">
    <w:name w:val="無清單82"/>
    <w:next w:val="aa"/>
    <w:uiPriority w:val="99"/>
    <w:semiHidden/>
    <w:unhideWhenUsed/>
    <w:rsid w:val="000520AD"/>
  </w:style>
  <w:style w:type="table" w:customStyle="1" w:styleId="917">
    <w:name w:val="表格格線917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923">
    <w:name w:val="無清單92"/>
    <w:next w:val="aa"/>
    <w:uiPriority w:val="99"/>
    <w:semiHidden/>
    <w:unhideWhenUsed/>
    <w:rsid w:val="000520AD"/>
  </w:style>
  <w:style w:type="table" w:customStyle="1" w:styleId="1012">
    <w:name w:val="表格格線101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720">
    <w:name w:val="表格格線27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022">
    <w:name w:val="無清單102"/>
    <w:next w:val="aa"/>
    <w:uiPriority w:val="99"/>
    <w:semiHidden/>
    <w:unhideWhenUsed/>
    <w:rsid w:val="000520AD"/>
  </w:style>
  <w:style w:type="table" w:customStyle="1" w:styleId="13130">
    <w:name w:val="表格格線1313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20">
    <w:name w:val="表格格線28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00">
    <w:name w:val="表格格線1410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520">
    <w:name w:val="表格格線152"/>
    <w:basedOn w:val="a9"/>
    <w:next w:val="af1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2">
    <w:name w:val="無清單122"/>
    <w:next w:val="aa"/>
    <w:uiPriority w:val="99"/>
    <w:semiHidden/>
    <w:unhideWhenUsed/>
    <w:rsid w:val="000520AD"/>
  </w:style>
  <w:style w:type="table" w:customStyle="1" w:styleId="1620">
    <w:name w:val="表格格線162"/>
    <w:basedOn w:val="a9"/>
    <w:next w:val="af1"/>
    <w:uiPriority w:val="9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26">
    <w:name w:val="無清單212"/>
    <w:next w:val="aa"/>
    <w:uiPriority w:val="99"/>
    <w:semiHidden/>
    <w:unhideWhenUsed/>
    <w:rsid w:val="000520AD"/>
  </w:style>
  <w:style w:type="table" w:customStyle="1" w:styleId="2920">
    <w:name w:val="表格格線292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24">
    <w:name w:val="無清單312"/>
    <w:next w:val="aa"/>
    <w:uiPriority w:val="99"/>
    <w:semiHidden/>
    <w:unhideWhenUsed/>
    <w:rsid w:val="000520AD"/>
  </w:style>
  <w:style w:type="table" w:customStyle="1" w:styleId="31100">
    <w:name w:val="表格格線3110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20">
    <w:name w:val="表格格線172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20">
    <w:name w:val="表格格線182"/>
    <w:basedOn w:val="a9"/>
    <w:next w:val="af1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920">
    <w:name w:val="表格格線192"/>
    <w:basedOn w:val="a9"/>
    <w:next w:val="af1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202">
    <w:name w:val="表格格線202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02">
    <w:name w:val="表格格線302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6">
    <w:name w:val="表格格線326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0">
    <w:name w:val="表格格線332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表格格線342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22">
    <w:name w:val="無清單132"/>
    <w:next w:val="aa"/>
    <w:uiPriority w:val="99"/>
    <w:semiHidden/>
    <w:unhideWhenUsed/>
    <w:rsid w:val="000520AD"/>
  </w:style>
  <w:style w:type="table" w:customStyle="1" w:styleId="352">
    <w:name w:val="表格格線35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2">
    <w:name w:val="表格格線1102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02">
    <w:name w:val="表格格線2102"/>
    <w:basedOn w:val="a9"/>
    <w:next w:val="af1"/>
    <w:uiPriority w:val="59"/>
    <w:rsid w:val="000520AD"/>
    <w:pPr>
      <w:widowControl w:val="0"/>
    </w:pPr>
    <w:rPr>
      <w:rFonts w:ascii="Times New Roman" w:eastAsia="標楷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2">
    <w:name w:val="表格格線362"/>
    <w:basedOn w:val="a9"/>
    <w:next w:val="af1"/>
    <w:uiPriority w:val="59"/>
    <w:rsid w:val="000520AD"/>
    <w:pPr>
      <w:widowControl w:val="0"/>
    </w:pPr>
    <w:rPr>
      <w:rFonts w:ascii="Times New Roman" w:eastAsia="標楷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0">
    <w:name w:val="表格格線4110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22">
    <w:name w:val="無清單142"/>
    <w:next w:val="aa"/>
    <w:uiPriority w:val="99"/>
    <w:semiHidden/>
    <w:unhideWhenUsed/>
    <w:rsid w:val="000520AD"/>
  </w:style>
  <w:style w:type="table" w:customStyle="1" w:styleId="372">
    <w:name w:val="表格格線37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521">
    <w:name w:val="無清單152"/>
    <w:next w:val="aa"/>
    <w:uiPriority w:val="99"/>
    <w:semiHidden/>
    <w:unhideWhenUsed/>
    <w:rsid w:val="000520AD"/>
  </w:style>
  <w:style w:type="table" w:customStyle="1" w:styleId="3820">
    <w:name w:val="表格格線38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92">
    <w:name w:val="表格格線392"/>
    <w:basedOn w:val="a9"/>
    <w:next w:val="af1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02">
    <w:name w:val="表格格線402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60">
    <w:name w:val="表格格線3116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50">
    <w:name w:val="表格格線425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5">
    <w:name w:val="表格格線435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5">
    <w:name w:val="表格格線445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5">
    <w:name w:val="表格格線455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2">
    <w:name w:val="表格格線46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72">
    <w:name w:val="表格格線47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82">
    <w:name w:val="表格格線48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92">
    <w:name w:val="表格格線49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02">
    <w:name w:val="表格格線50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表格格線52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">
    <w:name w:val="表格格線53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2">
    <w:name w:val="表格格線54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2">
    <w:name w:val="表格格線55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62">
    <w:name w:val="表格格線56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72">
    <w:name w:val="表格格線57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82">
    <w:name w:val="表格格線58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622">
    <w:name w:val="無清單162"/>
    <w:next w:val="aa"/>
    <w:uiPriority w:val="99"/>
    <w:semiHidden/>
    <w:unhideWhenUsed/>
    <w:rsid w:val="000520AD"/>
  </w:style>
  <w:style w:type="table" w:customStyle="1" w:styleId="592">
    <w:name w:val="表格格線592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22">
    <w:name w:val="表格 3D 效果 222"/>
    <w:basedOn w:val="a9"/>
    <w:next w:val="3D2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22">
    <w:name w:val="表格 3D 效果 322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220">
    <w:name w:val="表格 清單 322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26">
    <w:name w:val="表格 現代22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221">
    <w:name w:val="表格 簡單 222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222">
    <w:name w:val="表格 古典 222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223">
    <w:name w:val="表格 古典 122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602">
    <w:name w:val="表格格線60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表格格線62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表格格線63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2">
    <w:name w:val="表格格線64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4">
    <w:name w:val="表格格線654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40">
    <w:name w:val="表格格線1124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62">
    <w:name w:val="表格格線66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72">
    <w:name w:val="表格格線67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21">
    <w:name w:val="無清單172"/>
    <w:next w:val="aa"/>
    <w:uiPriority w:val="99"/>
    <w:semiHidden/>
    <w:unhideWhenUsed/>
    <w:rsid w:val="000520AD"/>
  </w:style>
  <w:style w:type="table" w:customStyle="1" w:styleId="682">
    <w:name w:val="表格格線68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32">
    <w:name w:val="表格 3D 效果 232"/>
    <w:basedOn w:val="a9"/>
    <w:next w:val="3D2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32">
    <w:name w:val="表格 3D 效果 332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321">
    <w:name w:val="表格 清單 332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27">
    <w:name w:val="表格 現代32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321">
    <w:name w:val="表格 簡單 232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322">
    <w:name w:val="表格 古典 232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323">
    <w:name w:val="表格 古典 132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692">
    <w:name w:val="表格格線69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02">
    <w:name w:val="表格格線70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220">
    <w:name w:val="表格格線72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32">
    <w:name w:val="表格格線73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21">
    <w:name w:val="無清單182"/>
    <w:next w:val="aa"/>
    <w:uiPriority w:val="99"/>
    <w:semiHidden/>
    <w:rsid w:val="000520AD"/>
  </w:style>
  <w:style w:type="table" w:customStyle="1" w:styleId="742">
    <w:name w:val="表格格線74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53">
    <w:name w:val="表格格線75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30">
    <w:name w:val="表格格線121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20">
    <w:name w:val="表格格線122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2">
    <w:name w:val="表格格線123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2">
    <w:name w:val="表格格線76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32">
    <w:name w:val="樣式213"/>
    <w:basedOn w:val="aa"/>
    <w:rsid w:val="000520AD"/>
  </w:style>
  <w:style w:type="table" w:customStyle="1" w:styleId="772">
    <w:name w:val="表格格線772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30">
    <w:name w:val="表格格線1133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30">
    <w:name w:val="表格格線114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47">
    <w:name w:val="項目24"/>
    <w:rsid w:val="000520AD"/>
  </w:style>
  <w:style w:type="numbering" w:customStyle="1" w:styleId="1144">
    <w:name w:val="項目114"/>
    <w:rsid w:val="000520AD"/>
  </w:style>
  <w:style w:type="table" w:customStyle="1" w:styleId="3103">
    <w:name w:val="表格格線3103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27">
    <w:name w:val="項目212"/>
    <w:rsid w:val="000520AD"/>
  </w:style>
  <w:style w:type="numbering" w:customStyle="1" w:styleId="11122">
    <w:name w:val="項目1112"/>
    <w:rsid w:val="000520AD"/>
  </w:style>
  <w:style w:type="table" w:customStyle="1" w:styleId="21230">
    <w:name w:val="表格格線2123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3">
    <w:name w:val="表格格線410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3">
    <w:name w:val="表格格線5103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3">
    <w:name w:val="表格格線610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82">
    <w:name w:val="表格格線78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30">
    <w:name w:val="表格格線823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40">
    <w:name w:val="表格格線1314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28">
    <w:name w:val="項目32"/>
    <w:rsid w:val="000520AD"/>
  </w:style>
  <w:style w:type="numbering" w:customStyle="1" w:styleId="1224">
    <w:name w:val="項目122"/>
    <w:rsid w:val="000520AD"/>
  </w:style>
  <w:style w:type="table" w:customStyle="1" w:styleId="31230">
    <w:name w:val="表格格線3123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3">
    <w:name w:val="表格格線4113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114">
    <w:name w:val="表格格線211114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14">
    <w:name w:val="表格格線111114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3">
    <w:name w:val="表格格線5113"/>
    <w:basedOn w:val="a9"/>
    <w:next w:val="af1"/>
    <w:uiPriority w:val="59"/>
    <w:locked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3">
    <w:name w:val="表格格線611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13">
    <w:name w:val="表格格線711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3">
    <w:name w:val="表格格線811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30">
    <w:name w:val="表格格線923"/>
    <w:basedOn w:val="a9"/>
    <w:next w:val="af1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30">
    <w:name w:val="表格格線141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26">
    <w:name w:val="項目42"/>
    <w:rsid w:val="000520AD"/>
  </w:style>
  <w:style w:type="numbering" w:customStyle="1" w:styleId="1324">
    <w:name w:val="項目132"/>
    <w:rsid w:val="000520AD"/>
  </w:style>
  <w:style w:type="table" w:customStyle="1" w:styleId="3213">
    <w:name w:val="表格格線3213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3">
    <w:name w:val="表格格線4213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12">
    <w:name w:val="表格格線2121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3">
    <w:name w:val="表格格線11213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12">
    <w:name w:val="表格格線82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13">
    <w:name w:val="表格格線911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112">
    <w:name w:val="表格格線11111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1111">
    <w:name w:val="表格格線2111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2">
    <w:name w:val="表格格線51112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2">
    <w:name w:val="表格格線6111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112">
    <w:name w:val="表格格線7111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3">
    <w:name w:val="樣式2113"/>
    <w:basedOn w:val="aa"/>
    <w:rsid w:val="000520AD"/>
    <w:pPr>
      <w:numPr>
        <w:numId w:val="16"/>
      </w:numPr>
    </w:pPr>
  </w:style>
  <w:style w:type="table" w:customStyle="1" w:styleId="81112">
    <w:name w:val="表格格線8111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112">
    <w:name w:val="表格格線9111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2">
    <w:name w:val="表格格線1311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12">
    <w:name w:val="表格格線14112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31113">
    <w:name w:val="表格格線31113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表格格線32112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2">
    <w:name w:val="表格格線411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12">
    <w:name w:val="表格格線3111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3">
    <w:name w:val="表格格線431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3">
    <w:name w:val="表格格線4413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2">
    <w:name w:val="表格格線113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23">
    <w:name w:val="項目52"/>
    <w:rsid w:val="000520AD"/>
  </w:style>
  <w:style w:type="numbering" w:customStyle="1" w:styleId="1423">
    <w:name w:val="項目142"/>
    <w:rsid w:val="000520AD"/>
  </w:style>
  <w:style w:type="table" w:customStyle="1" w:styleId="31012">
    <w:name w:val="表格格線3101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13">
    <w:name w:val="表格格線4513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20">
    <w:name w:val="表格格線213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2">
    <w:name w:val="表格格線11412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2">
    <w:name w:val="表格格線83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12">
    <w:name w:val="表格格線9212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20">
    <w:name w:val="表格格線1112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22">
    <w:name w:val="表格格線2112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2">
    <w:name w:val="表格格線5122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2">
    <w:name w:val="表格格線612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22">
    <w:name w:val="表格格線712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223">
    <w:name w:val="樣式222"/>
    <w:basedOn w:val="aa"/>
    <w:rsid w:val="000520AD"/>
  </w:style>
  <w:style w:type="table" w:customStyle="1" w:styleId="8122">
    <w:name w:val="表格格線812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22">
    <w:name w:val="表格格線912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20">
    <w:name w:val="表格格線132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220">
    <w:name w:val="表格格線1422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31212">
    <w:name w:val="表格格線31212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表格格線3222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2">
    <w:name w:val="表格格線412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2">
    <w:name w:val="表格格線3112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2">
    <w:name w:val="表格格線421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2">
    <w:name w:val="表格格線431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12">
    <w:name w:val="表格格線441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112">
    <w:name w:val="表格格線451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13">
    <w:name w:val="表格格線6513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52">
    <w:name w:val="表格格線115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3">
    <w:name w:val="項目62"/>
    <w:rsid w:val="000520AD"/>
  </w:style>
  <w:style w:type="numbering" w:customStyle="1" w:styleId="1522">
    <w:name w:val="項目152"/>
    <w:rsid w:val="000520AD"/>
  </w:style>
  <w:style w:type="table" w:customStyle="1" w:styleId="3132">
    <w:name w:val="表格格線313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12">
    <w:name w:val="表格格線4101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42">
    <w:name w:val="表格格線214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62">
    <w:name w:val="表格格線1162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12">
    <w:name w:val="表格格線51012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2">
    <w:name w:val="表格格線84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2">
    <w:name w:val="表格格線932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32">
    <w:name w:val="表格格線1113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2">
    <w:name w:val="表格格線2113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32">
    <w:name w:val="表格格線5132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32">
    <w:name w:val="表格格線613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32">
    <w:name w:val="表格格線713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323">
    <w:name w:val="樣式232"/>
    <w:basedOn w:val="aa"/>
    <w:rsid w:val="000520AD"/>
  </w:style>
  <w:style w:type="table" w:customStyle="1" w:styleId="8132">
    <w:name w:val="表格格線813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32">
    <w:name w:val="表格格線913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32">
    <w:name w:val="表格格線133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32">
    <w:name w:val="表格格線1432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3142">
    <w:name w:val="表格格線3142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2">
    <w:name w:val="表格格線3232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2">
    <w:name w:val="表格格線413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32">
    <w:name w:val="表格格線3113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2">
    <w:name w:val="表格格線422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2">
    <w:name w:val="表格格線432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2">
    <w:name w:val="表格格線442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2">
    <w:name w:val="表格格線452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112">
    <w:name w:val="表格格線651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12">
    <w:name w:val="表格格線1121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513">
    <w:name w:val="表格格線7513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72">
    <w:name w:val="表格格線117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73">
    <w:name w:val="項目73"/>
    <w:rsid w:val="000520AD"/>
    <w:pPr>
      <w:numPr>
        <w:numId w:val="15"/>
      </w:numPr>
    </w:pPr>
  </w:style>
  <w:style w:type="numbering" w:customStyle="1" w:styleId="1630">
    <w:name w:val="項目163"/>
    <w:rsid w:val="000520AD"/>
  </w:style>
  <w:style w:type="table" w:customStyle="1" w:styleId="3152">
    <w:name w:val="表格格線315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42">
    <w:name w:val="表格格線414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52">
    <w:name w:val="表格格線215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82">
    <w:name w:val="表格格線1182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42">
    <w:name w:val="表格格線5142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12">
    <w:name w:val="表格格線610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52">
    <w:name w:val="表格格線85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42">
    <w:name w:val="表格格線942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42">
    <w:name w:val="表格格線1114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42">
    <w:name w:val="表格格線2114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52">
    <w:name w:val="表格格線5152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42">
    <w:name w:val="表格格線614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42">
    <w:name w:val="表格格線714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43">
    <w:name w:val="樣式243"/>
    <w:basedOn w:val="aa"/>
    <w:rsid w:val="000520AD"/>
    <w:pPr>
      <w:numPr>
        <w:numId w:val="14"/>
      </w:numPr>
    </w:pPr>
  </w:style>
  <w:style w:type="table" w:customStyle="1" w:styleId="8142">
    <w:name w:val="表格格線814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42">
    <w:name w:val="表格格線914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42">
    <w:name w:val="表格格線1342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42">
    <w:name w:val="表格格線1442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3162">
    <w:name w:val="表格格線3162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42">
    <w:name w:val="表格格線3242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52">
    <w:name w:val="表格格線415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42">
    <w:name w:val="表格格線3114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2">
    <w:name w:val="表格格線423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32">
    <w:name w:val="表格格線433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32">
    <w:name w:val="表格格線443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32">
    <w:name w:val="表格格線453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22">
    <w:name w:val="表格格線652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22">
    <w:name w:val="表格格線1122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5112">
    <w:name w:val="表格格線7511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92">
    <w:name w:val="表格格線79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02">
    <w:name w:val="表格格線80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62">
    <w:name w:val="表格格線86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72">
    <w:name w:val="表格格線87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82">
    <w:name w:val="表格格線88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921">
    <w:name w:val="無清單192"/>
    <w:next w:val="aa"/>
    <w:uiPriority w:val="99"/>
    <w:semiHidden/>
    <w:unhideWhenUsed/>
    <w:rsid w:val="000520AD"/>
  </w:style>
  <w:style w:type="table" w:customStyle="1" w:styleId="892">
    <w:name w:val="表格格線89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20">
    <w:name w:val="無清單202"/>
    <w:next w:val="aa"/>
    <w:uiPriority w:val="99"/>
    <w:semiHidden/>
    <w:unhideWhenUsed/>
    <w:rsid w:val="000520AD"/>
  </w:style>
  <w:style w:type="numbering" w:customStyle="1" w:styleId="11020">
    <w:name w:val="無清單1102"/>
    <w:next w:val="aa"/>
    <w:uiPriority w:val="99"/>
    <w:semiHidden/>
    <w:unhideWhenUsed/>
    <w:rsid w:val="000520AD"/>
  </w:style>
  <w:style w:type="table" w:customStyle="1" w:styleId="1192">
    <w:name w:val="表格格線1192"/>
    <w:basedOn w:val="a9"/>
    <w:next w:val="af1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62">
    <w:name w:val="表格格線216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72">
    <w:name w:val="表格格線217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72">
    <w:name w:val="表格格線3172"/>
    <w:basedOn w:val="a9"/>
    <w:next w:val="af1"/>
    <w:uiPriority w:val="59"/>
    <w:rsid w:val="000520AD"/>
    <w:rPr>
      <w:rFonts w:ascii="Calibri" w:eastAsia="新細明體" w:hAnsi="Calibri" w:cs="Times New Roman"/>
      <w:bC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62">
    <w:name w:val="表格格線416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02">
    <w:name w:val="表格格線90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52">
    <w:name w:val="表格格線95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62">
    <w:name w:val="表格格線96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72">
    <w:name w:val="表格格線97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82">
    <w:name w:val="表格格線98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92">
    <w:name w:val="表格格線99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2">
    <w:name w:val="表格格線100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表格格線1013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224">
    <w:name w:val="無清單222"/>
    <w:next w:val="aa"/>
    <w:uiPriority w:val="99"/>
    <w:semiHidden/>
    <w:unhideWhenUsed/>
    <w:rsid w:val="000520AD"/>
  </w:style>
  <w:style w:type="table" w:customStyle="1" w:styleId="10220">
    <w:name w:val="表格格線102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324">
    <w:name w:val="無清單232"/>
    <w:next w:val="aa"/>
    <w:uiPriority w:val="99"/>
    <w:semiHidden/>
    <w:unhideWhenUsed/>
    <w:rsid w:val="000520AD"/>
  </w:style>
  <w:style w:type="table" w:customStyle="1" w:styleId="1032">
    <w:name w:val="表格格線1032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42">
    <w:name w:val="表格 3D 效果 242"/>
    <w:basedOn w:val="a9"/>
    <w:next w:val="3D2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42">
    <w:name w:val="表格 3D 效果 342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420">
    <w:name w:val="表格 清單 342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427">
    <w:name w:val="表格 現代42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421">
    <w:name w:val="表格 簡單 242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422">
    <w:name w:val="表格 古典 242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424">
    <w:name w:val="表格 古典 142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2423">
    <w:name w:val="無清單242"/>
    <w:next w:val="aa"/>
    <w:uiPriority w:val="99"/>
    <w:semiHidden/>
    <w:unhideWhenUsed/>
    <w:rsid w:val="000520AD"/>
  </w:style>
  <w:style w:type="table" w:customStyle="1" w:styleId="1042">
    <w:name w:val="表格格線1042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52">
    <w:name w:val="表格 3D 效果 252"/>
    <w:basedOn w:val="a9"/>
    <w:next w:val="3D2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52">
    <w:name w:val="表格 3D 效果 352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520">
    <w:name w:val="表格 清單 352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524">
    <w:name w:val="表格 現代52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521">
    <w:name w:val="表格 簡單 252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522">
    <w:name w:val="表格 古典 252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523">
    <w:name w:val="表格 古典 152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052">
    <w:name w:val="表格格線1052"/>
    <w:basedOn w:val="a9"/>
    <w:next w:val="af1"/>
    <w:uiPriority w:val="3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2">
    <w:name w:val="表格格線106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72">
    <w:name w:val="表格格線107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82">
    <w:name w:val="表格格線108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92">
    <w:name w:val="表格格線109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2">
    <w:name w:val="表格格線120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42">
    <w:name w:val="表格格線1242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52">
    <w:name w:val="表格格線1252"/>
    <w:basedOn w:val="a9"/>
    <w:next w:val="af1"/>
    <w:uiPriority w:val="59"/>
    <w:rsid w:val="000520AD"/>
    <w:pPr>
      <w:widowControl w:val="0"/>
      <w:ind w:leftChars="50" w:left="50"/>
    </w:pPr>
    <w:rPr>
      <w:rFonts w:ascii="Times New Roman" w:eastAsia="標楷體" w:hAnsi="Times New Roman" w:cs="Times New Roman"/>
      <w:kern w:val="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523">
    <w:name w:val="無清單252"/>
    <w:next w:val="aa"/>
    <w:uiPriority w:val="99"/>
    <w:semiHidden/>
    <w:unhideWhenUsed/>
    <w:rsid w:val="000520AD"/>
  </w:style>
  <w:style w:type="table" w:customStyle="1" w:styleId="1262">
    <w:name w:val="表格格線1262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62">
    <w:name w:val="表格 3D 效果 262"/>
    <w:basedOn w:val="a9"/>
    <w:next w:val="3D2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62">
    <w:name w:val="表格 3D 效果 362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620">
    <w:name w:val="表格 清單 362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624">
    <w:name w:val="表格 現代62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621">
    <w:name w:val="表格 簡單 262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622">
    <w:name w:val="表格 古典 262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623">
    <w:name w:val="表格 古典 162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272">
    <w:name w:val="表格格線1272"/>
    <w:basedOn w:val="a9"/>
    <w:next w:val="af1"/>
    <w:uiPriority w:val="3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82">
    <w:name w:val="表格格線128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92">
    <w:name w:val="表格格線1292"/>
    <w:basedOn w:val="a9"/>
    <w:next w:val="af1"/>
    <w:uiPriority w:val="3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2">
    <w:name w:val="表格格線1302"/>
    <w:basedOn w:val="a9"/>
    <w:next w:val="af1"/>
    <w:uiPriority w:val="39"/>
    <w:rsid w:val="000520AD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52">
    <w:name w:val="表格格線135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62">
    <w:name w:val="表格格線1362"/>
    <w:basedOn w:val="a9"/>
    <w:next w:val="af1"/>
    <w:uiPriority w:val="39"/>
    <w:rsid w:val="000520AD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72">
    <w:name w:val="表格格線1372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623">
    <w:name w:val="無清單262"/>
    <w:next w:val="aa"/>
    <w:uiPriority w:val="99"/>
    <w:semiHidden/>
    <w:rsid w:val="000520AD"/>
  </w:style>
  <w:style w:type="table" w:customStyle="1" w:styleId="1383">
    <w:name w:val="表格格線1383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23">
    <w:name w:val="無清單1112"/>
    <w:next w:val="aa"/>
    <w:uiPriority w:val="99"/>
    <w:semiHidden/>
    <w:unhideWhenUsed/>
    <w:rsid w:val="000520AD"/>
  </w:style>
  <w:style w:type="table" w:customStyle="1" w:styleId="1391">
    <w:name w:val="表格格線139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818">
    <w:name w:val="項目81"/>
    <w:rsid w:val="000520AD"/>
  </w:style>
  <w:style w:type="numbering" w:customStyle="1" w:styleId="1712">
    <w:name w:val="項目171"/>
    <w:rsid w:val="000520AD"/>
  </w:style>
  <w:style w:type="table" w:customStyle="1" w:styleId="2181">
    <w:name w:val="表格格線218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711">
    <w:name w:val="無清單271"/>
    <w:next w:val="aa"/>
    <w:uiPriority w:val="99"/>
    <w:semiHidden/>
    <w:unhideWhenUsed/>
    <w:rsid w:val="000520AD"/>
  </w:style>
  <w:style w:type="numbering" w:customStyle="1" w:styleId="3214">
    <w:name w:val="無清單321"/>
    <w:next w:val="aa"/>
    <w:uiPriority w:val="99"/>
    <w:semiHidden/>
    <w:unhideWhenUsed/>
    <w:rsid w:val="000520AD"/>
  </w:style>
  <w:style w:type="table" w:customStyle="1" w:styleId="3181">
    <w:name w:val="表格格線318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210">
    <w:name w:val="無清單1121"/>
    <w:next w:val="aa"/>
    <w:uiPriority w:val="99"/>
    <w:semiHidden/>
    <w:unhideWhenUsed/>
    <w:rsid w:val="000520AD"/>
  </w:style>
  <w:style w:type="numbering" w:customStyle="1" w:styleId="4114">
    <w:name w:val="無清單411"/>
    <w:next w:val="aa"/>
    <w:uiPriority w:val="99"/>
    <w:semiHidden/>
    <w:unhideWhenUsed/>
    <w:rsid w:val="000520AD"/>
  </w:style>
  <w:style w:type="table" w:customStyle="1" w:styleId="4171">
    <w:name w:val="表格格線417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91">
    <w:name w:val="表格格線219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1">
    <w:name w:val="表格格線1110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10">
    <w:name w:val="表格格線22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10">
    <w:name w:val="表格格線23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110">
    <w:name w:val="表格格線24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110">
    <w:name w:val="無清單511"/>
    <w:next w:val="aa"/>
    <w:uiPriority w:val="99"/>
    <w:semiHidden/>
    <w:unhideWhenUsed/>
    <w:rsid w:val="000520AD"/>
  </w:style>
  <w:style w:type="table" w:customStyle="1" w:styleId="5161">
    <w:name w:val="表格格線516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71">
    <w:name w:val="表格 3D 效果 271"/>
    <w:basedOn w:val="a9"/>
    <w:next w:val="3D2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71">
    <w:name w:val="表格 3D 效果 371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711">
    <w:name w:val="表格 清單 371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718">
    <w:name w:val="表格 現代71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712">
    <w:name w:val="表格 簡單 271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713">
    <w:name w:val="表格 古典 271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713">
    <w:name w:val="表格 古典 171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6151">
    <w:name w:val="表格格線615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01">
    <w:name w:val="表格格線710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01">
    <w:name w:val="表格格線810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110">
    <w:name w:val="無清單611"/>
    <w:next w:val="aa"/>
    <w:uiPriority w:val="99"/>
    <w:semiHidden/>
    <w:unhideWhenUsed/>
    <w:rsid w:val="000520AD"/>
  </w:style>
  <w:style w:type="table" w:customStyle="1" w:styleId="9101">
    <w:name w:val="表格格線910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111">
    <w:name w:val="表格 3D 效果 2111"/>
    <w:basedOn w:val="a9"/>
    <w:next w:val="3D2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111">
    <w:name w:val="表格 3D 效果 3111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1110">
    <w:name w:val="表格 清單 3111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1a">
    <w:name w:val="表格 現代111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1115">
    <w:name w:val="表格 簡單 2111"/>
    <w:basedOn w:val="a9"/>
    <w:next w:val="2b"/>
    <w:locked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1116">
    <w:name w:val="表格 古典 2111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115">
    <w:name w:val="表格 古典 1111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5210">
    <w:name w:val="表格格線2521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51">
    <w:name w:val="表格格線1115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51">
    <w:name w:val="表格格線2115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71">
    <w:name w:val="表格格線5171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01">
    <w:name w:val="表格格線1210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61">
    <w:name w:val="表格格線616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51">
    <w:name w:val="表格格線715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514">
    <w:name w:val="樣式251"/>
    <w:basedOn w:val="aa"/>
    <w:rsid w:val="000520AD"/>
  </w:style>
  <w:style w:type="numbering" w:customStyle="1" w:styleId="7110">
    <w:name w:val="無清單711"/>
    <w:next w:val="aa"/>
    <w:uiPriority w:val="99"/>
    <w:semiHidden/>
    <w:unhideWhenUsed/>
    <w:rsid w:val="000520AD"/>
  </w:style>
  <w:style w:type="table" w:customStyle="1" w:styleId="8151">
    <w:name w:val="表格格線815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111">
    <w:name w:val="表格格線25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6110">
    <w:name w:val="表格格線26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8110">
    <w:name w:val="無清單811"/>
    <w:next w:val="aa"/>
    <w:uiPriority w:val="99"/>
    <w:semiHidden/>
    <w:unhideWhenUsed/>
    <w:rsid w:val="000520AD"/>
  </w:style>
  <w:style w:type="table" w:customStyle="1" w:styleId="9151">
    <w:name w:val="表格格線915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9110">
    <w:name w:val="無清單911"/>
    <w:next w:val="aa"/>
    <w:uiPriority w:val="99"/>
    <w:semiHidden/>
    <w:unhideWhenUsed/>
    <w:rsid w:val="000520AD"/>
  </w:style>
  <w:style w:type="table" w:customStyle="1" w:styleId="10101">
    <w:name w:val="表格格線1010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7110">
    <w:name w:val="表格格線27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0111">
    <w:name w:val="無清單1011"/>
    <w:next w:val="aa"/>
    <w:uiPriority w:val="99"/>
    <w:semiHidden/>
    <w:unhideWhenUsed/>
    <w:rsid w:val="000520AD"/>
  </w:style>
  <w:style w:type="table" w:customStyle="1" w:styleId="13101">
    <w:name w:val="表格格線1310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11">
    <w:name w:val="表格格線28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51">
    <w:name w:val="表格格線145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5110">
    <w:name w:val="表格格線1511"/>
    <w:basedOn w:val="a9"/>
    <w:next w:val="af1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111">
    <w:name w:val="無清單1211"/>
    <w:next w:val="aa"/>
    <w:uiPriority w:val="99"/>
    <w:semiHidden/>
    <w:unhideWhenUsed/>
    <w:rsid w:val="000520AD"/>
  </w:style>
  <w:style w:type="table" w:customStyle="1" w:styleId="16110">
    <w:name w:val="表格格線1611"/>
    <w:basedOn w:val="a9"/>
    <w:next w:val="af1"/>
    <w:uiPriority w:val="9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17">
    <w:name w:val="無清單2111"/>
    <w:next w:val="aa"/>
    <w:uiPriority w:val="99"/>
    <w:semiHidden/>
    <w:unhideWhenUsed/>
    <w:rsid w:val="000520AD"/>
  </w:style>
  <w:style w:type="table" w:customStyle="1" w:styleId="2911">
    <w:name w:val="表格格線291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114">
    <w:name w:val="無清單3111"/>
    <w:next w:val="aa"/>
    <w:uiPriority w:val="99"/>
    <w:semiHidden/>
    <w:unhideWhenUsed/>
    <w:rsid w:val="000520AD"/>
  </w:style>
  <w:style w:type="table" w:customStyle="1" w:styleId="3191">
    <w:name w:val="表格格線319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10">
    <w:name w:val="表格格線1711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10">
    <w:name w:val="表格格線1811"/>
    <w:basedOn w:val="a9"/>
    <w:next w:val="af1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9110">
    <w:name w:val="表格格線1911"/>
    <w:basedOn w:val="a9"/>
    <w:next w:val="af1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20110">
    <w:name w:val="表格格線2011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011">
    <w:name w:val="表格格線3011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51">
    <w:name w:val="表格格線3251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0">
    <w:name w:val="表格格線3311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10">
    <w:name w:val="表格格線3411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10">
    <w:name w:val="無清單1311"/>
    <w:next w:val="aa"/>
    <w:uiPriority w:val="99"/>
    <w:semiHidden/>
    <w:unhideWhenUsed/>
    <w:rsid w:val="000520AD"/>
  </w:style>
  <w:style w:type="table" w:customStyle="1" w:styleId="35110">
    <w:name w:val="表格格線35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110">
    <w:name w:val="表格格線1101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011">
    <w:name w:val="表格格線21011"/>
    <w:basedOn w:val="a9"/>
    <w:next w:val="af1"/>
    <w:uiPriority w:val="59"/>
    <w:rsid w:val="000520AD"/>
    <w:pPr>
      <w:widowControl w:val="0"/>
    </w:pPr>
    <w:rPr>
      <w:rFonts w:ascii="Times New Roman" w:eastAsia="標楷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110">
    <w:name w:val="表格格線3611"/>
    <w:basedOn w:val="a9"/>
    <w:next w:val="af1"/>
    <w:uiPriority w:val="59"/>
    <w:rsid w:val="000520AD"/>
    <w:pPr>
      <w:widowControl w:val="0"/>
    </w:pPr>
    <w:rPr>
      <w:rFonts w:ascii="Times New Roman" w:eastAsia="標楷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81">
    <w:name w:val="表格格線418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10">
    <w:name w:val="無清單1411"/>
    <w:next w:val="aa"/>
    <w:uiPriority w:val="99"/>
    <w:semiHidden/>
    <w:unhideWhenUsed/>
    <w:rsid w:val="000520AD"/>
  </w:style>
  <w:style w:type="table" w:customStyle="1" w:styleId="37110">
    <w:name w:val="表格格線37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5111">
    <w:name w:val="無清單1511"/>
    <w:next w:val="aa"/>
    <w:uiPriority w:val="99"/>
    <w:semiHidden/>
    <w:unhideWhenUsed/>
    <w:rsid w:val="000520AD"/>
  </w:style>
  <w:style w:type="table" w:customStyle="1" w:styleId="3811">
    <w:name w:val="表格格線38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911">
    <w:name w:val="表格格線3911"/>
    <w:basedOn w:val="a9"/>
    <w:next w:val="af1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011">
    <w:name w:val="表格格線401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51">
    <w:name w:val="表格格線3115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41">
    <w:name w:val="表格格線424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41">
    <w:name w:val="表格格線434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41">
    <w:name w:val="表格格線444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41">
    <w:name w:val="表格格線454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11">
    <w:name w:val="表格格線46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711">
    <w:name w:val="表格格線47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811">
    <w:name w:val="表格格線48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911">
    <w:name w:val="表格格線49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011">
    <w:name w:val="表格格線50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表格格線52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表格格線53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1">
    <w:name w:val="表格格線54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11">
    <w:name w:val="表格格線55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611">
    <w:name w:val="表格格線56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711">
    <w:name w:val="表格格線57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811">
    <w:name w:val="表格格線58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6111">
    <w:name w:val="無清單1611"/>
    <w:next w:val="aa"/>
    <w:uiPriority w:val="99"/>
    <w:semiHidden/>
    <w:unhideWhenUsed/>
    <w:rsid w:val="000520AD"/>
  </w:style>
  <w:style w:type="table" w:customStyle="1" w:styleId="5911">
    <w:name w:val="表格格線591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211">
    <w:name w:val="表格 3D 效果 2211"/>
    <w:basedOn w:val="a9"/>
    <w:next w:val="3D2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211">
    <w:name w:val="表格 3D 效果 3211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2110">
    <w:name w:val="表格 清單 3211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19">
    <w:name w:val="表格 現代211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2111">
    <w:name w:val="表格 簡單 2211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2112">
    <w:name w:val="表格 古典 2211"/>
    <w:basedOn w:val="a9"/>
    <w:next w:val="2c"/>
    <w:locked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2112">
    <w:name w:val="表格 古典 1211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6011">
    <w:name w:val="表格格線60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表格格線62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表格格線63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1">
    <w:name w:val="表格格線64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31">
    <w:name w:val="表格格線653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31">
    <w:name w:val="表格格線1123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611">
    <w:name w:val="表格格線66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711">
    <w:name w:val="表格格線67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11">
    <w:name w:val="無清單1711"/>
    <w:next w:val="aa"/>
    <w:uiPriority w:val="99"/>
    <w:semiHidden/>
    <w:unhideWhenUsed/>
    <w:rsid w:val="000520AD"/>
  </w:style>
  <w:style w:type="table" w:customStyle="1" w:styleId="6811">
    <w:name w:val="表格格線68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311">
    <w:name w:val="表格 3D 效果 2311"/>
    <w:basedOn w:val="a9"/>
    <w:next w:val="3D2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311">
    <w:name w:val="表格 3D 效果 3311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3111">
    <w:name w:val="表格 清單 3311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117">
    <w:name w:val="表格 現代311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3111">
    <w:name w:val="表格 簡單 2311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3112">
    <w:name w:val="表格 古典 2311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3113">
    <w:name w:val="表格 古典 1311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6911">
    <w:name w:val="表格格線69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011">
    <w:name w:val="表格格線70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211">
    <w:name w:val="表格格線72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311">
    <w:name w:val="表格格線73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111">
    <w:name w:val="無清單1811"/>
    <w:next w:val="aa"/>
    <w:uiPriority w:val="99"/>
    <w:semiHidden/>
    <w:rsid w:val="000520AD"/>
  </w:style>
  <w:style w:type="table" w:customStyle="1" w:styleId="7411">
    <w:name w:val="表格格線74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521">
    <w:name w:val="表格格線75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10">
    <w:name w:val="表格格線12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11">
    <w:name w:val="表格格線122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11">
    <w:name w:val="表格格線123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11">
    <w:name w:val="表格格線76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210">
    <w:name w:val="樣式2121"/>
    <w:basedOn w:val="aa"/>
    <w:rsid w:val="000520AD"/>
  </w:style>
  <w:style w:type="table" w:customStyle="1" w:styleId="7711">
    <w:name w:val="表格格線771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21">
    <w:name w:val="表格格線1132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21">
    <w:name w:val="表格格線114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215">
    <w:name w:val="項目221"/>
    <w:rsid w:val="000520AD"/>
  </w:style>
  <w:style w:type="numbering" w:customStyle="1" w:styleId="11214">
    <w:name w:val="項目1121"/>
    <w:rsid w:val="000520AD"/>
  </w:style>
  <w:style w:type="table" w:customStyle="1" w:styleId="31021">
    <w:name w:val="表格格線3102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18">
    <w:name w:val="項目2111"/>
    <w:rsid w:val="000520AD"/>
  </w:style>
  <w:style w:type="numbering" w:customStyle="1" w:styleId="111121">
    <w:name w:val="項目11112"/>
    <w:rsid w:val="000520AD"/>
  </w:style>
  <w:style w:type="table" w:customStyle="1" w:styleId="21221">
    <w:name w:val="表格格線2122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21">
    <w:name w:val="表格格線410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21">
    <w:name w:val="表格格線5102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21">
    <w:name w:val="表格格線610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811">
    <w:name w:val="表格格線78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21">
    <w:name w:val="表格格線822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21">
    <w:name w:val="表格格線131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18">
    <w:name w:val="項目311"/>
    <w:rsid w:val="000520AD"/>
  </w:style>
  <w:style w:type="numbering" w:customStyle="1" w:styleId="12113">
    <w:name w:val="項目1211"/>
    <w:rsid w:val="000520AD"/>
  </w:style>
  <w:style w:type="table" w:customStyle="1" w:styleId="31221">
    <w:name w:val="表格格線3122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1">
    <w:name w:val="表格格線4112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1210">
    <w:name w:val="表格格線21112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210">
    <w:name w:val="表格格線11112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21">
    <w:name w:val="表格格線51121"/>
    <w:basedOn w:val="a9"/>
    <w:next w:val="af1"/>
    <w:uiPriority w:val="59"/>
    <w:locked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21">
    <w:name w:val="表格格線611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121">
    <w:name w:val="表格格線711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21">
    <w:name w:val="表格格線811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21">
    <w:name w:val="表格格線9221"/>
    <w:basedOn w:val="a9"/>
    <w:next w:val="af1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21">
    <w:name w:val="表格格線141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115">
    <w:name w:val="項目411"/>
    <w:rsid w:val="000520AD"/>
  </w:style>
  <w:style w:type="numbering" w:customStyle="1" w:styleId="13114">
    <w:name w:val="項目1311"/>
    <w:rsid w:val="000520AD"/>
  </w:style>
  <w:style w:type="table" w:customStyle="1" w:styleId="32121">
    <w:name w:val="表格格線3212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21">
    <w:name w:val="表格格線4212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111">
    <w:name w:val="表格格線2121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21">
    <w:name w:val="表格格線11212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111">
    <w:name w:val="表格格線82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121">
    <w:name w:val="表格格線911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121">
    <w:name w:val="表格格線11111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1121">
    <w:name w:val="表格格線21111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1">
    <w:name w:val="表格格線511111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11">
    <w:name w:val="表格格線6111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1111">
    <w:name w:val="表格格線7111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110">
    <w:name w:val="樣式21111"/>
    <w:basedOn w:val="aa"/>
    <w:rsid w:val="000520AD"/>
  </w:style>
  <w:style w:type="table" w:customStyle="1" w:styleId="811111">
    <w:name w:val="表格格線8111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1111">
    <w:name w:val="表格格線9111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11">
    <w:name w:val="表格格線1311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111">
    <w:name w:val="表格格線14111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311121">
    <w:name w:val="表格格線31112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11">
    <w:name w:val="表格格線321111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1">
    <w:name w:val="表格格線411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111">
    <w:name w:val="表格格線3111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21">
    <w:name w:val="表格格線431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21">
    <w:name w:val="表格格線4412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11">
    <w:name w:val="表格格線113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114">
    <w:name w:val="項目511"/>
    <w:rsid w:val="000520AD"/>
  </w:style>
  <w:style w:type="numbering" w:customStyle="1" w:styleId="14113">
    <w:name w:val="項目1411"/>
    <w:rsid w:val="000520AD"/>
  </w:style>
  <w:style w:type="table" w:customStyle="1" w:styleId="310111">
    <w:name w:val="表格格線3101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121">
    <w:name w:val="表格格線4512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11">
    <w:name w:val="表格格線213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11">
    <w:name w:val="表格格線11411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11">
    <w:name w:val="表格格線83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111">
    <w:name w:val="表格格線9211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11">
    <w:name w:val="表格格線1112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211">
    <w:name w:val="表格格線2112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11">
    <w:name w:val="表格格線51211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11">
    <w:name w:val="表格格線612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2110">
    <w:name w:val="表格格線712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2113">
    <w:name w:val="樣式2211"/>
    <w:basedOn w:val="aa"/>
    <w:rsid w:val="000520AD"/>
  </w:style>
  <w:style w:type="table" w:customStyle="1" w:styleId="81211">
    <w:name w:val="表格格線812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211">
    <w:name w:val="表格格線912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11">
    <w:name w:val="表格格線132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211">
    <w:name w:val="表格格線1421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312111">
    <w:name w:val="表格格線31211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11">
    <w:name w:val="表格格線32211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1">
    <w:name w:val="表格格線412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11">
    <w:name w:val="表格格線3112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1">
    <w:name w:val="表格格線421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1">
    <w:name w:val="表格格線431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111">
    <w:name w:val="表格格線441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1111">
    <w:name w:val="表格格線451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121">
    <w:name w:val="表格格線6512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511">
    <w:name w:val="表格格線115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114">
    <w:name w:val="項目611"/>
    <w:rsid w:val="000520AD"/>
  </w:style>
  <w:style w:type="numbering" w:customStyle="1" w:styleId="15112">
    <w:name w:val="項目1511"/>
    <w:rsid w:val="000520AD"/>
  </w:style>
  <w:style w:type="table" w:customStyle="1" w:styleId="31311">
    <w:name w:val="表格格線313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111">
    <w:name w:val="表格格線4101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411">
    <w:name w:val="表格格線214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611">
    <w:name w:val="表格格線1161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111">
    <w:name w:val="表格格線51011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11">
    <w:name w:val="表格格線84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11">
    <w:name w:val="表格格線931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311">
    <w:name w:val="表格格線1113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11">
    <w:name w:val="表格格線2113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311">
    <w:name w:val="表格格線51311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311">
    <w:name w:val="表格格線613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311">
    <w:name w:val="表格格線713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3113">
    <w:name w:val="樣式2311"/>
    <w:basedOn w:val="aa"/>
    <w:rsid w:val="000520AD"/>
  </w:style>
  <w:style w:type="table" w:customStyle="1" w:styleId="81311">
    <w:name w:val="表格格線813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311">
    <w:name w:val="表格格線913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311">
    <w:name w:val="表格格線133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311">
    <w:name w:val="表格格線1431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31411">
    <w:name w:val="表格格線3141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11">
    <w:name w:val="表格格線32311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11">
    <w:name w:val="表格格線413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311">
    <w:name w:val="表格格線3113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11">
    <w:name w:val="表格格線422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11">
    <w:name w:val="表格格線432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11">
    <w:name w:val="表格格線442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11">
    <w:name w:val="表格格線452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1111">
    <w:name w:val="表格格線651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111">
    <w:name w:val="表格格線1121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5121">
    <w:name w:val="表格格線7512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711">
    <w:name w:val="表格格線117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7114">
    <w:name w:val="項目711"/>
    <w:rsid w:val="000520AD"/>
  </w:style>
  <w:style w:type="numbering" w:customStyle="1" w:styleId="16112">
    <w:name w:val="項目1611"/>
    <w:rsid w:val="000520AD"/>
  </w:style>
  <w:style w:type="table" w:customStyle="1" w:styleId="31511">
    <w:name w:val="表格格線315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411">
    <w:name w:val="表格格線414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511">
    <w:name w:val="表格格線215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811">
    <w:name w:val="表格格線1181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411">
    <w:name w:val="表格格線5141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111">
    <w:name w:val="表格格線610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511">
    <w:name w:val="表格格線85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411">
    <w:name w:val="表格格線941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411">
    <w:name w:val="表格格線1114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411">
    <w:name w:val="表格格線2114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511">
    <w:name w:val="表格格線51511"/>
    <w:basedOn w:val="a9"/>
    <w:next w:val="af1"/>
    <w:uiPriority w:val="59"/>
    <w:locked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411">
    <w:name w:val="表格格線614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411">
    <w:name w:val="表格格線714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4112">
    <w:name w:val="樣式2411"/>
    <w:basedOn w:val="aa"/>
    <w:rsid w:val="000520AD"/>
  </w:style>
  <w:style w:type="table" w:customStyle="1" w:styleId="81411">
    <w:name w:val="表格格線814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411">
    <w:name w:val="表格格線914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411">
    <w:name w:val="表格格線1341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411">
    <w:name w:val="表格格線1441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31611">
    <w:name w:val="表格格線3161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411">
    <w:name w:val="表格格線32411"/>
    <w:basedOn w:val="a9"/>
    <w:next w:val="af1"/>
    <w:uiPriority w:val="59"/>
    <w:rsid w:val="000520AD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511">
    <w:name w:val="表格格線415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411">
    <w:name w:val="表格格線3114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11">
    <w:name w:val="表格格線423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311">
    <w:name w:val="表格格線433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311">
    <w:name w:val="表格格線443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311">
    <w:name w:val="表格格線453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211">
    <w:name w:val="表格格線652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211">
    <w:name w:val="表格格線1122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51111">
    <w:name w:val="表格格線751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911">
    <w:name w:val="表格格線79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011">
    <w:name w:val="表格格線80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611">
    <w:name w:val="表格格線86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711">
    <w:name w:val="表格格線87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811">
    <w:name w:val="表格格線88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9111">
    <w:name w:val="無清單1911"/>
    <w:next w:val="aa"/>
    <w:uiPriority w:val="99"/>
    <w:semiHidden/>
    <w:unhideWhenUsed/>
    <w:rsid w:val="000520AD"/>
  </w:style>
  <w:style w:type="table" w:customStyle="1" w:styleId="8911">
    <w:name w:val="表格格線89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111">
    <w:name w:val="無清單2011"/>
    <w:next w:val="aa"/>
    <w:uiPriority w:val="99"/>
    <w:semiHidden/>
    <w:unhideWhenUsed/>
    <w:rsid w:val="000520AD"/>
  </w:style>
  <w:style w:type="numbering" w:customStyle="1" w:styleId="110111">
    <w:name w:val="無清單11011"/>
    <w:next w:val="aa"/>
    <w:uiPriority w:val="99"/>
    <w:semiHidden/>
    <w:unhideWhenUsed/>
    <w:rsid w:val="000520AD"/>
  </w:style>
  <w:style w:type="table" w:customStyle="1" w:styleId="11911">
    <w:name w:val="表格格線11911"/>
    <w:basedOn w:val="a9"/>
    <w:next w:val="af1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611">
    <w:name w:val="表格格線216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711">
    <w:name w:val="表格格線217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711">
    <w:name w:val="表格格線31711"/>
    <w:basedOn w:val="a9"/>
    <w:next w:val="af1"/>
    <w:uiPriority w:val="59"/>
    <w:rsid w:val="000520AD"/>
    <w:rPr>
      <w:rFonts w:ascii="Calibri" w:eastAsia="新細明體" w:hAnsi="Calibri" w:cs="Times New Roman"/>
      <w:bC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611">
    <w:name w:val="表格格線416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011">
    <w:name w:val="表格格線90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511">
    <w:name w:val="表格格線95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611">
    <w:name w:val="表格格線96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711">
    <w:name w:val="表格格線97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811">
    <w:name w:val="表格格線98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911">
    <w:name w:val="表格格線99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11">
    <w:name w:val="表格格線100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10">
    <w:name w:val="表格格線101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2114">
    <w:name w:val="無清單2211"/>
    <w:next w:val="aa"/>
    <w:uiPriority w:val="99"/>
    <w:semiHidden/>
    <w:unhideWhenUsed/>
    <w:rsid w:val="000520AD"/>
  </w:style>
  <w:style w:type="table" w:customStyle="1" w:styleId="10211">
    <w:name w:val="表格格線102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3114">
    <w:name w:val="無清單2311"/>
    <w:next w:val="aa"/>
    <w:uiPriority w:val="99"/>
    <w:semiHidden/>
    <w:unhideWhenUsed/>
    <w:rsid w:val="000520AD"/>
  </w:style>
  <w:style w:type="table" w:customStyle="1" w:styleId="10311">
    <w:name w:val="表格格線1031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411">
    <w:name w:val="表格 3D 效果 2411"/>
    <w:basedOn w:val="a9"/>
    <w:next w:val="3D2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411">
    <w:name w:val="表格 3D 效果 3411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4111">
    <w:name w:val="表格 清單 3411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4116">
    <w:name w:val="表格 現代411"/>
    <w:basedOn w:val="a9"/>
    <w:next w:val="aff9"/>
    <w:locked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4113">
    <w:name w:val="表格 簡單 2411"/>
    <w:basedOn w:val="a9"/>
    <w:next w:val="2b"/>
    <w:locked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4114">
    <w:name w:val="表格 古典 2411"/>
    <w:basedOn w:val="a9"/>
    <w:next w:val="2c"/>
    <w:locked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4114">
    <w:name w:val="表格 古典 1411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24115">
    <w:name w:val="無清單2411"/>
    <w:next w:val="aa"/>
    <w:uiPriority w:val="99"/>
    <w:semiHidden/>
    <w:unhideWhenUsed/>
    <w:rsid w:val="000520AD"/>
  </w:style>
  <w:style w:type="table" w:customStyle="1" w:styleId="10411">
    <w:name w:val="表格格線1041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511">
    <w:name w:val="表格 3D 效果 2511"/>
    <w:basedOn w:val="a9"/>
    <w:next w:val="3D2"/>
    <w:locked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511">
    <w:name w:val="表格 3D 效果 3511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5111">
    <w:name w:val="表格 清單 3511"/>
    <w:basedOn w:val="a9"/>
    <w:next w:val="39"/>
    <w:locked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5115">
    <w:name w:val="表格 現代511"/>
    <w:basedOn w:val="a9"/>
    <w:next w:val="aff9"/>
    <w:locked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5110">
    <w:name w:val="表格 簡單 2511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5112">
    <w:name w:val="表格 古典 2511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5113">
    <w:name w:val="表格 古典 1511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0511">
    <w:name w:val="表格格線10511"/>
    <w:basedOn w:val="a9"/>
    <w:next w:val="af1"/>
    <w:uiPriority w:val="3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11">
    <w:name w:val="表格格線106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711">
    <w:name w:val="表格格線107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811">
    <w:name w:val="表格格線108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911">
    <w:name w:val="表格格線109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11">
    <w:name w:val="表格格線120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411">
    <w:name w:val="表格格線12411"/>
    <w:basedOn w:val="a9"/>
    <w:next w:val="af1"/>
    <w:uiPriority w:val="5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511">
    <w:name w:val="表格格線12511"/>
    <w:basedOn w:val="a9"/>
    <w:next w:val="af1"/>
    <w:uiPriority w:val="59"/>
    <w:rsid w:val="000520AD"/>
    <w:pPr>
      <w:widowControl w:val="0"/>
      <w:ind w:leftChars="50" w:left="50"/>
    </w:pPr>
    <w:rPr>
      <w:rFonts w:ascii="Times New Roman" w:eastAsia="標楷體" w:hAnsi="Times New Roman" w:cs="Times New Roman"/>
      <w:kern w:val="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5113">
    <w:name w:val="無清單2511"/>
    <w:next w:val="aa"/>
    <w:uiPriority w:val="99"/>
    <w:semiHidden/>
    <w:unhideWhenUsed/>
    <w:rsid w:val="000520AD"/>
  </w:style>
  <w:style w:type="table" w:customStyle="1" w:styleId="12611">
    <w:name w:val="表格格線12611"/>
    <w:basedOn w:val="a9"/>
    <w:next w:val="af1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611">
    <w:name w:val="表格 3D 效果 2611"/>
    <w:basedOn w:val="a9"/>
    <w:next w:val="3D2"/>
    <w:locked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611">
    <w:name w:val="表格 3D 效果 3611"/>
    <w:basedOn w:val="a9"/>
    <w:next w:val="3D3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6111">
    <w:name w:val="表格 清單 3611"/>
    <w:basedOn w:val="a9"/>
    <w:next w:val="3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6115">
    <w:name w:val="表格 現代611"/>
    <w:basedOn w:val="a9"/>
    <w:next w:val="aff9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6111">
    <w:name w:val="表格 簡單 2611"/>
    <w:basedOn w:val="a9"/>
    <w:next w:val="2b"/>
    <w:rsid w:val="000520AD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6112">
    <w:name w:val="表格 古典 2611"/>
    <w:basedOn w:val="a9"/>
    <w:next w:val="2c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6113">
    <w:name w:val="表格 古典 1611"/>
    <w:basedOn w:val="a9"/>
    <w:next w:val="18"/>
    <w:rsid w:val="000520A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2711">
    <w:name w:val="表格格線12711"/>
    <w:basedOn w:val="a9"/>
    <w:next w:val="af1"/>
    <w:uiPriority w:val="3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811">
    <w:name w:val="表格格線128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911">
    <w:name w:val="表格格線12911"/>
    <w:basedOn w:val="a9"/>
    <w:next w:val="af1"/>
    <w:uiPriority w:val="3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11">
    <w:name w:val="表格格線13011"/>
    <w:basedOn w:val="a9"/>
    <w:next w:val="af1"/>
    <w:uiPriority w:val="39"/>
    <w:rsid w:val="000520AD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511">
    <w:name w:val="表格格線135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611">
    <w:name w:val="表格格線13611"/>
    <w:basedOn w:val="a9"/>
    <w:next w:val="af1"/>
    <w:uiPriority w:val="39"/>
    <w:rsid w:val="000520AD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711">
    <w:name w:val="表格格線1371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6113">
    <w:name w:val="無清單2611"/>
    <w:next w:val="aa"/>
    <w:uiPriority w:val="99"/>
    <w:semiHidden/>
    <w:unhideWhenUsed/>
    <w:rsid w:val="000520AD"/>
  </w:style>
  <w:style w:type="numbering" w:customStyle="1" w:styleId="LFO311">
    <w:name w:val="LFO311"/>
    <w:basedOn w:val="aa"/>
    <w:rsid w:val="000520AD"/>
  </w:style>
  <w:style w:type="table" w:customStyle="1" w:styleId="13811">
    <w:name w:val="表格格線13811"/>
    <w:basedOn w:val="a9"/>
    <w:next w:val="af1"/>
    <w:uiPriority w:val="39"/>
    <w:rsid w:val="000520AD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681">
    <w:name w:val="項目1681"/>
    <w:rsid w:val="000520AD"/>
  </w:style>
  <w:style w:type="table" w:customStyle="1" w:styleId="1401">
    <w:name w:val="表格格線140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61">
    <w:name w:val="表格格線146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71">
    <w:name w:val="表格格線147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918">
    <w:name w:val="項目91"/>
    <w:rsid w:val="000520AD"/>
  </w:style>
  <w:style w:type="numbering" w:customStyle="1" w:styleId="1812">
    <w:name w:val="項目181"/>
    <w:rsid w:val="000520AD"/>
  </w:style>
  <w:style w:type="table" w:customStyle="1" w:styleId="2201">
    <w:name w:val="表格格線220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1">
    <w:name w:val="表格格線2110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61">
    <w:name w:val="表格格線1116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71">
    <w:name w:val="表格格線1117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61">
    <w:name w:val="表格格線2116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614">
    <w:name w:val="樣式261"/>
    <w:basedOn w:val="aa"/>
    <w:rsid w:val="000520AD"/>
  </w:style>
  <w:style w:type="numbering" w:customStyle="1" w:styleId="2315">
    <w:name w:val="項目231"/>
    <w:rsid w:val="000520AD"/>
  </w:style>
  <w:style w:type="numbering" w:customStyle="1" w:styleId="1131">
    <w:name w:val="項目1131"/>
    <w:rsid w:val="000520AD"/>
    <w:pPr>
      <w:numPr>
        <w:numId w:val="41"/>
      </w:numPr>
    </w:pPr>
  </w:style>
  <w:style w:type="table" w:customStyle="1" w:styleId="211131">
    <w:name w:val="表格格線211131"/>
    <w:basedOn w:val="a9"/>
    <w:next w:val="af1"/>
    <w:uiPriority w:val="59"/>
    <w:rsid w:val="000520AD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31">
    <w:name w:val="表格格線111131"/>
    <w:basedOn w:val="a9"/>
    <w:next w:val="af1"/>
    <w:uiPriority w:val="59"/>
    <w:rsid w:val="000520A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131">
    <w:name w:val="表格格線111113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1131">
    <w:name w:val="表格格線211113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212">
    <w:name w:val="樣式21121"/>
    <w:basedOn w:val="aa"/>
    <w:rsid w:val="000520AD"/>
  </w:style>
  <w:style w:type="numbering" w:customStyle="1" w:styleId="721">
    <w:name w:val="項目721"/>
    <w:rsid w:val="000520AD"/>
    <w:pPr>
      <w:numPr>
        <w:numId w:val="12"/>
      </w:numPr>
    </w:pPr>
  </w:style>
  <w:style w:type="numbering" w:customStyle="1" w:styleId="16220">
    <w:name w:val="項目1622"/>
    <w:rsid w:val="000520AD"/>
  </w:style>
  <w:style w:type="numbering" w:customStyle="1" w:styleId="24210">
    <w:name w:val="樣式2421"/>
    <w:basedOn w:val="aa"/>
    <w:rsid w:val="000520AD"/>
  </w:style>
  <w:style w:type="table" w:customStyle="1" w:styleId="13821">
    <w:name w:val="表格格線13821"/>
    <w:basedOn w:val="a9"/>
    <w:next w:val="af1"/>
    <w:uiPriority w:val="59"/>
    <w:rsid w:val="000520AD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7121">
    <w:name w:val="樣式2117121"/>
    <w:basedOn w:val="aa"/>
    <w:rsid w:val="000520AD"/>
  </w:style>
  <w:style w:type="table" w:customStyle="1" w:styleId="31170">
    <w:name w:val="表格格線3117"/>
    <w:basedOn w:val="a9"/>
    <w:next w:val="af1"/>
    <w:uiPriority w:val="59"/>
    <w:rsid w:val="00804512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80">
    <w:name w:val="表格格線3118"/>
    <w:basedOn w:val="a9"/>
    <w:next w:val="af1"/>
    <w:uiPriority w:val="59"/>
    <w:rsid w:val="00D861CC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24">
    <w:name w:val="xl24"/>
    <w:basedOn w:val="a7"/>
    <w:rsid w:val="008540EA"/>
    <w:pPr>
      <w:widowControl/>
      <w:pBdr>
        <w:top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xl25">
    <w:name w:val="xl25"/>
    <w:basedOn w:val="a7"/>
    <w:rsid w:val="008540EA"/>
    <w:pPr>
      <w:widowControl/>
      <w:pBdr>
        <w:top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xl27">
    <w:name w:val="xl27"/>
    <w:basedOn w:val="a7"/>
    <w:rsid w:val="008540EA"/>
    <w:pPr>
      <w:widowControl/>
      <w:pBdr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xl29">
    <w:name w:val="xl29"/>
    <w:basedOn w:val="a7"/>
    <w:rsid w:val="008540EA"/>
    <w:pPr>
      <w:widowControl/>
      <w:pBdr>
        <w:top w:val="single" w:sz="4" w:space="0" w:color="auto"/>
        <w:bottom w:val="double" w:sz="6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xl30">
    <w:name w:val="xl30"/>
    <w:basedOn w:val="a7"/>
    <w:rsid w:val="008540EA"/>
    <w:pPr>
      <w:widowControl/>
      <w:pBdr>
        <w:top w:val="single" w:sz="4" w:space="0" w:color="auto"/>
        <w:bottom w:val="double" w:sz="6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xl31">
    <w:name w:val="xl31"/>
    <w:basedOn w:val="a7"/>
    <w:rsid w:val="008540EA"/>
    <w:pPr>
      <w:widowControl/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kern w:val="0"/>
    </w:rPr>
  </w:style>
  <w:style w:type="paragraph" w:customStyle="1" w:styleId="xl32">
    <w:name w:val="xl32"/>
    <w:basedOn w:val="a7"/>
    <w:rsid w:val="008540EA"/>
    <w:pPr>
      <w:widowControl/>
      <w:spacing w:before="100" w:beforeAutospacing="1" w:after="100" w:afterAutospacing="1"/>
      <w:textAlignment w:val="top"/>
    </w:pPr>
    <w:rPr>
      <w:rFonts w:ascii="Arial Unicode MS" w:eastAsia="Arial Unicode MS" w:hAnsi="Arial Unicode MS" w:cs="Arial Unicode MS"/>
      <w:kern w:val="0"/>
    </w:rPr>
  </w:style>
  <w:style w:type="paragraph" w:customStyle="1" w:styleId="xl33">
    <w:name w:val="xl33"/>
    <w:basedOn w:val="a7"/>
    <w:rsid w:val="008540EA"/>
    <w:pPr>
      <w:widowControl/>
      <w:spacing w:before="100" w:beforeAutospacing="1" w:after="100" w:afterAutospacing="1"/>
      <w:jc w:val="center"/>
      <w:textAlignment w:val="top"/>
    </w:pPr>
    <w:rPr>
      <w:rFonts w:ascii="Arial Unicode MS" w:eastAsia="Arial Unicode MS" w:hAnsi="Arial Unicode MS" w:cs="Arial Unicode MS"/>
      <w:kern w:val="0"/>
    </w:rPr>
  </w:style>
  <w:style w:type="paragraph" w:customStyle="1" w:styleId="xl34">
    <w:name w:val="xl34"/>
    <w:basedOn w:val="a7"/>
    <w:rsid w:val="008540EA"/>
    <w:pPr>
      <w:widowControl/>
      <w:spacing w:before="100" w:beforeAutospacing="1" w:after="100" w:afterAutospacing="1"/>
      <w:textAlignment w:val="top"/>
    </w:pPr>
    <w:rPr>
      <w:rFonts w:ascii="Arial Unicode MS" w:eastAsia="Arial Unicode MS" w:hAnsi="Arial Unicode MS" w:cs="Arial Unicode MS"/>
      <w:kern w:val="0"/>
    </w:rPr>
  </w:style>
  <w:style w:type="paragraph" w:customStyle="1" w:styleId="xl35">
    <w:name w:val="xl35"/>
    <w:basedOn w:val="a7"/>
    <w:rsid w:val="008540EA"/>
    <w:pPr>
      <w:widowControl/>
      <w:pBdr>
        <w:top w:val="single" w:sz="4" w:space="0" w:color="auto"/>
        <w:bottom w:val="double" w:sz="6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kern w:val="0"/>
    </w:rPr>
  </w:style>
  <w:style w:type="paragraph" w:customStyle="1" w:styleId="xl36">
    <w:name w:val="xl36"/>
    <w:basedOn w:val="a7"/>
    <w:rsid w:val="008540EA"/>
    <w:pPr>
      <w:widowControl/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Arial Unicode MS" w:eastAsia="Arial Unicode MS" w:hAnsi="Arial Unicode MS" w:cs="Arial Unicode MS"/>
      <w:kern w:val="0"/>
    </w:rPr>
  </w:style>
  <w:style w:type="paragraph" w:customStyle="1" w:styleId="xl37">
    <w:name w:val="xl37"/>
    <w:basedOn w:val="a7"/>
    <w:rsid w:val="008540EA"/>
    <w:pPr>
      <w:widowControl/>
      <w:pBdr>
        <w:top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 Unicode MS" w:eastAsia="Arial Unicode MS" w:hAnsi="Arial Unicode MS" w:cs="Arial Unicode MS"/>
      <w:kern w:val="0"/>
    </w:rPr>
  </w:style>
  <w:style w:type="paragraph" w:customStyle="1" w:styleId="xl38">
    <w:name w:val="xl38"/>
    <w:basedOn w:val="a7"/>
    <w:rsid w:val="008540EA"/>
    <w:pPr>
      <w:widowControl/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Arial Unicode MS" w:eastAsia="Arial Unicode MS" w:hAnsi="Arial Unicode MS" w:cs="Arial Unicode MS"/>
      <w:kern w:val="0"/>
    </w:rPr>
  </w:style>
  <w:style w:type="paragraph" w:customStyle="1" w:styleId="xl39">
    <w:name w:val="xl39"/>
    <w:basedOn w:val="a7"/>
    <w:rsid w:val="008540EA"/>
    <w:pPr>
      <w:widowControl/>
      <w:pBdr>
        <w:top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kern w:val="0"/>
    </w:rPr>
  </w:style>
  <w:style w:type="paragraph" w:customStyle="1" w:styleId="xl22">
    <w:name w:val="xl22"/>
    <w:basedOn w:val="a7"/>
    <w:rsid w:val="008540EA"/>
    <w:pPr>
      <w:widowControl/>
      <w:pBdr>
        <w:top w:val="single" w:sz="4" w:space="0" w:color="auto"/>
        <w:bottom w:val="double" w:sz="6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標楷體" w:eastAsia="標楷體" w:hAnsi="標楷體" w:cs="Arial Unicode MS" w:hint="eastAsia"/>
      <w:kern w:val="0"/>
    </w:rPr>
  </w:style>
  <w:style w:type="paragraph" w:customStyle="1" w:styleId="xl23">
    <w:name w:val="xl23"/>
    <w:basedOn w:val="a7"/>
    <w:rsid w:val="008540EA"/>
    <w:pPr>
      <w:widowControl/>
      <w:pBdr>
        <w:top w:val="single" w:sz="4" w:space="0" w:color="auto"/>
        <w:bottom w:val="double" w:sz="6" w:space="0" w:color="auto"/>
      </w:pBdr>
      <w:shd w:val="clear" w:color="auto" w:fill="FFFFFF"/>
      <w:spacing w:before="100" w:beforeAutospacing="1" w:after="100" w:afterAutospacing="1"/>
      <w:jc w:val="center"/>
      <w:textAlignment w:val="top"/>
    </w:pPr>
    <w:rPr>
      <w:rFonts w:eastAsia="Arial Unicode MS"/>
      <w:kern w:val="0"/>
    </w:rPr>
  </w:style>
  <w:style w:type="paragraph" w:customStyle="1" w:styleId="xl40">
    <w:name w:val="xl40"/>
    <w:basedOn w:val="a7"/>
    <w:rsid w:val="008540EA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標楷體" w:eastAsia="標楷體" w:hAnsi="標楷體" w:cs="Arial Unicode MS" w:hint="eastAsia"/>
      <w:kern w:val="0"/>
    </w:rPr>
  </w:style>
  <w:style w:type="paragraph" w:customStyle="1" w:styleId="xl41">
    <w:name w:val="xl41"/>
    <w:basedOn w:val="a7"/>
    <w:rsid w:val="008540EA"/>
    <w:pPr>
      <w:widowControl/>
      <w:pBdr>
        <w:top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</w:pPr>
    <w:rPr>
      <w:rFonts w:ascii="標楷體" w:eastAsia="標楷體" w:hAnsi="標楷體" w:cs="Arial Unicode MS" w:hint="eastAsia"/>
      <w:kern w:val="0"/>
    </w:rPr>
  </w:style>
  <w:style w:type="paragraph" w:customStyle="1" w:styleId="xl42">
    <w:name w:val="xl42"/>
    <w:basedOn w:val="a7"/>
    <w:rsid w:val="008540EA"/>
    <w:pPr>
      <w:widowControl/>
      <w:pBdr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eastAsia="Arial Unicode MS"/>
      <w:kern w:val="0"/>
    </w:rPr>
  </w:style>
  <w:style w:type="paragraph" w:customStyle="1" w:styleId="xl43">
    <w:name w:val="xl43"/>
    <w:basedOn w:val="a7"/>
    <w:rsid w:val="008540EA"/>
    <w:pPr>
      <w:widowControl/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標楷體" w:eastAsia="標楷體" w:hAnsi="標楷體" w:cs="Arial Unicode MS" w:hint="eastAsia"/>
      <w:kern w:val="0"/>
    </w:rPr>
  </w:style>
  <w:style w:type="paragraph" w:customStyle="1" w:styleId="xl44">
    <w:name w:val="xl44"/>
    <w:basedOn w:val="a7"/>
    <w:rsid w:val="008540EA"/>
    <w:pPr>
      <w:widowControl/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eastAsia="Arial Unicode MS"/>
      <w:kern w:val="0"/>
    </w:rPr>
  </w:style>
  <w:style w:type="paragraph" w:customStyle="1" w:styleId="xl45">
    <w:name w:val="xl45"/>
    <w:basedOn w:val="a7"/>
    <w:rsid w:val="008540EA"/>
    <w:pPr>
      <w:widowControl/>
      <w:pBdr>
        <w:bottom w:val="single" w:sz="4" w:space="0" w:color="auto"/>
        <w:right w:val="single" w:sz="12" w:space="0" w:color="auto"/>
      </w:pBdr>
      <w:spacing w:before="100" w:beforeAutospacing="1" w:after="100" w:afterAutospacing="1"/>
      <w:jc w:val="right"/>
    </w:pPr>
    <w:rPr>
      <w:rFonts w:eastAsia="Arial Unicode MS"/>
      <w:kern w:val="0"/>
    </w:rPr>
  </w:style>
  <w:style w:type="paragraph" w:customStyle="1" w:styleId="xl46">
    <w:name w:val="xl46"/>
    <w:basedOn w:val="a7"/>
    <w:rsid w:val="008540EA"/>
    <w:pPr>
      <w:widowControl/>
      <w:pBdr>
        <w:left w:val="single" w:sz="12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eastAsia="Arial Unicode MS"/>
      <w:kern w:val="0"/>
    </w:rPr>
  </w:style>
  <w:style w:type="paragraph" w:customStyle="1" w:styleId="xl47">
    <w:name w:val="xl47"/>
    <w:basedOn w:val="a7"/>
    <w:rsid w:val="008540EA"/>
    <w:pPr>
      <w:widowControl/>
      <w:pBdr>
        <w:right w:val="single" w:sz="4" w:space="0" w:color="auto"/>
      </w:pBdr>
      <w:spacing w:before="100" w:beforeAutospacing="1" w:after="100" w:afterAutospacing="1"/>
    </w:pPr>
    <w:rPr>
      <w:rFonts w:ascii="標楷體" w:eastAsia="標楷體" w:hAnsi="標楷體" w:cs="Arial Unicode MS" w:hint="eastAsia"/>
      <w:kern w:val="0"/>
    </w:rPr>
  </w:style>
  <w:style w:type="paragraph" w:customStyle="1" w:styleId="xl48">
    <w:name w:val="xl48"/>
    <w:basedOn w:val="a7"/>
    <w:rsid w:val="008540EA"/>
    <w:pPr>
      <w:widowControl/>
      <w:pBdr>
        <w:right w:val="single" w:sz="4" w:space="0" w:color="auto"/>
      </w:pBdr>
      <w:spacing w:before="100" w:beforeAutospacing="1" w:after="100" w:afterAutospacing="1"/>
      <w:jc w:val="right"/>
    </w:pPr>
    <w:rPr>
      <w:rFonts w:eastAsia="Arial Unicode MS"/>
      <w:kern w:val="0"/>
    </w:rPr>
  </w:style>
  <w:style w:type="paragraph" w:customStyle="1" w:styleId="xl49">
    <w:name w:val="xl49"/>
    <w:basedOn w:val="a7"/>
    <w:rsid w:val="008540EA"/>
    <w:pPr>
      <w:widowControl/>
      <w:pBdr>
        <w:right w:val="single" w:sz="12" w:space="0" w:color="auto"/>
      </w:pBdr>
      <w:spacing w:before="100" w:beforeAutospacing="1" w:after="100" w:afterAutospacing="1"/>
      <w:jc w:val="right"/>
    </w:pPr>
    <w:rPr>
      <w:rFonts w:eastAsia="Arial Unicode MS"/>
      <w:kern w:val="0"/>
    </w:rPr>
  </w:style>
  <w:style w:type="paragraph" w:customStyle="1" w:styleId="xl50">
    <w:name w:val="xl50"/>
    <w:basedOn w:val="a7"/>
    <w:rsid w:val="008540EA"/>
    <w:pPr>
      <w:widowControl/>
      <w:pBdr>
        <w:top w:val="single" w:sz="8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</w:pPr>
    <w:rPr>
      <w:rFonts w:ascii="標楷體" w:eastAsia="標楷體" w:hAnsi="標楷體" w:cs="Arial Unicode MS" w:hint="eastAsia"/>
      <w:kern w:val="0"/>
    </w:rPr>
  </w:style>
  <w:style w:type="paragraph" w:customStyle="1" w:styleId="xl51">
    <w:name w:val="xl51"/>
    <w:basedOn w:val="a7"/>
    <w:rsid w:val="008540EA"/>
    <w:pPr>
      <w:widowControl/>
      <w:pBdr>
        <w:top w:val="single" w:sz="8" w:space="0" w:color="auto"/>
        <w:bottom w:val="single" w:sz="4" w:space="0" w:color="auto"/>
      </w:pBdr>
      <w:spacing w:before="100" w:beforeAutospacing="1" w:after="100" w:afterAutospacing="1"/>
    </w:pPr>
    <w:rPr>
      <w:rFonts w:ascii="標楷體" w:eastAsia="標楷體" w:hAnsi="標楷體" w:cs="Arial Unicode MS" w:hint="eastAsia"/>
      <w:kern w:val="0"/>
    </w:rPr>
  </w:style>
  <w:style w:type="paragraph" w:customStyle="1" w:styleId="xl52">
    <w:name w:val="xl52"/>
    <w:basedOn w:val="a7"/>
    <w:rsid w:val="008540EA"/>
    <w:pPr>
      <w:widowControl/>
      <w:pBdr>
        <w:top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標楷體" w:eastAsia="標楷體" w:hAnsi="標楷體" w:cs="Arial Unicode MS" w:hint="eastAsia"/>
      <w:kern w:val="0"/>
    </w:rPr>
  </w:style>
  <w:style w:type="paragraph" w:customStyle="1" w:styleId="xl53">
    <w:name w:val="xl53"/>
    <w:basedOn w:val="a7"/>
    <w:rsid w:val="008540EA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eastAsia="Arial Unicode MS"/>
      <w:kern w:val="0"/>
    </w:rPr>
  </w:style>
  <w:style w:type="paragraph" w:customStyle="1" w:styleId="xl54">
    <w:name w:val="xl54"/>
    <w:basedOn w:val="a7"/>
    <w:rsid w:val="008540EA"/>
    <w:pPr>
      <w:widowControl/>
      <w:pBdr>
        <w:bottom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eastAsia="Arial Unicode MS"/>
      <w:kern w:val="0"/>
    </w:rPr>
  </w:style>
  <w:style w:type="paragraph" w:customStyle="1" w:styleId="xl55">
    <w:name w:val="xl55"/>
    <w:basedOn w:val="a7"/>
    <w:rsid w:val="008540EA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eastAsia="Arial Unicode MS"/>
      <w:kern w:val="0"/>
    </w:rPr>
  </w:style>
  <w:style w:type="paragraph" w:customStyle="1" w:styleId="xl56">
    <w:name w:val="xl56"/>
    <w:basedOn w:val="a7"/>
    <w:rsid w:val="008540EA"/>
    <w:pPr>
      <w:widowControl/>
      <w:pBdr>
        <w:left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jc w:val="both"/>
      <w:textAlignment w:val="top"/>
    </w:pPr>
    <w:rPr>
      <w:rFonts w:ascii="標楷體" w:eastAsia="標楷體" w:hAnsi="標楷體" w:cs="Arial Unicode MS" w:hint="eastAsia"/>
      <w:kern w:val="0"/>
    </w:rPr>
  </w:style>
  <w:style w:type="paragraph" w:customStyle="1" w:styleId="xl57">
    <w:name w:val="xl57"/>
    <w:basedOn w:val="a7"/>
    <w:rsid w:val="008540EA"/>
    <w:pPr>
      <w:widowControl/>
      <w:pBdr>
        <w:top w:val="single" w:sz="4" w:space="0" w:color="000000"/>
        <w:right w:val="single" w:sz="4" w:space="0" w:color="auto"/>
      </w:pBdr>
      <w:spacing w:before="100" w:beforeAutospacing="1" w:after="100" w:afterAutospacing="1"/>
      <w:jc w:val="center"/>
    </w:pPr>
    <w:rPr>
      <w:rFonts w:ascii="標楷體" w:eastAsia="標楷體" w:hAnsi="標楷體" w:cs="Arial Unicode MS" w:hint="eastAsia"/>
      <w:kern w:val="0"/>
    </w:rPr>
  </w:style>
  <w:style w:type="paragraph" w:customStyle="1" w:styleId="xl58">
    <w:name w:val="xl58"/>
    <w:basedOn w:val="a7"/>
    <w:rsid w:val="008540EA"/>
    <w:pPr>
      <w:widowControl/>
      <w:pBdr>
        <w:top w:val="single" w:sz="4" w:space="0" w:color="000000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eastAsia="Arial Unicode MS"/>
      <w:kern w:val="0"/>
    </w:rPr>
  </w:style>
  <w:style w:type="paragraph" w:customStyle="1" w:styleId="xl59">
    <w:name w:val="xl59"/>
    <w:basedOn w:val="a7"/>
    <w:rsid w:val="008540EA"/>
    <w:pPr>
      <w:widowControl/>
      <w:pBdr>
        <w:top w:val="single" w:sz="4" w:space="0" w:color="000000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  <w:kern w:val="0"/>
    </w:rPr>
  </w:style>
  <w:style w:type="paragraph" w:customStyle="1" w:styleId="xl60">
    <w:name w:val="xl60"/>
    <w:basedOn w:val="a7"/>
    <w:rsid w:val="008540EA"/>
    <w:pPr>
      <w:widowControl/>
      <w:pBdr>
        <w:top w:val="single" w:sz="4" w:space="0" w:color="000000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標楷體" w:eastAsia="標楷體" w:hAnsi="標楷體" w:cs="Arial Unicode MS" w:hint="eastAsia"/>
      <w:kern w:val="0"/>
    </w:rPr>
  </w:style>
  <w:style w:type="paragraph" w:customStyle="1" w:styleId="xl61">
    <w:name w:val="xl61"/>
    <w:basedOn w:val="a7"/>
    <w:rsid w:val="008540EA"/>
    <w:pPr>
      <w:widowControl/>
      <w:pBdr>
        <w:bottom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ascii="標楷體" w:eastAsia="標楷體" w:hAnsi="標楷體" w:cs="Arial Unicode MS" w:hint="eastAsia"/>
      <w:kern w:val="0"/>
    </w:rPr>
  </w:style>
  <w:style w:type="paragraph" w:customStyle="1" w:styleId="xl62">
    <w:name w:val="xl62"/>
    <w:basedOn w:val="a7"/>
    <w:rsid w:val="008540EA"/>
    <w:pPr>
      <w:widowControl/>
      <w:pBdr>
        <w:left w:val="single" w:sz="4" w:space="0" w:color="000000"/>
        <w:bottom w:val="single" w:sz="4" w:space="0" w:color="auto"/>
      </w:pBdr>
      <w:spacing w:before="100" w:beforeAutospacing="1" w:after="100" w:afterAutospacing="1"/>
      <w:jc w:val="center"/>
    </w:pPr>
    <w:rPr>
      <w:rFonts w:ascii="標楷體" w:eastAsia="標楷體" w:hAnsi="標楷體" w:cs="Arial Unicode MS" w:hint="eastAsia"/>
      <w:kern w:val="0"/>
    </w:rPr>
  </w:style>
  <w:style w:type="paragraph" w:customStyle="1" w:styleId="5d">
    <w:name w:val="5小標"/>
    <w:basedOn w:val="a7"/>
    <w:rsid w:val="008540EA"/>
    <w:pPr>
      <w:snapToGrid w:val="0"/>
      <w:spacing w:beforeLines="50" w:before="120"/>
      <w:ind w:firstLineChars="200" w:firstLine="480"/>
    </w:pPr>
    <w:rPr>
      <w:rFonts w:ascii="標楷體" w:eastAsia="標楷體" w:hAnsi="標楷體"/>
      <w:b/>
      <w:bCs/>
    </w:rPr>
  </w:style>
  <w:style w:type="paragraph" w:customStyle="1" w:styleId="7b">
    <w:name w:val="7粗標"/>
    <w:basedOn w:val="a7"/>
    <w:rsid w:val="008540EA"/>
    <w:pPr>
      <w:snapToGrid w:val="0"/>
      <w:ind w:leftChars="450" w:left="1080"/>
    </w:pPr>
    <w:rPr>
      <w:rFonts w:eastAsia="標楷體"/>
      <w:b/>
      <w:bCs/>
    </w:rPr>
  </w:style>
  <w:style w:type="paragraph" w:customStyle="1" w:styleId="afffffffc">
    <w:name w:val="第三層"/>
    <w:basedOn w:val="a7"/>
    <w:link w:val="afffffffd"/>
    <w:qFormat/>
    <w:rsid w:val="00594260"/>
    <w:pPr>
      <w:widowControl/>
      <w:autoSpaceDE w:val="0"/>
      <w:autoSpaceDN w:val="0"/>
      <w:adjustRightInd w:val="0"/>
      <w:spacing w:line="0" w:lineRule="atLeast"/>
      <w:ind w:leftChars="1" w:left="992" w:hangingChars="381" w:hanging="992"/>
      <w:outlineLvl w:val="1"/>
    </w:pPr>
    <w:rPr>
      <w:rFonts w:eastAsia="標楷體"/>
      <w:b/>
      <w:bCs/>
      <w:color w:val="000000"/>
      <w:kern w:val="0"/>
      <w:sz w:val="26"/>
      <w:szCs w:val="26"/>
    </w:rPr>
  </w:style>
  <w:style w:type="character" w:customStyle="1" w:styleId="afffffffd">
    <w:name w:val="第三層 字元"/>
    <w:link w:val="afffffffc"/>
    <w:rsid w:val="00594260"/>
    <w:rPr>
      <w:rFonts w:ascii="Times New Roman" w:eastAsia="標楷體" w:hAnsi="Times New Roman" w:cs="Times New Roman"/>
      <w:b/>
      <w:bCs/>
      <w:color w:val="000000"/>
      <w:kern w:val="0"/>
      <w:sz w:val="26"/>
      <w:szCs w:val="26"/>
    </w:rPr>
  </w:style>
  <w:style w:type="paragraph" w:customStyle="1" w:styleId="afffffffe">
    <w:name w:val="第二層"/>
    <w:basedOn w:val="Default"/>
    <w:link w:val="affffffff"/>
    <w:qFormat/>
    <w:rsid w:val="0023103E"/>
    <w:pPr>
      <w:spacing w:line="340" w:lineRule="exact"/>
      <w:ind w:leftChars="1" w:left="1277" w:hangingChars="490" w:hanging="1275"/>
      <w:outlineLvl w:val="1"/>
    </w:pPr>
    <w:rPr>
      <w:rFonts w:ascii="Times New Roman" w:cs="Times New Roman"/>
      <w:b/>
      <w:sz w:val="26"/>
      <w:szCs w:val="26"/>
    </w:rPr>
  </w:style>
  <w:style w:type="character" w:customStyle="1" w:styleId="affffffff">
    <w:name w:val="第二層 字元"/>
    <w:link w:val="afffffffe"/>
    <w:rsid w:val="0023103E"/>
    <w:rPr>
      <w:rFonts w:ascii="Times New Roman" w:eastAsia="標楷體" w:hAnsi="Times New Roman" w:cs="Times New Roman"/>
      <w:b/>
      <w:color w:val="000000"/>
      <w:kern w:val="0"/>
      <w:sz w:val="26"/>
      <w:szCs w:val="26"/>
    </w:rPr>
  </w:style>
  <w:style w:type="numbering" w:customStyle="1" w:styleId="303">
    <w:name w:val="無清單30"/>
    <w:next w:val="aa"/>
    <w:uiPriority w:val="99"/>
    <w:semiHidden/>
    <w:unhideWhenUsed/>
    <w:rsid w:val="0023103E"/>
  </w:style>
  <w:style w:type="paragraph" w:customStyle="1" w:styleId="affffffff0">
    <w:name w:val="現行條文"/>
    <w:basedOn w:val="a7"/>
    <w:qFormat/>
    <w:rsid w:val="000A0111"/>
    <w:pPr>
      <w:spacing w:line="0" w:lineRule="atLeast"/>
      <w:ind w:left="1071" w:hangingChars="412" w:hanging="1071"/>
      <w:jc w:val="both"/>
    </w:pPr>
    <w:rPr>
      <w:rFonts w:eastAsia="標楷體"/>
      <w:kern w:val="0"/>
      <w:sz w:val="26"/>
      <w:szCs w:val="26"/>
    </w:rPr>
  </w:style>
  <w:style w:type="numbering" w:customStyle="1" w:styleId="343">
    <w:name w:val="無清單34"/>
    <w:next w:val="aa"/>
    <w:uiPriority w:val="99"/>
    <w:semiHidden/>
    <w:unhideWhenUsed/>
    <w:rsid w:val="008B2CBE"/>
  </w:style>
  <w:style w:type="numbering" w:customStyle="1" w:styleId="1150">
    <w:name w:val="無清單115"/>
    <w:next w:val="aa"/>
    <w:uiPriority w:val="99"/>
    <w:semiHidden/>
    <w:unhideWhenUsed/>
    <w:rsid w:val="008B2CBE"/>
  </w:style>
  <w:style w:type="table" w:customStyle="1" w:styleId="1500">
    <w:name w:val="表格格線150"/>
    <w:basedOn w:val="a9"/>
    <w:next w:val="af1"/>
    <w:rsid w:val="008B2CBE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f2">
    <w:name w:val="文件引導模式 字元1"/>
    <w:basedOn w:val="a8"/>
    <w:semiHidden/>
    <w:rsid w:val="008B2CBE"/>
    <w:rPr>
      <w:rFonts w:ascii="Microsoft JhengHei UI" w:eastAsia="Microsoft JhengHei UI"/>
      <w:sz w:val="18"/>
      <w:szCs w:val="18"/>
    </w:rPr>
  </w:style>
  <w:style w:type="numbering" w:customStyle="1" w:styleId="1160">
    <w:name w:val="無清單116"/>
    <w:next w:val="aa"/>
    <w:uiPriority w:val="99"/>
    <w:semiHidden/>
    <w:unhideWhenUsed/>
    <w:rsid w:val="008B2CBE"/>
  </w:style>
  <w:style w:type="table" w:customStyle="1" w:styleId="1530">
    <w:name w:val="表格格線153"/>
    <w:basedOn w:val="a9"/>
    <w:next w:val="af1"/>
    <w:uiPriority w:val="59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enzao0">
    <w:name w:val="wenzao"/>
    <w:semiHidden/>
    <w:rsid w:val="008B2CBE"/>
    <w:rPr>
      <w:rFonts w:ascii="Arial" w:eastAsia="新細明體" w:hAnsi="Arial" w:cs="Arial"/>
      <w:color w:val="auto"/>
      <w:sz w:val="18"/>
      <w:szCs w:val="20"/>
    </w:rPr>
  </w:style>
  <w:style w:type="table" w:customStyle="1" w:styleId="11200">
    <w:name w:val="表格格線1120"/>
    <w:basedOn w:val="a9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ailStyle47">
    <w:name w:val="EmailStyle47"/>
    <w:semiHidden/>
    <w:rsid w:val="008B2CBE"/>
    <w:rPr>
      <w:rFonts w:ascii="Arial" w:eastAsia="新細明體" w:hAnsi="Arial" w:cs="Arial"/>
      <w:color w:val="auto"/>
      <w:sz w:val="18"/>
      <w:szCs w:val="20"/>
    </w:rPr>
  </w:style>
  <w:style w:type="table" w:customStyle="1" w:styleId="3D29">
    <w:name w:val="表格 3D 效果 29"/>
    <w:basedOn w:val="a9"/>
    <w:next w:val="3D2"/>
    <w:rsid w:val="008B2CBE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9">
    <w:name w:val="表格 3D 效果 39"/>
    <w:basedOn w:val="a9"/>
    <w:next w:val="3D3"/>
    <w:rsid w:val="008B2CBE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93">
    <w:name w:val="表格 清單 39"/>
    <w:basedOn w:val="a9"/>
    <w:next w:val="39"/>
    <w:rsid w:val="008B2CBE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9b">
    <w:name w:val="表格 現代9"/>
    <w:basedOn w:val="a9"/>
    <w:next w:val="aff9"/>
    <w:rsid w:val="008B2CBE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93">
    <w:name w:val="表格 簡單 29"/>
    <w:basedOn w:val="a9"/>
    <w:next w:val="2b"/>
    <w:rsid w:val="008B2CBE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94">
    <w:name w:val="表格 古典 29"/>
    <w:basedOn w:val="a9"/>
    <w:next w:val="2c"/>
    <w:rsid w:val="008B2CBE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93">
    <w:name w:val="表格 古典 19"/>
    <w:basedOn w:val="a9"/>
    <w:next w:val="18"/>
    <w:rsid w:val="008B2CBE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emailstyle51">
    <w:name w:val="emailstyle51"/>
    <w:semiHidden/>
    <w:rsid w:val="008B2CBE"/>
    <w:rPr>
      <w:rFonts w:ascii="Arial" w:eastAsia="新細明體" w:hAnsi="Arial" w:cs="Arial" w:hint="default"/>
      <w:color w:val="auto"/>
      <w:sz w:val="18"/>
      <w:szCs w:val="20"/>
    </w:rPr>
  </w:style>
  <w:style w:type="character" w:customStyle="1" w:styleId="emailstyle61">
    <w:name w:val="emailstyle61"/>
    <w:semiHidden/>
    <w:rsid w:val="008B2CBE"/>
    <w:rPr>
      <w:rFonts w:ascii="Arial" w:eastAsia="新細明體" w:hAnsi="Arial" w:cs="Arial" w:hint="default"/>
      <w:color w:val="auto"/>
      <w:sz w:val="18"/>
      <w:szCs w:val="20"/>
    </w:rPr>
  </w:style>
  <w:style w:type="character" w:customStyle="1" w:styleId="emailstyle62">
    <w:name w:val="emailstyle62"/>
    <w:semiHidden/>
    <w:rsid w:val="008B2CBE"/>
    <w:rPr>
      <w:rFonts w:ascii="Arial" w:eastAsia="新細明體" w:hAnsi="Arial" w:cs="Arial" w:hint="default"/>
      <w:color w:val="auto"/>
      <w:sz w:val="18"/>
      <w:szCs w:val="20"/>
    </w:rPr>
  </w:style>
  <w:style w:type="character" w:customStyle="1" w:styleId="emailstyle19">
    <w:name w:val="emailstyle19"/>
    <w:semiHidden/>
    <w:rsid w:val="008B2CBE"/>
    <w:rPr>
      <w:rFonts w:ascii="Arial" w:eastAsia="新細明體" w:hAnsi="Arial" w:cs="Arial" w:hint="default"/>
      <w:color w:val="auto"/>
      <w:sz w:val="18"/>
      <w:szCs w:val="20"/>
    </w:rPr>
  </w:style>
  <w:style w:type="character" w:customStyle="1" w:styleId="EmailStyle93">
    <w:name w:val="EmailStyle93"/>
    <w:semiHidden/>
    <w:rsid w:val="008B2CBE"/>
    <w:rPr>
      <w:rFonts w:ascii="Arial" w:eastAsia="新細明體" w:hAnsi="Arial" w:cs="Arial"/>
      <w:color w:val="auto"/>
      <w:sz w:val="18"/>
      <w:szCs w:val="20"/>
    </w:rPr>
  </w:style>
  <w:style w:type="paragraph" w:customStyle="1" w:styleId="1">
    <w:name w:val="樣式1"/>
    <w:basedOn w:val="a7"/>
    <w:link w:val="1f3"/>
    <w:qFormat/>
    <w:rsid w:val="008B2CBE"/>
    <w:pPr>
      <w:numPr>
        <w:numId w:val="45"/>
      </w:numPr>
      <w:snapToGrid w:val="0"/>
    </w:pPr>
    <w:rPr>
      <w:rFonts w:eastAsia="標楷體"/>
      <w:b/>
      <w:sz w:val="28"/>
      <w:szCs w:val="26"/>
    </w:rPr>
  </w:style>
  <w:style w:type="paragraph" w:customStyle="1" w:styleId="-">
    <w:name w:val="項次-壹"/>
    <w:basedOn w:val="11"/>
    <w:qFormat/>
    <w:rsid w:val="008B2CBE"/>
    <w:pPr>
      <w:numPr>
        <w:numId w:val="44"/>
      </w:numPr>
      <w:snapToGrid w:val="0"/>
      <w:spacing w:before="0" w:after="0" w:line="240" w:lineRule="auto"/>
    </w:pPr>
    <w:rPr>
      <w:rFonts w:ascii="Times New Roman" w:eastAsia="標楷體" w:hAnsi="Times New Roman"/>
      <w:color w:val="000000"/>
      <w:sz w:val="44"/>
    </w:rPr>
  </w:style>
  <w:style w:type="character" w:customStyle="1" w:styleId="1f3">
    <w:name w:val="樣式1 字元"/>
    <w:link w:val="1"/>
    <w:rsid w:val="008B2CBE"/>
    <w:rPr>
      <w:rFonts w:ascii="Times New Roman" w:eastAsia="標楷體" w:hAnsi="Times New Roman" w:cs="Times New Roman"/>
      <w:b/>
      <w:sz w:val="28"/>
      <w:szCs w:val="26"/>
    </w:rPr>
  </w:style>
  <w:style w:type="paragraph" w:customStyle="1" w:styleId="2-">
    <w:name w:val="樣式2-單位"/>
    <w:basedOn w:val="22"/>
    <w:qFormat/>
    <w:rsid w:val="008B2CBE"/>
    <w:pPr>
      <w:snapToGrid w:val="0"/>
      <w:spacing w:beforeLines="100" w:before="100" w:afterLines="50" w:after="50" w:line="240" w:lineRule="auto"/>
      <w:ind w:leftChars="50" w:left="50"/>
    </w:pPr>
    <w:rPr>
      <w:rFonts w:ascii="Times New Roman" w:eastAsia="標楷體" w:hAnsi="Times New Roman"/>
      <w:i/>
      <w:color w:val="FF0000"/>
      <w:sz w:val="40"/>
      <w:szCs w:val="36"/>
      <w:shd w:val="pct15" w:color="auto" w:fill="FFFFFF"/>
    </w:rPr>
  </w:style>
  <w:style w:type="paragraph" w:customStyle="1" w:styleId="a1">
    <w:name w:val="（一）項次"/>
    <w:basedOn w:val="a7"/>
    <w:qFormat/>
    <w:rsid w:val="008B2CBE"/>
    <w:pPr>
      <w:numPr>
        <w:numId w:val="43"/>
      </w:numPr>
      <w:snapToGrid w:val="0"/>
      <w:spacing w:line="0" w:lineRule="atLeast"/>
      <w:ind w:left="992" w:hanging="425"/>
      <w:jc w:val="both"/>
    </w:pPr>
    <w:rPr>
      <w:rFonts w:eastAsia="標楷體"/>
      <w:bCs/>
      <w:kern w:val="0"/>
      <w:sz w:val="26"/>
      <w:szCs w:val="26"/>
    </w:rPr>
  </w:style>
  <w:style w:type="paragraph" w:customStyle="1" w:styleId="affffffff1">
    <w:name w:val="變更"/>
    <w:basedOn w:val="afb"/>
    <w:link w:val="affffffff2"/>
    <w:qFormat/>
    <w:rsid w:val="008B2CBE"/>
    <w:pPr>
      <w:adjustRightInd w:val="0"/>
      <w:spacing w:before="0" w:line="480" w:lineRule="exact"/>
      <w:ind w:left="0" w:firstLine="0"/>
      <w:jc w:val="center"/>
    </w:pPr>
    <w:rPr>
      <w:rFonts w:ascii="Arial" w:hAnsi="Arial" w:cs="Arial"/>
      <w:b/>
      <w:szCs w:val="28"/>
      <w:u w:val="single"/>
    </w:rPr>
  </w:style>
  <w:style w:type="paragraph" w:customStyle="1" w:styleId="1f4">
    <w:name w:val="1."/>
    <w:basedOn w:val="a7"/>
    <w:link w:val="1f5"/>
    <w:qFormat/>
    <w:rsid w:val="008B2CBE"/>
    <w:pPr>
      <w:spacing w:line="480" w:lineRule="exact"/>
      <w:ind w:leftChars="401" w:left="1242" w:hangingChars="100" w:hanging="280"/>
      <w:jc w:val="both"/>
    </w:pPr>
    <w:rPr>
      <w:rFonts w:ascii="Arial" w:eastAsia="標楷體" w:hAnsi="Arial" w:cs="Arial"/>
      <w:sz w:val="28"/>
      <w:szCs w:val="28"/>
    </w:rPr>
  </w:style>
  <w:style w:type="character" w:customStyle="1" w:styleId="affffffff2">
    <w:name w:val="變更 字元"/>
    <w:link w:val="affffffff1"/>
    <w:rsid w:val="008B2CBE"/>
    <w:rPr>
      <w:rFonts w:ascii="Arial" w:eastAsia="標楷體" w:hAnsi="Arial" w:cs="Arial"/>
      <w:b/>
      <w:sz w:val="28"/>
      <w:szCs w:val="28"/>
      <w:u w:val="single"/>
    </w:rPr>
  </w:style>
  <w:style w:type="character" w:customStyle="1" w:styleId="1f5">
    <w:name w:val="1. 字元"/>
    <w:link w:val="1f4"/>
    <w:rsid w:val="008B2CBE"/>
    <w:rPr>
      <w:rFonts w:ascii="Arial" w:eastAsia="標楷體" w:hAnsi="Arial" w:cs="Arial"/>
      <w:sz w:val="28"/>
      <w:szCs w:val="28"/>
    </w:rPr>
  </w:style>
  <w:style w:type="paragraph" w:customStyle="1" w:styleId="1-new">
    <w:name w:val="(1)-new"/>
    <w:basedOn w:val="a7"/>
    <w:link w:val="1-new0"/>
    <w:qFormat/>
    <w:rsid w:val="008B2CBE"/>
    <w:pPr>
      <w:tabs>
        <w:tab w:val="left" w:pos="4740"/>
      </w:tabs>
      <w:adjustRightInd w:val="0"/>
      <w:snapToGrid w:val="0"/>
      <w:spacing w:line="480" w:lineRule="exact"/>
      <w:ind w:leftChars="500" w:left="1620" w:hangingChars="150" w:hanging="420"/>
      <w:jc w:val="both"/>
    </w:pPr>
    <w:rPr>
      <w:rFonts w:ascii="標楷體" w:eastAsia="標楷體" w:hAnsi="標楷體" w:cs="Arial"/>
      <w:sz w:val="28"/>
      <w:szCs w:val="28"/>
    </w:rPr>
  </w:style>
  <w:style w:type="character" w:customStyle="1" w:styleId="1-new0">
    <w:name w:val="(1)-new 字元"/>
    <w:link w:val="1-new"/>
    <w:rsid w:val="008B2CBE"/>
    <w:rPr>
      <w:rFonts w:ascii="標楷體" w:eastAsia="標楷體" w:hAnsi="標楷體" w:cs="Arial"/>
      <w:sz w:val="28"/>
      <w:szCs w:val="28"/>
    </w:rPr>
  </w:style>
  <w:style w:type="table" w:customStyle="1" w:styleId="2240">
    <w:name w:val="表格格線224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4">
    <w:name w:val="表格格線1214"/>
    <w:basedOn w:val="a9"/>
    <w:next w:val="af1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70">
    <w:name w:val="表格格線327"/>
    <w:basedOn w:val="a9"/>
    <w:next w:val="af1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0">
    <w:name w:val="表格格線420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0">
    <w:name w:val="表格格線520"/>
    <w:basedOn w:val="a9"/>
    <w:next w:val="af1"/>
    <w:uiPriority w:val="59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90">
    <w:name w:val="表格格線2119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9">
    <w:name w:val="表格格線619"/>
    <w:basedOn w:val="a9"/>
    <w:next w:val="af1"/>
    <w:uiPriority w:val="59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50">
    <w:name w:val="表格格線225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80">
    <w:name w:val="表格格線718"/>
    <w:basedOn w:val="a9"/>
    <w:next w:val="af1"/>
    <w:uiPriority w:val="59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03">
    <w:name w:val="無清單210"/>
    <w:next w:val="aa"/>
    <w:uiPriority w:val="99"/>
    <w:semiHidden/>
    <w:unhideWhenUsed/>
    <w:rsid w:val="008B2CBE"/>
  </w:style>
  <w:style w:type="numbering" w:customStyle="1" w:styleId="11130">
    <w:name w:val="無清單1113"/>
    <w:next w:val="aa"/>
    <w:uiPriority w:val="99"/>
    <w:semiHidden/>
    <w:unhideWhenUsed/>
    <w:rsid w:val="008B2CBE"/>
  </w:style>
  <w:style w:type="table" w:customStyle="1" w:styleId="8180">
    <w:name w:val="表格格線818"/>
    <w:basedOn w:val="a9"/>
    <w:next w:val="af1"/>
    <w:uiPriority w:val="59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5">
    <w:name w:val="表格格線1315"/>
    <w:basedOn w:val="a9"/>
    <w:next w:val="af1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00">
    <w:name w:val="表格格線2120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9">
    <w:name w:val="表格格線3119"/>
    <w:basedOn w:val="a9"/>
    <w:next w:val="af1"/>
    <w:uiPriority w:val="59"/>
    <w:rsid w:val="008B2CBE"/>
    <w:rPr>
      <w:rFonts w:ascii="Calibri" w:eastAsia="新細明體" w:hAnsi="Calibri" w:cs="Times New Roman"/>
      <w:bC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40">
    <w:name w:val="表格格線4114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00">
    <w:name w:val="表格格線5110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20">
    <w:name w:val="表格格線2212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150">
    <w:name w:val="表格格線21115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0">
    <w:name w:val="表格格線6110"/>
    <w:basedOn w:val="a9"/>
    <w:next w:val="af1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9">
    <w:name w:val="表格格線719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00">
    <w:name w:val="表格格線31110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80">
    <w:name w:val="表格格線918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4">
    <w:name w:val="表格格線1014"/>
    <w:basedOn w:val="a9"/>
    <w:next w:val="af1"/>
    <w:uiPriority w:val="39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53">
    <w:name w:val="無清單35"/>
    <w:next w:val="aa"/>
    <w:uiPriority w:val="99"/>
    <w:semiHidden/>
    <w:unhideWhenUsed/>
    <w:rsid w:val="008B2CBE"/>
  </w:style>
  <w:style w:type="numbering" w:customStyle="1" w:styleId="1233">
    <w:name w:val="無清單123"/>
    <w:next w:val="aa"/>
    <w:uiPriority w:val="99"/>
    <w:semiHidden/>
    <w:unhideWhenUsed/>
    <w:rsid w:val="008B2CBE"/>
  </w:style>
  <w:style w:type="table" w:customStyle="1" w:styleId="14140">
    <w:name w:val="表格格線1414"/>
    <w:basedOn w:val="a9"/>
    <w:next w:val="af1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4">
    <w:name w:val="表格格線154"/>
    <w:basedOn w:val="a9"/>
    <w:next w:val="af1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30">
    <w:name w:val="表格格線233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40">
    <w:name w:val="表格格線2124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80">
    <w:name w:val="表格格線328"/>
    <w:basedOn w:val="a9"/>
    <w:next w:val="af1"/>
    <w:uiPriority w:val="59"/>
    <w:rsid w:val="008B2CBE"/>
    <w:rPr>
      <w:rFonts w:ascii="Calibri" w:eastAsia="新細明體" w:hAnsi="Calibri" w:cs="Times New Roman"/>
      <w:bC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60">
    <w:name w:val="表格格線426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30">
    <w:name w:val="表格格線523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10">
    <w:name w:val="表格格線2221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23">
    <w:name w:val="表格格線21123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30">
    <w:name w:val="表格格線623"/>
    <w:basedOn w:val="a9"/>
    <w:next w:val="af1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23">
    <w:name w:val="表格格線723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40">
    <w:name w:val="表格格線3124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33">
    <w:name w:val="無清單213"/>
    <w:next w:val="aa"/>
    <w:uiPriority w:val="99"/>
    <w:semiHidden/>
    <w:unhideWhenUsed/>
    <w:rsid w:val="008B2CBE"/>
  </w:style>
  <w:style w:type="numbering" w:customStyle="1" w:styleId="LFO312">
    <w:name w:val="LFO312"/>
    <w:rsid w:val="008B2CBE"/>
  </w:style>
  <w:style w:type="numbering" w:customStyle="1" w:styleId="3130">
    <w:name w:val="無清單313"/>
    <w:next w:val="aa"/>
    <w:uiPriority w:val="99"/>
    <w:semiHidden/>
    <w:unhideWhenUsed/>
    <w:rsid w:val="008B2CBE"/>
  </w:style>
  <w:style w:type="numbering" w:customStyle="1" w:styleId="111115">
    <w:name w:val="無清單11111"/>
    <w:next w:val="aa"/>
    <w:uiPriority w:val="99"/>
    <w:semiHidden/>
    <w:unhideWhenUsed/>
    <w:rsid w:val="008B2CBE"/>
  </w:style>
  <w:style w:type="table" w:customStyle="1" w:styleId="819">
    <w:name w:val="表格格線819"/>
    <w:basedOn w:val="a9"/>
    <w:next w:val="af1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00">
    <w:name w:val="表格格線11110"/>
    <w:basedOn w:val="a9"/>
    <w:next w:val="af1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50">
    <w:name w:val="表格格線4115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40">
    <w:name w:val="表格格線5114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110">
    <w:name w:val="表格格線22111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115">
    <w:name w:val="表格格線211115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40">
    <w:name w:val="表格格線6114"/>
    <w:basedOn w:val="a9"/>
    <w:next w:val="af1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140">
    <w:name w:val="表格格線7114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40">
    <w:name w:val="表格格線31114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24">
    <w:name w:val="無清單2112"/>
    <w:next w:val="aa"/>
    <w:uiPriority w:val="99"/>
    <w:semiHidden/>
    <w:unhideWhenUsed/>
    <w:rsid w:val="008B2CBE"/>
  </w:style>
  <w:style w:type="table" w:customStyle="1" w:styleId="1631">
    <w:name w:val="表格格線163"/>
    <w:basedOn w:val="a9"/>
    <w:next w:val="af1"/>
    <w:uiPriority w:val="39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36">
    <w:name w:val="無清單43"/>
    <w:next w:val="aa"/>
    <w:uiPriority w:val="99"/>
    <w:semiHidden/>
    <w:unhideWhenUsed/>
    <w:rsid w:val="008B2CBE"/>
  </w:style>
  <w:style w:type="table" w:customStyle="1" w:styleId="1730">
    <w:name w:val="表格格線173"/>
    <w:basedOn w:val="a9"/>
    <w:next w:val="af1"/>
    <w:uiPriority w:val="39"/>
    <w:rsid w:val="008B2CBE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33">
    <w:name w:val="無清單133"/>
    <w:next w:val="aa"/>
    <w:uiPriority w:val="99"/>
    <w:semiHidden/>
    <w:unhideWhenUsed/>
    <w:rsid w:val="008B2CBE"/>
  </w:style>
  <w:style w:type="table" w:customStyle="1" w:styleId="1830">
    <w:name w:val="表格格線183"/>
    <w:basedOn w:val="a9"/>
    <w:next w:val="af1"/>
    <w:uiPriority w:val="59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50">
    <w:name w:val="表格格線1125"/>
    <w:basedOn w:val="a9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13">
    <w:name w:val="表格 3D 效果 213"/>
    <w:basedOn w:val="a9"/>
    <w:next w:val="3D2"/>
    <w:rsid w:val="008B2CBE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13">
    <w:name w:val="表格 3D 效果 313"/>
    <w:basedOn w:val="a9"/>
    <w:next w:val="3D3"/>
    <w:rsid w:val="008B2CBE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133">
    <w:name w:val="表格 清單 313"/>
    <w:basedOn w:val="a9"/>
    <w:next w:val="39"/>
    <w:rsid w:val="008B2CBE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3b">
    <w:name w:val="表格 現代13"/>
    <w:basedOn w:val="a9"/>
    <w:next w:val="aff9"/>
    <w:rsid w:val="008B2CBE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134">
    <w:name w:val="表格 簡單 213"/>
    <w:basedOn w:val="a9"/>
    <w:next w:val="2b"/>
    <w:rsid w:val="008B2CBE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135">
    <w:name w:val="表格 古典 213"/>
    <w:basedOn w:val="a9"/>
    <w:next w:val="2c"/>
    <w:rsid w:val="008B2CBE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35">
    <w:name w:val="表格 古典 113"/>
    <w:basedOn w:val="a9"/>
    <w:next w:val="18"/>
    <w:rsid w:val="008B2CBE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430">
    <w:name w:val="表格格線243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5">
    <w:name w:val="表格格線1215"/>
    <w:basedOn w:val="a9"/>
    <w:next w:val="af1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3">
    <w:name w:val="表格格線333"/>
    <w:basedOn w:val="a9"/>
    <w:next w:val="af1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60">
    <w:name w:val="表格格線436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3">
    <w:name w:val="表格格線533"/>
    <w:basedOn w:val="a9"/>
    <w:next w:val="af1"/>
    <w:uiPriority w:val="59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3">
    <w:name w:val="表格格線21133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3">
    <w:name w:val="表格格線633"/>
    <w:basedOn w:val="a9"/>
    <w:next w:val="af1"/>
    <w:uiPriority w:val="59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31">
    <w:name w:val="表格格線2231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33">
    <w:name w:val="表格格線733"/>
    <w:basedOn w:val="a9"/>
    <w:next w:val="af1"/>
    <w:uiPriority w:val="59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232">
    <w:name w:val="無清單223"/>
    <w:next w:val="aa"/>
    <w:uiPriority w:val="99"/>
    <w:semiHidden/>
    <w:unhideWhenUsed/>
    <w:rsid w:val="008B2CBE"/>
  </w:style>
  <w:style w:type="numbering" w:customStyle="1" w:styleId="11220">
    <w:name w:val="無清單1122"/>
    <w:next w:val="aa"/>
    <w:uiPriority w:val="99"/>
    <w:semiHidden/>
    <w:unhideWhenUsed/>
    <w:rsid w:val="008B2CBE"/>
  </w:style>
  <w:style w:type="table" w:customStyle="1" w:styleId="824">
    <w:name w:val="表格格線824"/>
    <w:basedOn w:val="a9"/>
    <w:next w:val="af1"/>
    <w:uiPriority w:val="59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6">
    <w:name w:val="表格格線1316"/>
    <w:basedOn w:val="a9"/>
    <w:next w:val="af1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30">
    <w:name w:val="表格格線2133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30">
    <w:name w:val="表格格線3133"/>
    <w:basedOn w:val="a9"/>
    <w:next w:val="af1"/>
    <w:uiPriority w:val="59"/>
    <w:rsid w:val="008B2CBE"/>
    <w:rPr>
      <w:rFonts w:ascii="Calibri" w:eastAsia="新細明體" w:hAnsi="Calibri" w:cs="Times New Roman"/>
      <w:bC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3">
    <w:name w:val="表格格線4123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3">
    <w:name w:val="表格格線5123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122">
    <w:name w:val="表格格線211122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3">
    <w:name w:val="表格格線6123"/>
    <w:basedOn w:val="a9"/>
    <w:next w:val="af1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23">
    <w:name w:val="表格格線7123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3">
    <w:name w:val="表格格線31123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9">
    <w:name w:val="表格格線919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5">
    <w:name w:val="表格格線1015"/>
    <w:basedOn w:val="a9"/>
    <w:next w:val="af1"/>
    <w:uiPriority w:val="39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223">
    <w:name w:val="無清單322"/>
    <w:next w:val="aa"/>
    <w:uiPriority w:val="99"/>
    <w:semiHidden/>
    <w:unhideWhenUsed/>
    <w:rsid w:val="008B2CBE"/>
  </w:style>
  <w:style w:type="numbering" w:customStyle="1" w:styleId="12121">
    <w:name w:val="無清單1212"/>
    <w:next w:val="aa"/>
    <w:uiPriority w:val="99"/>
    <w:semiHidden/>
    <w:unhideWhenUsed/>
    <w:rsid w:val="008B2CBE"/>
  </w:style>
  <w:style w:type="table" w:customStyle="1" w:styleId="1415">
    <w:name w:val="表格格線1415"/>
    <w:basedOn w:val="a9"/>
    <w:next w:val="af1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20">
    <w:name w:val="表格格線1512"/>
    <w:basedOn w:val="a9"/>
    <w:next w:val="af1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20">
    <w:name w:val="表格格線2312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13">
    <w:name w:val="表格格線21213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40">
    <w:name w:val="表格格線3214"/>
    <w:basedOn w:val="a9"/>
    <w:next w:val="af1"/>
    <w:uiPriority w:val="59"/>
    <w:rsid w:val="008B2CBE"/>
    <w:rPr>
      <w:rFonts w:ascii="Calibri" w:eastAsia="新細明體" w:hAnsi="Calibri" w:cs="Times New Roman"/>
      <w:bC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4">
    <w:name w:val="表格格線4214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2">
    <w:name w:val="表格格線5212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2120">
    <w:name w:val="表格格線211212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2">
    <w:name w:val="表格格線6212"/>
    <w:basedOn w:val="a9"/>
    <w:next w:val="af1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212">
    <w:name w:val="表格格線7212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13">
    <w:name w:val="表格格線31213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214">
    <w:name w:val="無清單2121"/>
    <w:next w:val="aa"/>
    <w:uiPriority w:val="99"/>
    <w:semiHidden/>
    <w:unhideWhenUsed/>
    <w:rsid w:val="008B2CBE"/>
  </w:style>
  <w:style w:type="numbering" w:customStyle="1" w:styleId="31120">
    <w:name w:val="無清單3112"/>
    <w:next w:val="aa"/>
    <w:uiPriority w:val="99"/>
    <w:semiHidden/>
    <w:unhideWhenUsed/>
    <w:rsid w:val="008B2CBE"/>
  </w:style>
  <w:style w:type="numbering" w:customStyle="1" w:styleId="1111110">
    <w:name w:val="無清單111111"/>
    <w:next w:val="aa"/>
    <w:uiPriority w:val="99"/>
    <w:semiHidden/>
    <w:unhideWhenUsed/>
    <w:rsid w:val="008B2CBE"/>
  </w:style>
  <w:style w:type="table" w:customStyle="1" w:styleId="8114">
    <w:name w:val="表格格線8114"/>
    <w:basedOn w:val="a9"/>
    <w:next w:val="af1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50">
    <w:name w:val="表格格線11115"/>
    <w:basedOn w:val="a9"/>
    <w:next w:val="af1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3">
    <w:name w:val="表格格線41113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3">
    <w:name w:val="表格格線51113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1112">
    <w:name w:val="表格格線2111112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3">
    <w:name w:val="表格格線61113"/>
    <w:basedOn w:val="a9"/>
    <w:next w:val="af1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113">
    <w:name w:val="表格格線71113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13">
    <w:name w:val="表格格線311113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116">
    <w:name w:val="無清單21111"/>
    <w:next w:val="aa"/>
    <w:uiPriority w:val="99"/>
    <w:semiHidden/>
    <w:unhideWhenUsed/>
    <w:rsid w:val="008B2CBE"/>
  </w:style>
  <w:style w:type="table" w:customStyle="1" w:styleId="16120">
    <w:name w:val="表格格線1612"/>
    <w:basedOn w:val="a9"/>
    <w:next w:val="af1"/>
    <w:uiPriority w:val="39"/>
    <w:rsid w:val="008B2CB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ssharedwiztogglelabeledlabeltext">
    <w:name w:val="docssharedwiztogglelabeledlabeltext"/>
    <w:rsid w:val="008B2CBE"/>
  </w:style>
  <w:style w:type="table" w:customStyle="1" w:styleId="1930">
    <w:name w:val="表格格線193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40">
    <w:name w:val="表格格線254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43">
    <w:name w:val="表格格線2143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3">
    <w:name w:val="表格格線203"/>
    <w:basedOn w:val="a9"/>
    <w:next w:val="af1"/>
    <w:uiPriority w:val="39"/>
    <w:rsid w:val="008B2CBE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43">
    <w:name w:val="表格格線3143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630">
    <w:name w:val="表格格線263"/>
    <w:basedOn w:val="a9"/>
    <w:next w:val="af1"/>
    <w:uiPriority w:val="59"/>
    <w:rsid w:val="008B2CBE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730">
    <w:name w:val="表格格線273"/>
    <w:basedOn w:val="a9"/>
    <w:next w:val="af1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53">
    <w:name w:val="表格格線3153"/>
    <w:basedOn w:val="a9"/>
    <w:next w:val="af1"/>
    <w:uiPriority w:val="5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8B2CBE"/>
    <w:pPr>
      <w:widowControl w:val="0"/>
      <w:autoSpaceDE w:val="0"/>
      <w:autoSpaceDN w:val="0"/>
    </w:pPr>
    <w:rPr>
      <w:rFonts w:ascii="Calibri" w:eastAsia="新細明體" w:hAnsi="Calibri" w:cs="Times New Roman"/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534">
    <w:name w:val="無清單53"/>
    <w:next w:val="aa"/>
    <w:uiPriority w:val="99"/>
    <w:semiHidden/>
    <w:unhideWhenUsed/>
    <w:rsid w:val="008B2CBE"/>
  </w:style>
  <w:style w:type="table" w:customStyle="1" w:styleId="2830">
    <w:name w:val="表格格線283"/>
    <w:basedOn w:val="a9"/>
    <w:next w:val="af1"/>
    <w:uiPriority w:val="39"/>
    <w:rsid w:val="008B2CBE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5">
    <w:name w:val="表格格線155"/>
    <w:basedOn w:val="a9"/>
    <w:next w:val="af1"/>
    <w:uiPriority w:val="39"/>
    <w:rsid w:val="00555D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12">
    <w:name w:val="樣式21112"/>
    <w:basedOn w:val="aa"/>
    <w:rsid w:val="004142DA"/>
    <w:pPr>
      <w:numPr>
        <w:numId w:val="46"/>
      </w:numPr>
    </w:pPr>
  </w:style>
  <w:style w:type="numbering" w:customStyle="1" w:styleId="712">
    <w:name w:val="項目712"/>
    <w:rsid w:val="004142DA"/>
    <w:pPr>
      <w:numPr>
        <w:numId w:val="47"/>
      </w:numPr>
    </w:pPr>
  </w:style>
  <w:style w:type="table" w:customStyle="1" w:styleId="156">
    <w:name w:val="表格格線156"/>
    <w:basedOn w:val="a9"/>
    <w:next w:val="af1"/>
    <w:uiPriority w:val="39"/>
    <w:rsid w:val="009E7B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7">
    <w:name w:val="表格格線157"/>
    <w:basedOn w:val="a9"/>
    <w:next w:val="af1"/>
    <w:uiPriority w:val="39"/>
    <w:rsid w:val="001A2B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8">
    <w:name w:val="表格格線158"/>
    <w:basedOn w:val="a9"/>
    <w:next w:val="af1"/>
    <w:uiPriority w:val="39"/>
    <w:rsid w:val="00C101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81">
    <w:name w:val="表格格線1581"/>
    <w:basedOn w:val="a9"/>
    <w:next w:val="af1"/>
    <w:uiPriority w:val="39"/>
    <w:rsid w:val="00983C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9">
    <w:name w:val="表格格線159"/>
    <w:basedOn w:val="a9"/>
    <w:next w:val="af1"/>
    <w:uiPriority w:val="39"/>
    <w:rsid w:val="004956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130">
    <w:name w:val="樣式21113"/>
    <w:basedOn w:val="aa"/>
    <w:rsid w:val="00264E83"/>
  </w:style>
  <w:style w:type="numbering" w:customStyle="1" w:styleId="7130">
    <w:name w:val="項目713"/>
    <w:rsid w:val="00264E83"/>
  </w:style>
  <w:style w:type="numbering" w:customStyle="1" w:styleId="363">
    <w:name w:val="無清單36"/>
    <w:next w:val="aa"/>
    <w:uiPriority w:val="99"/>
    <w:semiHidden/>
    <w:unhideWhenUsed/>
    <w:rsid w:val="002D7BFF"/>
  </w:style>
  <w:style w:type="table" w:customStyle="1" w:styleId="1600">
    <w:name w:val="表格格線160"/>
    <w:basedOn w:val="a9"/>
    <w:next w:val="af1"/>
    <w:uiPriority w:val="39"/>
    <w:rsid w:val="002D7BFF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D210">
    <w:name w:val="表格 3D 效果 210"/>
    <w:basedOn w:val="a9"/>
    <w:next w:val="3D2"/>
    <w:rsid w:val="002D7BFF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D310">
    <w:name w:val="表格 3D 效果 310"/>
    <w:basedOn w:val="a9"/>
    <w:next w:val="3D3"/>
    <w:rsid w:val="002D7BFF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3104">
    <w:name w:val="表格 清單 310"/>
    <w:basedOn w:val="a9"/>
    <w:next w:val="39"/>
    <w:rsid w:val="002D7BFF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0b">
    <w:name w:val="表格 現代10"/>
    <w:basedOn w:val="a9"/>
    <w:next w:val="aff9"/>
    <w:rsid w:val="002D7BFF"/>
    <w:rPr>
      <w:rFonts w:ascii="Times New Roman" w:eastAsia="新細明體" w:hAnsi="Times New Roman" w:cs="Times New Roman"/>
      <w:kern w:val="0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2104">
    <w:name w:val="表格 簡單 210"/>
    <w:basedOn w:val="a9"/>
    <w:next w:val="2b"/>
    <w:rsid w:val="002D7BFF"/>
    <w:rPr>
      <w:rFonts w:ascii="Times New Roman" w:eastAsia="新細明體" w:hAnsi="Times New Roman" w:cs="Times New Roman"/>
      <w:kern w:val="0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2105">
    <w:name w:val="表格 古典 210"/>
    <w:basedOn w:val="a9"/>
    <w:next w:val="2c"/>
    <w:rsid w:val="002D7BFF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3">
    <w:name w:val="表格 古典 110"/>
    <w:basedOn w:val="a9"/>
    <w:next w:val="18"/>
    <w:rsid w:val="002D7BFF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64">
    <w:name w:val="表格格線164"/>
    <w:basedOn w:val="a9"/>
    <w:next w:val="af1"/>
    <w:uiPriority w:val="59"/>
    <w:rsid w:val="002D7BFF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70">
    <w:name w:val="無清單117"/>
    <w:next w:val="aa"/>
    <w:uiPriority w:val="99"/>
    <w:semiHidden/>
    <w:unhideWhenUsed/>
    <w:rsid w:val="002D7BFF"/>
  </w:style>
  <w:style w:type="table" w:customStyle="1" w:styleId="2260">
    <w:name w:val="表格格線226"/>
    <w:basedOn w:val="a9"/>
    <w:next w:val="af1"/>
    <w:rsid w:val="002D7BFF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140">
    <w:name w:val="樣式21114"/>
    <w:basedOn w:val="aa"/>
    <w:rsid w:val="00FD617F"/>
  </w:style>
  <w:style w:type="numbering" w:customStyle="1" w:styleId="7140">
    <w:name w:val="項目714"/>
    <w:rsid w:val="00FD617F"/>
  </w:style>
  <w:style w:type="numbering" w:customStyle="1" w:styleId="211151">
    <w:name w:val="樣式21115"/>
    <w:basedOn w:val="aa"/>
    <w:rsid w:val="00091045"/>
  </w:style>
  <w:style w:type="table" w:customStyle="1" w:styleId="1591">
    <w:name w:val="表格格線1591"/>
    <w:basedOn w:val="a9"/>
    <w:next w:val="af1"/>
    <w:uiPriority w:val="39"/>
    <w:rsid w:val="00EC5B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a7"/>
    <w:rsid w:val="00455E41"/>
    <w:pPr>
      <w:widowControl/>
      <w:suppressAutoHyphens/>
      <w:autoSpaceDN w:val="0"/>
      <w:spacing w:after="140" w:line="288" w:lineRule="auto"/>
      <w:textAlignment w:val="baseline"/>
    </w:pPr>
    <w:rPr>
      <w:rFonts w:ascii="Liberation Serif" w:hAnsi="Liberation Serif" w:cs="Mangal"/>
      <w:kern w:val="3"/>
      <w:lang w:bidi="hi-IN"/>
    </w:rPr>
  </w:style>
  <w:style w:type="table" w:customStyle="1" w:styleId="1650">
    <w:name w:val="表格格線165"/>
    <w:basedOn w:val="a9"/>
    <w:next w:val="af1"/>
    <w:uiPriority w:val="39"/>
    <w:rsid w:val="007A00D4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6">
    <w:name w:val="表格格線166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4">
    <w:name w:val="項目20"/>
    <w:rsid w:val="007A00D4"/>
  </w:style>
  <w:style w:type="table" w:customStyle="1" w:styleId="227">
    <w:name w:val="表格格線227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50">
    <w:name w:val="表格格線2125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6">
    <w:name w:val="表格格線1126"/>
    <w:basedOn w:val="a9"/>
    <w:next w:val="af1"/>
    <w:uiPriority w:val="59"/>
    <w:rsid w:val="007A00D4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100">
    <w:name w:val="表格格線21110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00">
    <w:name w:val="表格格線3120"/>
    <w:basedOn w:val="a9"/>
    <w:next w:val="af1"/>
    <w:uiPriority w:val="59"/>
    <w:rsid w:val="007A00D4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5">
    <w:name w:val="表格格線31115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56">
    <w:name w:val="項目25"/>
    <w:rsid w:val="007A00D4"/>
  </w:style>
  <w:style w:type="table" w:customStyle="1" w:styleId="211160">
    <w:name w:val="表格格線21116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1160">
    <w:name w:val="表格格線211116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4">
    <w:name w:val="樣式2114"/>
    <w:basedOn w:val="aa"/>
    <w:rsid w:val="007A00D4"/>
    <w:pPr>
      <w:numPr>
        <w:numId w:val="18"/>
      </w:numPr>
    </w:pPr>
  </w:style>
  <w:style w:type="table" w:customStyle="1" w:styleId="31116">
    <w:name w:val="表格格線31116"/>
    <w:basedOn w:val="a9"/>
    <w:next w:val="af1"/>
    <w:uiPriority w:val="59"/>
    <w:rsid w:val="007A00D4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14">
    <w:name w:val="表格格線311114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743">
    <w:name w:val="項目74"/>
    <w:rsid w:val="007A00D4"/>
  </w:style>
  <w:style w:type="numbering" w:customStyle="1" w:styleId="1640">
    <w:name w:val="項目164"/>
    <w:rsid w:val="007A00D4"/>
  </w:style>
  <w:style w:type="numbering" w:customStyle="1" w:styleId="2440">
    <w:name w:val="樣式244"/>
    <w:basedOn w:val="aa"/>
    <w:rsid w:val="007A00D4"/>
  </w:style>
  <w:style w:type="table" w:customStyle="1" w:styleId="953">
    <w:name w:val="表格格線953"/>
    <w:basedOn w:val="a9"/>
    <w:next w:val="af1"/>
    <w:uiPriority w:val="59"/>
    <w:rsid w:val="007A00D4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2">
    <w:name w:val="表格格線1110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2">
    <w:name w:val="項目172"/>
    <w:rsid w:val="007A00D4"/>
    <w:pPr>
      <w:numPr>
        <w:numId w:val="3"/>
      </w:numPr>
    </w:pPr>
  </w:style>
  <w:style w:type="table" w:customStyle="1" w:styleId="3173">
    <w:name w:val="表格格線3173"/>
    <w:basedOn w:val="a9"/>
    <w:next w:val="af1"/>
    <w:uiPriority w:val="59"/>
    <w:rsid w:val="007A00D4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63">
    <w:name w:val="表格格線2163"/>
    <w:basedOn w:val="a9"/>
    <w:next w:val="af1"/>
    <w:uiPriority w:val="59"/>
    <w:rsid w:val="007A00D4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02">
    <w:name w:val="表格格線8102"/>
    <w:basedOn w:val="a9"/>
    <w:next w:val="af1"/>
    <w:uiPriority w:val="59"/>
    <w:rsid w:val="007A00D4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52">
    <w:name w:val="表格格線2115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52">
    <w:name w:val="表格格線11152"/>
    <w:basedOn w:val="a9"/>
    <w:next w:val="af1"/>
    <w:uiPriority w:val="59"/>
    <w:rsid w:val="007A00D4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72">
    <w:name w:val="表格格線517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62">
    <w:name w:val="表格格線616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52">
    <w:name w:val="表格格線715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52">
    <w:name w:val="表格格線815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63">
    <w:name w:val="表格格線963"/>
    <w:basedOn w:val="a9"/>
    <w:next w:val="af1"/>
    <w:rsid w:val="007A00D4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52">
    <w:name w:val="表格格線145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52">
    <w:name w:val="表格格線325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42">
    <w:name w:val="表格格線424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22">
    <w:name w:val="表格格線2122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32">
    <w:name w:val="表格格線11232"/>
    <w:basedOn w:val="a9"/>
    <w:next w:val="af1"/>
    <w:uiPriority w:val="59"/>
    <w:rsid w:val="007A00D4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22">
    <w:name w:val="表格格線822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52">
    <w:name w:val="表格格線915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22">
    <w:name w:val="表格格線11112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123">
    <w:name w:val="表格格線211123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22">
    <w:name w:val="表格格線51122"/>
    <w:basedOn w:val="a9"/>
    <w:next w:val="af1"/>
    <w:uiPriority w:val="59"/>
    <w:locked/>
    <w:rsid w:val="007A00D4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22">
    <w:name w:val="表格格線6112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122">
    <w:name w:val="表格格線7112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22">
    <w:name w:val="樣式2122"/>
    <w:basedOn w:val="aa"/>
    <w:rsid w:val="007A00D4"/>
    <w:pPr>
      <w:numPr>
        <w:numId w:val="5"/>
      </w:numPr>
    </w:pPr>
  </w:style>
  <w:style w:type="table" w:customStyle="1" w:styleId="81122">
    <w:name w:val="表格格線8112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122">
    <w:name w:val="表格格線9112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22">
    <w:name w:val="表格格線1312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22">
    <w:name w:val="表格格線14122"/>
    <w:basedOn w:val="a9"/>
    <w:next w:val="af1"/>
    <w:uiPriority w:val="59"/>
    <w:rsid w:val="007A00D4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31152">
    <w:name w:val="表格格線31152"/>
    <w:basedOn w:val="a9"/>
    <w:next w:val="af1"/>
    <w:uiPriority w:val="59"/>
    <w:rsid w:val="007A00D4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2">
    <w:name w:val="表格格線32122"/>
    <w:basedOn w:val="a9"/>
    <w:next w:val="af1"/>
    <w:uiPriority w:val="59"/>
    <w:rsid w:val="007A00D4"/>
    <w:rPr>
      <w:rFonts w:ascii="Times New Roman" w:eastAsia="標楷體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2">
    <w:name w:val="表格格線4112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22">
    <w:name w:val="表格格線31112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42">
    <w:name w:val="表格格線4442"/>
    <w:basedOn w:val="a9"/>
    <w:next w:val="af1"/>
    <w:uiPriority w:val="59"/>
    <w:rsid w:val="007A00D4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22">
    <w:name w:val="表格格線1132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22">
    <w:name w:val="表格格線3102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42">
    <w:name w:val="表格格線454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22">
    <w:name w:val="表格格線11422"/>
    <w:basedOn w:val="a9"/>
    <w:next w:val="af1"/>
    <w:uiPriority w:val="59"/>
    <w:rsid w:val="007A00D4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22">
    <w:name w:val="表格格線9222"/>
    <w:basedOn w:val="a9"/>
    <w:next w:val="af1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2">
    <w:name w:val="表格格線31222"/>
    <w:basedOn w:val="a9"/>
    <w:next w:val="af1"/>
    <w:uiPriority w:val="59"/>
    <w:rsid w:val="007A00D4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22">
    <w:name w:val="表格格線4212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22">
    <w:name w:val="表格格線4412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122">
    <w:name w:val="表格格線4512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32">
    <w:name w:val="表格格線6532"/>
    <w:basedOn w:val="a9"/>
    <w:next w:val="af1"/>
    <w:uiPriority w:val="59"/>
    <w:rsid w:val="007A00D4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22">
    <w:name w:val="表格格線4102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122">
    <w:name w:val="表格格線6512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22">
    <w:name w:val="表格格線11212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522">
    <w:name w:val="表格格線7522"/>
    <w:basedOn w:val="a9"/>
    <w:next w:val="af1"/>
    <w:uiPriority w:val="59"/>
    <w:rsid w:val="007A00D4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7150">
    <w:name w:val="項目715"/>
    <w:rsid w:val="007A00D4"/>
  </w:style>
  <w:style w:type="numbering" w:customStyle="1" w:styleId="24120">
    <w:name w:val="樣式2412"/>
    <w:basedOn w:val="aa"/>
    <w:rsid w:val="007A00D4"/>
  </w:style>
  <w:style w:type="table" w:customStyle="1" w:styleId="75122">
    <w:name w:val="表格格線7512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00">
    <w:name w:val="表格格線2210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81">
    <w:name w:val="表格格線7181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12">
    <w:name w:val="表格格線771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912">
    <w:name w:val="表格格線7912"/>
    <w:basedOn w:val="a9"/>
    <w:next w:val="af1"/>
    <w:uiPriority w:val="59"/>
    <w:rsid w:val="007A00D4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912">
    <w:name w:val="表格格線1191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712">
    <w:name w:val="表格格線3171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612">
    <w:name w:val="表格格線4161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612">
    <w:name w:val="表格格線2161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512">
    <w:name w:val="表格格線1351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811">
    <w:name w:val="表格格線31811"/>
    <w:basedOn w:val="a9"/>
    <w:next w:val="af1"/>
    <w:uiPriority w:val="59"/>
    <w:rsid w:val="007A00D4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711">
    <w:name w:val="表格格線41711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012">
    <w:name w:val="表格格線8012"/>
    <w:basedOn w:val="a9"/>
    <w:next w:val="af1"/>
    <w:uiPriority w:val="59"/>
    <w:rsid w:val="007A00D4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92">
    <w:name w:val="項目92"/>
    <w:rsid w:val="007A00D4"/>
    <w:pPr>
      <w:numPr>
        <w:numId w:val="2"/>
      </w:numPr>
    </w:pPr>
  </w:style>
  <w:style w:type="table" w:customStyle="1" w:styleId="3192">
    <w:name w:val="表格格線319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82">
    <w:name w:val="表格格線418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73">
    <w:name w:val="表格格線2173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61">
    <w:name w:val="表格格線8161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61">
    <w:name w:val="表格格線9161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63">
    <w:name w:val="表格格線1363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62">
    <w:name w:val="表格格線1462"/>
    <w:basedOn w:val="a9"/>
    <w:next w:val="af1"/>
    <w:uiPriority w:val="59"/>
    <w:rsid w:val="007A00D4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4191">
    <w:name w:val="表格格線4191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12">
    <w:name w:val="表格格線113112"/>
    <w:basedOn w:val="a9"/>
    <w:next w:val="af1"/>
    <w:uiPriority w:val="59"/>
    <w:rsid w:val="007A00D4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12">
    <w:name w:val="表格格線11411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20">
    <w:name w:val="項目2112"/>
    <w:rsid w:val="007A00D4"/>
    <w:pPr>
      <w:numPr>
        <w:numId w:val="4"/>
      </w:numPr>
    </w:pPr>
  </w:style>
  <w:style w:type="numbering" w:customStyle="1" w:styleId="11113">
    <w:name w:val="項目11113"/>
    <w:rsid w:val="007A00D4"/>
    <w:pPr>
      <w:numPr>
        <w:numId w:val="48"/>
      </w:numPr>
    </w:pPr>
  </w:style>
  <w:style w:type="table" w:customStyle="1" w:styleId="310112">
    <w:name w:val="表格格線310112"/>
    <w:basedOn w:val="a9"/>
    <w:next w:val="af1"/>
    <w:uiPriority w:val="59"/>
    <w:rsid w:val="007A00D4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112">
    <w:name w:val="表格格線212112"/>
    <w:basedOn w:val="a9"/>
    <w:next w:val="af1"/>
    <w:uiPriority w:val="59"/>
    <w:rsid w:val="007A00D4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112">
    <w:name w:val="表格格線41011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112">
    <w:name w:val="表格格線82112"/>
    <w:basedOn w:val="a9"/>
    <w:next w:val="af1"/>
    <w:uiPriority w:val="59"/>
    <w:rsid w:val="007A00D4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12">
    <w:name w:val="表格格線13111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112">
    <w:name w:val="表格格線31211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2">
    <w:name w:val="表格格線41111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1113">
    <w:name w:val="表格格線2111113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2">
    <w:name w:val="表格格線511112"/>
    <w:basedOn w:val="a9"/>
    <w:next w:val="af1"/>
    <w:uiPriority w:val="59"/>
    <w:locked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12">
    <w:name w:val="表格格線61111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1112">
    <w:name w:val="表格格線71111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112">
    <w:name w:val="表格格線81111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112">
    <w:name w:val="表格格線92112"/>
    <w:basedOn w:val="a9"/>
    <w:next w:val="af1"/>
    <w:rsid w:val="007A00D4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112">
    <w:name w:val="表格格線14111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12">
    <w:name w:val="表格格線32111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2">
    <w:name w:val="表格格線42111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112">
    <w:name w:val="表格格線1121112"/>
    <w:basedOn w:val="a9"/>
    <w:next w:val="af1"/>
    <w:uiPriority w:val="59"/>
    <w:rsid w:val="007A00D4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1112">
    <w:name w:val="表格格線911112"/>
    <w:basedOn w:val="a9"/>
    <w:next w:val="af1"/>
    <w:uiPriority w:val="59"/>
    <w:rsid w:val="007A00D4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1110">
    <w:name w:val="樣式211111"/>
    <w:basedOn w:val="aa"/>
    <w:rsid w:val="007A00D4"/>
  </w:style>
  <w:style w:type="table" w:customStyle="1" w:styleId="3111112">
    <w:name w:val="表格格線3111112"/>
    <w:basedOn w:val="a9"/>
    <w:next w:val="af1"/>
    <w:uiPriority w:val="59"/>
    <w:rsid w:val="007A00D4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112">
    <w:name w:val="表格格線441112"/>
    <w:basedOn w:val="a9"/>
    <w:next w:val="af1"/>
    <w:uiPriority w:val="59"/>
    <w:rsid w:val="007A00D4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1112">
    <w:name w:val="表格格線451112"/>
    <w:basedOn w:val="a9"/>
    <w:next w:val="af1"/>
    <w:uiPriority w:val="59"/>
    <w:rsid w:val="007A00D4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1112">
    <w:name w:val="表格格線651112"/>
    <w:basedOn w:val="a9"/>
    <w:next w:val="af1"/>
    <w:uiPriority w:val="59"/>
    <w:rsid w:val="007A00D4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51112">
    <w:name w:val="表格格線751112"/>
    <w:basedOn w:val="a9"/>
    <w:next w:val="af1"/>
    <w:uiPriority w:val="59"/>
    <w:rsid w:val="007A00D4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7111">
    <w:name w:val="項目7111"/>
    <w:rsid w:val="007A00D4"/>
    <w:pPr>
      <w:numPr>
        <w:numId w:val="17"/>
      </w:numPr>
    </w:pPr>
  </w:style>
  <w:style w:type="numbering" w:customStyle="1" w:styleId="161110">
    <w:name w:val="項目16111"/>
    <w:rsid w:val="007A00D4"/>
  </w:style>
  <w:style w:type="numbering" w:customStyle="1" w:styleId="24111">
    <w:name w:val="樣式24111"/>
    <w:basedOn w:val="aa"/>
    <w:rsid w:val="007A00D4"/>
    <w:pPr>
      <w:numPr>
        <w:numId w:val="13"/>
      </w:numPr>
    </w:pPr>
  </w:style>
  <w:style w:type="table" w:customStyle="1" w:styleId="329">
    <w:name w:val="表格格線329"/>
    <w:basedOn w:val="a9"/>
    <w:next w:val="af1"/>
    <w:uiPriority w:val="59"/>
    <w:rsid w:val="00A51915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8">
    <w:name w:val="表格格線228"/>
    <w:basedOn w:val="a9"/>
    <w:next w:val="af1"/>
    <w:uiPriority w:val="39"/>
    <w:rsid w:val="008406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7">
    <w:name w:val="表格格線167"/>
    <w:basedOn w:val="a9"/>
    <w:next w:val="af1"/>
    <w:uiPriority w:val="39"/>
    <w:rsid w:val="00071D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80">
    <w:name w:val="表格格線168"/>
    <w:basedOn w:val="a9"/>
    <w:next w:val="af1"/>
    <w:uiPriority w:val="39"/>
    <w:rsid w:val="00615E9F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f6">
    <w:name w:val="頁尾 字元1"/>
    <w:basedOn w:val="a8"/>
    <w:uiPriority w:val="99"/>
    <w:semiHidden/>
    <w:rsid w:val="003A1E58"/>
    <w:rPr>
      <w:rFonts w:ascii="Times New Roman" w:eastAsia="新細明體" w:hAnsi="Times New Roman" w:cs="Times New Roman"/>
      <w:sz w:val="20"/>
      <w:szCs w:val="20"/>
    </w:rPr>
  </w:style>
  <w:style w:type="character" w:customStyle="1" w:styleId="normaltextrun">
    <w:name w:val="normaltextrun"/>
    <w:basedOn w:val="a8"/>
    <w:rsid w:val="003A1E58"/>
  </w:style>
  <w:style w:type="character" w:customStyle="1" w:styleId="eop">
    <w:name w:val="eop"/>
    <w:basedOn w:val="a8"/>
    <w:rsid w:val="003A1E58"/>
  </w:style>
  <w:style w:type="table" w:customStyle="1" w:styleId="229">
    <w:name w:val="表格格線229"/>
    <w:basedOn w:val="a9"/>
    <w:next w:val="af1"/>
    <w:uiPriority w:val="39"/>
    <w:rsid w:val="003A1E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9">
    <w:name w:val="表格格線169"/>
    <w:basedOn w:val="a9"/>
    <w:next w:val="af1"/>
    <w:uiPriority w:val="39"/>
    <w:rsid w:val="00891071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61">
    <w:name w:val="表格格線1661"/>
    <w:basedOn w:val="a9"/>
    <w:next w:val="af1"/>
    <w:uiPriority w:val="39"/>
    <w:rsid w:val="008910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62">
    <w:name w:val="表格格線1662"/>
    <w:basedOn w:val="a9"/>
    <w:next w:val="af1"/>
    <w:uiPriority w:val="39"/>
    <w:rsid w:val="000E29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00">
    <w:name w:val="表格格線170"/>
    <w:basedOn w:val="a9"/>
    <w:next w:val="af1"/>
    <w:uiPriority w:val="39"/>
    <w:rsid w:val="000E29D5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40">
    <w:name w:val="表格格線174"/>
    <w:basedOn w:val="a9"/>
    <w:next w:val="af1"/>
    <w:uiPriority w:val="39"/>
    <w:rsid w:val="000E29D5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5">
    <w:name w:val="表格格線175"/>
    <w:basedOn w:val="a9"/>
    <w:next w:val="af1"/>
    <w:uiPriority w:val="39"/>
    <w:rsid w:val="000D5447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6">
    <w:name w:val="表格格線176"/>
    <w:basedOn w:val="a9"/>
    <w:next w:val="af1"/>
    <w:uiPriority w:val="39"/>
    <w:rsid w:val="000D5447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73">
    <w:name w:val="無清單37"/>
    <w:next w:val="aa"/>
    <w:uiPriority w:val="99"/>
    <w:semiHidden/>
    <w:unhideWhenUsed/>
    <w:rsid w:val="00B818BB"/>
  </w:style>
  <w:style w:type="table" w:customStyle="1" w:styleId="177">
    <w:name w:val="表格格線177"/>
    <w:basedOn w:val="a9"/>
    <w:next w:val="af1"/>
    <w:uiPriority w:val="99"/>
    <w:rsid w:val="00B818BB"/>
    <w:rPr>
      <w:rFonts w:ascii="新細明體." w:eastAsia="新細明體." w:hAnsi="Times New Roman" w:cs="新細明體.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85">
    <w:name w:val="樣式28"/>
    <w:rsid w:val="00B818BB"/>
  </w:style>
  <w:style w:type="paragraph" w:customStyle="1" w:styleId="xmsolistparagraph">
    <w:name w:val="x_msolistparagraph"/>
    <w:basedOn w:val="a7"/>
    <w:rsid w:val="00B818BB"/>
    <w:pPr>
      <w:widowControl/>
      <w:spacing w:before="100" w:beforeAutospacing="1" w:after="100" w:afterAutospacing="1"/>
    </w:pPr>
    <w:rPr>
      <w:rFonts w:ascii="新細明體" w:hAnsi="新細明體" w:cs="新細明體"/>
      <w:color w:val="000000"/>
      <w:kern w:val="0"/>
    </w:rPr>
  </w:style>
  <w:style w:type="paragraph" w:customStyle="1" w:styleId="1title">
    <w:name w:val="1.title"/>
    <w:basedOn w:val="afffff7"/>
    <w:link w:val="1title0"/>
    <w:autoRedefine/>
    <w:qFormat/>
    <w:rsid w:val="00B818BB"/>
    <w:pPr>
      <w:spacing w:before="120" w:after="120" w:line="320" w:lineRule="exact"/>
      <w:ind w:left="283" w:hangingChars="101" w:hanging="283"/>
      <w:jc w:val="left"/>
      <w:outlineLvl w:val="1"/>
    </w:pPr>
    <w:rPr>
      <w:rFonts w:ascii="Times New Roman" w:eastAsia="標楷體" w:hAnsi="Times New Roman"/>
      <w:color w:val="000000"/>
      <w:sz w:val="28"/>
    </w:rPr>
  </w:style>
  <w:style w:type="paragraph" w:customStyle="1" w:styleId="title">
    <w:name w:val="壹、title"/>
    <w:basedOn w:val="11"/>
    <w:link w:val="title0"/>
    <w:qFormat/>
    <w:rsid w:val="00B818BB"/>
    <w:pPr>
      <w:spacing w:before="0" w:after="0" w:line="240" w:lineRule="auto"/>
    </w:pPr>
    <w:rPr>
      <w:rFonts w:ascii="標楷體" w:eastAsia="標楷體" w:hAnsi="標楷體" w:cs="新細明體."/>
      <w:sz w:val="36"/>
      <w:szCs w:val="36"/>
    </w:rPr>
  </w:style>
  <w:style w:type="character" w:customStyle="1" w:styleId="1title0">
    <w:name w:val="1.title 字元"/>
    <w:basedOn w:val="afffff8"/>
    <w:link w:val="1title"/>
    <w:rsid w:val="00B818BB"/>
    <w:rPr>
      <w:rFonts w:ascii="Times New Roman" w:eastAsia="標楷體" w:hAnsi="Times New Roman" w:cs="Times New Roman"/>
      <w:b/>
      <w:bCs/>
      <w:color w:val="000000"/>
      <w:sz w:val="28"/>
      <w:szCs w:val="32"/>
      <w:lang w:val="x-none" w:eastAsia="x-none"/>
    </w:rPr>
  </w:style>
  <w:style w:type="paragraph" w:customStyle="1" w:styleId="title1">
    <w:name w:val="一、title"/>
    <w:basedOn w:val="22"/>
    <w:link w:val="title2"/>
    <w:autoRedefine/>
    <w:qFormat/>
    <w:rsid w:val="00B818BB"/>
    <w:pPr>
      <w:spacing w:afterLines="50" w:after="180" w:line="360" w:lineRule="exact"/>
    </w:pPr>
    <w:rPr>
      <w:rFonts w:ascii="標楷體" w:eastAsia="標楷體" w:hAnsi="標楷體" w:cs="新細明體."/>
      <w:color w:val="0000FF"/>
      <w:sz w:val="32"/>
      <w:szCs w:val="32"/>
    </w:rPr>
  </w:style>
  <w:style w:type="character" w:customStyle="1" w:styleId="title0">
    <w:name w:val="壹、title 字元"/>
    <w:basedOn w:val="12"/>
    <w:link w:val="title"/>
    <w:rsid w:val="00B818BB"/>
    <w:rPr>
      <w:rFonts w:ascii="標楷體" w:eastAsia="標楷體" w:hAnsi="標楷體" w:cs="新細明體."/>
      <w:b/>
      <w:bCs/>
      <w:kern w:val="52"/>
      <w:sz w:val="36"/>
      <w:szCs w:val="36"/>
    </w:rPr>
  </w:style>
  <w:style w:type="character" w:customStyle="1" w:styleId="title2">
    <w:name w:val="一、title 字元"/>
    <w:basedOn w:val="25"/>
    <w:link w:val="title1"/>
    <w:rsid w:val="00B818BB"/>
    <w:rPr>
      <w:rFonts w:ascii="標楷體" w:eastAsia="標楷體" w:hAnsi="標楷體" w:cs="新細明體."/>
      <w:b/>
      <w:bCs/>
      <w:color w:val="0000FF"/>
      <w:sz w:val="32"/>
      <w:szCs w:val="32"/>
    </w:rPr>
  </w:style>
  <w:style w:type="paragraph" w:customStyle="1" w:styleId="TableParagraph">
    <w:name w:val="Table Paragraph"/>
    <w:basedOn w:val="a7"/>
    <w:uiPriority w:val="1"/>
    <w:qFormat/>
    <w:rsid w:val="00B818BB"/>
    <w:pPr>
      <w:autoSpaceDE w:val="0"/>
      <w:autoSpaceDN w:val="0"/>
    </w:pPr>
    <w:rPr>
      <w:rFonts w:ascii="SimSun" w:eastAsia="SimSun" w:hAnsi="SimSun" w:cs="SimSun"/>
      <w:kern w:val="0"/>
      <w:sz w:val="22"/>
      <w:szCs w:val="22"/>
    </w:rPr>
  </w:style>
  <w:style w:type="table" w:customStyle="1" w:styleId="178">
    <w:name w:val="表格格線178"/>
    <w:basedOn w:val="a9"/>
    <w:next w:val="af1"/>
    <w:uiPriority w:val="39"/>
    <w:rsid w:val="003B6623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9">
    <w:name w:val="表格格線179"/>
    <w:basedOn w:val="a9"/>
    <w:next w:val="af1"/>
    <w:uiPriority w:val="39"/>
    <w:rsid w:val="005753C8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00">
    <w:name w:val="表格格線180"/>
    <w:basedOn w:val="a9"/>
    <w:next w:val="af1"/>
    <w:uiPriority w:val="39"/>
    <w:rsid w:val="00BE4DA7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4">
    <w:name w:val="表格格線184"/>
    <w:basedOn w:val="a9"/>
    <w:next w:val="af1"/>
    <w:uiPriority w:val="39"/>
    <w:locked/>
    <w:rsid w:val="003F48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3F4863"/>
    <w:pPr>
      <w:widowControl w:val="0"/>
    </w:pPr>
    <w:rPr>
      <w:rFonts w:ascii="Calibri" w:hAnsi="Calibri" w:cs="Calibri"/>
      <w:kern w:val="0"/>
      <w:szCs w:val="24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ImportedStyle12">
    <w:name w:val="Imported Style 12"/>
    <w:rsid w:val="003F4863"/>
    <w:pPr>
      <w:numPr>
        <w:numId w:val="49"/>
      </w:numPr>
    </w:pPr>
  </w:style>
  <w:style w:type="numbering" w:customStyle="1" w:styleId="ImportedStyle13">
    <w:name w:val="Imported Style 13"/>
    <w:rsid w:val="003F4863"/>
    <w:pPr>
      <w:numPr>
        <w:numId w:val="50"/>
      </w:numPr>
    </w:pPr>
  </w:style>
  <w:style w:type="numbering" w:customStyle="1" w:styleId="ImportedStyle14">
    <w:name w:val="Imported Style 14"/>
    <w:rsid w:val="003F4863"/>
    <w:pPr>
      <w:numPr>
        <w:numId w:val="51"/>
      </w:numPr>
    </w:pPr>
  </w:style>
  <w:style w:type="numbering" w:customStyle="1" w:styleId="ImportedStyle15">
    <w:name w:val="Imported Style 15"/>
    <w:rsid w:val="003F4863"/>
    <w:pPr>
      <w:numPr>
        <w:numId w:val="52"/>
      </w:numPr>
    </w:pPr>
  </w:style>
  <w:style w:type="numbering" w:customStyle="1" w:styleId="ImportedStyle16">
    <w:name w:val="Imported Style 16"/>
    <w:rsid w:val="003F4863"/>
    <w:pPr>
      <w:numPr>
        <w:numId w:val="53"/>
      </w:numPr>
    </w:pPr>
  </w:style>
  <w:style w:type="numbering" w:customStyle="1" w:styleId="ImportedStyle17">
    <w:name w:val="Imported Style 17"/>
    <w:rsid w:val="003F4863"/>
    <w:pPr>
      <w:numPr>
        <w:numId w:val="54"/>
      </w:numPr>
    </w:pPr>
  </w:style>
  <w:style w:type="table" w:customStyle="1" w:styleId="185">
    <w:name w:val="表格格線185"/>
    <w:basedOn w:val="a9"/>
    <w:next w:val="af1"/>
    <w:uiPriority w:val="59"/>
    <w:rsid w:val="00900ECB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83">
    <w:name w:val="無清單38"/>
    <w:next w:val="aa"/>
    <w:uiPriority w:val="99"/>
    <w:semiHidden/>
    <w:unhideWhenUsed/>
    <w:rsid w:val="00AD42A3"/>
  </w:style>
  <w:style w:type="table" w:customStyle="1" w:styleId="186">
    <w:name w:val="表格格線186"/>
    <w:basedOn w:val="a9"/>
    <w:next w:val="af1"/>
    <w:uiPriority w:val="59"/>
    <w:rsid w:val="00AD42A3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AD42A3"/>
    <w:pPr>
      <w:widowControl w:val="0"/>
      <w:suppressAutoHyphens/>
      <w:autoSpaceDN w:val="0"/>
      <w:textAlignment w:val="baseline"/>
    </w:pPr>
    <w:rPr>
      <w:rFonts w:ascii="Times New Roman" w:eastAsia="新細明體, PMingLiU" w:hAnsi="Times New Roman" w:cs="Times New Roman"/>
      <w:kern w:val="3"/>
      <w:szCs w:val="24"/>
    </w:rPr>
  </w:style>
  <w:style w:type="paragraph" w:customStyle="1" w:styleId="Body">
    <w:name w:val="Body"/>
    <w:rsid w:val="00AD42A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 Unicode MS" w:eastAsia="Helvetica Neue" w:hAnsi="Arial Unicode MS" w:cs="Arial Unicode MS" w:hint="eastAsia"/>
      <w:color w:val="000000"/>
      <w:kern w:val="0"/>
      <w:sz w:val="22"/>
      <w:bdr w:val="nil"/>
      <w:lang w:val="zh-TW"/>
    </w:rPr>
  </w:style>
  <w:style w:type="table" w:customStyle="1" w:styleId="TableGrid">
    <w:name w:val="TableGrid"/>
    <w:rsid w:val="00AD42A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10">
    <w:name w:val="法規1層"/>
    <w:basedOn w:val="a7"/>
    <w:link w:val="1f7"/>
    <w:qFormat/>
    <w:rsid w:val="00AD42A3"/>
    <w:pPr>
      <w:numPr>
        <w:numId w:val="55"/>
      </w:numPr>
    </w:pPr>
    <w:rPr>
      <w:rFonts w:ascii="標楷體" w:eastAsia="標楷體" w:hAnsi="標楷體"/>
      <w:szCs w:val="22"/>
    </w:rPr>
  </w:style>
  <w:style w:type="paragraph" w:customStyle="1" w:styleId="21">
    <w:name w:val="法規2層"/>
    <w:basedOn w:val="a7"/>
    <w:link w:val="2f9"/>
    <w:qFormat/>
    <w:rsid w:val="00AD42A3"/>
    <w:pPr>
      <w:numPr>
        <w:ilvl w:val="1"/>
        <w:numId w:val="55"/>
      </w:numPr>
      <w:ind w:left="1134" w:hanging="513"/>
    </w:pPr>
    <w:rPr>
      <w:rFonts w:ascii="標楷體" w:eastAsia="標楷體" w:hAnsi="標楷體"/>
      <w:szCs w:val="22"/>
    </w:rPr>
  </w:style>
  <w:style w:type="character" w:customStyle="1" w:styleId="1f7">
    <w:name w:val="法規1層 字元"/>
    <w:link w:val="10"/>
    <w:rsid w:val="00AD42A3"/>
    <w:rPr>
      <w:rFonts w:ascii="標楷體" w:eastAsia="標楷體" w:hAnsi="標楷體" w:cs="Times New Roman"/>
    </w:rPr>
  </w:style>
  <w:style w:type="character" w:customStyle="1" w:styleId="2f9">
    <w:name w:val="法規2層 字元"/>
    <w:link w:val="21"/>
    <w:rsid w:val="00AD42A3"/>
    <w:rPr>
      <w:rFonts w:ascii="標楷體" w:eastAsia="標楷體" w:hAnsi="標楷體" w:cs="Times New Roman"/>
    </w:rPr>
  </w:style>
  <w:style w:type="table" w:customStyle="1" w:styleId="TableNormal2">
    <w:name w:val="Table Normal2"/>
    <w:rsid w:val="00AD42A3"/>
    <w:pPr>
      <w:widowControl w:val="0"/>
    </w:pPr>
    <w:rPr>
      <w:rFonts w:ascii="Calibri" w:hAnsi="Calibri" w:cs="Calibri"/>
      <w:kern w:val="0"/>
      <w:szCs w:val="24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ImportedStyle3">
    <w:name w:val="Imported Style 3"/>
    <w:rsid w:val="00AD42A3"/>
    <w:pPr>
      <w:numPr>
        <w:numId w:val="56"/>
      </w:numPr>
    </w:pPr>
  </w:style>
  <w:style w:type="numbering" w:customStyle="1" w:styleId="ImportedStyle2">
    <w:name w:val="Imported Style 2"/>
    <w:rsid w:val="00AD42A3"/>
    <w:pPr>
      <w:numPr>
        <w:numId w:val="57"/>
      </w:numPr>
    </w:pPr>
  </w:style>
  <w:style w:type="numbering" w:customStyle="1" w:styleId="43">
    <w:name w:val="項目43"/>
    <w:rsid w:val="00AD42A3"/>
    <w:pPr>
      <w:numPr>
        <w:numId w:val="59"/>
      </w:numPr>
    </w:pPr>
  </w:style>
  <w:style w:type="numbering" w:customStyle="1" w:styleId="165">
    <w:name w:val="項目165"/>
    <w:rsid w:val="00AD42A3"/>
    <w:pPr>
      <w:numPr>
        <w:numId w:val="58"/>
      </w:numPr>
    </w:pPr>
  </w:style>
  <w:style w:type="paragraph" w:customStyle="1" w:styleId="paragraph">
    <w:name w:val="paragraph"/>
    <w:basedOn w:val="a7"/>
    <w:rsid w:val="00AD42A3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table" w:customStyle="1" w:styleId="5240">
    <w:name w:val="表格格線524"/>
    <w:basedOn w:val="a9"/>
    <w:next w:val="af1"/>
    <w:uiPriority w:val="59"/>
    <w:rsid w:val="00AD42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ImportedStyle121">
    <w:name w:val="Imported Style 121"/>
    <w:rsid w:val="00AD42A3"/>
    <w:pPr>
      <w:numPr>
        <w:numId w:val="6"/>
      </w:numPr>
    </w:pPr>
  </w:style>
  <w:style w:type="numbering" w:customStyle="1" w:styleId="ImportedStyle131">
    <w:name w:val="Imported Style 131"/>
    <w:rsid w:val="00AD42A3"/>
    <w:pPr>
      <w:numPr>
        <w:numId w:val="7"/>
      </w:numPr>
    </w:pPr>
  </w:style>
  <w:style w:type="numbering" w:customStyle="1" w:styleId="ImportedStyle141">
    <w:name w:val="Imported Style 141"/>
    <w:rsid w:val="00AD42A3"/>
    <w:pPr>
      <w:numPr>
        <w:numId w:val="8"/>
      </w:numPr>
    </w:pPr>
  </w:style>
  <w:style w:type="numbering" w:customStyle="1" w:styleId="ImportedStyle151">
    <w:name w:val="Imported Style 151"/>
    <w:rsid w:val="00AD42A3"/>
    <w:pPr>
      <w:numPr>
        <w:numId w:val="9"/>
      </w:numPr>
    </w:pPr>
  </w:style>
  <w:style w:type="numbering" w:customStyle="1" w:styleId="ImportedStyle161">
    <w:name w:val="Imported Style 161"/>
    <w:rsid w:val="00AD42A3"/>
    <w:pPr>
      <w:numPr>
        <w:numId w:val="10"/>
      </w:numPr>
    </w:pPr>
  </w:style>
  <w:style w:type="numbering" w:customStyle="1" w:styleId="ImportedStyle171">
    <w:name w:val="Imported Style 171"/>
    <w:rsid w:val="00AD42A3"/>
    <w:pPr>
      <w:numPr>
        <w:numId w:val="11"/>
      </w:numPr>
    </w:pPr>
  </w:style>
  <w:style w:type="numbering" w:customStyle="1" w:styleId="211121">
    <w:name w:val="樣式211121"/>
    <w:basedOn w:val="aa"/>
    <w:rsid w:val="00AD42A3"/>
    <w:pPr>
      <w:numPr>
        <w:numId w:val="61"/>
      </w:numPr>
    </w:pPr>
  </w:style>
  <w:style w:type="numbering" w:customStyle="1" w:styleId="71211">
    <w:name w:val="項目71211"/>
    <w:rsid w:val="00AD42A3"/>
    <w:pPr>
      <w:numPr>
        <w:numId w:val="60"/>
      </w:numPr>
    </w:pPr>
  </w:style>
  <w:style w:type="table" w:customStyle="1" w:styleId="187">
    <w:name w:val="表格格線187"/>
    <w:basedOn w:val="a9"/>
    <w:next w:val="af1"/>
    <w:uiPriority w:val="39"/>
    <w:rsid w:val="00493570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1211">
    <w:name w:val="樣式2111211"/>
    <w:basedOn w:val="aa"/>
    <w:rsid w:val="00380F38"/>
    <w:pPr>
      <w:numPr>
        <w:numId w:val="19"/>
      </w:numPr>
    </w:pPr>
  </w:style>
  <w:style w:type="numbering" w:customStyle="1" w:styleId="712111">
    <w:name w:val="項目712111"/>
    <w:rsid w:val="00380F38"/>
    <w:pPr>
      <w:numPr>
        <w:numId w:val="20"/>
      </w:numPr>
    </w:pPr>
  </w:style>
  <w:style w:type="table" w:customStyle="1" w:styleId="188">
    <w:name w:val="表格格線188"/>
    <w:basedOn w:val="a9"/>
    <w:next w:val="af1"/>
    <w:uiPriority w:val="59"/>
    <w:rsid w:val="00E571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94">
    <w:name w:val="無清單39"/>
    <w:next w:val="aa"/>
    <w:uiPriority w:val="99"/>
    <w:semiHidden/>
    <w:unhideWhenUsed/>
    <w:rsid w:val="00AD690A"/>
  </w:style>
  <w:style w:type="table" w:customStyle="1" w:styleId="189">
    <w:name w:val="表格格線189"/>
    <w:basedOn w:val="a9"/>
    <w:next w:val="af1"/>
    <w:uiPriority w:val="99"/>
    <w:rsid w:val="00AD690A"/>
    <w:rPr>
      <w:rFonts w:ascii="新細明體." w:eastAsia="新細明體." w:hAnsi="Times New Roman" w:cs="新細明體.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">
    <w:name w:val="樣式29"/>
    <w:rsid w:val="00AD690A"/>
    <w:pPr>
      <w:numPr>
        <w:numId w:val="1"/>
      </w:numPr>
    </w:pPr>
  </w:style>
  <w:style w:type="table" w:customStyle="1" w:styleId="TableNormal3">
    <w:name w:val="Table Normal3"/>
    <w:uiPriority w:val="2"/>
    <w:semiHidden/>
    <w:unhideWhenUsed/>
    <w:qFormat/>
    <w:rsid w:val="00AD690A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900">
    <w:name w:val="表格格線190"/>
    <w:basedOn w:val="a9"/>
    <w:next w:val="af1"/>
    <w:uiPriority w:val="39"/>
    <w:rsid w:val="00F40EFC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00">
    <w:name w:val="表格格線230"/>
    <w:basedOn w:val="a9"/>
    <w:next w:val="af1"/>
    <w:uiPriority w:val="59"/>
    <w:rsid w:val="006232B5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11212">
    <w:name w:val="樣式2111212"/>
    <w:basedOn w:val="aa"/>
    <w:rsid w:val="006232B5"/>
    <w:pPr>
      <w:numPr>
        <w:numId w:val="63"/>
      </w:numPr>
    </w:pPr>
  </w:style>
  <w:style w:type="numbering" w:customStyle="1" w:styleId="712112">
    <w:name w:val="項目712112"/>
    <w:rsid w:val="006232B5"/>
    <w:pPr>
      <w:numPr>
        <w:numId w:val="62"/>
      </w:numPr>
    </w:pPr>
  </w:style>
  <w:style w:type="table" w:customStyle="1" w:styleId="194">
    <w:name w:val="表格格線194"/>
    <w:basedOn w:val="a9"/>
    <w:next w:val="af1"/>
    <w:uiPriority w:val="59"/>
    <w:rsid w:val="00537220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5">
    <w:name w:val="表格格線195"/>
    <w:basedOn w:val="a9"/>
    <w:next w:val="af1"/>
    <w:uiPriority w:val="39"/>
    <w:rsid w:val="00781305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6">
    <w:name w:val="表格格線196"/>
    <w:basedOn w:val="a9"/>
    <w:next w:val="af1"/>
    <w:uiPriority w:val="39"/>
    <w:qFormat/>
    <w:rsid w:val="00381975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7">
    <w:name w:val="表格格線197"/>
    <w:basedOn w:val="a9"/>
    <w:next w:val="af1"/>
    <w:uiPriority w:val="39"/>
    <w:qFormat/>
    <w:rsid w:val="00D75604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8">
    <w:name w:val="表格格線198"/>
    <w:basedOn w:val="a9"/>
    <w:next w:val="af1"/>
    <w:uiPriority w:val="59"/>
    <w:rsid w:val="009D2FBB"/>
    <w:rPr>
      <w:rFonts w:ascii="Calibri" w:eastAsia="Times New Roman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40">
    <w:name w:val="表格格線234"/>
    <w:basedOn w:val="a9"/>
    <w:next w:val="af1"/>
    <w:uiPriority w:val="39"/>
    <w:rsid w:val="00DF7A05"/>
    <w:rPr>
      <w:rFonts w:ascii="Calibri" w:eastAsia="新細明體" w:hAnsi="Calibri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5">
    <w:name w:val="表格格線235"/>
    <w:basedOn w:val="a9"/>
    <w:next w:val="af1"/>
    <w:uiPriority w:val="39"/>
    <w:rsid w:val="008F6671"/>
    <w:rPr>
      <w:rFonts w:ascii="Calibri" w:eastAsia="新細明體" w:hAnsi="Calibri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76">
    <w:name w:val="表格格線1976"/>
    <w:basedOn w:val="a9"/>
    <w:next w:val="af1"/>
    <w:uiPriority w:val="39"/>
    <w:qFormat/>
    <w:rsid w:val="008F6671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6">
    <w:name w:val="表格格線236"/>
    <w:basedOn w:val="a9"/>
    <w:next w:val="af1"/>
    <w:uiPriority w:val="39"/>
    <w:rsid w:val="00EB0CA8"/>
    <w:rPr>
      <w:rFonts w:ascii="Calibri" w:eastAsia="新細明體" w:hAnsi="Calibri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77">
    <w:name w:val="表格格線1977"/>
    <w:basedOn w:val="a9"/>
    <w:next w:val="af1"/>
    <w:uiPriority w:val="39"/>
    <w:qFormat/>
    <w:rsid w:val="00EB0CA8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7">
    <w:name w:val="表格格線237"/>
    <w:basedOn w:val="a9"/>
    <w:next w:val="af1"/>
    <w:uiPriority w:val="39"/>
    <w:rsid w:val="00EB0CA8"/>
    <w:rPr>
      <w:rFonts w:ascii="Calibri" w:eastAsia="新細明體" w:hAnsi="Calibri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8">
    <w:name w:val="表格格線238"/>
    <w:basedOn w:val="a9"/>
    <w:next w:val="af1"/>
    <w:uiPriority w:val="39"/>
    <w:rsid w:val="000C13E4"/>
    <w:rPr>
      <w:rFonts w:ascii="Calibri" w:eastAsia="新細明體" w:hAnsi="Calibri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78">
    <w:name w:val="表格格線1978"/>
    <w:basedOn w:val="a9"/>
    <w:next w:val="af1"/>
    <w:uiPriority w:val="39"/>
    <w:qFormat/>
    <w:rsid w:val="000C13E4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9">
    <w:name w:val="表格格線239"/>
    <w:basedOn w:val="a9"/>
    <w:next w:val="af1"/>
    <w:uiPriority w:val="39"/>
    <w:rsid w:val="00714D1D"/>
    <w:rPr>
      <w:rFonts w:ascii="Calibri" w:eastAsia="新細明體" w:hAnsi="Calibri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00">
    <w:name w:val="表格格線240"/>
    <w:basedOn w:val="a9"/>
    <w:next w:val="af1"/>
    <w:uiPriority w:val="39"/>
    <w:rsid w:val="00C93C6D"/>
    <w:rPr>
      <w:rFonts w:ascii="Calibri" w:eastAsia="新細明體" w:hAnsi="Calibri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41">
    <w:name w:val="表格格線244"/>
    <w:basedOn w:val="a9"/>
    <w:next w:val="af1"/>
    <w:uiPriority w:val="39"/>
    <w:rsid w:val="00046698"/>
    <w:rPr>
      <w:rFonts w:ascii="Calibri" w:eastAsia="新細明體" w:hAnsi="Calibri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50">
    <w:name w:val="表格格線245"/>
    <w:basedOn w:val="a9"/>
    <w:next w:val="af1"/>
    <w:uiPriority w:val="39"/>
    <w:rsid w:val="00046698"/>
    <w:rPr>
      <w:rFonts w:ascii="Calibri" w:eastAsia="新細明體" w:hAnsi="Calibri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71">
    <w:name w:val="表格格線1971"/>
    <w:basedOn w:val="a9"/>
    <w:next w:val="af1"/>
    <w:uiPriority w:val="39"/>
    <w:qFormat/>
    <w:rsid w:val="001D25FC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72">
    <w:name w:val="表格格線1972"/>
    <w:basedOn w:val="a9"/>
    <w:next w:val="af1"/>
    <w:uiPriority w:val="39"/>
    <w:qFormat/>
    <w:rsid w:val="001D25FC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73">
    <w:name w:val="表格格線1973"/>
    <w:basedOn w:val="a9"/>
    <w:next w:val="af1"/>
    <w:uiPriority w:val="39"/>
    <w:qFormat/>
    <w:rsid w:val="00B756C2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74">
    <w:name w:val="表格格線1974"/>
    <w:basedOn w:val="a9"/>
    <w:next w:val="af1"/>
    <w:uiPriority w:val="39"/>
    <w:qFormat/>
    <w:rsid w:val="00172F48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75">
    <w:name w:val="表格格線1975"/>
    <w:basedOn w:val="a9"/>
    <w:next w:val="af1"/>
    <w:uiPriority w:val="39"/>
    <w:qFormat/>
    <w:rsid w:val="00172F48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9">
    <w:name w:val="表格格線199"/>
    <w:basedOn w:val="a9"/>
    <w:next w:val="af1"/>
    <w:uiPriority w:val="59"/>
    <w:rsid w:val="00172F48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00">
    <w:name w:val="表格格線200"/>
    <w:basedOn w:val="a9"/>
    <w:next w:val="af1"/>
    <w:uiPriority w:val="59"/>
    <w:rsid w:val="00172F48"/>
    <w:pPr>
      <w:autoSpaceDN w:val="0"/>
      <w:textAlignment w:val="baseline"/>
    </w:pPr>
    <w:rPr>
      <w:rFonts w:ascii="Calibri" w:eastAsia="新細明體" w:hAnsi="Calibri" w:cs="Times New Roman"/>
      <w:kern w:val="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">
    <w:name w:val="項目123"/>
    <w:rsid w:val="00875141"/>
    <w:pPr>
      <w:numPr>
        <w:numId w:val="14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69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F3BA2B-EFF0-4B61-937F-EBE4CAB4A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119</Words>
  <Characters>681</Characters>
  <Application>Microsoft Office Word</Application>
  <DocSecurity>0</DocSecurity>
  <Lines>5</Lines>
  <Paragraphs>1</Paragraphs>
  <ScaleCrop>false</ScaleCrop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wenzao</cp:lastModifiedBy>
  <cp:revision>3</cp:revision>
  <cp:lastPrinted>2026-05-06T10:17:00Z</cp:lastPrinted>
  <dcterms:created xsi:type="dcterms:W3CDTF">2026-05-06T11:38:00Z</dcterms:created>
  <dcterms:modified xsi:type="dcterms:W3CDTF">2026-05-07T01:59:00Z</dcterms:modified>
</cp:coreProperties>
</file>